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24D" w:rsidRPr="008B208E" w:rsidRDefault="008B7400" w:rsidP="00EB5F15">
      <w:pPr>
        <w:pStyle w:val="HTML-wstpniesformatowany"/>
        <w:shd w:val="clear" w:color="auto" w:fill="FFFFFF"/>
        <w:rPr>
          <w:rFonts w:ascii="Century Gothic" w:hAnsi="Century Gothic"/>
          <w:b/>
          <w:sz w:val="19"/>
          <w:szCs w:val="19"/>
          <w:lang w:val="en-US"/>
        </w:rPr>
      </w:pPr>
      <w:sdt>
        <w:sdtPr>
          <w:rPr>
            <w:rStyle w:val="PTCHit"/>
          </w:rPr>
          <w:id w:val="1973479169"/>
          <w:placeholder>
            <w:docPart w:val="04AAE7991D224EAFB6A3CA226AA45323"/>
          </w:placeholder>
        </w:sdtPr>
        <w:sdtEndPr>
          <w:rPr>
            <w:rStyle w:val="PTCHit"/>
          </w:rPr>
        </w:sdtEndPr>
        <w:sdtContent>
          <w:r w:rsidR="00F87D68" w:rsidRPr="00F87D68">
            <w:rPr>
              <w:rStyle w:val="PTCHit"/>
              <w:lang w:val="en-US"/>
            </w:rPr>
            <w:t>Type</w:t>
          </w:r>
          <w:r w:rsidR="00F87D68">
            <w:rPr>
              <w:rStyle w:val="PTCHit"/>
              <w:lang w:val="en-US"/>
            </w:rPr>
            <w:t xml:space="preserve"> f</w:t>
          </w:r>
          <w:r w:rsidR="00800574">
            <w:rPr>
              <w:rStyle w:val="PTCHit"/>
              <w:lang w:val="en-US"/>
            </w:rPr>
            <w:t>irst and la</w:t>
          </w:r>
          <w:r w:rsidR="00800574" w:rsidRPr="00800574">
            <w:rPr>
              <w:rStyle w:val="PTCHit"/>
              <w:lang w:val="en-US"/>
            </w:rPr>
            <w:t>s</w:t>
          </w:r>
          <w:r w:rsidR="00D8495C" w:rsidRPr="005F28B9">
            <w:rPr>
              <w:rStyle w:val="PTCHit"/>
              <w:lang w:val="en-US"/>
            </w:rPr>
            <w:t>t</w:t>
          </w:r>
          <w:r w:rsidR="00B74D57" w:rsidRPr="005F28B9">
            <w:rPr>
              <w:rStyle w:val="PTCHit"/>
              <w:lang w:val="en-US"/>
            </w:rPr>
            <w:t xml:space="preserve"> n</w:t>
          </w:r>
          <w:r w:rsidR="00033EEA" w:rsidRPr="005F28B9">
            <w:rPr>
              <w:rStyle w:val="PTCHit"/>
              <w:lang w:val="en-US"/>
            </w:rPr>
            <w:t>ame</w:t>
          </w:r>
        </w:sdtContent>
      </w:sdt>
      <w:r w:rsidR="007E32CE" w:rsidRPr="007E32CE">
        <w:rPr>
          <w:rStyle w:val="PTCHit"/>
          <w:lang w:val="en-US"/>
        </w:rPr>
        <w:t xml:space="preserve"> </w:t>
      </w:r>
      <w:sdt>
        <w:sdtPr>
          <w:rPr>
            <w:rStyle w:val="PTChit9"/>
          </w:rPr>
          <w:alias w:val="Affiliation"/>
          <w:tag w:val="Affiliation"/>
          <w:id w:val="2043324285"/>
          <w:placeholder>
            <w:docPart w:val="72CD57CF633F400A839DC84DD78E7CEF"/>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E21D64" w:rsidRPr="00B74D57">
        <w:rPr>
          <w:rFonts w:ascii="Century Gothic" w:hAnsi="Century Gothic"/>
          <w:sz w:val="19"/>
          <w:szCs w:val="19"/>
          <w:lang w:val="en-US"/>
        </w:rPr>
        <w:t>,</w:t>
      </w:r>
      <w:r w:rsidR="00E21D64" w:rsidRPr="00907CEF">
        <w:rPr>
          <w:rFonts w:ascii="Century Gothic" w:hAnsi="Century Gothic"/>
          <w:b/>
          <w:sz w:val="19"/>
          <w:szCs w:val="19"/>
          <w:lang w:val="en-US"/>
        </w:rPr>
        <w:t xml:space="preserve"> </w:t>
      </w:r>
      <w:sdt>
        <w:sdtPr>
          <w:rPr>
            <w:rStyle w:val="PTCHit"/>
          </w:rPr>
          <w:id w:val="1599221932"/>
          <w:placeholder>
            <w:docPart w:val="BF7C8205A2024532B355F67B4E8E222E"/>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029169359"/>
          <w:placeholder>
            <w:docPart w:val="351CFFEB06DA4BDEB85BC697CBB691E2"/>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810664245"/>
          <w:placeholder>
            <w:docPart w:val="8A117E869C01496990EB7F003F432D22"/>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608125390"/>
          <w:placeholder>
            <w:docPart w:val="DF2EC51B5A444BAA90568B65798F4EC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766154443"/>
          <w:placeholder>
            <w:docPart w:val="D7170AC429684E9DB0A72F7691DDBD88"/>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01219886"/>
          <w:placeholder>
            <w:docPart w:val="46B4D8C9677D44A089A8556913B44837"/>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64090423"/>
          <w:placeholder>
            <w:docPart w:val="EEE637484D414DD795E83AB80652620D"/>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985391874"/>
          <w:placeholder>
            <w:docPart w:val="0CA3F8653E3947D0A4B4219E1826C1CA"/>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568029290"/>
          <w:placeholder>
            <w:docPart w:val="27EE2462B25A40E7B0D84985235CDC18"/>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700578653"/>
          <w:placeholder>
            <w:docPart w:val="C766187BFEE84ED183DBC77F8DD0D233"/>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115132295"/>
          <w:placeholder>
            <w:docPart w:val="E83A9916BA434F15B867E809058FED67"/>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31463471"/>
          <w:placeholder>
            <w:docPart w:val="BCADC6D1CAA840A891CD9C9A0BF1690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537314407"/>
          <w:placeholder>
            <w:docPart w:val="50D949D16EF2466D8E71B2537D92F9BD"/>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80547827"/>
          <w:placeholder>
            <w:docPart w:val="046E4C5921E148A690ED75F5DAADAE2D"/>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p>
    <w:p w:rsidR="002B524D" w:rsidRPr="00F87D68" w:rsidRDefault="008B7400" w:rsidP="00900CB7">
      <w:pPr>
        <w:spacing w:after="0" w:line="240" w:lineRule="auto"/>
        <w:rPr>
          <w:rFonts w:ascii="Century Gothic" w:hAnsi="Century Gothic"/>
          <w:i/>
          <w:sz w:val="15"/>
          <w:szCs w:val="15"/>
          <w:lang w:val="en-US"/>
        </w:rPr>
      </w:pPr>
      <w:sdt>
        <w:sdtPr>
          <w:rPr>
            <w:rFonts w:ascii="Century Gothic" w:hAnsi="Century Gothic"/>
            <w:i/>
            <w:sz w:val="15"/>
            <w:szCs w:val="15"/>
            <w:vertAlign w:val="superscript"/>
            <w:lang w:val="en-US"/>
          </w:rPr>
          <w:id w:val="1127122483"/>
          <w:lock w:val="sdtContentLocked"/>
          <w:placeholder>
            <w:docPart w:val="DefaultPlaceholder_1082065158"/>
          </w:placeholder>
        </w:sdtPr>
        <w:sdtEndPr>
          <w:rPr>
            <w:vertAlign w:val="baseline"/>
          </w:rPr>
        </w:sdtEndPr>
        <w:sdtContent>
          <w:r w:rsidR="002B524D" w:rsidRPr="00F87D68">
            <w:rPr>
              <w:rFonts w:ascii="Century Gothic" w:hAnsi="Century Gothic"/>
              <w:i/>
              <w:sz w:val="15"/>
              <w:szCs w:val="15"/>
              <w:vertAlign w:val="superscript"/>
              <w:lang w:val="en-US"/>
            </w:rPr>
            <w:t>1</w:t>
          </w:r>
          <w:r w:rsidR="002B524D" w:rsidRPr="00F87D68">
            <w:rPr>
              <w:rFonts w:ascii="Century Gothic" w:hAnsi="Century Gothic"/>
              <w:i/>
              <w:sz w:val="15"/>
              <w:szCs w:val="15"/>
              <w:lang w:val="en-US"/>
            </w:rPr>
            <w:t xml:space="preserve"> </w:t>
          </w:r>
          <w:r w:rsidR="004F3E3B" w:rsidRPr="00F87D68">
            <w:rPr>
              <w:rFonts w:ascii="Century Gothic" w:hAnsi="Century Gothic"/>
              <w:i/>
              <w:sz w:val="15"/>
              <w:szCs w:val="15"/>
              <w:lang w:val="en-US"/>
            </w:rPr>
            <w:t>–</w:t>
          </w:r>
        </w:sdtContent>
      </w:sdt>
      <w:r w:rsidR="002B524D" w:rsidRPr="00F87D68">
        <w:rPr>
          <w:rFonts w:ascii="Century Gothic" w:hAnsi="Century Gothic"/>
          <w:i/>
          <w:sz w:val="15"/>
          <w:szCs w:val="15"/>
          <w:lang w:val="en-US"/>
        </w:rPr>
        <w:t xml:space="preserve"> </w:t>
      </w:r>
      <w:sdt>
        <w:sdtPr>
          <w:rPr>
            <w:rStyle w:val="PTChitCH7"/>
          </w:rPr>
          <w:id w:val="-1357493068"/>
          <w:placeholder>
            <w:docPart w:val="23F3C7CF3E494BFFA3FE623F6009B46F"/>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C16B99" w:rsidRPr="00F87D68">
            <w:rPr>
              <w:rFonts w:ascii="Century Gothic" w:hAnsi="Century Gothic"/>
              <w:i/>
              <w:sz w:val="15"/>
              <w:szCs w:val="15"/>
              <w:lang w:val="en-US"/>
            </w:rPr>
            <w:t>nst</w:t>
          </w:r>
          <w:r w:rsidR="00F87D68" w:rsidRPr="00F87D68">
            <w:rPr>
              <w:rFonts w:ascii="Century Gothic" w:hAnsi="Century Gothic"/>
              <w:i/>
              <w:sz w:val="15"/>
              <w:szCs w:val="15"/>
              <w:lang w:val="en-US"/>
            </w:rPr>
            <w:t>i</w:t>
          </w:r>
          <w:r w:rsidR="00C16B99" w:rsidRPr="00F87D68">
            <w:rPr>
              <w:rFonts w:ascii="Century Gothic" w:hAnsi="Century Gothic"/>
              <w:i/>
              <w:sz w:val="15"/>
              <w:szCs w:val="15"/>
              <w:lang w:val="en-US"/>
            </w:rPr>
            <w:t>tution</w:t>
          </w:r>
        </w:sdtContent>
      </w:sdt>
      <w:r w:rsidR="002B524D" w:rsidRPr="00F87D68">
        <w:rPr>
          <w:rFonts w:ascii="Century Gothic" w:hAnsi="Century Gothic"/>
          <w:i/>
          <w:sz w:val="15"/>
          <w:szCs w:val="15"/>
          <w:lang w:val="en-US"/>
        </w:rPr>
        <w:t>,</w:t>
      </w:r>
      <w:r w:rsidR="004F3E3B" w:rsidRPr="00F87D68">
        <w:rPr>
          <w:rFonts w:ascii="Century Gothic" w:hAnsi="Century Gothic"/>
          <w:i/>
          <w:sz w:val="15"/>
          <w:szCs w:val="15"/>
          <w:lang w:val="en-US"/>
        </w:rPr>
        <w:t xml:space="preserve"> </w:t>
      </w:r>
      <w:sdt>
        <w:sdtPr>
          <w:rPr>
            <w:rStyle w:val="PTChitCH7"/>
          </w:rPr>
          <w:id w:val="687882757"/>
          <w:placeholder>
            <w:docPart w:val="58EB25E1C3ED4C1EBF4FCA54D18457C7"/>
          </w:placeholder>
        </w:sdtPr>
        <w:sdtEndPr>
          <w:rPr>
            <w:rStyle w:val="PTChitCH7"/>
          </w:rPr>
        </w:sdtEndPr>
        <w:sdtContent>
          <w:r w:rsidR="00F87D68" w:rsidRPr="00F87D68">
            <w:rPr>
              <w:rStyle w:val="PTChitCH7"/>
              <w:lang w:val="en-US"/>
            </w:rPr>
            <w:t>Type d</w:t>
          </w:r>
          <w:r w:rsidR="004F3E3B" w:rsidRPr="00F87D68">
            <w:rPr>
              <w:rStyle w:val="PTChitCH7"/>
              <w:lang w:val="en-US"/>
            </w:rPr>
            <w:t>epartment</w:t>
          </w:r>
        </w:sdtContent>
      </w:sdt>
      <w:r w:rsidR="004F3E3B" w:rsidRPr="00F87D68">
        <w:rPr>
          <w:rFonts w:ascii="Century Gothic" w:hAnsi="Century Gothic"/>
          <w:i/>
          <w:sz w:val="15"/>
          <w:szCs w:val="15"/>
          <w:lang w:val="en-US"/>
        </w:rPr>
        <w:t xml:space="preserve">, </w:t>
      </w:r>
      <w:sdt>
        <w:sdtPr>
          <w:rPr>
            <w:rStyle w:val="PTChitCH7"/>
          </w:rPr>
          <w:id w:val="1026140304"/>
          <w:placeholder>
            <w:docPart w:val="F3363E4458F94F12847B3F0039D703F5"/>
          </w:placeholder>
        </w:sdtPr>
        <w:sdtEndPr>
          <w:rPr>
            <w:rStyle w:val="PTChitCH7"/>
          </w:rPr>
        </w:sdtEndPr>
        <w:sdtContent>
          <w:r w:rsidR="00F87D68" w:rsidRPr="00F87D68">
            <w:rPr>
              <w:rStyle w:val="PTChitCH7"/>
              <w:lang w:val="en-US"/>
            </w:rPr>
            <w:t>Type s</w:t>
          </w:r>
          <w:r w:rsidR="004F3E3B" w:rsidRPr="00F87D68">
            <w:rPr>
              <w:rStyle w:val="PTChitCH7"/>
              <w:lang w:val="en-US"/>
            </w:rPr>
            <w:t>treet</w:t>
          </w:r>
        </w:sdtContent>
      </w:sdt>
      <w:r w:rsidR="004F3E3B" w:rsidRPr="00F87D68">
        <w:rPr>
          <w:rFonts w:ascii="Century Gothic" w:hAnsi="Century Gothic"/>
          <w:i/>
          <w:sz w:val="15"/>
          <w:szCs w:val="15"/>
          <w:lang w:val="en-US"/>
        </w:rPr>
        <w:t xml:space="preserve">, </w:t>
      </w:r>
      <w:sdt>
        <w:sdtPr>
          <w:rPr>
            <w:rStyle w:val="PTChitCH7"/>
          </w:rPr>
          <w:id w:val="574939069"/>
          <w:placeholder>
            <w:docPart w:val="06334659A5374BC28332597DB49F5B2E"/>
          </w:placeholder>
        </w:sdtPr>
        <w:sdtEndPr>
          <w:rPr>
            <w:rStyle w:val="PTChitCH7"/>
          </w:rPr>
        </w:sdtEndPr>
        <w:sdtContent>
          <w:r w:rsidR="00F87D68" w:rsidRPr="00F87D68">
            <w:rPr>
              <w:rStyle w:val="PTChitCH7"/>
              <w:lang w:val="en-US"/>
            </w:rPr>
            <w:t>Type c</w:t>
          </w:r>
          <w:r w:rsidR="004F3E3B" w:rsidRPr="00F87D68">
            <w:rPr>
              <w:rStyle w:val="PTChitCH7"/>
              <w:lang w:val="en-US"/>
            </w:rPr>
            <w:t>ountry</w:t>
          </w:r>
        </w:sdtContent>
      </w:sdt>
    </w:p>
    <w:p w:rsidR="002B524D" w:rsidRDefault="008B7400"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373106054"/>
          <w:lock w:val="sdtContentLocked"/>
          <w:placeholder>
            <w:docPart w:val="DefaultPlaceholder_1082065158"/>
          </w:placeholder>
        </w:sdtPr>
        <w:sdtEndPr>
          <w:rPr>
            <w:vertAlign w:val="baseline"/>
          </w:rPr>
        </w:sdtEndPr>
        <w:sdtContent>
          <w:r w:rsidR="002B524D" w:rsidRPr="002B524D">
            <w:rPr>
              <w:rFonts w:ascii="Century Gothic" w:hAnsi="Century Gothic"/>
              <w:i/>
              <w:sz w:val="15"/>
              <w:szCs w:val="15"/>
              <w:vertAlign w:val="superscript"/>
              <w:lang w:val="en-US"/>
            </w:rPr>
            <w:t>2</w:t>
          </w:r>
          <w:r w:rsidR="004F3E3B">
            <w:rPr>
              <w:rFonts w:ascii="Century Gothic" w:hAnsi="Century Gothic"/>
              <w:i/>
              <w:sz w:val="15"/>
              <w:szCs w:val="15"/>
              <w:lang w:val="en-US"/>
            </w:rPr>
            <w:t xml:space="preserve"> –</w:t>
          </w:r>
        </w:sdtContent>
      </w:sdt>
      <w:r w:rsidR="00FD0387" w:rsidRPr="00FD0387">
        <w:rPr>
          <w:rFonts w:ascii="Century Gothic" w:hAnsi="Century Gothic"/>
          <w:i/>
          <w:sz w:val="15"/>
          <w:szCs w:val="15"/>
          <w:lang w:val="en-US"/>
        </w:rPr>
        <w:t xml:space="preserve"> </w:t>
      </w:r>
      <w:sdt>
        <w:sdtPr>
          <w:rPr>
            <w:rStyle w:val="PTChitCH7"/>
          </w:rPr>
          <w:id w:val="-751739262"/>
          <w:placeholder>
            <w:docPart w:val="966192CFA0664C2AB266B6CC17976332"/>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429429771"/>
          <w:placeholder>
            <w:docPart w:val="2CC7500A52D94C64B3D45D197A24A9E3"/>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42621852"/>
          <w:placeholder>
            <w:docPart w:val="B0FF6B0AD9C34C45B389BD49DCA4EDF7"/>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844542842"/>
          <w:placeholder>
            <w:docPart w:val="DCF58A5920194FAB884438EB7B999F19"/>
          </w:placeholder>
        </w:sdtPr>
        <w:sdtEndPr>
          <w:rPr>
            <w:rStyle w:val="PTChitCH7"/>
          </w:rPr>
        </w:sdtEndPr>
        <w:sdtContent>
          <w:r w:rsidR="00F87D68" w:rsidRPr="00F87D68">
            <w:rPr>
              <w:rStyle w:val="PTChitCH7"/>
              <w:lang w:val="en-US"/>
            </w:rPr>
            <w:t>Type country</w:t>
          </w:r>
        </w:sdtContent>
      </w:sdt>
    </w:p>
    <w:p w:rsidR="004F3E3B" w:rsidRDefault="008B7400"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28383773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3</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2132587009"/>
          <w:placeholder>
            <w:docPart w:val="4A428555DD294762AE19BF5E77DECA8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71621788"/>
          <w:placeholder>
            <w:docPart w:val="9E8AD3CFBA4A4F22A48F22F5942B4DEA"/>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13229977"/>
          <w:placeholder>
            <w:docPart w:val="4368A9D92F19494E8B451D959A500810"/>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944446657"/>
          <w:placeholder>
            <w:docPart w:val="8505A621710146B89673AF4BE03A7B0F"/>
          </w:placeholder>
        </w:sdtPr>
        <w:sdtEndPr>
          <w:rPr>
            <w:rStyle w:val="PTChitCH7"/>
          </w:rPr>
        </w:sdtEndPr>
        <w:sdtContent>
          <w:r w:rsidR="00F87D68" w:rsidRPr="00F87D68">
            <w:rPr>
              <w:rStyle w:val="PTChitCH7"/>
              <w:lang w:val="en-US"/>
            </w:rPr>
            <w:t>Type country</w:t>
          </w:r>
        </w:sdtContent>
      </w:sdt>
    </w:p>
    <w:p w:rsidR="004F3E3B" w:rsidRDefault="008B7400"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43574815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4</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573662302"/>
          <w:placeholder>
            <w:docPart w:val="FF464233C8794876B97A1D2E1F6CF6C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8582039"/>
          <w:placeholder>
            <w:docPart w:val="407B7D02B28F403D8EE9A15A6174EABB"/>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1264831047"/>
          <w:placeholder>
            <w:docPart w:val="3EC36C9AF3F3420788304980AFFD39A9"/>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690647311"/>
          <w:placeholder>
            <w:docPart w:val="1A6D248051394764B59A69E777295004"/>
          </w:placeholder>
        </w:sdtPr>
        <w:sdtEndPr>
          <w:rPr>
            <w:rStyle w:val="PTChitCH7"/>
          </w:rPr>
        </w:sdtEndPr>
        <w:sdtContent>
          <w:r w:rsidR="00F87D68" w:rsidRPr="00F87D68">
            <w:rPr>
              <w:rStyle w:val="PTChitCH7"/>
              <w:lang w:val="en-US"/>
            </w:rPr>
            <w:t>Type country</w:t>
          </w:r>
        </w:sdtContent>
      </w:sdt>
    </w:p>
    <w:p w:rsidR="00942CD0" w:rsidRPr="00280F45" w:rsidRDefault="008B7400" w:rsidP="00280F45">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2039580700"/>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5</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1871578303"/>
          <w:placeholder>
            <w:docPart w:val="C1E2BB0945ED404C9B4AEBD0B7A4C95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428222114"/>
          <w:placeholder>
            <w:docPart w:val="5FAB63B7F27A4062B06E4563DEDA59C4"/>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678968414"/>
          <w:placeholder>
            <w:docPart w:val="530675E4DF1B492E9F537EC26440307A"/>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2120863089"/>
          <w:placeholder>
            <w:docPart w:val="D009B40C47F14042B8B0AF15DC3977C6"/>
          </w:placeholder>
        </w:sdtPr>
        <w:sdtEndPr>
          <w:rPr>
            <w:rStyle w:val="PTChitCH7"/>
          </w:rPr>
        </w:sdtEndPr>
        <w:sdtContent>
          <w:r w:rsidR="00F87D68" w:rsidRPr="00F87D68">
            <w:rPr>
              <w:rStyle w:val="PTChitCH7"/>
              <w:lang w:val="en-US"/>
            </w:rPr>
            <w:t>Type country</w:t>
          </w:r>
        </w:sdtContent>
      </w:sdt>
    </w:p>
    <w:p w:rsidR="002B524D" w:rsidRPr="00115FCE" w:rsidRDefault="008B7400" w:rsidP="00B74D57">
      <w:pPr>
        <w:spacing w:before="480" w:after="360"/>
        <w:jc w:val="center"/>
        <w:rPr>
          <w:rFonts w:ascii="Century Gothic" w:hAnsi="Century Gothic"/>
          <w:b/>
          <w:sz w:val="20"/>
          <w:szCs w:val="20"/>
          <w:lang w:val="en-US"/>
        </w:rPr>
      </w:pPr>
      <w:sdt>
        <w:sdtPr>
          <w:rPr>
            <w:rStyle w:val="PTChit10boldcapitals"/>
          </w:rPr>
          <w:id w:val="75564099"/>
          <w:placeholder>
            <w:docPart w:val="DefaultPlaceholder_1082065158"/>
          </w:placeholder>
        </w:sdtPr>
        <w:sdtEndPr>
          <w:rPr>
            <w:rStyle w:val="PTChit10boldcapitals"/>
          </w:rPr>
        </w:sdtEndPr>
        <w:sdtContent>
          <w:r w:rsidR="00C45A11" w:rsidRPr="00C45A11">
            <w:rPr>
              <w:rStyle w:val="PTChit10boldcapitals"/>
              <w:lang w:val="en-US"/>
            </w:rPr>
            <w:t xml:space="preserve">Type </w:t>
          </w:r>
          <w:r w:rsidR="00280F45" w:rsidRPr="00C45A11">
            <w:rPr>
              <w:rStyle w:val="PTChit10boldcapitals"/>
              <w:lang w:val="en-US"/>
            </w:rPr>
            <w:t>T</w:t>
          </w:r>
          <w:r w:rsidR="00B74D57" w:rsidRPr="00C45A11">
            <w:rPr>
              <w:rStyle w:val="PTChit10boldcapitals"/>
              <w:lang w:val="en-US"/>
            </w:rPr>
            <w:t xml:space="preserve">itle (title should be placed 2 cm below affiliation, centered and typed in Century Gothic font 10, bold. </w:t>
          </w:r>
          <w:r w:rsidR="00B74D57" w:rsidRPr="00800574">
            <w:rPr>
              <w:rStyle w:val="PTChit10boldcapitals"/>
              <w:lang w:val="en-US"/>
            </w:rPr>
            <w:t>The initial lett</w:t>
          </w:r>
          <w:r w:rsidR="004615B9">
            <w:rPr>
              <w:rStyle w:val="PTChit10boldcapitals"/>
              <w:lang w:val="en-US"/>
            </w:rPr>
            <w:t>ers should be typed in ca</w:t>
          </w:r>
          <w:r w:rsidR="005E596C" w:rsidRPr="00254B01">
            <w:rPr>
              <w:rStyle w:val="PTChit10boldcapitals"/>
              <w:lang w:val="en-US"/>
            </w:rPr>
            <w:t>pitals)</w:t>
          </w:r>
        </w:sdtContent>
      </w:sdt>
    </w:p>
    <w:sdt>
      <w:sdtPr>
        <w:rPr>
          <w:rStyle w:val="PTChit8i52"/>
        </w:rPr>
        <w:id w:val="915980060"/>
        <w:placeholder>
          <w:docPart w:val="DefaultPlaceholder_1082065158"/>
        </w:placeholder>
      </w:sdtPr>
      <w:sdtEndPr>
        <w:rPr>
          <w:rStyle w:val="PTChit8i52"/>
        </w:rPr>
      </w:sdtEndPr>
      <w:sdtContent>
        <w:p w:rsidR="00254B01" w:rsidRPr="00800574" w:rsidRDefault="0036302A"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Enter text.</w:t>
          </w:r>
        </w:p>
        <w:p w:rsidR="00B74D57" w:rsidRPr="0036302A"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36302A">
            <w:rPr>
              <w:rStyle w:val="PTChit8i52"/>
              <w:lang w:val="en-US"/>
            </w:rPr>
            <w:t>Paper size should be A</w:t>
          </w:r>
          <w:r w:rsidR="00B3247B" w:rsidRPr="00B3247B">
            <w:rPr>
              <w:rStyle w:val="PTChit8i52"/>
              <w:lang w:val="en-US"/>
            </w:rPr>
            <w:t>5</w:t>
          </w:r>
          <w:r w:rsidRPr="0036302A">
            <w:rPr>
              <w:rStyle w:val="PTChit8i52"/>
              <w:lang w:val="en-US"/>
            </w:rPr>
            <w:t xml:space="preserve"> (max. 2 pages), all text must be in English and typed in Century Gothic, 8,5 font, single space. </w:t>
          </w:r>
        </w:p>
        <w:p w:rsidR="00B74D57" w:rsidRPr="00800574"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 xml:space="preserve">Text body should be placed 1,5 cm below title. </w:t>
          </w:r>
        </w:p>
        <w:p w:rsidR="00B74D57" w:rsidRPr="00800574" w:rsidRDefault="009A4B88"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Text body should have size 1</w:t>
          </w:r>
          <w:r w:rsidR="00B3247B" w:rsidRPr="00B3247B">
            <w:rPr>
              <w:rStyle w:val="PTChit8i52"/>
              <w:lang w:val="en-US"/>
            </w:rPr>
            <w:t>0</w:t>
          </w:r>
          <w:r w:rsidRPr="00800574">
            <w:rPr>
              <w:rStyle w:val="PTChit8i52"/>
              <w:lang w:val="en-US"/>
            </w:rPr>
            <w:t>,</w:t>
          </w:r>
          <w:r w:rsidR="00B3247B" w:rsidRPr="00B3247B">
            <w:rPr>
              <w:rStyle w:val="PTChit8i52"/>
              <w:lang w:val="en-US"/>
            </w:rPr>
            <w:t>8</w:t>
          </w:r>
          <w:r w:rsidRPr="00800574">
            <w:rPr>
              <w:rStyle w:val="PTChit8i52"/>
              <w:lang w:val="en-US"/>
            </w:rPr>
            <w:t xml:space="preserve"> cm x </w:t>
          </w:r>
          <w:r w:rsidR="00B3247B" w:rsidRPr="00B3247B">
            <w:rPr>
              <w:rStyle w:val="PTChit8i52"/>
              <w:lang w:val="en-US"/>
            </w:rPr>
            <w:t>17</w:t>
          </w:r>
          <w:r w:rsidRPr="00800574">
            <w:rPr>
              <w:rStyle w:val="PTChit8i52"/>
              <w:lang w:val="en-US"/>
            </w:rPr>
            <w:t>.</w:t>
          </w:r>
          <w:r w:rsidR="00B3247B" w:rsidRPr="00B3247B">
            <w:rPr>
              <w:rStyle w:val="PTChit8i52"/>
              <w:lang w:val="en-US"/>
            </w:rPr>
            <w:t>0</w:t>
          </w:r>
          <w:r w:rsidR="00B74D57" w:rsidRPr="00800574">
            <w:rPr>
              <w:rStyle w:val="PTChit8i52"/>
              <w:lang w:val="en-US"/>
            </w:rPr>
            <w:t xml:space="preserve"> cm (margins are set: upper — 2,0 cm, bottom — 2,0 cm, l</w:t>
          </w:r>
          <w:r w:rsidR="000824B5">
            <w:rPr>
              <w:rStyle w:val="PTChit8i52"/>
              <w:lang w:val="en-US"/>
            </w:rPr>
            <w:t>eft — 2,5 cm and right — 1,5 cm</w:t>
          </w:r>
          <w:r w:rsidR="000824B5" w:rsidRPr="000824B5">
            <w:rPr>
              <w:rStyle w:val="PTChit8i52"/>
              <w:lang w:val="en-US"/>
            </w:rPr>
            <w:t>; f</w:t>
          </w:r>
          <w:r w:rsidR="00B74D57" w:rsidRPr="00800574">
            <w:rPr>
              <w:rStyle w:val="PTChit8i52"/>
              <w:lang w:val="en-US"/>
            </w:rPr>
            <w:t xml:space="preserve">ont Century Gothic, single space, justified). </w:t>
          </w:r>
        </w:p>
        <w:p w:rsidR="00B3247B" w:rsidRPr="00F16C9A" w:rsidRDefault="00765493"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765493">
            <w:rPr>
              <w:rStyle w:val="PTChit8i52"/>
              <w:lang w:val="en-US"/>
            </w:rPr>
            <w:t>First and last n</w:t>
          </w:r>
          <w:r w:rsidR="00B74D57" w:rsidRPr="00800574">
            <w:rPr>
              <w:rStyle w:val="PTChit8i52"/>
              <w:lang w:val="en-US"/>
            </w:rPr>
            <w:t>ames of the authors should be placed on top on left side of page</w:t>
          </w:r>
          <w:r w:rsidR="009A4B88" w:rsidRPr="00800574">
            <w:rPr>
              <w:rStyle w:val="PTChit8i52"/>
              <w:lang w:val="en-US"/>
            </w:rPr>
            <w:t xml:space="preserve"> (Century Gothic, 9,5 font, bold, single space, </w:t>
          </w:r>
          <w:r w:rsidR="00F16C9A" w:rsidRPr="00F16C9A">
            <w:rPr>
              <w:rStyle w:val="PTChit8i52"/>
              <w:lang w:val="en-US"/>
            </w:rPr>
            <w:t>left-aligned</w:t>
          </w:r>
          <w:r w:rsidR="009A4B88" w:rsidRPr="00800574">
            <w:rPr>
              <w:rStyle w:val="PTChit8i52"/>
              <w:lang w:val="en-US"/>
            </w:rPr>
            <w:t>)</w:t>
          </w:r>
          <w:r w:rsidR="00B74D57" w:rsidRPr="00800574">
            <w:rPr>
              <w:rStyle w:val="PTChit8i52"/>
              <w:lang w:val="en-US"/>
            </w:rPr>
            <w:t xml:space="preserve"> and bel</w:t>
          </w:r>
          <w:r w:rsidR="009A4B88" w:rsidRPr="00800574">
            <w:rPr>
              <w:rStyle w:val="PTChit8i52"/>
              <w:lang w:val="en-US"/>
            </w:rPr>
            <w:t xml:space="preserve">ow name and address of company </w:t>
          </w:r>
          <w:r w:rsidR="00B74D57" w:rsidRPr="00800574">
            <w:rPr>
              <w:rStyle w:val="PTChit8i52"/>
              <w:lang w:val="en-US"/>
            </w:rPr>
            <w:t>or institution which they represent</w:t>
          </w:r>
          <w:r w:rsidR="009A4B88" w:rsidRPr="00800574">
            <w:rPr>
              <w:rStyle w:val="PTChit8i52"/>
              <w:lang w:val="en-US"/>
            </w:rPr>
            <w:t xml:space="preserve"> (Century Gothic, 7,5 font, italic, single space, left</w:t>
          </w:r>
          <w:r w:rsidR="00F16C9A" w:rsidRPr="00F16C9A">
            <w:rPr>
              <w:rStyle w:val="PTChit8i52"/>
              <w:lang w:val="en-US"/>
            </w:rPr>
            <w:t>-aligned</w:t>
          </w:r>
          <w:r w:rsidR="009A4B88" w:rsidRPr="00800574">
            <w:rPr>
              <w:rStyle w:val="PTChit8i52"/>
              <w:lang w:val="en-US"/>
            </w:rPr>
            <w:t>)</w:t>
          </w:r>
          <w:r w:rsidR="00F16C9A">
            <w:rPr>
              <w:rStyle w:val="PTChit8i52"/>
              <w:lang w:val="en-US"/>
            </w:rPr>
            <w:t>.</w:t>
          </w:r>
        </w:p>
        <w:p w:rsidR="00FA76C1" w:rsidRPr="00FA76C1" w:rsidRDefault="00FA76C1"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FA76C1">
            <w:rPr>
              <w:rStyle w:val="PTChit8i52"/>
              <w:lang w:val="en-US"/>
            </w:rPr>
            <w:t>Figures (monochrome) and tables can be used to present data, clarify interpretations and to explain concepts. Figures should be large enough and of sufficient resolution for the viewer to make out details.</w:t>
          </w:r>
        </w:p>
        <w:p w:rsidR="00973FF6" w:rsidRPr="00905038" w:rsidRDefault="0008461C"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Century Gothic" w:hAnsi="Century Gothic"/>
              <w:sz w:val="17"/>
              <w:szCs w:val="17"/>
              <w:lang w:val="en-US"/>
            </w:rPr>
          </w:pPr>
          <w:r w:rsidRPr="00800574">
            <w:rPr>
              <w:rStyle w:val="PTChit8i52"/>
              <w:lang w:val="en-US"/>
            </w:rPr>
            <w:t>Text text text</w:t>
          </w:r>
          <w:r w:rsidR="00F973EA" w:rsidRPr="00800574">
            <w:rPr>
              <w:rStyle w:val="PTChit8i52"/>
              <w:lang w:val="en-US"/>
            </w:rPr>
            <w:t xml:space="preserve"> [1].</w:t>
          </w:r>
          <w:r w:rsidRPr="00800574">
            <w:rPr>
              <w:rStyle w:val="PTChit8i52"/>
              <w:lang w:val="en-US"/>
            </w:rPr>
            <w:t xml:space="preserve"> </w:t>
          </w:r>
          <w:r w:rsidR="00F973EA" w:rsidRPr="00800574">
            <w:rPr>
              <w:rStyle w:val="PTChit8i52"/>
              <w:lang w:val="en-US"/>
            </w:rPr>
            <w:t>T</w:t>
          </w:r>
          <w:r w:rsidRPr="00800574">
            <w:rPr>
              <w:rStyle w:val="PTChit8i52"/>
              <w:lang w:val="en-US"/>
            </w:rPr>
            <w:t>ext text text text text text text text text text text text text text text text text text text text text text text text text text text text text text text text text text</w:t>
          </w:r>
          <w:r w:rsidR="00F973EA" w:rsidRPr="00800574">
            <w:rPr>
              <w:rStyle w:val="PTChit8i52"/>
              <w:lang w:val="en-US"/>
            </w:rPr>
            <w:t xml:space="preserve"> [2-5].</w:t>
          </w:r>
          <w:r w:rsidRPr="00800574">
            <w:rPr>
              <w:rStyle w:val="PTChit8i52"/>
              <w:lang w:val="en-US"/>
            </w:rPr>
            <w:t xml:space="preserve"> text text text text text text text text text text text text text text text text text</w:t>
          </w:r>
          <w:r w:rsidR="00F973EA" w:rsidRPr="00800574">
            <w:rPr>
              <w:rStyle w:val="PTChit8i52"/>
              <w:lang w:val="en-US"/>
            </w:rPr>
            <w:t xml:space="preserve"> [6]</w:t>
          </w:r>
          <w:r w:rsidR="00815136" w:rsidRPr="00800574">
            <w:rPr>
              <w:rStyle w:val="PTChit8i52"/>
              <w:lang w:val="en-US"/>
            </w:rPr>
            <w:t>.</w:t>
          </w:r>
        </w:p>
      </w:sdtContent>
    </w:sdt>
    <w:sdt>
      <w:sdtPr>
        <w:rPr>
          <w:rFonts w:ascii="Century Gothic" w:hAnsi="Century Gothic"/>
          <w:bCs/>
          <w:i/>
          <w:sz w:val="17"/>
          <w:szCs w:val="17"/>
          <w:lang w:val="en-US"/>
        </w:rPr>
        <w:id w:val="1142002926"/>
        <w:lock w:val="sdtContentLocked"/>
        <w:placeholder>
          <w:docPart w:val="DefaultPlaceholder_1082065158"/>
        </w:placeholder>
      </w:sdtPr>
      <w:sdtEndPr/>
      <w:sdtContent>
        <w:p w:rsidR="002B524D" w:rsidRPr="00973FF6" w:rsidRDefault="002B524D" w:rsidP="00815136">
          <w:pPr>
            <w:autoSpaceDE w:val="0"/>
            <w:autoSpaceDN w:val="0"/>
            <w:adjustRightInd w:val="0"/>
            <w:spacing w:before="240" w:after="0"/>
            <w:jc w:val="both"/>
            <w:rPr>
              <w:rFonts w:ascii="Century Gothic" w:hAnsi="Century Gothic"/>
              <w:bCs/>
              <w:i/>
              <w:sz w:val="17"/>
              <w:szCs w:val="17"/>
              <w:lang w:val="en-US"/>
            </w:rPr>
          </w:pPr>
          <w:r w:rsidRPr="00973FF6">
            <w:rPr>
              <w:rFonts w:ascii="Century Gothic" w:hAnsi="Century Gothic"/>
              <w:bCs/>
              <w:i/>
              <w:sz w:val="17"/>
              <w:szCs w:val="17"/>
              <w:lang w:val="en-US"/>
            </w:rPr>
            <w:t>Acknowledgements</w:t>
          </w:r>
          <w:r w:rsidR="00F42885">
            <w:rPr>
              <w:rFonts w:ascii="Century Gothic" w:hAnsi="Century Gothic"/>
              <w:bCs/>
              <w:i/>
              <w:sz w:val="17"/>
              <w:szCs w:val="17"/>
              <w:lang w:val="en-US"/>
            </w:rPr>
            <w:t>:</w:t>
          </w:r>
        </w:p>
      </w:sdtContent>
    </w:sdt>
    <w:p w:rsidR="00E667B4" w:rsidRPr="00BB2A12" w:rsidRDefault="008B7400" w:rsidP="00BB2A12">
      <w:pPr>
        <w:pStyle w:val="Default"/>
        <w:spacing w:line="276" w:lineRule="auto"/>
        <w:ind w:firstLine="708"/>
        <w:jc w:val="both"/>
        <w:rPr>
          <w:rFonts w:ascii="Century Gothic" w:hAnsi="Century Gothic"/>
          <w:b/>
          <w:i/>
          <w:sz w:val="17"/>
          <w:szCs w:val="17"/>
          <w:lang w:val="en-US"/>
        </w:rPr>
      </w:pPr>
      <w:sdt>
        <w:sdtPr>
          <w:rPr>
            <w:rStyle w:val="PTChit8i52italic"/>
            <w:rFonts w:eastAsia="Calibri"/>
          </w:rPr>
          <w:id w:val="-55791705"/>
          <w:placeholder>
            <w:docPart w:val="DefaultPlaceholder_1082065158"/>
          </w:placeholder>
        </w:sdtPr>
        <w:sdtEndPr>
          <w:rPr>
            <w:rStyle w:val="PTChit8i52italic"/>
          </w:rPr>
        </w:sdtEndPr>
        <w:sdtContent>
          <w:r w:rsidR="00815136" w:rsidRPr="00F84D04">
            <w:rPr>
              <w:rStyle w:val="PTChit8i52italic"/>
              <w:rFonts w:eastAsia="Calibri"/>
            </w:rPr>
            <w:t xml:space="preserve">Enter </w:t>
          </w:r>
          <w:r w:rsidR="00815136" w:rsidRPr="00F84D04">
            <w:rPr>
              <w:rStyle w:val="PTChit8i52italic"/>
            </w:rPr>
            <w:t>acknowledgements</w:t>
          </w:r>
          <w:r w:rsidR="00EE1740" w:rsidRPr="00F84D04">
            <w:rPr>
              <w:rStyle w:val="PTChit8i52italic"/>
            </w:rPr>
            <w:t xml:space="preserve"> if necessary</w:t>
          </w:r>
          <w:r w:rsidR="00815136" w:rsidRPr="00F84D04">
            <w:rPr>
              <w:rStyle w:val="PTChit8i52italic"/>
            </w:rPr>
            <w:t>.</w:t>
          </w:r>
        </w:sdtContent>
      </w:sdt>
    </w:p>
    <w:sdt>
      <w:sdtPr>
        <w:rPr>
          <w:rFonts w:ascii="Century Gothic" w:hAnsi="Century Gothic"/>
          <w:b w:val="0"/>
          <w:color w:val="000000"/>
          <w:sz w:val="17"/>
          <w:szCs w:val="17"/>
          <w:lang w:val="en-US"/>
        </w:rPr>
        <w:id w:val="1596441201"/>
        <w:lock w:val="sdtContentLocked"/>
        <w:placeholder>
          <w:docPart w:val="DefaultPlaceholder_1082065158"/>
        </w:placeholder>
      </w:sdtPr>
      <w:sdtEndPr/>
      <w:sdtContent>
        <w:p w:rsidR="00E9252D" w:rsidRPr="00041927" w:rsidRDefault="00E9252D" w:rsidP="00BB2A12">
          <w:pPr>
            <w:pStyle w:val="Nagwek2"/>
            <w:spacing w:before="240" w:line="276" w:lineRule="auto"/>
            <w:jc w:val="both"/>
            <w:rPr>
              <w:rFonts w:ascii="Century Gothic" w:hAnsi="Century Gothic"/>
              <w:b w:val="0"/>
              <w:color w:val="000000"/>
              <w:sz w:val="17"/>
              <w:szCs w:val="17"/>
              <w:lang w:val="en-US"/>
            </w:rPr>
          </w:pPr>
          <w:r w:rsidRPr="00041927">
            <w:rPr>
              <w:rFonts w:ascii="Century Gothic" w:hAnsi="Century Gothic"/>
              <w:b w:val="0"/>
              <w:color w:val="000000"/>
              <w:sz w:val="17"/>
              <w:szCs w:val="17"/>
              <w:lang w:val="en-US"/>
            </w:rPr>
            <w:t>References:</w:t>
          </w:r>
        </w:p>
      </w:sdtContent>
    </w:sdt>
    <w:p w:rsidR="00E9252D" w:rsidRDefault="008B74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635256358"/>
          <w:placeholder>
            <w:docPart w:val="DefaultPlaceholder_1082065158"/>
          </w:placeholder>
        </w:sdtPr>
        <w:sdtEndPr>
          <w:rPr>
            <w:rStyle w:val="PTChit8i52"/>
          </w:rPr>
        </w:sdtEndPr>
        <w:sdtContent>
          <w:r w:rsidR="008A27F3" w:rsidRPr="00E36CE4">
            <w:rPr>
              <w:rStyle w:val="PTChit8i52"/>
              <w:lang w:val="en-US"/>
            </w:rPr>
            <w:t>[1]</w:t>
          </w:r>
          <w:r w:rsidR="00374490" w:rsidRPr="00E36CE4">
            <w:rPr>
              <w:rStyle w:val="PTChit8i52"/>
              <w:lang w:val="en-US"/>
            </w:rPr>
            <w:tab/>
          </w:r>
        </w:sdtContent>
      </w:sdt>
      <w:sdt>
        <w:sdtPr>
          <w:rPr>
            <w:rStyle w:val="PTChit8i52"/>
          </w:rPr>
          <w:id w:val="1969469839"/>
          <w:placeholder>
            <w:docPart w:val="DefaultPlaceholder_1082065158"/>
          </w:placeholder>
        </w:sdtPr>
        <w:sdtEndPr>
          <w:rPr>
            <w:rStyle w:val="PTChit8i52"/>
          </w:rPr>
        </w:sdtEndPr>
        <w:sdtContent>
          <w:r w:rsidR="00A0592B" w:rsidRPr="00800574">
            <w:rPr>
              <w:rStyle w:val="PTChit8i52"/>
              <w:lang w:val="en-US"/>
            </w:rPr>
            <w:t>Author1 J. Doe, Author2 J. Doe, Title, Full jo</w:t>
          </w:r>
          <w:bookmarkStart w:id="0" w:name="_GoBack"/>
          <w:bookmarkEnd w:id="0"/>
          <w:r w:rsidR="00A0592B" w:rsidRPr="00800574">
            <w:rPr>
              <w:rStyle w:val="PTChit8i52"/>
              <w:lang w:val="en-US"/>
            </w:rPr>
            <w:t>urnal name, issue (year) pages</w:t>
          </w:r>
        </w:sdtContent>
      </w:sdt>
      <w:r w:rsidR="00A0592B">
        <w:rPr>
          <w:rFonts w:ascii="Century Gothic" w:hAnsi="Century Gothic"/>
          <w:color w:val="000000"/>
          <w:sz w:val="17"/>
          <w:szCs w:val="17"/>
          <w:lang w:val="en-US"/>
        </w:rPr>
        <w:t>.</w:t>
      </w:r>
    </w:p>
    <w:p w:rsidR="00E9252D" w:rsidRDefault="008B74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448922732"/>
          <w:placeholder>
            <w:docPart w:val="D037A9FC40FE446396CEA63591A76E8D"/>
          </w:placeholder>
        </w:sdtPr>
        <w:sdtEndPr>
          <w:rPr>
            <w:rStyle w:val="PTChit8i52"/>
          </w:rPr>
        </w:sdtEndPr>
        <w:sdtContent>
          <w:r w:rsidR="00D75286" w:rsidRPr="00D75286">
            <w:rPr>
              <w:rStyle w:val="PTChit8i52"/>
              <w:lang w:val="en-US"/>
            </w:rPr>
            <w:t>[</w:t>
          </w:r>
          <w:r w:rsidR="00D75286">
            <w:rPr>
              <w:rStyle w:val="PTChit8i52"/>
              <w:lang w:val="en-US"/>
            </w:rPr>
            <w:t>2</w:t>
          </w:r>
          <w:r w:rsidR="00D75286" w:rsidRPr="00D75286">
            <w:rPr>
              <w:rStyle w:val="PTChit8i52"/>
              <w:lang w:val="en-US"/>
            </w:rPr>
            <w:t>]</w:t>
          </w:r>
          <w:r w:rsidR="00374490">
            <w:rPr>
              <w:rStyle w:val="PTChit8i52"/>
              <w:lang w:val="en-US"/>
            </w:rPr>
            <w:tab/>
          </w:r>
        </w:sdtContent>
      </w:sdt>
      <w:sdt>
        <w:sdtPr>
          <w:rPr>
            <w:rStyle w:val="PTChit8i52"/>
          </w:rPr>
          <w:id w:val="-1650580750"/>
          <w:placeholder>
            <w:docPart w:val="DefaultPlaceholder_1082065158"/>
          </w:placeholder>
        </w:sdtPr>
        <w:sdtEndPr>
          <w:rPr>
            <w:rStyle w:val="PTChit8i52"/>
          </w:rPr>
        </w:sdtEndPr>
        <w:sdtContent>
          <w:r w:rsidR="00A0592B" w:rsidRPr="00800574">
            <w:rPr>
              <w:rStyle w:val="PTChit8i52"/>
              <w:lang w:val="en-US"/>
            </w:rPr>
            <w:t xml:space="preserve">Author1 J. Doe, Author2 J. Doe, </w:t>
          </w:r>
          <w:r w:rsidR="00365B02" w:rsidRPr="00800574">
            <w:rPr>
              <w:rStyle w:val="PTChit8i52"/>
              <w:lang w:val="en-US"/>
            </w:rPr>
            <w:t>“Book t</w:t>
          </w:r>
          <w:r w:rsidR="00A0592B" w:rsidRPr="00800574">
            <w:rPr>
              <w:rStyle w:val="PTChit8i52"/>
              <w:lang w:val="en-US"/>
            </w:rPr>
            <w:t>itle</w:t>
          </w:r>
          <w:r w:rsidR="00365B02" w:rsidRPr="00800574">
            <w:rPr>
              <w:rStyle w:val="PTChit8i52"/>
              <w:lang w:val="en-US"/>
            </w:rPr>
            <w:t>”</w:t>
          </w:r>
          <w:r w:rsidR="00A0592B" w:rsidRPr="00800574">
            <w:rPr>
              <w:rStyle w:val="PTChit8i52"/>
              <w:lang w:val="en-US"/>
            </w:rPr>
            <w:t xml:space="preserve">, </w:t>
          </w:r>
          <w:r w:rsidR="00365B02" w:rsidRPr="00800574">
            <w:rPr>
              <w:rStyle w:val="PTChit8i52"/>
              <w:lang w:val="en-US"/>
            </w:rPr>
            <w:t>Publisher, City year</w:t>
          </w:r>
        </w:sdtContent>
      </w:sdt>
      <w:r w:rsidR="00A0592B">
        <w:rPr>
          <w:rFonts w:ascii="Century Gothic" w:hAnsi="Century Gothic"/>
          <w:color w:val="000000"/>
          <w:sz w:val="17"/>
          <w:szCs w:val="17"/>
          <w:lang w:val="en-US"/>
        </w:rPr>
        <w:t>.</w:t>
      </w:r>
    </w:p>
    <w:p w:rsidR="00365B02" w:rsidRDefault="008B74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077177310"/>
          <w:placeholder>
            <w:docPart w:val="804DD26D199C47DD990F59C2852DE2A8"/>
          </w:placeholder>
        </w:sdtPr>
        <w:sdtEndPr>
          <w:rPr>
            <w:rStyle w:val="PTChit8i52"/>
          </w:rPr>
        </w:sdtEndPr>
        <w:sdtContent>
          <w:r w:rsidR="00D75286" w:rsidRPr="00D75286">
            <w:rPr>
              <w:rStyle w:val="PTChit8i52"/>
              <w:lang w:val="en-US"/>
            </w:rPr>
            <w:t>[</w:t>
          </w:r>
          <w:r w:rsidR="00D75286">
            <w:rPr>
              <w:rStyle w:val="PTChit8i52"/>
              <w:lang w:val="en-US"/>
            </w:rPr>
            <w:t>3</w:t>
          </w:r>
          <w:r w:rsidR="00D75286" w:rsidRPr="00D75286">
            <w:rPr>
              <w:rStyle w:val="PTChit8i52"/>
              <w:lang w:val="en-US"/>
            </w:rPr>
            <w:t>]</w:t>
          </w:r>
          <w:r w:rsidR="00374490">
            <w:rPr>
              <w:rStyle w:val="PTChit8i52"/>
              <w:lang w:val="en-US"/>
            </w:rPr>
            <w:tab/>
          </w:r>
        </w:sdtContent>
      </w:sdt>
      <w:sdt>
        <w:sdtPr>
          <w:rPr>
            <w:rStyle w:val="PTChit8i52"/>
          </w:rPr>
          <w:id w:val="-63875768"/>
          <w:placeholder>
            <w:docPart w:val="DefaultPlaceholder_1082065158"/>
          </w:placeholder>
        </w:sdtPr>
        <w:sdtEndPr>
          <w:rPr>
            <w:rStyle w:val="PTChit8i52"/>
          </w:rPr>
        </w:sdtEndPr>
        <w:sdtContent>
          <w:r w:rsidR="00365B02" w:rsidRPr="00800574">
            <w:rPr>
              <w:rStyle w:val="PTChit8i52"/>
              <w:lang w:val="en-US"/>
            </w:rPr>
            <w:t>“Book title”, J. Doe (Ed.), Publisher, City year</w:t>
          </w:r>
        </w:sdtContent>
      </w:sdt>
      <w:r w:rsidR="00365B02">
        <w:rPr>
          <w:rFonts w:ascii="Century Gothic" w:hAnsi="Century Gothic"/>
          <w:color w:val="000000"/>
          <w:sz w:val="17"/>
          <w:szCs w:val="17"/>
          <w:lang w:val="en-US"/>
        </w:rPr>
        <w:t>.</w:t>
      </w:r>
    </w:p>
    <w:p w:rsidR="00365B02" w:rsidRDefault="008B7400"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218737403"/>
          <w:placeholder>
            <w:docPart w:val="5F0991DC77B642B5A3C5E1E00978422C"/>
          </w:placeholder>
        </w:sdtPr>
        <w:sdtEndPr>
          <w:rPr>
            <w:rStyle w:val="PTChit8i52"/>
          </w:rPr>
        </w:sdtEndPr>
        <w:sdtContent>
          <w:r w:rsidR="00D75286" w:rsidRPr="00D75286">
            <w:rPr>
              <w:rStyle w:val="PTChit8i52"/>
              <w:lang w:val="en-US"/>
            </w:rPr>
            <w:t>[</w:t>
          </w:r>
          <w:r w:rsidR="00D75286">
            <w:rPr>
              <w:rStyle w:val="PTChit8i52"/>
              <w:lang w:val="en-US"/>
            </w:rPr>
            <w:t>4</w:t>
          </w:r>
          <w:r w:rsidR="00D75286" w:rsidRPr="00D75286">
            <w:rPr>
              <w:rStyle w:val="PTChit8i52"/>
              <w:lang w:val="en-US"/>
            </w:rPr>
            <w:t>]</w:t>
          </w:r>
          <w:r w:rsidR="00374490">
            <w:rPr>
              <w:rStyle w:val="PTChit8i52"/>
              <w:lang w:val="en-US"/>
            </w:rPr>
            <w:tab/>
          </w:r>
        </w:sdtContent>
      </w:sdt>
      <w:sdt>
        <w:sdtPr>
          <w:rPr>
            <w:rFonts w:ascii="Century Gothic" w:hAnsi="Century Gothic"/>
            <w:color w:val="000000"/>
            <w:sz w:val="17"/>
            <w:szCs w:val="17"/>
            <w:lang w:val="en-US"/>
          </w:rPr>
          <w:id w:val="-41299809"/>
          <w:placeholder>
            <w:docPart w:val="DefaultPlaceholder_1082065158"/>
          </w:placeholder>
        </w:sdtPr>
        <w:sdtEndPr/>
        <w:sdtContent>
          <w:r w:rsidR="00365B02">
            <w:rPr>
              <w:rFonts w:ascii="Century Gothic" w:hAnsi="Century Gothic"/>
              <w:color w:val="000000"/>
              <w:sz w:val="17"/>
              <w:szCs w:val="17"/>
              <w:lang w:val="en-US"/>
            </w:rPr>
            <w:t xml:space="preserve">Chapter title, Author J. Doe in </w:t>
          </w:r>
          <w:sdt>
            <w:sdtPr>
              <w:rPr>
                <w:rStyle w:val="PTChit8i52"/>
              </w:rPr>
              <w:id w:val="1486129476"/>
              <w:placeholder>
                <w:docPart w:val="048124750CC145EEA580AE6ADE4B071E"/>
              </w:placeholder>
            </w:sdtPr>
            <w:sdtEndPr>
              <w:rPr>
                <w:rStyle w:val="PTChit8i52"/>
              </w:rPr>
            </w:sdtEndPr>
            <w:sdtContent>
              <w:r w:rsidR="00365B02" w:rsidRPr="00800574">
                <w:rPr>
                  <w:rStyle w:val="PTChit8i52"/>
                  <w:lang w:val="en-US"/>
                </w:rPr>
                <w:t>“Book title”, J. Doe (Ed.), Publisher, City year</w:t>
              </w:r>
            </w:sdtContent>
          </w:sdt>
        </w:sdtContent>
      </w:sdt>
      <w:r w:rsidR="00365B02">
        <w:rPr>
          <w:rFonts w:ascii="Century Gothic" w:hAnsi="Century Gothic"/>
          <w:color w:val="000000"/>
          <w:sz w:val="17"/>
          <w:szCs w:val="17"/>
          <w:lang w:val="en-US"/>
        </w:rPr>
        <w:t>.</w:t>
      </w:r>
    </w:p>
    <w:p w:rsidR="00F93489" w:rsidRPr="00800574" w:rsidRDefault="008B7400" w:rsidP="00F93489">
      <w:pPr>
        <w:tabs>
          <w:tab w:val="left" w:pos="284"/>
        </w:tabs>
        <w:autoSpaceDE w:val="0"/>
        <w:autoSpaceDN w:val="0"/>
        <w:adjustRightInd w:val="0"/>
        <w:spacing w:after="0"/>
        <w:ind w:left="284" w:hanging="284"/>
        <w:jc w:val="both"/>
        <w:rPr>
          <w:rStyle w:val="PTChit8i52"/>
          <w:lang w:val="en-US"/>
        </w:rPr>
      </w:pPr>
      <w:sdt>
        <w:sdtPr>
          <w:rPr>
            <w:rStyle w:val="PTChit8i52"/>
          </w:rPr>
          <w:id w:val="-1058002958"/>
          <w:placeholder>
            <w:docPart w:val="F491E98BC45F4F31A013B56ADB29E235"/>
          </w:placeholder>
        </w:sdtPr>
        <w:sdtEndPr>
          <w:rPr>
            <w:rStyle w:val="PTChit8i52"/>
          </w:rPr>
        </w:sdtEndPr>
        <w:sdtContent>
          <w:r w:rsidR="00D75286" w:rsidRPr="00D75286">
            <w:rPr>
              <w:rStyle w:val="PTChit8i52"/>
              <w:lang w:val="en-US"/>
            </w:rPr>
            <w:t>[5]</w:t>
          </w:r>
          <w:r w:rsidR="00374490">
            <w:rPr>
              <w:rStyle w:val="PTChit8i52"/>
              <w:lang w:val="en-US"/>
            </w:rPr>
            <w:tab/>
          </w:r>
        </w:sdtContent>
      </w:sdt>
      <w:sdt>
        <w:sdtPr>
          <w:rPr>
            <w:rStyle w:val="PTChit8i52"/>
          </w:rPr>
          <w:id w:val="-892503140"/>
          <w:placeholder>
            <w:docPart w:val="DefaultPlaceholder_1082065158"/>
          </w:placeholder>
        </w:sdtPr>
        <w:sdtEndPr>
          <w:rPr>
            <w:rStyle w:val="PTChit8i52"/>
          </w:rPr>
        </w:sdtEndPr>
        <w:sdtContent>
          <w:r w:rsidR="00F93489" w:rsidRPr="00800574">
            <w:rPr>
              <w:rStyle w:val="PTChit8i52"/>
              <w:lang w:val="en-US"/>
            </w:rPr>
            <w:t>Add</w:t>
          </w:r>
          <w:r w:rsidR="00D75286">
            <w:rPr>
              <w:rStyle w:val="PTChit8i52"/>
              <w:lang w:val="en-US"/>
            </w:rPr>
            <w:t xml:space="preserve"> new reference</w:t>
          </w:r>
        </w:sdtContent>
      </w:sdt>
      <w:r w:rsidR="00F93489" w:rsidRPr="00800574">
        <w:rPr>
          <w:rStyle w:val="PTChit8i52"/>
          <w:lang w:val="en-US"/>
        </w:rPr>
        <w:t>.</w:t>
      </w:r>
    </w:p>
    <w:p w:rsidR="00F93489" w:rsidRPr="00F93489" w:rsidRDefault="008B7400" w:rsidP="00F93489">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694216891"/>
          <w:placeholder>
            <w:docPart w:val="FD8329C9024F473E8D34223CBE1BBEA8"/>
          </w:placeholder>
        </w:sdtPr>
        <w:sdtEndPr>
          <w:rPr>
            <w:rStyle w:val="PTChit8i52"/>
          </w:rPr>
        </w:sdtEndPr>
        <w:sdtContent>
          <w:r w:rsidR="00D75286" w:rsidRPr="00D75286">
            <w:rPr>
              <w:rStyle w:val="PTChit8i52"/>
              <w:lang w:val="en-US"/>
            </w:rPr>
            <w:t>[</w:t>
          </w:r>
          <w:r w:rsidR="00D75286">
            <w:rPr>
              <w:rStyle w:val="PTChit8i52"/>
              <w:lang w:val="en-US"/>
            </w:rPr>
            <w:t>6</w:t>
          </w:r>
          <w:r w:rsidR="00D75286" w:rsidRPr="00D75286">
            <w:rPr>
              <w:rStyle w:val="PTChit8i52"/>
              <w:lang w:val="en-US"/>
            </w:rPr>
            <w:t>]</w:t>
          </w:r>
          <w:r w:rsidR="00374490">
            <w:rPr>
              <w:rStyle w:val="PTChit8i52"/>
              <w:lang w:val="en-US"/>
            </w:rPr>
            <w:tab/>
          </w:r>
        </w:sdtContent>
      </w:sdt>
      <w:sdt>
        <w:sdtPr>
          <w:rPr>
            <w:rStyle w:val="PTChit8i52"/>
          </w:rPr>
          <w:id w:val="-2067871739"/>
          <w:placeholder>
            <w:docPart w:val="D49DAEC763954592B972FEF7FA4A012E"/>
          </w:placeholder>
        </w:sdtPr>
        <w:sdtEndPr>
          <w:rPr>
            <w:rStyle w:val="PTChit8i52"/>
          </w:rPr>
        </w:sdtEnd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p w:rsidR="00F93489" w:rsidRPr="00F36230" w:rsidRDefault="008B7400" w:rsidP="00A0592B">
      <w:pPr>
        <w:tabs>
          <w:tab w:val="left" w:pos="284"/>
        </w:tabs>
        <w:autoSpaceDE w:val="0"/>
        <w:autoSpaceDN w:val="0"/>
        <w:adjustRightInd w:val="0"/>
        <w:spacing w:after="0"/>
        <w:ind w:left="284" w:hanging="284"/>
        <w:jc w:val="both"/>
        <w:rPr>
          <w:rStyle w:val="PTChit8i52"/>
          <w:lang w:val="en-US"/>
        </w:rPr>
      </w:pPr>
      <w:sdt>
        <w:sdtPr>
          <w:rPr>
            <w:rStyle w:val="PTChit8i52"/>
          </w:rPr>
          <w:id w:val="1921973513"/>
          <w:placeholder>
            <w:docPart w:val="41FD6C8D9EB3437AA6E2D4942D8FB6E4"/>
          </w:placeholder>
        </w:sdtPr>
        <w:sdtEndPr>
          <w:rPr>
            <w:rStyle w:val="PTChit8i52"/>
          </w:rPr>
        </w:sdtEndPr>
        <w:sdtContent>
          <w:r w:rsidR="00D75286" w:rsidRPr="00D75286">
            <w:rPr>
              <w:rStyle w:val="PTChit8i52"/>
              <w:lang w:val="en-US"/>
            </w:rPr>
            <w:t>[</w:t>
          </w:r>
          <w:r w:rsidR="00D75286">
            <w:rPr>
              <w:rStyle w:val="PTChit8i52"/>
              <w:lang w:val="en-US"/>
            </w:rPr>
            <w:t>7</w:t>
          </w:r>
          <w:r w:rsidR="00D75286" w:rsidRPr="00D75286">
            <w:rPr>
              <w:rStyle w:val="PTChit8i52"/>
              <w:lang w:val="en-US"/>
            </w:rPr>
            <w:t>]</w:t>
          </w:r>
          <w:r w:rsidR="00374490">
            <w:rPr>
              <w:rStyle w:val="PTChit8i52"/>
              <w:lang w:val="en-US"/>
            </w:rPr>
            <w:tab/>
          </w:r>
        </w:sdtContent>
      </w:sdt>
      <w:sdt>
        <w:sdtPr>
          <w:rPr>
            <w:rStyle w:val="PTChit8i52"/>
          </w:rPr>
          <w:id w:val="2110009614"/>
          <w:placeholder>
            <w:docPart w:val="829F4444BBFE41CDB0E0A75390EC67E5"/>
          </w:placeholder>
        </w:sdtPr>
        <w:sdtEndPr>
          <w:rPr>
            <w:rStyle w:val="PTChit8i52"/>
          </w:rPr>
        </w:sdtEnd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sdt>
      <w:sdtPr>
        <w:rPr>
          <w:rStyle w:val="PTChit8i52"/>
          <w:lang w:val="en-US"/>
        </w:rPr>
        <w:id w:val="2101295706"/>
        <w:lock w:val="sdtContentLocked"/>
        <w:placeholder>
          <w:docPart w:val="DefaultPlaceholder_1082065158"/>
        </w:placeholder>
      </w:sdtPr>
      <w:sdtEndPr>
        <w:rPr>
          <w:rStyle w:val="PTChit8i52"/>
        </w:rPr>
      </w:sdtEndPr>
      <w:sdtContent>
        <w:p w:rsidR="00A922B8" w:rsidRPr="00A922B8" w:rsidRDefault="00A922B8" w:rsidP="00A922B8">
          <w:pPr>
            <w:tabs>
              <w:tab w:val="left" w:pos="284"/>
            </w:tabs>
            <w:autoSpaceDE w:val="0"/>
            <w:autoSpaceDN w:val="0"/>
            <w:adjustRightInd w:val="0"/>
            <w:spacing w:before="360" w:after="0"/>
            <w:ind w:left="284" w:hanging="284"/>
            <w:jc w:val="both"/>
            <w:rPr>
              <w:rStyle w:val="PTChit8i52"/>
              <w:lang w:val="en-US"/>
            </w:rPr>
          </w:pPr>
          <w:r w:rsidRPr="00A922B8">
            <w:rPr>
              <w:rStyle w:val="PTChit8i52"/>
              <w:lang w:val="en-US"/>
            </w:rPr>
            <w:t>Pl</w:t>
          </w:r>
          <w:r>
            <w:rPr>
              <w:rStyle w:val="PTChit8i52"/>
              <w:lang w:val="en-US"/>
            </w:rPr>
            <w:t>ease select one of the options:</w:t>
          </w:r>
        </w:p>
      </w:sdtContent>
    </w:sdt>
    <w:p w:rsidR="00A922B8" w:rsidRPr="00A922B8" w:rsidRDefault="008B7400"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1252200026"/>
          <w14:checkbox>
            <w14:checked w14:val="0"/>
            <w14:checkedState w14:val="2612" w14:font="MS Gothic"/>
            <w14:uncheckedState w14:val="2610" w14:font="MS Gothic"/>
          </w14:checkbox>
        </w:sdtPr>
        <w:sdtEndPr>
          <w:rPr>
            <w:rStyle w:val="PTChit8i52"/>
          </w:rPr>
        </w:sdtEndPr>
        <w:sdtContent>
          <w:r w:rsidR="00D10E22">
            <w:rPr>
              <w:rStyle w:val="PTChit8i52"/>
              <w:rFonts w:ascii="MS Gothic" w:eastAsia="MS Gothic" w:hAnsi="MS Gothic" w:hint="eastAsia"/>
              <w:lang w:val="en-US"/>
            </w:rPr>
            <w:t>☐</w:t>
          </w:r>
        </w:sdtContent>
      </w:sdt>
      <w:sdt>
        <w:sdtPr>
          <w:rPr>
            <w:rStyle w:val="PTChit8i52"/>
            <w:lang w:val="en-US"/>
          </w:rPr>
          <w:id w:val="-2081591288"/>
          <w:lock w:val="sdtContentLocked"/>
          <w:placeholder>
            <w:docPart w:val="DefaultPlaceholder_1082065158"/>
          </w:placeholder>
        </w:sdtPr>
        <w:sdtEndPr>
          <w:rPr>
            <w:rStyle w:val="PTChit8i52"/>
          </w:rPr>
        </w:sdtEndPr>
        <w:sdtContent>
          <w:r w:rsidR="00A922B8" w:rsidRPr="00A922B8">
            <w:rPr>
              <w:rStyle w:val="PTChit8i52"/>
              <w:lang w:val="en-US"/>
            </w:rPr>
            <w:t xml:space="preserve"> oral presentation</w:t>
          </w:r>
        </w:sdtContent>
      </w:sdt>
    </w:p>
    <w:p w:rsidR="00A922B8" w:rsidRPr="00A922B8" w:rsidRDefault="008B7400"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747731197"/>
          <w14:checkbox>
            <w14:checked w14:val="0"/>
            <w14:checkedState w14:val="2612" w14:font="MS Gothic"/>
            <w14:uncheckedState w14:val="2610" w14:font="MS Gothic"/>
          </w14:checkbox>
        </w:sdtPr>
        <w:sdtEndPr>
          <w:rPr>
            <w:rStyle w:val="PTChit8i52"/>
          </w:rPr>
        </w:sdtEndPr>
        <w:sdtContent>
          <w:r w:rsidR="00D55328">
            <w:rPr>
              <w:rStyle w:val="PTChit8i52"/>
              <w:rFonts w:ascii="MS Gothic" w:eastAsia="MS Gothic" w:hAnsi="MS Gothic" w:hint="eastAsia"/>
              <w:lang w:val="en-US"/>
            </w:rPr>
            <w:t>☐</w:t>
          </w:r>
        </w:sdtContent>
      </w:sdt>
      <w:r w:rsidR="00A922B8" w:rsidRPr="00A922B8">
        <w:rPr>
          <w:rStyle w:val="PTChit8i52"/>
          <w:lang w:val="en-US"/>
        </w:rPr>
        <w:t xml:space="preserve"> </w:t>
      </w:r>
      <w:sdt>
        <w:sdtPr>
          <w:rPr>
            <w:rStyle w:val="PTChit8i52"/>
            <w:lang w:val="en-US"/>
          </w:rPr>
          <w:id w:val="614252285"/>
          <w:lock w:val="sdtContentLocked"/>
          <w:placeholder>
            <w:docPart w:val="DefaultPlaceholder_1082065158"/>
          </w:placeholder>
        </w:sdtPr>
        <w:sdtEndPr>
          <w:rPr>
            <w:rStyle w:val="PTChit8i52"/>
          </w:rPr>
        </w:sdtEndPr>
        <w:sdtContent>
          <w:r w:rsidR="00A922B8" w:rsidRPr="00A922B8">
            <w:rPr>
              <w:rStyle w:val="PTChit8i52"/>
              <w:lang w:val="en-US"/>
            </w:rPr>
            <w:t>poster presentation</w:t>
          </w:r>
        </w:sdtContent>
      </w:sdt>
    </w:p>
    <w:sectPr w:rsidR="00A922B8" w:rsidRPr="00A922B8" w:rsidSect="00051E59">
      <w:headerReference w:type="even" r:id="rId8"/>
      <w:headerReference w:type="default" r:id="rId9"/>
      <w:footerReference w:type="even" r:id="rId10"/>
      <w:footerReference w:type="default" r:id="rId11"/>
      <w:headerReference w:type="first" r:id="rId12"/>
      <w:footerReference w:type="first" r:id="rId13"/>
      <w:pgSz w:w="8391" w:h="11907" w:code="11"/>
      <w:pgMar w:top="1134" w:right="851" w:bottom="1134" w:left="851" w:header="454" w:footer="709" w:gutter="567"/>
      <w:cols w:space="21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7400" w:rsidRPr="00750B1E" w:rsidRDefault="008B7400" w:rsidP="00CE6AD7">
      <w:pPr>
        <w:spacing w:after="0" w:line="240" w:lineRule="auto"/>
        <w:rPr>
          <w:sz w:val="21"/>
          <w:szCs w:val="21"/>
        </w:rPr>
      </w:pPr>
      <w:r w:rsidRPr="00750B1E">
        <w:rPr>
          <w:sz w:val="21"/>
          <w:szCs w:val="21"/>
        </w:rPr>
        <w:separator/>
      </w:r>
    </w:p>
  </w:endnote>
  <w:endnote w:type="continuationSeparator" w:id="0">
    <w:p w:rsidR="008B7400" w:rsidRPr="00750B1E" w:rsidRDefault="008B7400" w:rsidP="00CE6AD7">
      <w:pPr>
        <w:spacing w:after="0" w:line="240" w:lineRule="auto"/>
        <w:rPr>
          <w:sz w:val="21"/>
          <w:szCs w:val="21"/>
        </w:rPr>
      </w:pPr>
      <w:r w:rsidRPr="00750B1E">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5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7400" w:rsidRPr="00750B1E" w:rsidRDefault="008B7400" w:rsidP="00CE6AD7">
      <w:pPr>
        <w:spacing w:after="0" w:line="240" w:lineRule="auto"/>
        <w:rPr>
          <w:sz w:val="21"/>
          <w:szCs w:val="21"/>
        </w:rPr>
      </w:pPr>
      <w:r w:rsidRPr="00750B1E">
        <w:rPr>
          <w:sz w:val="21"/>
          <w:szCs w:val="21"/>
        </w:rPr>
        <w:separator/>
      </w:r>
    </w:p>
  </w:footnote>
  <w:footnote w:type="continuationSeparator" w:id="0">
    <w:p w:rsidR="008B7400" w:rsidRPr="00750B1E" w:rsidRDefault="008B7400" w:rsidP="00CE6AD7">
      <w:pPr>
        <w:spacing w:after="0" w:line="240" w:lineRule="auto"/>
        <w:rPr>
          <w:sz w:val="21"/>
          <w:szCs w:val="21"/>
        </w:rPr>
      </w:pPr>
      <w:r w:rsidRPr="00750B1E">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89A" w:rsidRDefault="006B3AA4" w:rsidP="002A289A">
    <w:pPr>
      <w:pStyle w:val="Nagwek"/>
      <w:tabs>
        <w:tab w:val="clear" w:pos="4536"/>
        <w:tab w:val="clear" w:pos="9072"/>
        <w:tab w:val="center" w:pos="7002"/>
      </w:tabs>
      <w:jc w:val="center"/>
      <w:rPr>
        <w:rFonts w:ascii="Century Gothic" w:hAnsi="Century Gothic"/>
        <w:i/>
        <w:sz w:val="12"/>
        <w:szCs w:val="12"/>
        <w:lang w:val="en-US"/>
      </w:rPr>
    </w:pPr>
    <w:r>
      <w:rPr>
        <w:rFonts w:ascii="Century Gothic" w:hAnsi="Century Gothic"/>
        <w:i/>
        <w:sz w:val="12"/>
        <w:szCs w:val="12"/>
        <w:lang w:val="en-US"/>
      </w:rPr>
      <w:t>XX</w:t>
    </w:r>
    <w:r w:rsidR="00DB3546">
      <w:rPr>
        <w:rFonts w:ascii="Century Gothic" w:hAnsi="Century Gothic"/>
        <w:i/>
        <w:sz w:val="12"/>
        <w:szCs w:val="12"/>
        <w:lang w:val="en-US"/>
      </w:rPr>
      <w:t>V</w:t>
    </w:r>
    <w:r w:rsidR="00D10E22">
      <w:rPr>
        <w:rFonts w:ascii="Century Gothic" w:hAnsi="Century Gothic"/>
        <w:i/>
        <w:sz w:val="12"/>
        <w:szCs w:val="12"/>
        <w:lang w:val="en-US"/>
      </w:rPr>
      <w:t>I</w:t>
    </w:r>
    <w:r w:rsidR="002132A6">
      <w:rPr>
        <w:rFonts w:ascii="Century Gothic" w:hAnsi="Century Gothic"/>
        <w:i/>
        <w:sz w:val="12"/>
        <w:szCs w:val="12"/>
        <w:lang w:val="en-US"/>
      </w:rPr>
      <w:t>I</w:t>
    </w:r>
    <w:r w:rsidR="00DB3546">
      <w:rPr>
        <w:rFonts w:ascii="Century Gothic" w:hAnsi="Century Gothic"/>
        <w:i/>
        <w:sz w:val="12"/>
        <w:szCs w:val="12"/>
        <w:lang w:val="en-US"/>
      </w:rPr>
      <w:t>I</w:t>
    </w:r>
    <w:r w:rsidR="004615B9">
      <w:rPr>
        <w:rFonts w:ascii="Century Gothic" w:hAnsi="Century Gothic"/>
        <w:i/>
        <w:sz w:val="12"/>
        <w:szCs w:val="12"/>
        <w:lang w:val="en-US"/>
      </w:rPr>
      <w:t xml:space="preserve"> Conference of Polis</w:t>
    </w:r>
    <w:r w:rsidR="00973FF6" w:rsidRPr="008836C5">
      <w:rPr>
        <w:rFonts w:ascii="Century Gothic" w:hAnsi="Century Gothic"/>
        <w:i/>
        <w:sz w:val="12"/>
        <w:szCs w:val="12"/>
        <w:lang w:val="en-US"/>
      </w:rPr>
      <w:t>h Chitin Society</w:t>
    </w:r>
  </w:p>
  <w:p w:rsidR="00973FF6" w:rsidRPr="008836C5" w:rsidRDefault="00973FF6" w:rsidP="002A289A">
    <w:pPr>
      <w:pStyle w:val="Nagwek"/>
      <w:tabs>
        <w:tab w:val="clear" w:pos="4536"/>
        <w:tab w:val="clear" w:pos="9072"/>
        <w:tab w:val="center" w:pos="7002"/>
      </w:tabs>
      <w:spacing w:before="120"/>
      <w:jc w:val="center"/>
      <w:rPr>
        <w:rFonts w:ascii="Century Gothic" w:hAnsi="Century Gothic"/>
        <w:sz w:val="12"/>
        <w:szCs w:val="12"/>
        <w:lang w:val="en-US"/>
      </w:rPr>
    </w:pPr>
    <w:r w:rsidRPr="008836C5">
      <w:rPr>
        <w:rFonts w:ascii="Century Gothic" w:hAnsi="Century Gothic"/>
        <w:i/>
        <w:sz w:val="12"/>
        <w:szCs w:val="12"/>
        <w:lang w:val="en-US"/>
      </w:rPr>
      <w:t>„NEW ASPECTS ON CHEMISTRY AND APPLICATION OF CHITIN AND ITS DERIVATIV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65F4DC38"/>
    <w:lvl w:ilvl="0">
      <w:start w:val="1"/>
      <w:numFmt w:val="decimal"/>
      <w:pStyle w:val="I-bibliografia"/>
      <w:suff w:val="nothing"/>
      <w:lvlText w:val="[%1]"/>
      <w:lvlJc w:val="left"/>
      <w:pPr>
        <w:ind w:left="340" w:hanging="340"/>
      </w:p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 w15:restartNumberingAfterBreak="0">
    <w:nsid w:val="04347406"/>
    <w:multiLevelType w:val="hybridMultilevel"/>
    <w:tmpl w:val="4E905B36"/>
    <w:lvl w:ilvl="0" w:tplc="04150011">
      <w:start w:val="1"/>
      <w:numFmt w:val="decimal"/>
      <w:lvlText w:val="%1)"/>
      <w:lvlJc w:val="left"/>
      <w:pPr>
        <w:ind w:left="1494" w:hanging="360"/>
      </w:p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 w15:restartNumberingAfterBreak="0">
    <w:nsid w:val="044C0C12"/>
    <w:multiLevelType w:val="singleLevel"/>
    <w:tmpl w:val="15DCEE36"/>
    <w:lvl w:ilvl="0">
      <w:start w:val="1"/>
      <w:numFmt w:val="decimal"/>
      <w:lvlText w:val="%1."/>
      <w:legacy w:legacy="1" w:legacySpace="0" w:legacyIndent="360"/>
      <w:lvlJc w:val="left"/>
      <w:pPr>
        <w:ind w:left="360" w:hanging="360"/>
      </w:pPr>
    </w:lvl>
  </w:abstractNum>
  <w:abstractNum w:abstractNumId="3" w15:restartNumberingAfterBreak="0">
    <w:nsid w:val="045315D7"/>
    <w:multiLevelType w:val="hybridMultilevel"/>
    <w:tmpl w:val="5AA2625C"/>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4BD6761"/>
    <w:multiLevelType w:val="hybridMultilevel"/>
    <w:tmpl w:val="AEDE0B24"/>
    <w:lvl w:ilvl="0" w:tplc="DE585414">
      <w:start w:val="1"/>
      <w:numFmt w:val="lowerLetter"/>
      <w:lvlText w:val="%1)"/>
      <w:lvlJc w:val="left"/>
      <w:pPr>
        <w:tabs>
          <w:tab w:val="num" w:pos="426"/>
        </w:tabs>
        <w:ind w:left="426" w:hanging="360"/>
      </w:pPr>
      <w:rPr>
        <w:rFonts w:ascii="Century Gothic" w:hAnsi="Century Gothic" w:hint="default"/>
        <w:sz w:val="17"/>
        <w:szCs w:val="17"/>
      </w:rPr>
    </w:lvl>
    <w:lvl w:ilvl="1" w:tplc="04150019" w:tentative="1">
      <w:start w:val="1"/>
      <w:numFmt w:val="lowerLetter"/>
      <w:lvlText w:val="%2."/>
      <w:lvlJc w:val="left"/>
      <w:pPr>
        <w:tabs>
          <w:tab w:val="num" w:pos="1146"/>
        </w:tabs>
        <w:ind w:left="1146" w:hanging="360"/>
      </w:pPr>
    </w:lvl>
    <w:lvl w:ilvl="2" w:tplc="0415001B" w:tentative="1">
      <w:start w:val="1"/>
      <w:numFmt w:val="lowerRoman"/>
      <w:lvlText w:val="%3."/>
      <w:lvlJc w:val="right"/>
      <w:pPr>
        <w:tabs>
          <w:tab w:val="num" w:pos="1866"/>
        </w:tabs>
        <w:ind w:left="1866" w:hanging="180"/>
      </w:pPr>
    </w:lvl>
    <w:lvl w:ilvl="3" w:tplc="0415000F" w:tentative="1">
      <w:start w:val="1"/>
      <w:numFmt w:val="decimal"/>
      <w:lvlText w:val="%4."/>
      <w:lvlJc w:val="left"/>
      <w:pPr>
        <w:tabs>
          <w:tab w:val="num" w:pos="2586"/>
        </w:tabs>
        <w:ind w:left="2586" w:hanging="360"/>
      </w:pPr>
    </w:lvl>
    <w:lvl w:ilvl="4" w:tplc="04150019" w:tentative="1">
      <w:start w:val="1"/>
      <w:numFmt w:val="lowerLetter"/>
      <w:lvlText w:val="%5."/>
      <w:lvlJc w:val="left"/>
      <w:pPr>
        <w:tabs>
          <w:tab w:val="num" w:pos="3306"/>
        </w:tabs>
        <w:ind w:left="3306" w:hanging="360"/>
      </w:pPr>
    </w:lvl>
    <w:lvl w:ilvl="5" w:tplc="0415001B" w:tentative="1">
      <w:start w:val="1"/>
      <w:numFmt w:val="lowerRoman"/>
      <w:lvlText w:val="%6."/>
      <w:lvlJc w:val="right"/>
      <w:pPr>
        <w:tabs>
          <w:tab w:val="num" w:pos="4026"/>
        </w:tabs>
        <w:ind w:left="4026" w:hanging="180"/>
      </w:pPr>
    </w:lvl>
    <w:lvl w:ilvl="6" w:tplc="0415000F" w:tentative="1">
      <w:start w:val="1"/>
      <w:numFmt w:val="decimal"/>
      <w:lvlText w:val="%7."/>
      <w:lvlJc w:val="left"/>
      <w:pPr>
        <w:tabs>
          <w:tab w:val="num" w:pos="4746"/>
        </w:tabs>
        <w:ind w:left="4746" w:hanging="360"/>
      </w:pPr>
    </w:lvl>
    <w:lvl w:ilvl="7" w:tplc="04150019" w:tentative="1">
      <w:start w:val="1"/>
      <w:numFmt w:val="lowerLetter"/>
      <w:lvlText w:val="%8."/>
      <w:lvlJc w:val="left"/>
      <w:pPr>
        <w:tabs>
          <w:tab w:val="num" w:pos="5466"/>
        </w:tabs>
        <w:ind w:left="5466" w:hanging="360"/>
      </w:pPr>
    </w:lvl>
    <w:lvl w:ilvl="8" w:tplc="0415001B" w:tentative="1">
      <w:start w:val="1"/>
      <w:numFmt w:val="lowerRoman"/>
      <w:lvlText w:val="%9."/>
      <w:lvlJc w:val="right"/>
      <w:pPr>
        <w:tabs>
          <w:tab w:val="num" w:pos="6186"/>
        </w:tabs>
        <w:ind w:left="6186" w:hanging="180"/>
      </w:pPr>
    </w:lvl>
  </w:abstractNum>
  <w:abstractNum w:abstractNumId="5" w15:restartNumberingAfterBreak="0">
    <w:nsid w:val="05DB55E4"/>
    <w:multiLevelType w:val="hybridMultilevel"/>
    <w:tmpl w:val="0F0CA880"/>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6" w15:restartNumberingAfterBreak="0">
    <w:nsid w:val="19EC1F97"/>
    <w:multiLevelType w:val="hybridMultilevel"/>
    <w:tmpl w:val="18C836E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7" w15:restartNumberingAfterBreak="0">
    <w:nsid w:val="1A0A2C44"/>
    <w:multiLevelType w:val="hybridMultilevel"/>
    <w:tmpl w:val="CCBCE326"/>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C0517C6"/>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DA618F6"/>
    <w:multiLevelType w:val="multilevel"/>
    <w:tmpl w:val="785027F2"/>
    <w:styleLink w:val="WW8Num2"/>
    <w:lvl w:ilvl="0">
      <w:start w:val="1"/>
      <w:numFmt w:val="decimal"/>
      <w:lvlText w:val="%1."/>
      <w:lvlJc w:val="left"/>
      <w:rPr>
        <w:rFonts w:ascii="TimesNewRoman, 'Times New Roman" w:hAnsi="TimesNewRoman, 'Times New Roman" w:cs="TimesNewRoman, 'Times New Roman"/>
        <w:i/>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 w15:restartNumberingAfterBreak="0">
    <w:nsid w:val="21B85949"/>
    <w:multiLevelType w:val="multilevel"/>
    <w:tmpl w:val="3E385A44"/>
    <w:styleLink w:val="WWNum1"/>
    <w:lvl w:ilvl="0">
      <w:start w:val="1"/>
      <w:numFmt w:val="decimal"/>
      <w:lvlText w:val="%1."/>
      <w:lvlJc w:val="left"/>
      <w:rPr>
        <w:rFonts w:cs="TimesNewRoman,"/>
        <w:i/>
        <w:sz w:val="20"/>
      </w:rPr>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1" w15:restartNumberingAfterBreak="0">
    <w:nsid w:val="2624615A"/>
    <w:multiLevelType w:val="hybridMultilevel"/>
    <w:tmpl w:val="0DC47D08"/>
    <w:lvl w:ilvl="0" w:tplc="40C8896A">
      <w:start w:val="1"/>
      <w:numFmt w:val="decimal"/>
      <w:lvlText w:val="%1."/>
      <w:lvlJc w:val="left"/>
      <w:pPr>
        <w:tabs>
          <w:tab w:val="num" w:pos="0"/>
        </w:tabs>
        <w:ind w:left="644"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9444DFF"/>
    <w:multiLevelType w:val="hybridMultilevel"/>
    <w:tmpl w:val="C5C0D78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05B620D"/>
    <w:multiLevelType w:val="hybridMultilevel"/>
    <w:tmpl w:val="BAEC9048"/>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32E95998"/>
    <w:multiLevelType w:val="hybridMultilevel"/>
    <w:tmpl w:val="392466F8"/>
    <w:lvl w:ilvl="0" w:tplc="0415000F">
      <w:start w:val="1"/>
      <w:numFmt w:val="decimal"/>
      <w:lvlText w:val="%1."/>
      <w:lvlJc w:val="left"/>
      <w:pPr>
        <w:tabs>
          <w:tab w:val="num" w:pos="360"/>
        </w:tabs>
        <w:ind w:left="360" w:hanging="360"/>
      </w:pPr>
    </w:lvl>
    <w:lvl w:ilvl="1" w:tplc="04150019">
      <w:start w:val="1"/>
      <w:numFmt w:val="decimal"/>
      <w:lvlText w:val="%2."/>
      <w:lvlJc w:val="left"/>
      <w:pPr>
        <w:tabs>
          <w:tab w:val="num" w:pos="1080"/>
        </w:tabs>
        <w:ind w:left="1080" w:hanging="360"/>
      </w:pPr>
    </w:lvl>
    <w:lvl w:ilvl="2" w:tplc="0415001B">
      <w:start w:val="1"/>
      <w:numFmt w:val="decimal"/>
      <w:lvlText w:val="%3."/>
      <w:lvlJc w:val="left"/>
      <w:pPr>
        <w:tabs>
          <w:tab w:val="num" w:pos="1800"/>
        </w:tabs>
        <w:ind w:left="1800" w:hanging="360"/>
      </w:pPr>
    </w:lvl>
    <w:lvl w:ilvl="3" w:tplc="0415000F">
      <w:start w:val="1"/>
      <w:numFmt w:val="decimal"/>
      <w:lvlText w:val="%4."/>
      <w:lvlJc w:val="left"/>
      <w:pPr>
        <w:tabs>
          <w:tab w:val="num" w:pos="2520"/>
        </w:tabs>
        <w:ind w:left="2520" w:hanging="360"/>
      </w:pPr>
    </w:lvl>
    <w:lvl w:ilvl="4" w:tplc="04150019">
      <w:start w:val="1"/>
      <w:numFmt w:val="decimal"/>
      <w:lvlText w:val="%5."/>
      <w:lvlJc w:val="left"/>
      <w:pPr>
        <w:tabs>
          <w:tab w:val="num" w:pos="3240"/>
        </w:tabs>
        <w:ind w:left="3240" w:hanging="360"/>
      </w:pPr>
    </w:lvl>
    <w:lvl w:ilvl="5" w:tplc="0415001B">
      <w:start w:val="1"/>
      <w:numFmt w:val="decimal"/>
      <w:lvlText w:val="%6."/>
      <w:lvlJc w:val="left"/>
      <w:pPr>
        <w:tabs>
          <w:tab w:val="num" w:pos="3960"/>
        </w:tabs>
        <w:ind w:left="3960" w:hanging="360"/>
      </w:pPr>
    </w:lvl>
    <w:lvl w:ilvl="6" w:tplc="0415000F">
      <w:start w:val="1"/>
      <w:numFmt w:val="decimal"/>
      <w:lvlText w:val="%7."/>
      <w:lvlJc w:val="left"/>
      <w:pPr>
        <w:tabs>
          <w:tab w:val="num" w:pos="4680"/>
        </w:tabs>
        <w:ind w:left="4680" w:hanging="360"/>
      </w:pPr>
    </w:lvl>
    <w:lvl w:ilvl="7" w:tplc="04150019">
      <w:start w:val="1"/>
      <w:numFmt w:val="decimal"/>
      <w:lvlText w:val="%8."/>
      <w:lvlJc w:val="left"/>
      <w:pPr>
        <w:tabs>
          <w:tab w:val="num" w:pos="5400"/>
        </w:tabs>
        <w:ind w:left="5400" w:hanging="360"/>
      </w:pPr>
    </w:lvl>
    <w:lvl w:ilvl="8" w:tplc="0415001B">
      <w:start w:val="1"/>
      <w:numFmt w:val="decimal"/>
      <w:lvlText w:val="%9."/>
      <w:lvlJc w:val="left"/>
      <w:pPr>
        <w:tabs>
          <w:tab w:val="num" w:pos="6120"/>
        </w:tabs>
        <w:ind w:left="6120" w:hanging="360"/>
      </w:pPr>
    </w:lvl>
  </w:abstractNum>
  <w:abstractNum w:abstractNumId="15" w15:restartNumberingAfterBreak="0">
    <w:nsid w:val="35507DDE"/>
    <w:multiLevelType w:val="hybridMultilevel"/>
    <w:tmpl w:val="0B6CAF5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7A20AFD"/>
    <w:multiLevelType w:val="multilevel"/>
    <w:tmpl w:val="838E86E2"/>
    <w:lvl w:ilvl="0">
      <w:numFmt w:val="bullet"/>
      <w:lvlText w:val="•"/>
      <w:lvlJc w:val="left"/>
      <w:rPr>
        <w:rFonts w:ascii="StarSymbol" w:eastAsia="OpenSymbol" w:hAnsi="StarSymbol" w:cs="OpenSymbol"/>
      </w:rPr>
    </w:lvl>
    <w:lvl w:ilvl="1">
      <w:numFmt w:val="bullet"/>
      <w:lvlText w:val="•"/>
      <w:lvlJc w:val="left"/>
      <w:rPr>
        <w:rFonts w:ascii="StarSymbol" w:eastAsia="OpenSymbol" w:hAnsi="StarSymbol" w:cs="OpenSymbol"/>
      </w:rPr>
    </w:lvl>
    <w:lvl w:ilvl="2">
      <w:numFmt w:val="bullet"/>
      <w:lvlText w:val="•"/>
      <w:lvlJc w:val="left"/>
      <w:rPr>
        <w:rFonts w:ascii="StarSymbol" w:eastAsia="OpenSymbol" w:hAnsi="StarSymbol" w:cs="OpenSymbol"/>
      </w:rPr>
    </w:lvl>
    <w:lvl w:ilvl="3">
      <w:numFmt w:val="bullet"/>
      <w:lvlText w:val="•"/>
      <w:lvlJc w:val="left"/>
      <w:rPr>
        <w:rFonts w:ascii="StarSymbol" w:eastAsia="OpenSymbol" w:hAnsi="StarSymbol" w:cs="OpenSymbol"/>
      </w:rPr>
    </w:lvl>
    <w:lvl w:ilvl="4">
      <w:numFmt w:val="bullet"/>
      <w:lvlText w:val="•"/>
      <w:lvlJc w:val="left"/>
      <w:rPr>
        <w:rFonts w:ascii="StarSymbol" w:eastAsia="OpenSymbol" w:hAnsi="StarSymbol" w:cs="OpenSymbol"/>
      </w:rPr>
    </w:lvl>
    <w:lvl w:ilvl="5">
      <w:numFmt w:val="bullet"/>
      <w:lvlText w:val="•"/>
      <w:lvlJc w:val="left"/>
      <w:rPr>
        <w:rFonts w:ascii="StarSymbol" w:eastAsia="OpenSymbol" w:hAnsi="StarSymbol" w:cs="OpenSymbol"/>
      </w:rPr>
    </w:lvl>
    <w:lvl w:ilvl="6">
      <w:numFmt w:val="bullet"/>
      <w:lvlText w:val="•"/>
      <w:lvlJc w:val="left"/>
      <w:rPr>
        <w:rFonts w:ascii="StarSymbol" w:eastAsia="OpenSymbol" w:hAnsi="StarSymbol" w:cs="OpenSymbol"/>
      </w:rPr>
    </w:lvl>
    <w:lvl w:ilvl="7">
      <w:numFmt w:val="bullet"/>
      <w:lvlText w:val="•"/>
      <w:lvlJc w:val="left"/>
      <w:rPr>
        <w:rFonts w:ascii="StarSymbol" w:eastAsia="OpenSymbol" w:hAnsi="StarSymbol" w:cs="OpenSymbol"/>
      </w:rPr>
    </w:lvl>
    <w:lvl w:ilvl="8">
      <w:numFmt w:val="bullet"/>
      <w:lvlText w:val="•"/>
      <w:lvlJc w:val="left"/>
      <w:rPr>
        <w:rFonts w:ascii="StarSymbol" w:eastAsia="OpenSymbol" w:hAnsi="StarSymbol" w:cs="OpenSymbol"/>
      </w:rPr>
    </w:lvl>
  </w:abstractNum>
  <w:abstractNum w:abstractNumId="17" w15:restartNumberingAfterBreak="0">
    <w:nsid w:val="42004AEE"/>
    <w:multiLevelType w:val="hybridMultilevel"/>
    <w:tmpl w:val="195E997A"/>
    <w:lvl w:ilvl="0" w:tplc="776AA05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2E018B"/>
    <w:multiLevelType w:val="hybridMultilevel"/>
    <w:tmpl w:val="A57E71FE"/>
    <w:lvl w:ilvl="0" w:tplc="BE2C260C">
      <w:start w:val="1"/>
      <w:numFmt w:val="lowerLetter"/>
      <w:lvlText w:val="%1)"/>
      <w:lvlJc w:val="left"/>
      <w:pPr>
        <w:ind w:left="360" w:hanging="360"/>
      </w:pPr>
      <w:rPr>
        <w:rFonts w:ascii="Century Gothic" w:hAnsi="Century Gothic" w:hint="default"/>
        <w:sz w:val="17"/>
        <w:szCs w:val="17"/>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C02399A"/>
    <w:multiLevelType w:val="hybridMultilevel"/>
    <w:tmpl w:val="1626151A"/>
    <w:lvl w:ilvl="0" w:tplc="C2E209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A32B5"/>
    <w:multiLevelType w:val="hybridMultilevel"/>
    <w:tmpl w:val="9856AE9A"/>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 w15:restartNumberingAfterBreak="0">
    <w:nsid w:val="56D86718"/>
    <w:multiLevelType w:val="hybridMultilevel"/>
    <w:tmpl w:val="F384D3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2176505"/>
    <w:multiLevelType w:val="hybridMultilevel"/>
    <w:tmpl w:val="D4D4588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95B20FD"/>
    <w:multiLevelType w:val="hybridMultilevel"/>
    <w:tmpl w:val="C4580CDE"/>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726F689B"/>
    <w:multiLevelType w:val="hybridMultilevel"/>
    <w:tmpl w:val="E91A4D0C"/>
    <w:lvl w:ilvl="0" w:tplc="4B1E42D8">
      <w:start w:val="1"/>
      <w:numFmt w:val="decimal"/>
      <w:lvlText w:val="%1."/>
      <w:lvlJc w:val="left"/>
      <w:pPr>
        <w:ind w:left="1407" w:hanging="8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2D5332B"/>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4B3580A"/>
    <w:multiLevelType w:val="hybridMultilevel"/>
    <w:tmpl w:val="77162A30"/>
    <w:lvl w:ilvl="0" w:tplc="F6B8B32E">
      <w:start w:val="1"/>
      <w:numFmt w:val="decimal"/>
      <w:lvlText w:val="%1."/>
      <w:lvlJc w:val="left"/>
      <w:pPr>
        <w:tabs>
          <w:tab w:val="num" w:pos="0"/>
        </w:tabs>
        <w:ind w:left="720" w:hanging="360"/>
      </w:pPr>
      <w:rPr>
        <w:rFonts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5"/>
  </w:num>
  <w:num w:numId="4">
    <w:abstractNumId w:val="13"/>
  </w:num>
  <w:num w:numId="5">
    <w:abstractNumId w:val="12"/>
  </w:num>
  <w:num w:numId="6">
    <w:abstractNumId w:val="7"/>
  </w:num>
  <w:num w:numId="7">
    <w:abstractNumId w:val="5"/>
  </w:num>
  <w:num w:numId="8">
    <w:abstractNumId w:val="22"/>
  </w:num>
  <w:num w:numId="9">
    <w:abstractNumId w:val="26"/>
  </w:num>
  <w:num w:numId="10">
    <w:abstractNumId w:val="21"/>
  </w:num>
  <w:num w:numId="11">
    <w:abstractNumId w:val="11"/>
  </w:num>
  <w:num w:numId="12">
    <w:abstractNumId w:val="18"/>
  </w:num>
  <w:num w:numId="13">
    <w:abstractNumId w:val="4"/>
  </w:num>
  <w:num w:numId="14">
    <w:abstractNumId w:val="20"/>
  </w:num>
  <w:num w:numId="15">
    <w:abstractNumId w:val="24"/>
  </w:num>
  <w:num w:numId="16">
    <w:abstractNumId w:val="23"/>
  </w:num>
  <w:num w:numId="17">
    <w:abstractNumId w:val="3"/>
  </w:num>
  <w:num w:numId="18">
    <w:abstractNumId w:val="1"/>
  </w:num>
  <w:num w:numId="19">
    <w:abstractNumId w:val="17"/>
  </w:num>
  <w:num w:numId="20">
    <w:abstractNumId w:val="6"/>
  </w:num>
  <w:num w:numId="21">
    <w:abstractNumId w:val="19"/>
  </w:num>
  <w:num w:numId="22">
    <w:abstractNumId w:val="25"/>
  </w:num>
  <w:num w:numId="23">
    <w:abstractNumId w:val="8"/>
  </w:num>
  <w:num w:numId="24">
    <w:abstractNumId w:val="9"/>
  </w:num>
  <w:num w:numId="25">
    <w:abstractNumId w:val="9"/>
    <w:lvlOverride w:ilvl="0">
      <w:startOverride w:val="1"/>
    </w:lvlOverride>
  </w:num>
  <w:num w:numId="26">
    <w:abstractNumId w:val="10"/>
  </w:num>
  <w:num w:numId="27">
    <w:abstractNumId w:val="16"/>
  </w:num>
  <w:num w:numId="28">
    <w:abstractNumId w:val="10"/>
    <w:lvlOverride w:ilvl="0">
      <w:startOverride w:val="1"/>
    </w:lvlOverride>
  </w:num>
  <w:num w:numId="2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ocumentProtection w:formatting="1" w:enforcement="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AxMTE2sTQwNzRV0lEKTi0uzszPAykwqgUAvM1huywAAAA="/>
  </w:docVars>
  <w:rsids>
    <w:rsidRoot w:val="00CA183F"/>
    <w:rsid w:val="00000177"/>
    <w:rsid w:val="00001928"/>
    <w:rsid w:val="00003D90"/>
    <w:rsid w:val="00005FAC"/>
    <w:rsid w:val="00006C37"/>
    <w:rsid w:val="0001120C"/>
    <w:rsid w:val="00011D30"/>
    <w:rsid w:val="000123C8"/>
    <w:rsid w:val="0001290F"/>
    <w:rsid w:val="00013296"/>
    <w:rsid w:val="000207F9"/>
    <w:rsid w:val="00020EEF"/>
    <w:rsid w:val="00020F67"/>
    <w:rsid w:val="00021433"/>
    <w:rsid w:val="00021437"/>
    <w:rsid w:val="00021F42"/>
    <w:rsid w:val="00022B95"/>
    <w:rsid w:val="000237CA"/>
    <w:rsid w:val="000268A4"/>
    <w:rsid w:val="000269BA"/>
    <w:rsid w:val="00026DAA"/>
    <w:rsid w:val="000272E2"/>
    <w:rsid w:val="00030B85"/>
    <w:rsid w:val="000315EF"/>
    <w:rsid w:val="000316AB"/>
    <w:rsid w:val="00031904"/>
    <w:rsid w:val="00033EEA"/>
    <w:rsid w:val="000349D5"/>
    <w:rsid w:val="00035C01"/>
    <w:rsid w:val="00036C5D"/>
    <w:rsid w:val="000375DA"/>
    <w:rsid w:val="000409B7"/>
    <w:rsid w:val="00041927"/>
    <w:rsid w:val="00042E8B"/>
    <w:rsid w:val="000432D6"/>
    <w:rsid w:val="00044F4F"/>
    <w:rsid w:val="000453A2"/>
    <w:rsid w:val="00045F82"/>
    <w:rsid w:val="00051D29"/>
    <w:rsid w:val="00051D3D"/>
    <w:rsid w:val="00051E59"/>
    <w:rsid w:val="00051F89"/>
    <w:rsid w:val="00052774"/>
    <w:rsid w:val="00052C4D"/>
    <w:rsid w:val="0005304B"/>
    <w:rsid w:val="00053142"/>
    <w:rsid w:val="000535EA"/>
    <w:rsid w:val="00053EDC"/>
    <w:rsid w:val="00054A0A"/>
    <w:rsid w:val="00054D13"/>
    <w:rsid w:val="00055EE5"/>
    <w:rsid w:val="00056CB6"/>
    <w:rsid w:val="00057768"/>
    <w:rsid w:val="00061445"/>
    <w:rsid w:val="000623BE"/>
    <w:rsid w:val="00062BD6"/>
    <w:rsid w:val="0006687C"/>
    <w:rsid w:val="000671C5"/>
    <w:rsid w:val="00070E71"/>
    <w:rsid w:val="00071409"/>
    <w:rsid w:val="00072357"/>
    <w:rsid w:val="00075CA3"/>
    <w:rsid w:val="00076B84"/>
    <w:rsid w:val="000779A1"/>
    <w:rsid w:val="00081033"/>
    <w:rsid w:val="000824B5"/>
    <w:rsid w:val="0008461C"/>
    <w:rsid w:val="0008501A"/>
    <w:rsid w:val="000855BB"/>
    <w:rsid w:val="00086E5D"/>
    <w:rsid w:val="0009050A"/>
    <w:rsid w:val="000919F0"/>
    <w:rsid w:val="00094546"/>
    <w:rsid w:val="00096A68"/>
    <w:rsid w:val="0009701F"/>
    <w:rsid w:val="000A0917"/>
    <w:rsid w:val="000A0CF2"/>
    <w:rsid w:val="000A2C67"/>
    <w:rsid w:val="000A5102"/>
    <w:rsid w:val="000A5962"/>
    <w:rsid w:val="000A5A8B"/>
    <w:rsid w:val="000B0254"/>
    <w:rsid w:val="000B08C2"/>
    <w:rsid w:val="000B0D09"/>
    <w:rsid w:val="000B129C"/>
    <w:rsid w:val="000B1AF5"/>
    <w:rsid w:val="000B224D"/>
    <w:rsid w:val="000B2435"/>
    <w:rsid w:val="000B29B0"/>
    <w:rsid w:val="000B35F6"/>
    <w:rsid w:val="000B3CE5"/>
    <w:rsid w:val="000B4D00"/>
    <w:rsid w:val="000B50C9"/>
    <w:rsid w:val="000B56A6"/>
    <w:rsid w:val="000B75AA"/>
    <w:rsid w:val="000B764E"/>
    <w:rsid w:val="000B7767"/>
    <w:rsid w:val="000C0483"/>
    <w:rsid w:val="000C1B57"/>
    <w:rsid w:val="000C29E8"/>
    <w:rsid w:val="000C2B39"/>
    <w:rsid w:val="000C3152"/>
    <w:rsid w:val="000C3905"/>
    <w:rsid w:val="000C3FD0"/>
    <w:rsid w:val="000C439D"/>
    <w:rsid w:val="000C5099"/>
    <w:rsid w:val="000C52CE"/>
    <w:rsid w:val="000C55F8"/>
    <w:rsid w:val="000C619D"/>
    <w:rsid w:val="000C6880"/>
    <w:rsid w:val="000D027B"/>
    <w:rsid w:val="000D06F6"/>
    <w:rsid w:val="000D1A88"/>
    <w:rsid w:val="000D2181"/>
    <w:rsid w:val="000D421C"/>
    <w:rsid w:val="000D610C"/>
    <w:rsid w:val="000D647F"/>
    <w:rsid w:val="000D7358"/>
    <w:rsid w:val="000E0973"/>
    <w:rsid w:val="000E142D"/>
    <w:rsid w:val="000E164A"/>
    <w:rsid w:val="000E33B5"/>
    <w:rsid w:val="000E4402"/>
    <w:rsid w:val="000E4F85"/>
    <w:rsid w:val="000E5090"/>
    <w:rsid w:val="000E7845"/>
    <w:rsid w:val="000F00DB"/>
    <w:rsid w:val="000F1D00"/>
    <w:rsid w:val="000F5FD3"/>
    <w:rsid w:val="000F70B0"/>
    <w:rsid w:val="001012D6"/>
    <w:rsid w:val="00101AB7"/>
    <w:rsid w:val="001022A3"/>
    <w:rsid w:val="001031EB"/>
    <w:rsid w:val="00104648"/>
    <w:rsid w:val="00106407"/>
    <w:rsid w:val="00106D80"/>
    <w:rsid w:val="001073B7"/>
    <w:rsid w:val="00110EDE"/>
    <w:rsid w:val="00112FF5"/>
    <w:rsid w:val="001130FC"/>
    <w:rsid w:val="00113169"/>
    <w:rsid w:val="00115DFF"/>
    <w:rsid w:val="00117300"/>
    <w:rsid w:val="001175ED"/>
    <w:rsid w:val="00117DBA"/>
    <w:rsid w:val="00121AFF"/>
    <w:rsid w:val="00122C51"/>
    <w:rsid w:val="00122CD5"/>
    <w:rsid w:val="001257FC"/>
    <w:rsid w:val="00125C51"/>
    <w:rsid w:val="001300B2"/>
    <w:rsid w:val="00130665"/>
    <w:rsid w:val="00130A29"/>
    <w:rsid w:val="00131B71"/>
    <w:rsid w:val="001321E1"/>
    <w:rsid w:val="001333A6"/>
    <w:rsid w:val="001342C9"/>
    <w:rsid w:val="00134321"/>
    <w:rsid w:val="00136560"/>
    <w:rsid w:val="0013695F"/>
    <w:rsid w:val="00137EAE"/>
    <w:rsid w:val="00137F30"/>
    <w:rsid w:val="0014002E"/>
    <w:rsid w:val="00140375"/>
    <w:rsid w:val="00140EB5"/>
    <w:rsid w:val="00141B75"/>
    <w:rsid w:val="00142E94"/>
    <w:rsid w:val="00142EB5"/>
    <w:rsid w:val="0014332C"/>
    <w:rsid w:val="00143566"/>
    <w:rsid w:val="00144578"/>
    <w:rsid w:val="00150BAB"/>
    <w:rsid w:val="00150EAD"/>
    <w:rsid w:val="00152BCD"/>
    <w:rsid w:val="00152E10"/>
    <w:rsid w:val="001535DF"/>
    <w:rsid w:val="00154E05"/>
    <w:rsid w:val="00155B2F"/>
    <w:rsid w:val="00157263"/>
    <w:rsid w:val="00157B55"/>
    <w:rsid w:val="001612CB"/>
    <w:rsid w:val="00162ED7"/>
    <w:rsid w:val="001638E3"/>
    <w:rsid w:val="00164803"/>
    <w:rsid w:val="00164892"/>
    <w:rsid w:val="00171EBA"/>
    <w:rsid w:val="00172E09"/>
    <w:rsid w:val="001741E6"/>
    <w:rsid w:val="00175F5D"/>
    <w:rsid w:val="001763ED"/>
    <w:rsid w:val="00176A90"/>
    <w:rsid w:val="0018113A"/>
    <w:rsid w:val="001826E0"/>
    <w:rsid w:val="001829DC"/>
    <w:rsid w:val="00182BC2"/>
    <w:rsid w:val="00185BD3"/>
    <w:rsid w:val="001878F0"/>
    <w:rsid w:val="00191BBC"/>
    <w:rsid w:val="0019248C"/>
    <w:rsid w:val="00193F1D"/>
    <w:rsid w:val="00193F8E"/>
    <w:rsid w:val="00194CC8"/>
    <w:rsid w:val="001951CD"/>
    <w:rsid w:val="00196D94"/>
    <w:rsid w:val="00197D88"/>
    <w:rsid w:val="00197F72"/>
    <w:rsid w:val="001A0D2C"/>
    <w:rsid w:val="001A2D8D"/>
    <w:rsid w:val="001A3151"/>
    <w:rsid w:val="001A5F2C"/>
    <w:rsid w:val="001B04AA"/>
    <w:rsid w:val="001B1A42"/>
    <w:rsid w:val="001B1C0F"/>
    <w:rsid w:val="001B1FA4"/>
    <w:rsid w:val="001B2D95"/>
    <w:rsid w:val="001B3153"/>
    <w:rsid w:val="001B37AA"/>
    <w:rsid w:val="001B50A4"/>
    <w:rsid w:val="001C0080"/>
    <w:rsid w:val="001C1C40"/>
    <w:rsid w:val="001C31B2"/>
    <w:rsid w:val="001C399E"/>
    <w:rsid w:val="001C68C6"/>
    <w:rsid w:val="001C69F5"/>
    <w:rsid w:val="001C73B0"/>
    <w:rsid w:val="001D11BE"/>
    <w:rsid w:val="001D17CD"/>
    <w:rsid w:val="001D1EFE"/>
    <w:rsid w:val="001D3BC4"/>
    <w:rsid w:val="001D4BD0"/>
    <w:rsid w:val="001D5615"/>
    <w:rsid w:val="001E1F2B"/>
    <w:rsid w:val="001E21A4"/>
    <w:rsid w:val="001E268C"/>
    <w:rsid w:val="001E2F85"/>
    <w:rsid w:val="001E3723"/>
    <w:rsid w:val="001E3AFD"/>
    <w:rsid w:val="001E3D66"/>
    <w:rsid w:val="001F0B1A"/>
    <w:rsid w:val="001F11B3"/>
    <w:rsid w:val="001F1728"/>
    <w:rsid w:val="001F2B7D"/>
    <w:rsid w:val="001F2C51"/>
    <w:rsid w:val="001F32CB"/>
    <w:rsid w:val="001F40C2"/>
    <w:rsid w:val="001F42DF"/>
    <w:rsid w:val="001F4652"/>
    <w:rsid w:val="001F4C64"/>
    <w:rsid w:val="001F517F"/>
    <w:rsid w:val="001F5A8C"/>
    <w:rsid w:val="001F7605"/>
    <w:rsid w:val="00204537"/>
    <w:rsid w:val="00204C51"/>
    <w:rsid w:val="00204CCA"/>
    <w:rsid w:val="00207A34"/>
    <w:rsid w:val="00210E85"/>
    <w:rsid w:val="00211724"/>
    <w:rsid w:val="00211822"/>
    <w:rsid w:val="00212C3C"/>
    <w:rsid w:val="00212E50"/>
    <w:rsid w:val="00213278"/>
    <w:rsid w:val="002132A6"/>
    <w:rsid w:val="00213A7A"/>
    <w:rsid w:val="00213E5E"/>
    <w:rsid w:val="00214D68"/>
    <w:rsid w:val="00216001"/>
    <w:rsid w:val="002163DF"/>
    <w:rsid w:val="002164B9"/>
    <w:rsid w:val="0021746A"/>
    <w:rsid w:val="0021766E"/>
    <w:rsid w:val="00220D36"/>
    <w:rsid w:val="00222BB4"/>
    <w:rsid w:val="00222E36"/>
    <w:rsid w:val="00223BB3"/>
    <w:rsid w:val="0022496B"/>
    <w:rsid w:val="00225AE9"/>
    <w:rsid w:val="00225E04"/>
    <w:rsid w:val="0023000D"/>
    <w:rsid w:val="00230D9F"/>
    <w:rsid w:val="00231918"/>
    <w:rsid w:val="00231E52"/>
    <w:rsid w:val="0023253C"/>
    <w:rsid w:val="00233682"/>
    <w:rsid w:val="00233699"/>
    <w:rsid w:val="0023448E"/>
    <w:rsid w:val="00236840"/>
    <w:rsid w:val="002405DE"/>
    <w:rsid w:val="002436B8"/>
    <w:rsid w:val="002465BC"/>
    <w:rsid w:val="00246F7E"/>
    <w:rsid w:val="0024708B"/>
    <w:rsid w:val="002474F9"/>
    <w:rsid w:val="0025174E"/>
    <w:rsid w:val="00254B01"/>
    <w:rsid w:val="00256830"/>
    <w:rsid w:val="00257852"/>
    <w:rsid w:val="00262A6E"/>
    <w:rsid w:val="00262B8E"/>
    <w:rsid w:val="00262D82"/>
    <w:rsid w:val="00263932"/>
    <w:rsid w:val="00265B61"/>
    <w:rsid w:val="002662CD"/>
    <w:rsid w:val="002706B7"/>
    <w:rsid w:val="002710B8"/>
    <w:rsid w:val="0027180C"/>
    <w:rsid w:val="00271AFE"/>
    <w:rsid w:val="00272011"/>
    <w:rsid w:val="0027366C"/>
    <w:rsid w:val="00273EC4"/>
    <w:rsid w:val="00275147"/>
    <w:rsid w:val="0027668E"/>
    <w:rsid w:val="002774A9"/>
    <w:rsid w:val="00277974"/>
    <w:rsid w:val="00277E0E"/>
    <w:rsid w:val="00280F45"/>
    <w:rsid w:val="00281BB6"/>
    <w:rsid w:val="00282165"/>
    <w:rsid w:val="00283F44"/>
    <w:rsid w:val="00284DAB"/>
    <w:rsid w:val="00285260"/>
    <w:rsid w:val="002857D2"/>
    <w:rsid w:val="002859F4"/>
    <w:rsid w:val="0028741E"/>
    <w:rsid w:val="00287457"/>
    <w:rsid w:val="00290196"/>
    <w:rsid w:val="00290CFE"/>
    <w:rsid w:val="002969FC"/>
    <w:rsid w:val="002A1834"/>
    <w:rsid w:val="002A1F71"/>
    <w:rsid w:val="002A289A"/>
    <w:rsid w:val="002A3FA3"/>
    <w:rsid w:val="002A5166"/>
    <w:rsid w:val="002A553D"/>
    <w:rsid w:val="002A5C33"/>
    <w:rsid w:val="002A5CB0"/>
    <w:rsid w:val="002A6539"/>
    <w:rsid w:val="002A6687"/>
    <w:rsid w:val="002A6BF3"/>
    <w:rsid w:val="002B17C5"/>
    <w:rsid w:val="002B2590"/>
    <w:rsid w:val="002B2D9E"/>
    <w:rsid w:val="002B3AAA"/>
    <w:rsid w:val="002B5231"/>
    <w:rsid w:val="002B524D"/>
    <w:rsid w:val="002B6B91"/>
    <w:rsid w:val="002B701E"/>
    <w:rsid w:val="002C179A"/>
    <w:rsid w:val="002C2CE4"/>
    <w:rsid w:val="002C37DF"/>
    <w:rsid w:val="002C4C71"/>
    <w:rsid w:val="002C69F9"/>
    <w:rsid w:val="002C6A38"/>
    <w:rsid w:val="002C7762"/>
    <w:rsid w:val="002D0279"/>
    <w:rsid w:val="002D1436"/>
    <w:rsid w:val="002D1B57"/>
    <w:rsid w:val="002D1D80"/>
    <w:rsid w:val="002D23E9"/>
    <w:rsid w:val="002D333E"/>
    <w:rsid w:val="002D35B9"/>
    <w:rsid w:val="002D3CEA"/>
    <w:rsid w:val="002D5807"/>
    <w:rsid w:val="002D5A09"/>
    <w:rsid w:val="002D625D"/>
    <w:rsid w:val="002D64AB"/>
    <w:rsid w:val="002D7178"/>
    <w:rsid w:val="002E02D5"/>
    <w:rsid w:val="002E136E"/>
    <w:rsid w:val="002E1737"/>
    <w:rsid w:val="002E19E0"/>
    <w:rsid w:val="002E2DF8"/>
    <w:rsid w:val="002E3156"/>
    <w:rsid w:val="002E315E"/>
    <w:rsid w:val="002E5250"/>
    <w:rsid w:val="002E606B"/>
    <w:rsid w:val="002E72DE"/>
    <w:rsid w:val="002F392D"/>
    <w:rsid w:val="002F4525"/>
    <w:rsid w:val="002F4752"/>
    <w:rsid w:val="002F49B8"/>
    <w:rsid w:val="002F688B"/>
    <w:rsid w:val="002F7216"/>
    <w:rsid w:val="002F7710"/>
    <w:rsid w:val="002F7DB4"/>
    <w:rsid w:val="00300D01"/>
    <w:rsid w:val="003019E8"/>
    <w:rsid w:val="00303634"/>
    <w:rsid w:val="0030366B"/>
    <w:rsid w:val="0030636C"/>
    <w:rsid w:val="00307282"/>
    <w:rsid w:val="0031011A"/>
    <w:rsid w:val="00310E4F"/>
    <w:rsid w:val="00311979"/>
    <w:rsid w:val="00312012"/>
    <w:rsid w:val="0031211D"/>
    <w:rsid w:val="003126C4"/>
    <w:rsid w:val="00314813"/>
    <w:rsid w:val="00314D49"/>
    <w:rsid w:val="003167C6"/>
    <w:rsid w:val="003176BB"/>
    <w:rsid w:val="00321ED6"/>
    <w:rsid w:val="003237F9"/>
    <w:rsid w:val="00323D54"/>
    <w:rsid w:val="0032468A"/>
    <w:rsid w:val="00327F25"/>
    <w:rsid w:val="003304CF"/>
    <w:rsid w:val="00331D0B"/>
    <w:rsid w:val="003353A0"/>
    <w:rsid w:val="003369AD"/>
    <w:rsid w:val="00340418"/>
    <w:rsid w:val="0034502C"/>
    <w:rsid w:val="00345F84"/>
    <w:rsid w:val="0034651D"/>
    <w:rsid w:val="0034663B"/>
    <w:rsid w:val="00350BD5"/>
    <w:rsid w:val="003511DE"/>
    <w:rsid w:val="0035155B"/>
    <w:rsid w:val="00351798"/>
    <w:rsid w:val="0035270B"/>
    <w:rsid w:val="00352D73"/>
    <w:rsid w:val="003534AE"/>
    <w:rsid w:val="00353E51"/>
    <w:rsid w:val="00355B94"/>
    <w:rsid w:val="00357519"/>
    <w:rsid w:val="00357606"/>
    <w:rsid w:val="00357944"/>
    <w:rsid w:val="003607B6"/>
    <w:rsid w:val="003619A5"/>
    <w:rsid w:val="00362DEF"/>
    <w:rsid w:val="0036302A"/>
    <w:rsid w:val="00364162"/>
    <w:rsid w:val="00365B02"/>
    <w:rsid w:val="00365D4A"/>
    <w:rsid w:val="003679FF"/>
    <w:rsid w:val="00372FD4"/>
    <w:rsid w:val="00373E6A"/>
    <w:rsid w:val="00374490"/>
    <w:rsid w:val="00376B24"/>
    <w:rsid w:val="00380E28"/>
    <w:rsid w:val="00381A13"/>
    <w:rsid w:val="00382ED8"/>
    <w:rsid w:val="0038399E"/>
    <w:rsid w:val="00383EB1"/>
    <w:rsid w:val="0038671B"/>
    <w:rsid w:val="003901C9"/>
    <w:rsid w:val="00390AC0"/>
    <w:rsid w:val="0039282A"/>
    <w:rsid w:val="00392DE8"/>
    <w:rsid w:val="003A09E9"/>
    <w:rsid w:val="003A10A5"/>
    <w:rsid w:val="003A1E2F"/>
    <w:rsid w:val="003A2E47"/>
    <w:rsid w:val="003A3212"/>
    <w:rsid w:val="003A36D4"/>
    <w:rsid w:val="003A39E0"/>
    <w:rsid w:val="003A4881"/>
    <w:rsid w:val="003A6926"/>
    <w:rsid w:val="003A70CF"/>
    <w:rsid w:val="003A70D4"/>
    <w:rsid w:val="003A73A8"/>
    <w:rsid w:val="003B1341"/>
    <w:rsid w:val="003B1FC6"/>
    <w:rsid w:val="003B27DB"/>
    <w:rsid w:val="003B3356"/>
    <w:rsid w:val="003B4136"/>
    <w:rsid w:val="003B5803"/>
    <w:rsid w:val="003B6906"/>
    <w:rsid w:val="003B730E"/>
    <w:rsid w:val="003B7ED9"/>
    <w:rsid w:val="003C1B92"/>
    <w:rsid w:val="003C1E4D"/>
    <w:rsid w:val="003C2CBD"/>
    <w:rsid w:val="003C37E9"/>
    <w:rsid w:val="003C513D"/>
    <w:rsid w:val="003C6529"/>
    <w:rsid w:val="003D12E4"/>
    <w:rsid w:val="003D2788"/>
    <w:rsid w:val="003D475D"/>
    <w:rsid w:val="003D67D0"/>
    <w:rsid w:val="003E03F7"/>
    <w:rsid w:val="003E11FE"/>
    <w:rsid w:val="003E1926"/>
    <w:rsid w:val="003E3FA0"/>
    <w:rsid w:val="003E41EB"/>
    <w:rsid w:val="003E50B4"/>
    <w:rsid w:val="003E5A2B"/>
    <w:rsid w:val="003E5CE0"/>
    <w:rsid w:val="003E5D13"/>
    <w:rsid w:val="003E684B"/>
    <w:rsid w:val="003F0FD1"/>
    <w:rsid w:val="003F21AD"/>
    <w:rsid w:val="003F3ECB"/>
    <w:rsid w:val="003F498C"/>
    <w:rsid w:val="003F5152"/>
    <w:rsid w:val="003F5D4D"/>
    <w:rsid w:val="003F5E4C"/>
    <w:rsid w:val="003F753E"/>
    <w:rsid w:val="00400DE5"/>
    <w:rsid w:val="00403092"/>
    <w:rsid w:val="0040357B"/>
    <w:rsid w:val="00403E24"/>
    <w:rsid w:val="004050D9"/>
    <w:rsid w:val="00405259"/>
    <w:rsid w:val="00405B66"/>
    <w:rsid w:val="004075E6"/>
    <w:rsid w:val="00410080"/>
    <w:rsid w:val="004114BC"/>
    <w:rsid w:val="00413713"/>
    <w:rsid w:val="0041524C"/>
    <w:rsid w:val="004153C2"/>
    <w:rsid w:val="00416A35"/>
    <w:rsid w:val="00417BD7"/>
    <w:rsid w:val="00417D60"/>
    <w:rsid w:val="00420EF1"/>
    <w:rsid w:val="00422884"/>
    <w:rsid w:val="004229C2"/>
    <w:rsid w:val="004255A9"/>
    <w:rsid w:val="0042563E"/>
    <w:rsid w:val="00425924"/>
    <w:rsid w:val="00425B4F"/>
    <w:rsid w:val="004274AE"/>
    <w:rsid w:val="00430D13"/>
    <w:rsid w:val="004311AA"/>
    <w:rsid w:val="00431A8B"/>
    <w:rsid w:val="00431E4F"/>
    <w:rsid w:val="00432216"/>
    <w:rsid w:val="004330C5"/>
    <w:rsid w:val="00436835"/>
    <w:rsid w:val="00441093"/>
    <w:rsid w:val="0044134A"/>
    <w:rsid w:val="00441E26"/>
    <w:rsid w:val="00442092"/>
    <w:rsid w:val="0044339D"/>
    <w:rsid w:val="00447710"/>
    <w:rsid w:val="00447990"/>
    <w:rsid w:val="004502C9"/>
    <w:rsid w:val="004504F9"/>
    <w:rsid w:val="004506B1"/>
    <w:rsid w:val="00450A6C"/>
    <w:rsid w:val="00450CB9"/>
    <w:rsid w:val="0045160D"/>
    <w:rsid w:val="004517D0"/>
    <w:rsid w:val="004519BF"/>
    <w:rsid w:val="004524E4"/>
    <w:rsid w:val="00454EBA"/>
    <w:rsid w:val="00455D78"/>
    <w:rsid w:val="00456689"/>
    <w:rsid w:val="00456CB3"/>
    <w:rsid w:val="00456E97"/>
    <w:rsid w:val="00457EDF"/>
    <w:rsid w:val="004615B9"/>
    <w:rsid w:val="00462305"/>
    <w:rsid w:val="00462E05"/>
    <w:rsid w:val="004632EB"/>
    <w:rsid w:val="004650E8"/>
    <w:rsid w:val="00465C02"/>
    <w:rsid w:val="0046658F"/>
    <w:rsid w:val="004666E6"/>
    <w:rsid w:val="00466885"/>
    <w:rsid w:val="00466F23"/>
    <w:rsid w:val="00467857"/>
    <w:rsid w:val="004678A2"/>
    <w:rsid w:val="0047014C"/>
    <w:rsid w:val="00470C74"/>
    <w:rsid w:val="0047381D"/>
    <w:rsid w:val="00473924"/>
    <w:rsid w:val="0047436C"/>
    <w:rsid w:val="00475BE6"/>
    <w:rsid w:val="00476355"/>
    <w:rsid w:val="00476D91"/>
    <w:rsid w:val="00480724"/>
    <w:rsid w:val="0048170B"/>
    <w:rsid w:val="00481A01"/>
    <w:rsid w:val="00482CA1"/>
    <w:rsid w:val="00484356"/>
    <w:rsid w:val="004843D1"/>
    <w:rsid w:val="0048503D"/>
    <w:rsid w:val="0048561E"/>
    <w:rsid w:val="00487F4E"/>
    <w:rsid w:val="00490478"/>
    <w:rsid w:val="00490536"/>
    <w:rsid w:val="00491391"/>
    <w:rsid w:val="00492338"/>
    <w:rsid w:val="00493068"/>
    <w:rsid w:val="0049361B"/>
    <w:rsid w:val="0049389C"/>
    <w:rsid w:val="00495B5A"/>
    <w:rsid w:val="00497384"/>
    <w:rsid w:val="004A1DBA"/>
    <w:rsid w:val="004A2885"/>
    <w:rsid w:val="004A303C"/>
    <w:rsid w:val="004A5828"/>
    <w:rsid w:val="004A6E0C"/>
    <w:rsid w:val="004B26AC"/>
    <w:rsid w:val="004B2DA5"/>
    <w:rsid w:val="004B2E2A"/>
    <w:rsid w:val="004B383C"/>
    <w:rsid w:val="004B3E95"/>
    <w:rsid w:val="004B44BF"/>
    <w:rsid w:val="004B4ABD"/>
    <w:rsid w:val="004B4F38"/>
    <w:rsid w:val="004B715C"/>
    <w:rsid w:val="004B74F9"/>
    <w:rsid w:val="004C039D"/>
    <w:rsid w:val="004C4360"/>
    <w:rsid w:val="004C441F"/>
    <w:rsid w:val="004C4D17"/>
    <w:rsid w:val="004C5096"/>
    <w:rsid w:val="004C5291"/>
    <w:rsid w:val="004D0DD7"/>
    <w:rsid w:val="004D15D8"/>
    <w:rsid w:val="004D15FF"/>
    <w:rsid w:val="004D3039"/>
    <w:rsid w:val="004D341F"/>
    <w:rsid w:val="004D39E8"/>
    <w:rsid w:val="004D4333"/>
    <w:rsid w:val="004D5D16"/>
    <w:rsid w:val="004D67BB"/>
    <w:rsid w:val="004D7CB6"/>
    <w:rsid w:val="004E02C4"/>
    <w:rsid w:val="004E09B7"/>
    <w:rsid w:val="004E28FB"/>
    <w:rsid w:val="004E29E5"/>
    <w:rsid w:val="004E2F8D"/>
    <w:rsid w:val="004E3EE6"/>
    <w:rsid w:val="004E3EF1"/>
    <w:rsid w:val="004E71BB"/>
    <w:rsid w:val="004F085B"/>
    <w:rsid w:val="004F3E3B"/>
    <w:rsid w:val="004F4303"/>
    <w:rsid w:val="004F5EEC"/>
    <w:rsid w:val="004F6115"/>
    <w:rsid w:val="004F6BD0"/>
    <w:rsid w:val="004F7943"/>
    <w:rsid w:val="005017C4"/>
    <w:rsid w:val="005043B7"/>
    <w:rsid w:val="005054FF"/>
    <w:rsid w:val="00506FDE"/>
    <w:rsid w:val="00507463"/>
    <w:rsid w:val="0051058C"/>
    <w:rsid w:val="00511D59"/>
    <w:rsid w:val="005120B6"/>
    <w:rsid w:val="00513070"/>
    <w:rsid w:val="00513E42"/>
    <w:rsid w:val="00514468"/>
    <w:rsid w:val="0051467F"/>
    <w:rsid w:val="00514E7E"/>
    <w:rsid w:val="00515EB3"/>
    <w:rsid w:val="00516B24"/>
    <w:rsid w:val="00517E8C"/>
    <w:rsid w:val="005203B3"/>
    <w:rsid w:val="00520BB4"/>
    <w:rsid w:val="00522D8D"/>
    <w:rsid w:val="00523090"/>
    <w:rsid w:val="00524036"/>
    <w:rsid w:val="005249E3"/>
    <w:rsid w:val="00525CAB"/>
    <w:rsid w:val="00526561"/>
    <w:rsid w:val="005267C6"/>
    <w:rsid w:val="005271EA"/>
    <w:rsid w:val="005274C4"/>
    <w:rsid w:val="00534587"/>
    <w:rsid w:val="005353B4"/>
    <w:rsid w:val="00535786"/>
    <w:rsid w:val="0053776C"/>
    <w:rsid w:val="00537B52"/>
    <w:rsid w:val="0054037F"/>
    <w:rsid w:val="00540793"/>
    <w:rsid w:val="00541D3E"/>
    <w:rsid w:val="00544ABC"/>
    <w:rsid w:val="00546BE5"/>
    <w:rsid w:val="00547743"/>
    <w:rsid w:val="00550383"/>
    <w:rsid w:val="005517A3"/>
    <w:rsid w:val="00551F80"/>
    <w:rsid w:val="005525D0"/>
    <w:rsid w:val="00553A8D"/>
    <w:rsid w:val="0055471E"/>
    <w:rsid w:val="00554A0C"/>
    <w:rsid w:val="0055518C"/>
    <w:rsid w:val="00555841"/>
    <w:rsid w:val="00556675"/>
    <w:rsid w:val="00560AA5"/>
    <w:rsid w:val="00560B9D"/>
    <w:rsid w:val="005633AE"/>
    <w:rsid w:val="0056345C"/>
    <w:rsid w:val="00565949"/>
    <w:rsid w:val="00566205"/>
    <w:rsid w:val="005662BD"/>
    <w:rsid w:val="005674F1"/>
    <w:rsid w:val="00572F7B"/>
    <w:rsid w:val="0057453B"/>
    <w:rsid w:val="00574D38"/>
    <w:rsid w:val="00575FD3"/>
    <w:rsid w:val="0057614D"/>
    <w:rsid w:val="005809E8"/>
    <w:rsid w:val="0058279C"/>
    <w:rsid w:val="005844D5"/>
    <w:rsid w:val="005857D3"/>
    <w:rsid w:val="005862CA"/>
    <w:rsid w:val="00586FF0"/>
    <w:rsid w:val="00591D63"/>
    <w:rsid w:val="00592B4B"/>
    <w:rsid w:val="00593316"/>
    <w:rsid w:val="00593DFC"/>
    <w:rsid w:val="00594599"/>
    <w:rsid w:val="0059543F"/>
    <w:rsid w:val="00596B32"/>
    <w:rsid w:val="005A0BB0"/>
    <w:rsid w:val="005A1259"/>
    <w:rsid w:val="005A220E"/>
    <w:rsid w:val="005A3FBC"/>
    <w:rsid w:val="005A46CB"/>
    <w:rsid w:val="005A5507"/>
    <w:rsid w:val="005A61CD"/>
    <w:rsid w:val="005A6A19"/>
    <w:rsid w:val="005A6BC0"/>
    <w:rsid w:val="005B00A7"/>
    <w:rsid w:val="005B1564"/>
    <w:rsid w:val="005B2308"/>
    <w:rsid w:val="005B27C2"/>
    <w:rsid w:val="005B2C29"/>
    <w:rsid w:val="005B4458"/>
    <w:rsid w:val="005B4EAC"/>
    <w:rsid w:val="005B5B84"/>
    <w:rsid w:val="005B7444"/>
    <w:rsid w:val="005C0B57"/>
    <w:rsid w:val="005C37B1"/>
    <w:rsid w:val="005C3B44"/>
    <w:rsid w:val="005C5263"/>
    <w:rsid w:val="005C5DA8"/>
    <w:rsid w:val="005D07CC"/>
    <w:rsid w:val="005D1A0E"/>
    <w:rsid w:val="005D222E"/>
    <w:rsid w:val="005D2457"/>
    <w:rsid w:val="005D302C"/>
    <w:rsid w:val="005D6251"/>
    <w:rsid w:val="005D6621"/>
    <w:rsid w:val="005D7C6A"/>
    <w:rsid w:val="005E0458"/>
    <w:rsid w:val="005E19B0"/>
    <w:rsid w:val="005E26B1"/>
    <w:rsid w:val="005E30FD"/>
    <w:rsid w:val="005E3522"/>
    <w:rsid w:val="005E380B"/>
    <w:rsid w:val="005E393F"/>
    <w:rsid w:val="005E47F4"/>
    <w:rsid w:val="005E5169"/>
    <w:rsid w:val="005E596C"/>
    <w:rsid w:val="005E6055"/>
    <w:rsid w:val="005E71BE"/>
    <w:rsid w:val="005E7B8C"/>
    <w:rsid w:val="005F05A5"/>
    <w:rsid w:val="005F0E8D"/>
    <w:rsid w:val="005F28B9"/>
    <w:rsid w:val="005F39E9"/>
    <w:rsid w:val="005F4CDF"/>
    <w:rsid w:val="005F542B"/>
    <w:rsid w:val="005F5883"/>
    <w:rsid w:val="005F58DE"/>
    <w:rsid w:val="005F5EEB"/>
    <w:rsid w:val="005F5FE6"/>
    <w:rsid w:val="005F7B22"/>
    <w:rsid w:val="00601E7E"/>
    <w:rsid w:val="006062A0"/>
    <w:rsid w:val="00607906"/>
    <w:rsid w:val="00610580"/>
    <w:rsid w:val="006125D4"/>
    <w:rsid w:val="006127F0"/>
    <w:rsid w:val="00612BB1"/>
    <w:rsid w:val="00616563"/>
    <w:rsid w:val="00617E29"/>
    <w:rsid w:val="00620201"/>
    <w:rsid w:val="00621877"/>
    <w:rsid w:val="00621E4D"/>
    <w:rsid w:val="006241C4"/>
    <w:rsid w:val="0062558C"/>
    <w:rsid w:val="006306A4"/>
    <w:rsid w:val="00630A3A"/>
    <w:rsid w:val="006318BF"/>
    <w:rsid w:val="006327DD"/>
    <w:rsid w:val="00634796"/>
    <w:rsid w:val="00635287"/>
    <w:rsid w:val="00636403"/>
    <w:rsid w:val="00636B91"/>
    <w:rsid w:val="00641052"/>
    <w:rsid w:val="006411E5"/>
    <w:rsid w:val="00642E78"/>
    <w:rsid w:val="00643735"/>
    <w:rsid w:val="00644695"/>
    <w:rsid w:val="00644EA4"/>
    <w:rsid w:val="00645508"/>
    <w:rsid w:val="006456B9"/>
    <w:rsid w:val="00646BA8"/>
    <w:rsid w:val="00650348"/>
    <w:rsid w:val="006529C6"/>
    <w:rsid w:val="00652D7D"/>
    <w:rsid w:val="00653F3B"/>
    <w:rsid w:val="00656201"/>
    <w:rsid w:val="006570DB"/>
    <w:rsid w:val="006570FE"/>
    <w:rsid w:val="00657CA4"/>
    <w:rsid w:val="00660284"/>
    <w:rsid w:val="00660756"/>
    <w:rsid w:val="00660CD2"/>
    <w:rsid w:val="0066181D"/>
    <w:rsid w:val="006623CA"/>
    <w:rsid w:val="00663231"/>
    <w:rsid w:val="006636D3"/>
    <w:rsid w:val="00664DF6"/>
    <w:rsid w:val="00664ED7"/>
    <w:rsid w:val="006669A1"/>
    <w:rsid w:val="00666D08"/>
    <w:rsid w:val="006670CF"/>
    <w:rsid w:val="006671F2"/>
    <w:rsid w:val="0066787C"/>
    <w:rsid w:val="00667D2E"/>
    <w:rsid w:val="00673A21"/>
    <w:rsid w:val="00674F7C"/>
    <w:rsid w:val="0067559A"/>
    <w:rsid w:val="006756F3"/>
    <w:rsid w:val="006804CE"/>
    <w:rsid w:val="00680EC7"/>
    <w:rsid w:val="00681255"/>
    <w:rsid w:val="00686064"/>
    <w:rsid w:val="006903DD"/>
    <w:rsid w:val="006923D6"/>
    <w:rsid w:val="00692C16"/>
    <w:rsid w:val="00693CE8"/>
    <w:rsid w:val="00693D84"/>
    <w:rsid w:val="00694196"/>
    <w:rsid w:val="006A037B"/>
    <w:rsid w:val="006A0C67"/>
    <w:rsid w:val="006A0DE0"/>
    <w:rsid w:val="006A1C19"/>
    <w:rsid w:val="006A2E3B"/>
    <w:rsid w:val="006A52F3"/>
    <w:rsid w:val="006A7683"/>
    <w:rsid w:val="006B00DD"/>
    <w:rsid w:val="006B0653"/>
    <w:rsid w:val="006B13C4"/>
    <w:rsid w:val="006B206E"/>
    <w:rsid w:val="006B20C3"/>
    <w:rsid w:val="006B28EA"/>
    <w:rsid w:val="006B345C"/>
    <w:rsid w:val="006B3AA4"/>
    <w:rsid w:val="006B3B4A"/>
    <w:rsid w:val="006B3F6F"/>
    <w:rsid w:val="006B46F9"/>
    <w:rsid w:val="006B7BDD"/>
    <w:rsid w:val="006C08FF"/>
    <w:rsid w:val="006C0B7A"/>
    <w:rsid w:val="006C0F9A"/>
    <w:rsid w:val="006C1618"/>
    <w:rsid w:val="006C1C10"/>
    <w:rsid w:val="006C2811"/>
    <w:rsid w:val="006C31FE"/>
    <w:rsid w:val="006C58D4"/>
    <w:rsid w:val="006C6522"/>
    <w:rsid w:val="006C6ECA"/>
    <w:rsid w:val="006C7991"/>
    <w:rsid w:val="006D0C84"/>
    <w:rsid w:val="006D1B74"/>
    <w:rsid w:val="006D21C8"/>
    <w:rsid w:val="006D3D5B"/>
    <w:rsid w:val="006D49A8"/>
    <w:rsid w:val="006D5593"/>
    <w:rsid w:val="006D7252"/>
    <w:rsid w:val="006D7BB7"/>
    <w:rsid w:val="006E13BF"/>
    <w:rsid w:val="006E228F"/>
    <w:rsid w:val="006E2E11"/>
    <w:rsid w:val="006E346F"/>
    <w:rsid w:val="006E3718"/>
    <w:rsid w:val="006E3DB8"/>
    <w:rsid w:val="006E613E"/>
    <w:rsid w:val="006E6BEC"/>
    <w:rsid w:val="006F0ACB"/>
    <w:rsid w:val="006F36B4"/>
    <w:rsid w:val="006F3BAD"/>
    <w:rsid w:val="006F4F90"/>
    <w:rsid w:val="006F67A0"/>
    <w:rsid w:val="007003FE"/>
    <w:rsid w:val="007021D3"/>
    <w:rsid w:val="00703BCD"/>
    <w:rsid w:val="0070589A"/>
    <w:rsid w:val="00710927"/>
    <w:rsid w:val="0071203F"/>
    <w:rsid w:val="00712916"/>
    <w:rsid w:val="00712CB2"/>
    <w:rsid w:val="00715C59"/>
    <w:rsid w:val="00716524"/>
    <w:rsid w:val="00717736"/>
    <w:rsid w:val="007217AD"/>
    <w:rsid w:val="007222C2"/>
    <w:rsid w:val="00724AAA"/>
    <w:rsid w:val="00724E37"/>
    <w:rsid w:val="00725E17"/>
    <w:rsid w:val="007265A7"/>
    <w:rsid w:val="00726C6B"/>
    <w:rsid w:val="00727AFF"/>
    <w:rsid w:val="007303C0"/>
    <w:rsid w:val="00731487"/>
    <w:rsid w:val="00732D5E"/>
    <w:rsid w:val="00732DD2"/>
    <w:rsid w:val="007335A2"/>
    <w:rsid w:val="0073672A"/>
    <w:rsid w:val="0073711B"/>
    <w:rsid w:val="007379F8"/>
    <w:rsid w:val="00740E75"/>
    <w:rsid w:val="00740F88"/>
    <w:rsid w:val="00741F26"/>
    <w:rsid w:val="00742303"/>
    <w:rsid w:val="007424E0"/>
    <w:rsid w:val="007431BD"/>
    <w:rsid w:val="007432B2"/>
    <w:rsid w:val="007437C1"/>
    <w:rsid w:val="0074381F"/>
    <w:rsid w:val="00744039"/>
    <w:rsid w:val="0074507B"/>
    <w:rsid w:val="00746927"/>
    <w:rsid w:val="00747C3F"/>
    <w:rsid w:val="00747CED"/>
    <w:rsid w:val="00750B1E"/>
    <w:rsid w:val="007534A3"/>
    <w:rsid w:val="007536FF"/>
    <w:rsid w:val="007539CB"/>
    <w:rsid w:val="00753DA2"/>
    <w:rsid w:val="00754479"/>
    <w:rsid w:val="00754B2E"/>
    <w:rsid w:val="00754B89"/>
    <w:rsid w:val="0075561E"/>
    <w:rsid w:val="007557DD"/>
    <w:rsid w:val="00755C79"/>
    <w:rsid w:val="00757890"/>
    <w:rsid w:val="00762395"/>
    <w:rsid w:val="0076392F"/>
    <w:rsid w:val="007645B2"/>
    <w:rsid w:val="00765493"/>
    <w:rsid w:val="007657E2"/>
    <w:rsid w:val="0076713E"/>
    <w:rsid w:val="00767639"/>
    <w:rsid w:val="00770B3E"/>
    <w:rsid w:val="00772652"/>
    <w:rsid w:val="00773CF7"/>
    <w:rsid w:val="00773F5D"/>
    <w:rsid w:val="00775397"/>
    <w:rsid w:val="00775EA6"/>
    <w:rsid w:val="0077762F"/>
    <w:rsid w:val="00777AFE"/>
    <w:rsid w:val="00780033"/>
    <w:rsid w:val="00784108"/>
    <w:rsid w:val="007854F2"/>
    <w:rsid w:val="00786DAF"/>
    <w:rsid w:val="00786E7B"/>
    <w:rsid w:val="00787724"/>
    <w:rsid w:val="00787DB2"/>
    <w:rsid w:val="00787FAD"/>
    <w:rsid w:val="00790934"/>
    <w:rsid w:val="00790A40"/>
    <w:rsid w:val="00794B9D"/>
    <w:rsid w:val="00795102"/>
    <w:rsid w:val="00795690"/>
    <w:rsid w:val="007A0541"/>
    <w:rsid w:val="007A1117"/>
    <w:rsid w:val="007A129A"/>
    <w:rsid w:val="007A32D9"/>
    <w:rsid w:val="007A4C5A"/>
    <w:rsid w:val="007A7E31"/>
    <w:rsid w:val="007B0171"/>
    <w:rsid w:val="007B1402"/>
    <w:rsid w:val="007B1B65"/>
    <w:rsid w:val="007B23D4"/>
    <w:rsid w:val="007B2D0E"/>
    <w:rsid w:val="007B36E7"/>
    <w:rsid w:val="007B74FA"/>
    <w:rsid w:val="007C12C7"/>
    <w:rsid w:val="007C1B72"/>
    <w:rsid w:val="007C2464"/>
    <w:rsid w:val="007C3FC6"/>
    <w:rsid w:val="007C4F47"/>
    <w:rsid w:val="007C5523"/>
    <w:rsid w:val="007C5F5A"/>
    <w:rsid w:val="007C727D"/>
    <w:rsid w:val="007C7492"/>
    <w:rsid w:val="007C798D"/>
    <w:rsid w:val="007C7EA5"/>
    <w:rsid w:val="007D15DE"/>
    <w:rsid w:val="007D3A73"/>
    <w:rsid w:val="007D42DF"/>
    <w:rsid w:val="007D4A35"/>
    <w:rsid w:val="007D4F12"/>
    <w:rsid w:val="007D5A6E"/>
    <w:rsid w:val="007D6883"/>
    <w:rsid w:val="007D6A19"/>
    <w:rsid w:val="007D6AA7"/>
    <w:rsid w:val="007D7782"/>
    <w:rsid w:val="007E1C60"/>
    <w:rsid w:val="007E3041"/>
    <w:rsid w:val="007E32CE"/>
    <w:rsid w:val="007E4AC3"/>
    <w:rsid w:val="007E5B3D"/>
    <w:rsid w:val="007E5F9B"/>
    <w:rsid w:val="007F256C"/>
    <w:rsid w:val="007F4431"/>
    <w:rsid w:val="007F53FA"/>
    <w:rsid w:val="007F5B10"/>
    <w:rsid w:val="007F661C"/>
    <w:rsid w:val="007F715C"/>
    <w:rsid w:val="0080029A"/>
    <w:rsid w:val="00800574"/>
    <w:rsid w:val="008005F9"/>
    <w:rsid w:val="0080070D"/>
    <w:rsid w:val="00800C6A"/>
    <w:rsid w:val="00800F77"/>
    <w:rsid w:val="00801489"/>
    <w:rsid w:val="00801E16"/>
    <w:rsid w:val="00803438"/>
    <w:rsid w:val="00804418"/>
    <w:rsid w:val="008046DB"/>
    <w:rsid w:val="0080548D"/>
    <w:rsid w:val="00810DE4"/>
    <w:rsid w:val="00811505"/>
    <w:rsid w:val="0081235C"/>
    <w:rsid w:val="0081316D"/>
    <w:rsid w:val="00813281"/>
    <w:rsid w:val="00814615"/>
    <w:rsid w:val="00814A2F"/>
    <w:rsid w:val="00814C6D"/>
    <w:rsid w:val="00815136"/>
    <w:rsid w:val="008151DE"/>
    <w:rsid w:val="00820125"/>
    <w:rsid w:val="00821137"/>
    <w:rsid w:val="00823715"/>
    <w:rsid w:val="00824AE4"/>
    <w:rsid w:val="008265BD"/>
    <w:rsid w:val="008268CD"/>
    <w:rsid w:val="00831D9D"/>
    <w:rsid w:val="00831E89"/>
    <w:rsid w:val="0083244D"/>
    <w:rsid w:val="00832F2D"/>
    <w:rsid w:val="008344D4"/>
    <w:rsid w:val="00834CED"/>
    <w:rsid w:val="00835F4D"/>
    <w:rsid w:val="00837D67"/>
    <w:rsid w:val="008410D9"/>
    <w:rsid w:val="00844CEE"/>
    <w:rsid w:val="00845E34"/>
    <w:rsid w:val="00846940"/>
    <w:rsid w:val="00847504"/>
    <w:rsid w:val="00847DA3"/>
    <w:rsid w:val="00850E0E"/>
    <w:rsid w:val="00852D0D"/>
    <w:rsid w:val="00855696"/>
    <w:rsid w:val="008559D6"/>
    <w:rsid w:val="00856B57"/>
    <w:rsid w:val="008576DA"/>
    <w:rsid w:val="008603EF"/>
    <w:rsid w:val="00860DB3"/>
    <w:rsid w:val="00860EA0"/>
    <w:rsid w:val="00860EB3"/>
    <w:rsid w:val="00862177"/>
    <w:rsid w:val="00862862"/>
    <w:rsid w:val="00865F78"/>
    <w:rsid w:val="0086647C"/>
    <w:rsid w:val="008674C7"/>
    <w:rsid w:val="00870693"/>
    <w:rsid w:val="00870ADC"/>
    <w:rsid w:val="00871C9D"/>
    <w:rsid w:val="00873F6F"/>
    <w:rsid w:val="00876D84"/>
    <w:rsid w:val="0087753D"/>
    <w:rsid w:val="00880106"/>
    <w:rsid w:val="008810FA"/>
    <w:rsid w:val="008836C5"/>
    <w:rsid w:val="00883AC7"/>
    <w:rsid w:val="00884823"/>
    <w:rsid w:val="00885CF6"/>
    <w:rsid w:val="0088633F"/>
    <w:rsid w:val="00887571"/>
    <w:rsid w:val="00893E10"/>
    <w:rsid w:val="008945C5"/>
    <w:rsid w:val="00895F94"/>
    <w:rsid w:val="00896227"/>
    <w:rsid w:val="008965C3"/>
    <w:rsid w:val="00896FEB"/>
    <w:rsid w:val="008A1DA6"/>
    <w:rsid w:val="008A27F3"/>
    <w:rsid w:val="008A2F2E"/>
    <w:rsid w:val="008A312C"/>
    <w:rsid w:val="008A36C7"/>
    <w:rsid w:val="008A3E44"/>
    <w:rsid w:val="008A574C"/>
    <w:rsid w:val="008A766F"/>
    <w:rsid w:val="008A7A4B"/>
    <w:rsid w:val="008B0DD2"/>
    <w:rsid w:val="008B1C9C"/>
    <w:rsid w:val="008B208E"/>
    <w:rsid w:val="008B2739"/>
    <w:rsid w:val="008B3554"/>
    <w:rsid w:val="008B47C5"/>
    <w:rsid w:val="008B5921"/>
    <w:rsid w:val="008B61D3"/>
    <w:rsid w:val="008B622F"/>
    <w:rsid w:val="008B7400"/>
    <w:rsid w:val="008B7DDA"/>
    <w:rsid w:val="008C126C"/>
    <w:rsid w:val="008C3AD9"/>
    <w:rsid w:val="008C3AFD"/>
    <w:rsid w:val="008C3C79"/>
    <w:rsid w:val="008C3E5F"/>
    <w:rsid w:val="008C629B"/>
    <w:rsid w:val="008C6A3C"/>
    <w:rsid w:val="008C7B39"/>
    <w:rsid w:val="008D000A"/>
    <w:rsid w:val="008D0177"/>
    <w:rsid w:val="008D03B0"/>
    <w:rsid w:val="008D05E8"/>
    <w:rsid w:val="008D14F0"/>
    <w:rsid w:val="008D28C8"/>
    <w:rsid w:val="008D5861"/>
    <w:rsid w:val="008D694D"/>
    <w:rsid w:val="008D77FA"/>
    <w:rsid w:val="008D788C"/>
    <w:rsid w:val="008E030C"/>
    <w:rsid w:val="008E315F"/>
    <w:rsid w:val="008E3CAE"/>
    <w:rsid w:val="008E4031"/>
    <w:rsid w:val="008E4666"/>
    <w:rsid w:val="008E5B4E"/>
    <w:rsid w:val="008E65D7"/>
    <w:rsid w:val="008E6712"/>
    <w:rsid w:val="008E6EFE"/>
    <w:rsid w:val="008F00F0"/>
    <w:rsid w:val="008F072D"/>
    <w:rsid w:val="008F25C6"/>
    <w:rsid w:val="008F3717"/>
    <w:rsid w:val="008F3B86"/>
    <w:rsid w:val="008F4D5C"/>
    <w:rsid w:val="008F4FCD"/>
    <w:rsid w:val="008F6304"/>
    <w:rsid w:val="008F6C4E"/>
    <w:rsid w:val="008F6E66"/>
    <w:rsid w:val="00900CB7"/>
    <w:rsid w:val="0090370E"/>
    <w:rsid w:val="00903DAE"/>
    <w:rsid w:val="00904C3C"/>
    <w:rsid w:val="00905038"/>
    <w:rsid w:val="00905983"/>
    <w:rsid w:val="009074F8"/>
    <w:rsid w:val="00907CEF"/>
    <w:rsid w:val="0091012E"/>
    <w:rsid w:val="009113A3"/>
    <w:rsid w:val="00913918"/>
    <w:rsid w:val="009174E6"/>
    <w:rsid w:val="00917C4C"/>
    <w:rsid w:val="00920738"/>
    <w:rsid w:val="00921BC2"/>
    <w:rsid w:val="00922067"/>
    <w:rsid w:val="0092240B"/>
    <w:rsid w:val="009253AC"/>
    <w:rsid w:val="00925595"/>
    <w:rsid w:val="0092604D"/>
    <w:rsid w:val="00927822"/>
    <w:rsid w:val="00930832"/>
    <w:rsid w:val="0093235D"/>
    <w:rsid w:val="009337DA"/>
    <w:rsid w:val="009339B9"/>
    <w:rsid w:val="00935D76"/>
    <w:rsid w:val="00936DD1"/>
    <w:rsid w:val="00937635"/>
    <w:rsid w:val="00940F3A"/>
    <w:rsid w:val="00942CD0"/>
    <w:rsid w:val="00943BDF"/>
    <w:rsid w:val="00944A37"/>
    <w:rsid w:val="009455CF"/>
    <w:rsid w:val="009457A9"/>
    <w:rsid w:val="00946ED7"/>
    <w:rsid w:val="00947F9F"/>
    <w:rsid w:val="00951EC3"/>
    <w:rsid w:val="0095204D"/>
    <w:rsid w:val="0095260D"/>
    <w:rsid w:val="00952851"/>
    <w:rsid w:val="00952ED6"/>
    <w:rsid w:val="009537B1"/>
    <w:rsid w:val="00954F1F"/>
    <w:rsid w:val="0095576C"/>
    <w:rsid w:val="009576BB"/>
    <w:rsid w:val="00960CEA"/>
    <w:rsid w:val="009616E4"/>
    <w:rsid w:val="0096220C"/>
    <w:rsid w:val="00967C17"/>
    <w:rsid w:val="009707C9"/>
    <w:rsid w:val="009728E0"/>
    <w:rsid w:val="00973FF6"/>
    <w:rsid w:val="009741E8"/>
    <w:rsid w:val="00975C61"/>
    <w:rsid w:val="009760C1"/>
    <w:rsid w:val="009808C5"/>
    <w:rsid w:val="009808C9"/>
    <w:rsid w:val="009808CA"/>
    <w:rsid w:val="00980EAE"/>
    <w:rsid w:val="00980FC1"/>
    <w:rsid w:val="009815A6"/>
    <w:rsid w:val="00981934"/>
    <w:rsid w:val="00981EE0"/>
    <w:rsid w:val="009834D2"/>
    <w:rsid w:val="009835D6"/>
    <w:rsid w:val="00985314"/>
    <w:rsid w:val="009868D7"/>
    <w:rsid w:val="00986C5E"/>
    <w:rsid w:val="009871E6"/>
    <w:rsid w:val="009917AC"/>
    <w:rsid w:val="00993980"/>
    <w:rsid w:val="00995531"/>
    <w:rsid w:val="00997CAF"/>
    <w:rsid w:val="00997D5C"/>
    <w:rsid w:val="009A01FC"/>
    <w:rsid w:val="009A2C4B"/>
    <w:rsid w:val="009A2D85"/>
    <w:rsid w:val="009A3822"/>
    <w:rsid w:val="009A4258"/>
    <w:rsid w:val="009A4921"/>
    <w:rsid w:val="009A4B88"/>
    <w:rsid w:val="009A5DD5"/>
    <w:rsid w:val="009A770C"/>
    <w:rsid w:val="009B014E"/>
    <w:rsid w:val="009B1C01"/>
    <w:rsid w:val="009B2AAD"/>
    <w:rsid w:val="009B4727"/>
    <w:rsid w:val="009B56EF"/>
    <w:rsid w:val="009B5872"/>
    <w:rsid w:val="009B58CE"/>
    <w:rsid w:val="009C092F"/>
    <w:rsid w:val="009C1552"/>
    <w:rsid w:val="009C16EE"/>
    <w:rsid w:val="009C1DE9"/>
    <w:rsid w:val="009C41EF"/>
    <w:rsid w:val="009C46AD"/>
    <w:rsid w:val="009C6391"/>
    <w:rsid w:val="009C7E5A"/>
    <w:rsid w:val="009D03B5"/>
    <w:rsid w:val="009D0B03"/>
    <w:rsid w:val="009D0D77"/>
    <w:rsid w:val="009D1922"/>
    <w:rsid w:val="009D1E1D"/>
    <w:rsid w:val="009D514B"/>
    <w:rsid w:val="009D52F4"/>
    <w:rsid w:val="009D55C6"/>
    <w:rsid w:val="009D59AD"/>
    <w:rsid w:val="009D61A2"/>
    <w:rsid w:val="009D7813"/>
    <w:rsid w:val="009E1362"/>
    <w:rsid w:val="009E2834"/>
    <w:rsid w:val="009E41A3"/>
    <w:rsid w:val="009E4518"/>
    <w:rsid w:val="009E575E"/>
    <w:rsid w:val="009E6D32"/>
    <w:rsid w:val="009F26AE"/>
    <w:rsid w:val="009F3F90"/>
    <w:rsid w:val="009F3F93"/>
    <w:rsid w:val="009F45C8"/>
    <w:rsid w:val="009F4DE6"/>
    <w:rsid w:val="009F5E81"/>
    <w:rsid w:val="009F6178"/>
    <w:rsid w:val="009F6464"/>
    <w:rsid w:val="009F75EE"/>
    <w:rsid w:val="009F77E8"/>
    <w:rsid w:val="00A03B25"/>
    <w:rsid w:val="00A03FA0"/>
    <w:rsid w:val="00A04495"/>
    <w:rsid w:val="00A0592B"/>
    <w:rsid w:val="00A06913"/>
    <w:rsid w:val="00A06E20"/>
    <w:rsid w:val="00A0729B"/>
    <w:rsid w:val="00A0763E"/>
    <w:rsid w:val="00A07850"/>
    <w:rsid w:val="00A07AF5"/>
    <w:rsid w:val="00A11714"/>
    <w:rsid w:val="00A13214"/>
    <w:rsid w:val="00A16166"/>
    <w:rsid w:val="00A17945"/>
    <w:rsid w:val="00A20363"/>
    <w:rsid w:val="00A21867"/>
    <w:rsid w:val="00A239A7"/>
    <w:rsid w:val="00A23ABE"/>
    <w:rsid w:val="00A2591F"/>
    <w:rsid w:val="00A276E3"/>
    <w:rsid w:val="00A308E9"/>
    <w:rsid w:val="00A31D05"/>
    <w:rsid w:val="00A32B17"/>
    <w:rsid w:val="00A34BA5"/>
    <w:rsid w:val="00A34C6C"/>
    <w:rsid w:val="00A34EBF"/>
    <w:rsid w:val="00A37C13"/>
    <w:rsid w:val="00A416D9"/>
    <w:rsid w:val="00A44E40"/>
    <w:rsid w:val="00A4558E"/>
    <w:rsid w:val="00A469B5"/>
    <w:rsid w:val="00A46ED8"/>
    <w:rsid w:val="00A53AA7"/>
    <w:rsid w:val="00A566FD"/>
    <w:rsid w:val="00A6183B"/>
    <w:rsid w:val="00A6341E"/>
    <w:rsid w:val="00A639D0"/>
    <w:rsid w:val="00A64DA6"/>
    <w:rsid w:val="00A66686"/>
    <w:rsid w:val="00A72E53"/>
    <w:rsid w:val="00A731BD"/>
    <w:rsid w:val="00A7514C"/>
    <w:rsid w:val="00A754E0"/>
    <w:rsid w:val="00A757D0"/>
    <w:rsid w:val="00A75961"/>
    <w:rsid w:val="00A77BE7"/>
    <w:rsid w:val="00A77D6C"/>
    <w:rsid w:val="00A77E83"/>
    <w:rsid w:val="00A8312F"/>
    <w:rsid w:val="00A84218"/>
    <w:rsid w:val="00A84ABC"/>
    <w:rsid w:val="00A85C37"/>
    <w:rsid w:val="00A86A6F"/>
    <w:rsid w:val="00A922B8"/>
    <w:rsid w:val="00A92E01"/>
    <w:rsid w:val="00A932FD"/>
    <w:rsid w:val="00A94BED"/>
    <w:rsid w:val="00A9655C"/>
    <w:rsid w:val="00A965C5"/>
    <w:rsid w:val="00A96B76"/>
    <w:rsid w:val="00A97C26"/>
    <w:rsid w:val="00AA0185"/>
    <w:rsid w:val="00AA0DC5"/>
    <w:rsid w:val="00AA10A7"/>
    <w:rsid w:val="00AA33BD"/>
    <w:rsid w:val="00AA3FA4"/>
    <w:rsid w:val="00AA41DB"/>
    <w:rsid w:val="00AA53F0"/>
    <w:rsid w:val="00AA5C87"/>
    <w:rsid w:val="00AA60D4"/>
    <w:rsid w:val="00AB0023"/>
    <w:rsid w:val="00AB003B"/>
    <w:rsid w:val="00AB04BC"/>
    <w:rsid w:val="00AB06E3"/>
    <w:rsid w:val="00AB10AD"/>
    <w:rsid w:val="00AB12C3"/>
    <w:rsid w:val="00AB142F"/>
    <w:rsid w:val="00AB1801"/>
    <w:rsid w:val="00AB418D"/>
    <w:rsid w:val="00AB5A9F"/>
    <w:rsid w:val="00AB65FE"/>
    <w:rsid w:val="00AB68CF"/>
    <w:rsid w:val="00AB7252"/>
    <w:rsid w:val="00AC067E"/>
    <w:rsid w:val="00AC095B"/>
    <w:rsid w:val="00AC0A8E"/>
    <w:rsid w:val="00AC446E"/>
    <w:rsid w:val="00AC492E"/>
    <w:rsid w:val="00AD06B0"/>
    <w:rsid w:val="00AD12E9"/>
    <w:rsid w:val="00AD3B75"/>
    <w:rsid w:val="00AD4A5A"/>
    <w:rsid w:val="00AD64E0"/>
    <w:rsid w:val="00AE22A5"/>
    <w:rsid w:val="00AE3EC2"/>
    <w:rsid w:val="00AE658F"/>
    <w:rsid w:val="00AE75B4"/>
    <w:rsid w:val="00AF4133"/>
    <w:rsid w:val="00AF4A20"/>
    <w:rsid w:val="00AF57A3"/>
    <w:rsid w:val="00AF6357"/>
    <w:rsid w:val="00B03214"/>
    <w:rsid w:val="00B03D2F"/>
    <w:rsid w:val="00B046A0"/>
    <w:rsid w:val="00B05D4E"/>
    <w:rsid w:val="00B05ECE"/>
    <w:rsid w:val="00B109DC"/>
    <w:rsid w:val="00B10FCF"/>
    <w:rsid w:val="00B11712"/>
    <w:rsid w:val="00B1610F"/>
    <w:rsid w:val="00B16178"/>
    <w:rsid w:val="00B167CE"/>
    <w:rsid w:val="00B16B0B"/>
    <w:rsid w:val="00B16BEE"/>
    <w:rsid w:val="00B17CDC"/>
    <w:rsid w:val="00B20451"/>
    <w:rsid w:val="00B20A38"/>
    <w:rsid w:val="00B20E13"/>
    <w:rsid w:val="00B21019"/>
    <w:rsid w:val="00B2206A"/>
    <w:rsid w:val="00B22DC8"/>
    <w:rsid w:val="00B2426D"/>
    <w:rsid w:val="00B245B4"/>
    <w:rsid w:val="00B251AC"/>
    <w:rsid w:val="00B27A67"/>
    <w:rsid w:val="00B31923"/>
    <w:rsid w:val="00B3247B"/>
    <w:rsid w:val="00B32881"/>
    <w:rsid w:val="00B33E10"/>
    <w:rsid w:val="00B34CBE"/>
    <w:rsid w:val="00B358F6"/>
    <w:rsid w:val="00B36E40"/>
    <w:rsid w:val="00B370AB"/>
    <w:rsid w:val="00B370D2"/>
    <w:rsid w:val="00B429CA"/>
    <w:rsid w:val="00B44AB9"/>
    <w:rsid w:val="00B4590B"/>
    <w:rsid w:val="00B45C5A"/>
    <w:rsid w:val="00B47149"/>
    <w:rsid w:val="00B500EF"/>
    <w:rsid w:val="00B5045F"/>
    <w:rsid w:val="00B50FF1"/>
    <w:rsid w:val="00B510CF"/>
    <w:rsid w:val="00B51787"/>
    <w:rsid w:val="00B51C6C"/>
    <w:rsid w:val="00B543F6"/>
    <w:rsid w:val="00B55E7E"/>
    <w:rsid w:val="00B603D7"/>
    <w:rsid w:val="00B611D8"/>
    <w:rsid w:val="00B6211C"/>
    <w:rsid w:val="00B636F4"/>
    <w:rsid w:val="00B63928"/>
    <w:rsid w:val="00B64928"/>
    <w:rsid w:val="00B656E8"/>
    <w:rsid w:val="00B66E3E"/>
    <w:rsid w:val="00B67DBB"/>
    <w:rsid w:val="00B70590"/>
    <w:rsid w:val="00B70FAB"/>
    <w:rsid w:val="00B71670"/>
    <w:rsid w:val="00B72B83"/>
    <w:rsid w:val="00B72F97"/>
    <w:rsid w:val="00B73A88"/>
    <w:rsid w:val="00B7490C"/>
    <w:rsid w:val="00B74D57"/>
    <w:rsid w:val="00B75605"/>
    <w:rsid w:val="00B76509"/>
    <w:rsid w:val="00B776EE"/>
    <w:rsid w:val="00B81140"/>
    <w:rsid w:val="00B818C4"/>
    <w:rsid w:val="00B82019"/>
    <w:rsid w:val="00B820C4"/>
    <w:rsid w:val="00B83950"/>
    <w:rsid w:val="00B84D28"/>
    <w:rsid w:val="00B87CA4"/>
    <w:rsid w:val="00B91671"/>
    <w:rsid w:val="00B9378E"/>
    <w:rsid w:val="00B9531A"/>
    <w:rsid w:val="00B96840"/>
    <w:rsid w:val="00B971E4"/>
    <w:rsid w:val="00B97593"/>
    <w:rsid w:val="00BA0224"/>
    <w:rsid w:val="00BA1049"/>
    <w:rsid w:val="00BA36FE"/>
    <w:rsid w:val="00BA4183"/>
    <w:rsid w:val="00BA5659"/>
    <w:rsid w:val="00BA7005"/>
    <w:rsid w:val="00BB0CE2"/>
    <w:rsid w:val="00BB1DDB"/>
    <w:rsid w:val="00BB2A12"/>
    <w:rsid w:val="00BB32F1"/>
    <w:rsid w:val="00BB33F7"/>
    <w:rsid w:val="00BB574A"/>
    <w:rsid w:val="00BC0466"/>
    <w:rsid w:val="00BC18D7"/>
    <w:rsid w:val="00BC4090"/>
    <w:rsid w:val="00BC46B8"/>
    <w:rsid w:val="00BC6D0E"/>
    <w:rsid w:val="00BD1B2D"/>
    <w:rsid w:val="00BD1F84"/>
    <w:rsid w:val="00BD2E3C"/>
    <w:rsid w:val="00BD384A"/>
    <w:rsid w:val="00BD613B"/>
    <w:rsid w:val="00BD648A"/>
    <w:rsid w:val="00BD6E20"/>
    <w:rsid w:val="00BD779E"/>
    <w:rsid w:val="00BE104D"/>
    <w:rsid w:val="00BE1E00"/>
    <w:rsid w:val="00BE2BDD"/>
    <w:rsid w:val="00BE38C2"/>
    <w:rsid w:val="00BE3D4E"/>
    <w:rsid w:val="00BE408E"/>
    <w:rsid w:val="00BE4190"/>
    <w:rsid w:val="00BE6890"/>
    <w:rsid w:val="00BE6BF4"/>
    <w:rsid w:val="00BF1055"/>
    <w:rsid w:val="00BF184A"/>
    <w:rsid w:val="00BF2088"/>
    <w:rsid w:val="00BF2675"/>
    <w:rsid w:val="00BF3EC4"/>
    <w:rsid w:val="00BF4387"/>
    <w:rsid w:val="00BF6EAF"/>
    <w:rsid w:val="00BF7111"/>
    <w:rsid w:val="00BF7772"/>
    <w:rsid w:val="00C0009A"/>
    <w:rsid w:val="00C03749"/>
    <w:rsid w:val="00C03811"/>
    <w:rsid w:val="00C03F7C"/>
    <w:rsid w:val="00C04646"/>
    <w:rsid w:val="00C0520F"/>
    <w:rsid w:val="00C0525C"/>
    <w:rsid w:val="00C05417"/>
    <w:rsid w:val="00C06078"/>
    <w:rsid w:val="00C06FA0"/>
    <w:rsid w:val="00C07AC6"/>
    <w:rsid w:val="00C07CC4"/>
    <w:rsid w:val="00C07E24"/>
    <w:rsid w:val="00C108FC"/>
    <w:rsid w:val="00C116E2"/>
    <w:rsid w:val="00C11BD0"/>
    <w:rsid w:val="00C1216F"/>
    <w:rsid w:val="00C14594"/>
    <w:rsid w:val="00C169EE"/>
    <w:rsid w:val="00C16B99"/>
    <w:rsid w:val="00C1750B"/>
    <w:rsid w:val="00C202DD"/>
    <w:rsid w:val="00C21ECE"/>
    <w:rsid w:val="00C2354C"/>
    <w:rsid w:val="00C26201"/>
    <w:rsid w:val="00C3075C"/>
    <w:rsid w:val="00C31471"/>
    <w:rsid w:val="00C314D7"/>
    <w:rsid w:val="00C3424D"/>
    <w:rsid w:val="00C35D8A"/>
    <w:rsid w:val="00C377CF"/>
    <w:rsid w:val="00C4043C"/>
    <w:rsid w:val="00C4278F"/>
    <w:rsid w:val="00C45A11"/>
    <w:rsid w:val="00C45A34"/>
    <w:rsid w:val="00C5301B"/>
    <w:rsid w:val="00C5614D"/>
    <w:rsid w:val="00C561BD"/>
    <w:rsid w:val="00C56622"/>
    <w:rsid w:val="00C57422"/>
    <w:rsid w:val="00C577F0"/>
    <w:rsid w:val="00C60DC7"/>
    <w:rsid w:val="00C614AA"/>
    <w:rsid w:val="00C615C2"/>
    <w:rsid w:val="00C617DF"/>
    <w:rsid w:val="00C61F88"/>
    <w:rsid w:val="00C62234"/>
    <w:rsid w:val="00C629C0"/>
    <w:rsid w:val="00C62F43"/>
    <w:rsid w:val="00C65409"/>
    <w:rsid w:val="00C661F0"/>
    <w:rsid w:val="00C66A8C"/>
    <w:rsid w:val="00C706ED"/>
    <w:rsid w:val="00C709ED"/>
    <w:rsid w:val="00C7254C"/>
    <w:rsid w:val="00C73268"/>
    <w:rsid w:val="00C73731"/>
    <w:rsid w:val="00C767CE"/>
    <w:rsid w:val="00C7759C"/>
    <w:rsid w:val="00C80FD1"/>
    <w:rsid w:val="00C8128D"/>
    <w:rsid w:val="00C835A1"/>
    <w:rsid w:val="00C83625"/>
    <w:rsid w:val="00C84625"/>
    <w:rsid w:val="00C849E6"/>
    <w:rsid w:val="00C853F5"/>
    <w:rsid w:val="00C86B08"/>
    <w:rsid w:val="00C86DBC"/>
    <w:rsid w:val="00C87B6E"/>
    <w:rsid w:val="00C950DE"/>
    <w:rsid w:val="00C972C1"/>
    <w:rsid w:val="00CA15D3"/>
    <w:rsid w:val="00CA183F"/>
    <w:rsid w:val="00CA1B96"/>
    <w:rsid w:val="00CA5101"/>
    <w:rsid w:val="00CA5919"/>
    <w:rsid w:val="00CA64FD"/>
    <w:rsid w:val="00CA6A92"/>
    <w:rsid w:val="00CB1545"/>
    <w:rsid w:val="00CB2FDA"/>
    <w:rsid w:val="00CB3BD8"/>
    <w:rsid w:val="00CB4B18"/>
    <w:rsid w:val="00CB5185"/>
    <w:rsid w:val="00CB71C1"/>
    <w:rsid w:val="00CC09EC"/>
    <w:rsid w:val="00CC118A"/>
    <w:rsid w:val="00CC5E7D"/>
    <w:rsid w:val="00CC6C34"/>
    <w:rsid w:val="00CC759C"/>
    <w:rsid w:val="00CC7E9A"/>
    <w:rsid w:val="00CD26AC"/>
    <w:rsid w:val="00CD3ECF"/>
    <w:rsid w:val="00CD56DB"/>
    <w:rsid w:val="00CD6393"/>
    <w:rsid w:val="00CD7CDF"/>
    <w:rsid w:val="00CD7F27"/>
    <w:rsid w:val="00CE0291"/>
    <w:rsid w:val="00CE152E"/>
    <w:rsid w:val="00CE1E3F"/>
    <w:rsid w:val="00CE3E96"/>
    <w:rsid w:val="00CE6AD7"/>
    <w:rsid w:val="00CE728B"/>
    <w:rsid w:val="00CE7A25"/>
    <w:rsid w:val="00CE7CC8"/>
    <w:rsid w:val="00CF00AE"/>
    <w:rsid w:val="00CF0776"/>
    <w:rsid w:val="00CF149E"/>
    <w:rsid w:val="00CF3D7C"/>
    <w:rsid w:val="00CF47EF"/>
    <w:rsid w:val="00CF5099"/>
    <w:rsid w:val="00CF5740"/>
    <w:rsid w:val="00CF5D49"/>
    <w:rsid w:val="00CF75CF"/>
    <w:rsid w:val="00D00383"/>
    <w:rsid w:val="00D00705"/>
    <w:rsid w:val="00D023F1"/>
    <w:rsid w:val="00D03324"/>
    <w:rsid w:val="00D03560"/>
    <w:rsid w:val="00D03EDF"/>
    <w:rsid w:val="00D03F8A"/>
    <w:rsid w:val="00D04A0D"/>
    <w:rsid w:val="00D05267"/>
    <w:rsid w:val="00D05DFA"/>
    <w:rsid w:val="00D10571"/>
    <w:rsid w:val="00D10853"/>
    <w:rsid w:val="00D10E22"/>
    <w:rsid w:val="00D11105"/>
    <w:rsid w:val="00D11C68"/>
    <w:rsid w:val="00D13DAC"/>
    <w:rsid w:val="00D142CF"/>
    <w:rsid w:val="00D14CA8"/>
    <w:rsid w:val="00D1631E"/>
    <w:rsid w:val="00D21B91"/>
    <w:rsid w:val="00D23889"/>
    <w:rsid w:val="00D24237"/>
    <w:rsid w:val="00D25161"/>
    <w:rsid w:val="00D260B3"/>
    <w:rsid w:val="00D26CD5"/>
    <w:rsid w:val="00D3023F"/>
    <w:rsid w:val="00D30BE0"/>
    <w:rsid w:val="00D30F82"/>
    <w:rsid w:val="00D33F1D"/>
    <w:rsid w:val="00D351B2"/>
    <w:rsid w:val="00D359E3"/>
    <w:rsid w:val="00D3692F"/>
    <w:rsid w:val="00D369AE"/>
    <w:rsid w:val="00D37A3C"/>
    <w:rsid w:val="00D4333D"/>
    <w:rsid w:val="00D46702"/>
    <w:rsid w:val="00D50892"/>
    <w:rsid w:val="00D51BE0"/>
    <w:rsid w:val="00D52A4E"/>
    <w:rsid w:val="00D54257"/>
    <w:rsid w:val="00D54562"/>
    <w:rsid w:val="00D55328"/>
    <w:rsid w:val="00D5563E"/>
    <w:rsid w:val="00D558DA"/>
    <w:rsid w:val="00D55E90"/>
    <w:rsid w:val="00D62391"/>
    <w:rsid w:val="00D6243A"/>
    <w:rsid w:val="00D62CF0"/>
    <w:rsid w:val="00D67DB9"/>
    <w:rsid w:val="00D711F6"/>
    <w:rsid w:val="00D71815"/>
    <w:rsid w:val="00D740A0"/>
    <w:rsid w:val="00D75286"/>
    <w:rsid w:val="00D764F6"/>
    <w:rsid w:val="00D76A27"/>
    <w:rsid w:val="00D76DA1"/>
    <w:rsid w:val="00D76ED2"/>
    <w:rsid w:val="00D7790D"/>
    <w:rsid w:val="00D77DA5"/>
    <w:rsid w:val="00D82487"/>
    <w:rsid w:val="00D82BF5"/>
    <w:rsid w:val="00D82C5C"/>
    <w:rsid w:val="00D83554"/>
    <w:rsid w:val="00D83979"/>
    <w:rsid w:val="00D8495C"/>
    <w:rsid w:val="00D84A00"/>
    <w:rsid w:val="00D8557E"/>
    <w:rsid w:val="00D858C9"/>
    <w:rsid w:val="00D8609A"/>
    <w:rsid w:val="00D9070C"/>
    <w:rsid w:val="00D91255"/>
    <w:rsid w:val="00D9132D"/>
    <w:rsid w:val="00D924BE"/>
    <w:rsid w:val="00D92FF3"/>
    <w:rsid w:val="00D935B6"/>
    <w:rsid w:val="00D96657"/>
    <w:rsid w:val="00D97332"/>
    <w:rsid w:val="00D97A49"/>
    <w:rsid w:val="00D97F83"/>
    <w:rsid w:val="00DA0F7E"/>
    <w:rsid w:val="00DA1BAA"/>
    <w:rsid w:val="00DA2FEF"/>
    <w:rsid w:val="00DA3309"/>
    <w:rsid w:val="00DA38D4"/>
    <w:rsid w:val="00DA3FF8"/>
    <w:rsid w:val="00DA5795"/>
    <w:rsid w:val="00DA619E"/>
    <w:rsid w:val="00DB0407"/>
    <w:rsid w:val="00DB27BB"/>
    <w:rsid w:val="00DB284D"/>
    <w:rsid w:val="00DB2A05"/>
    <w:rsid w:val="00DB3546"/>
    <w:rsid w:val="00DB42CA"/>
    <w:rsid w:val="00DB515B"/>
    <w:rsid w:val="00DB5997"/>
    <w:rsid w:val="00DB5A4B"/>
    <w:rsid w:val="00DB5F7E"/>
    <w:rsid w:val="00DC0D35"/>
    <w:rsid w:val="00DC1D12"/>
    <w:rsid w:val="00DC2179"/>
    <w:rsid w:val="00DC265C"/>
    <w:rsid w:val="00DC2753"/>
    <w:rsid w:val="00DC2D9A"/>
    <w:rsid w:val="00DC37A8"/>
    <w:rsid w:val="00DC499F"/>
    <w:rsid w:val="00DC5698"/>
    <w:rsid w:val="00DC5ADC"/>
    <w:rsid w:val="00DC7386"/>
    <w:rsid w:val="00DD0577"/>
    <w:rsid w:val="00DD1283"/>
    <w:rsid w:val="00DD1985"/>
    <w:rsid w:val="00DD28CA"/>
    <w:rsid w:val="00DD2B5A"/>
    <w:rsid w:val="00DD2C34"/>
    <w:rsid w:val="00DD35EC"/>
    <w:rsid w:val="00DD4383"/>
    <w:rsid w:val="00DD46A7"/>
    <w:rsid w:val="00DE1AAA"/>
    <w:rsid w:val="00DE25AC"/>
    <w:rsid w:val="00DE42FA"/>
    <w:rsid w:val="00DE4CF9"/>
    <w:rsid w:val="00DE5B2C"/>
    <w:rsid w:val="00DF13F0"/>
    <w:rsid w:val="00DF1FEF"/>
    <w:rsid w:val="00DF28B1"/>
    <w:rsid w:val="00DF2D3A"/>
    <w:rsid w:val="00DF3069"/>
    <w:rsid w:val="00DF39C2"/>
    <w:rsid w:val="00DF53FA"/>
    <w:rsid w:val="00DF5CAE"/>
    <w:rsid w:val="00DF7561"/>
    <w:rsid w:val="00E023A1"/>
    <w:rsid w:val="00E033D7"/>
    <w:rsid w:val="00E0349B"/>
    <w:rsid w:val="00E06529"/>
    <w:rsid w:val="00E071F8"/>
    <w:rsid w:val="00E1106D"/>
    <w:rsid w:val="00E12466"/>
    <w:rsid w:val="00E12A6C"/>
    <w:rsid w:val="00E12F4A"/>
    <w:rsid w:val="00E14CBD"/>
    <w:rsid w:val="00E14EAE"/>
    <w:rsid w:val="00E17AD7"/>
    <w:rsid w:val="00E209E7"/>
    <w:rsid w:val="00E20EAF"/>
    <w:rsid w:val="00E21D64"/>
    <w:rsid w:val="00E22E9E"/>
    <w:rsid w:val="00E22FE2"/>
    <w:rsid w:val="00E2510B"/>
    <w:rsid w:val="00E25129"/>
    <w:rsid w:val="00E260E8"/>
    <w:rsid w:val="00E26FC4"/>
    <w:rsid w:val="00E274C5"/>
    <w:rsid w:val="00E3044A"/>
    <w:rsid w:val="00E31EF1"/>
    <w:rsid w:val="00E3235D"/>
    <w:rsid w:val="00E32AF2"/>
    <w:rsid w:val="00E33A5D"/>
    <w:rsid w:val="00E342F1"/>
    <w:rsid w:val="00E358B4"/>
    <w:rsid w:val="00E363DE"/>
    <w:rsid w:val="00E36CE4"/>
    <w:rsid w:val="00E4012F"/>
    <w:rsid w:val="00E4149D"/>
    <w:rsid w:val="00E43025"/>
    <w:rsid w:val="00E43259"/>
    <w:rsid w:val="00E4375E"/>
    <w:rsid w:val="00E44123"/>
    <w:rsid w:val="00E4451A"/>
    <w:rsid w:val="00E469D9"/>
    <w:rsid w:val="00E50AC5"/>
    <w:rsid w:val="00E52CD9"/>
    <w:rsid w:val="00E545C0"/>
    <w:rsid w:val="00E54A8D"/>
    <w:rsid w:val="00E55699"/>
    <w:rsid w:val="00E557AB"/>
    <w:rsid w:val="00E567FD"/>
    <w:rsid w:val="00E60CFA"/>
    <w:rsid w:val="00E61AC9"/>
    <w:rsid w:val="00E61DC5"/>
    <w:rsid w:val="00E61E01"/>
    <w:rsid w:val="00E637BF"/>
    <w:rsid w:val="00E63FCE"/>
    <w:rsid w:val="00E6468E"/>
    <w:rsid w:val="00E64FA3"/>
    <w:rsid w:val="00E667B4"/>
    <w:rsid w:val="00E66932"/>
    <w:rsid w:val="00E67DCF"/>
    <w:rsid w:val="00E67F2A"/>
    <w:rsid w:val="00E71384"/>
    <w:rsid w:val="00E72AF6"/>
    <w:rsid w:val="00E7307F"/>
    <w:rsid w:val="00E742B0"/>
    <w:rsid w:val="00E753AA"/>
    <w:rsid w:val="00E75AB6"/>
    <w:rsid w:val="00E77229"/>
    <w:rsid w:val="00E772A3"/>
    <w:rsid w:val="00E81089"/>
    <w:rsid w:val="00E8176A"/>
    <w:rsid w:val="00E832A3"/>
    <w:rsid w:val="00E83B10"/>
    <w:rsid w:val="00E84B40"/>
    <w:rsid w:val="00E87566"/>
    <w:rsid w:val="00E90EE3"/>
    <w:rsid w:val="00E919C3"/>
    <w:rsid w:val="00E919FF"/>
    <w:rsid w:val="00E9252D"/>
    <w:rsid w:val="00E94EEE"/>
    <w:rsid w:val="00EA0204"/>
    <w:rsid w:val="00EA2600"/>
    <w:rsid w:val="00EA3C26"/>
    <w:rsid w:val="00EA4015"/>
    <w:rsid w:val="00EA6B24"/>
    <w:rsid w:val="00EB05BA"/>
    <w:rsid w:val="00EB0FB6"/>
    <w:rsid w:val="00EB283D"/>
    <w:rsid w:val="00EB2947"/>
    <w:rsid w:val="00EB3900"/>
    <w:rsid w:val="00EB4B89"/>
    <w:rsid w:val="00EB5210"/>
    <w:rsid w:val="00EB5513"/>
    <w:rsid w:val="00EB5F15"/>
    <w:rsid w:val="00EB7BDD"/>
    <w:rsid w:val="00EC00E8"/>
    <w:rsid w:val="00EC09C3"/>
    <w:rsid w:val="00EC2780"/>
    <w:rsid w:val="00EC3270"/>
    <w:rsid w:val="00EC4E0D"/>
    <w:rsid w:val="00EC733F"/>
    <w:rsid w:val="00ED00FC"/>
    <w:rsid w:val="00ED1554"/>
    <w:rsid w:val="00ED45D3"/>
    <w:rsid w:val="00ED4D29"/>
    <w:rsid w:val="00ED54FA"/>
    <w:rsid w:val="00ED73E1"/>
    <w:rsid w:val="00ED764D"/>
    <w:rsid w:val="00EE06A9"/>
    <w:rsid w:val="00EE1740"/>
    <w:rsid w:val="00EE1B7E"/>
    <w:rsid w:val="00EE39E5"/>
    <w:rsid w:val="00EE56F4"/>
    <w:rsid w:val="00EE5B87"/>
    <w:rsid w:val="00EE5CD0"/>
    <w:rsid w:val="00EE5DE6"/>
    <w:rsid w:val="00EE66A1"/>
    <w:rsid w:val="00EE7513"/>
    <w:rsid w:val="00EF202A"/>
    <w:rsid w:val="00EF2772"/>
    <w:rsid w:val="00EF4397"/>
    <w:rsid w:val="00EF481F"/>
    <w:rsid w:val="00F00FDD"/>
    <w:rsid w:val="00F02F9C"/>
    <w:rsid w:val="00F039B8"/>
    <w:rsid w:val="00F049B8"/>
    <w:rsid w:val="00F04C24"/>
    <w:rsid w:val="00F05C36"/>
    <w:rsid w:val="00F10B37"/>
    <w:rsid w:val="00F11860"/>
    <w:rsid w:val="00F145B8"/>
    <w:rsid w:val="00F153E3"/>
    <w:rsid w:val="00F15E03"/>
    <w:rsid w:val="00F16072"/>
    <w:rsid w:val="00F16C9A"/>
    <w:rsid w:val="00F1764B"/>
    <w:rsid w:val="00F17EF8"/>
    <w:rsid w:val="00F21185"/>
    <w:rsid w:val="00F21256"/>
    <w:rsid w:val="00F21420"/>
    <w:rsid w:val="00F22BC5"/>
    <w:rsid w:val="00F237FA"/>
    <w:rsid w:val="00F2389E"/>
    <w:rsid w:val="00F23ED8"/>
    <w:rsid w:val="00F24E8A"/>
    <w:rsid w:val="00F257AC"/>
    <w:rsid w:val="00F25AFF"/>
    <w:rsid w:val="00F26E77"/>
    <w:rsid w:val="00F316B6"/>
    <w:rsid w:val="00F326A6"/>
    <w:rsid w:val="00F36230"/>
    <w:rsid w:val="00F3647A"/>
    <w:rsid w:val="00F36CF0"/>
    <w:rsid w:val="00F377C2"/>
    <w:rsid w:val="00F37CCE"/>
    <w:rsid w:val="00F37E52"/>
    <w:rsid w:val="00F404B2"/>
    <w:rsid w:val="00F42885"/>
    <w:rsid w:val="00F42A9A"/>
    <w:rsid w:val="00F42DC9"/>
    <w:rsid w:val="00F43F78"/>
    <w:rsid w:val="00F43FC8"/>
    <w:rsid w:val="00F4565C"/>
    <w:rsid w:val="00F465C2"/>
    <w:rsid w:val="00F51208"/>
    <w:rsid w:val="00F51AFE"/>
    <w:rsid w:val="00F5467A"/>
    <w:rsid w:val="00F54870"/>
    <w:rsid w:val="00F549A2"/>
    <w:rsid w:val="00F54FDF"/>
    <w:rsid w:val="00F5511B"/>
    <w:rsid w:val="00F5520A"/>
    <w:rsid w:val="00F56F4D"/>
    <w:rsid w:val="00F620DF"/>
    <w:rsid w:val="00F62D5E"/>
    <w:rsid w:val="00F641ED"/>
    <w:rsid w:val="00F64332"/>
    <w:rsid w:val="00F64CFF"/>
    <w:rsid w:val="00F64E4A"/>
    <w:rsid w:val="00F6547B"/>
    <w:rsid w:val="00F6554F"/>
    <w:rsid w:val="00F658D9"/>
    <w:rsid w:val="00F65C31"/>
    <w:rsid w:val="00F66D0B"/>
    <w:rsid w:val="00F71063"/>
    <w:rsid w:val="00F72A63"/>
    <w:rsid w:val="00F732BC"/>
    <w:rsid w:val="00F74658"/>
    <w:rsid w:val="00F74A50"/>
    <w:rsid w:val="00F76065"/>
    <w:rsid w:val="00F773BD"/>
    <w:rsid w:val="00F80163"/>
    <w:rsid w:val="00F8110B"/>
    <w:rsid w:val="00F8272C"/>
    <w:rsid w:val="00F83C4F"/>
    <w:rsid w:val="00F84D04"/>
    <w:rsid w:val="00F854C9"/>
    <w:rsid w:val="00F85F05"/>
    <w:rsid w:val="00F860CE"/>
    <w:rsid w:val="00F86D34"/>
    <w:rsid w:val="00F87166"/>
    <w:rsid w:val="00F87D68"/>
    <w:rsid w:val="00F92152"/>
    <w:rsid w:val="00F93484"/>
    <w:rsid w:val="00F93489"/>
    <w:rsid w:val="00F937D0"/>
    <w:rsid w:val="00F938A5"/>
    <w:rsid w:val="00F94787"/>
    <w:rsid w:val="00F95B55"/>
    <w:rsid w:val="00F95D76"/>
    <w:rsid w:val="00F973EA"/>
    <w:rsid w:val="00F9777D"/>
    <w:rsid w:val="00F97C52"/>
    <w:rsid w:val="00FA17AC"/>
    <w:rsid w:val="00FA1A7B"/>
    <w:rsid w:val="00FA381F"/>
    <w:rsid w:val="00FA46A6"/>
    <w:rsid w:val="00FA76C1"/>
    <w:rsid w:val="00FA7A1D"/>
    <w:rsid w:val="00FA7C90"/>
    <w:rsid w:val="00FB02FF"/>
    <w:rsid w:val="00FB1CAF"/>
    <w:rsid w:val="00FB2AA6"/>
    <w:rsid w:val="00FB3443"/>
    <w:rsid w:val="00FB3D48"/>
    <w:rsid w:val="00FB4E8F"/>
    <w:rsid w:val="00FB5BF9"/>
    <w:rsid w:val="00FB64C9"/>
    <w:rsid w:val="00FB6C37"/>
    <w:rsid w:val="00FB750E"/>
    <w:rsid w:val="00FC0306"/>
    <w:rsid w:val="00FC0513"/>
    <w:rsid w:val="00FC1F20"/>
    <w:rsid w:val="00FC37EE"/>
    <w:rsid w:val="00FC3D58"/>
    <w:rsid w:val="00FC6D70"/>
    <w:rsid w:val="00FC6FE7"/>
    <w:rsid w:val="00FC7467"/>
    <w:rsid w:val="00FD0387"/>
    <w:rsid w:val="00FD174E"/>
    <w:rsid w:val="00FD222B"/>
    <w:rsid w:val="00FD2405"/>
    <w:rsid w:val="00FD3080"/>
    <w:rsid w:val="00FD3E7F"/>
    <w:rsid w:val="00FD6DD1"/>
    <w:rsid w:val="00FE0985"/>
    <w:rsid w:val="00FE0B42"/>
    <w:rsid w:val="00FE1C2A"/>
    <w:rsid w:val="00FE3064"/>
    <w:rsid w:val="00FE43F4"/>
    <w:rsid w:val="00FE45DE"/>
    <w:rsid w:val="00FE51CF"/>
    <w:rsid w:val="00FE5BB5"/>
    <w:rsid w:val="00FE67A2"/>
    <w:rsid w:val="00FE6EB8"/>
    <w:rsid w:val="00FE7D29"/>
    <w:rsid w:val="00FF02CB"/>
    <w:rsid w:val="00FF1140"/>
    <w:rsid w:val="00FF21AB"/>
    <w:rsid w:val="00FF236C"/>
    <w:rsid w:val="00FF3DA7"/>
    <w:rsid w:val="00FF3EFD"/>
    <w:rsid w:val="00FF6308"/>
    <w:rsid w:val="00FF71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797EC"/>
  <w15:docId w15:val="{B9A62B94-79F1-4D39-978C-0FB409589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1011A"/>
    <w:pPr>
      <w:spacing w:after="200" w:line="276" w:lineRule="auto"/>
    </w:pPr>
    <w:rPr>
      <w:sz w:val="22"/>
      <w:szCs w:val="22"/>
      <w:lang w:eastAsia="en-US"/>
    </w:rPr>
  </w:style>
  <w:style w:type="paragraph" w:styleId="Nagwek1">
    <w:name w:val="heading 1"/>
    <w:basedOn w:val="Normalny"/>
    <w:next w:val="Normalny"/>
    <w:link w:val="Nagwek1Znak"/>
    <w:qFormat/>
    <w:rsid w:val="00787724"/>
    <w:pPr>
      <w:keepNext/>
      <w:numPr>
        <w:ilvl w:val="12"/>
      </w:numPr>
      <w:spacing w:after="0" w:line="360" w:lineRule="atLeast"/>
      <w:outlineLvl w:val="0"/>
    </w:pPr>
    <w:rPr>
      <w:rFonts w:ascii="Times New Roman" w:eastAsia="Times New Roman" w:hAnsi="Times New Roman"/>
      <w:sz w:val="24"/>
      <w:szCs w:val="20"/>
      <w:lang w:val="en-GB" w:eastAsia="x-none"/>
    </w:rPr>
  </w:style>
  <w:style w:type="paragraph" w:styleId="Nagwek2">
    <w:name w:val="heading 2"/>
    <w:basedOn w:val="Normalny"/>
    <w:next w:val="Normalny"/>
    <w:link w:val="Nagwek2Znak"/>
    <w:qFormat/>
    <w:rsid w:val="00787724"/>
    <w:pPr>
      <w:keepNext/>
      <w:numPr>
        <w:ilvl w:val="12"/>
      </w:numPr>
      <w:spacing w:after="0" w:line="360" w:lineRule="atLeast"/>
      <w:outlineLvl w:val="1"/>
    </w:pPr>
    <w:rPr>
      <w:rFonts w:ascii="Times New Roman" w:eastAsia="Times New Roman" w:hAnsi="Times New Roman"/>
      <w:b/>
      <w:sz w:val="24"/>
      <w:szCs w:val="20"/>
      <w:lang w:val="en-GB" w:eastAsia="x-none"/>
    </w:rPr>
  </w:style>
  <w:style w:type="paragraph" w:styleId="Nagwek3">
    <w:name w:val="heading 3"/>
    <w:basedOn w:val="Normalny"/>
    <w:next w:val="Normalny"/>
    <w:link w:val="Nagwek3Znak"/>
    <w:qFormat/>
    <w:rsid w:val="00787724"/>
    <w:pPr>
      <w:keepNext/>
      <w:spacing w:after="0" w:line="360" w:lineRule="atLeast"/>
      <w:ind w:firstLine="646"/>
      <w:outlineLvl w:val="2"/>
    </w:pPr>
    <w:rPr>
      <w:rFonts w:ascii="Times New Roman" w:eastAsia="Times New Roman" w:hAnsi="Times New Roman"/>
      <w:sz w:val="24"/>
      <w:szCs w:val="20"/>
      <w:lang w:val="en-GB" w:eastAsia="x-none"/>
    </w:rPr>
  </w:style>
  <w:style w:type="paragraph" w:styleId="Nagwek4">
    <w:name w:val="heading 4"/>
    <w:basedOn w:val="Normalny"/>
    <w:next w:val="Normalny"/>
    <w:link w:val="Nagwek4Znak"/>
    <w:qFormat/>
    <w:rsid w:val="00787724"/>
    <w:pPr>
      <w:keepNext/>
      <w:spacing w:after="0" w:line="360" w:lineRule="atLeast"/>
      <w:jc w:val="both"/>
      <w:outlineLvl w:val="3"/>
    </w:pPr>
    <w:rPr>
      <w:rFonts w:ascii="Times New Roman" w:eastAsia="Times New Roman" w:hAnsi="Times New Roman"/>
      <w:b/>
      <w:sz w:val="24"/>
      <w:szCs w:val="20"/>
      <w:lang w:val="en-GB" w:eastAsia="x-none"/>
    </w:rPr>
  </w:style>
  <w:style w:type="paragraph" w:styleId="Nagwek5">
    <w:name w:val="heading 5"/>
    <w:basedOn w:val="Normalny"/>
    <w:next w:val="Normalny"/>
    <w:link w:val="Nagwek5Znak"/>
    <w:qFormat/>
    <w:rsid w:val="00787724"/>
    <w:pPr>
      <w:keepNext/>
      <w:spacing w:after="0" w:line="240" w:lineRule="auto"/>
      <w:ind w:left="57" w:right="57"/>
      <w:jc w:val="center"/>
      <w:outlineLvl w:val="4"/>
    </w:pPr>
    <w:rPr>
      <w:rFonts w:ascii="Times New Roman" w:eastAsia="Times New Roman" w:hAnsi="Times New Roman"/>
      <w:b/>
      <w:sz w:val="24"/>
      <w:szCs w:val="20"/>
      <w:lang w:val="en-GB" w:eastAsia="x-none"/>
    </w:rPr>
  </w:style>
  <w:style w:type="paragraph" w:styleId="Nagwek7">
    <w:name w:val="heading 7"/>
    <w:basedOn w:val="Normalny"/>
    <w:next w:val="Normalny"/>
    <w:link w:val="Nagwek7Znak"/>
    <w:uiPriority w:val="9"/>
    <w:qFormat/>
    <w:rsid w:val="00D023F1"/>
    <w:pPr>
      <w:spacing w:before="240" w:after="60"/>
      <w:outlineLvl w:val="6"/>
    </w:pPr>
    <w:rPr>
      <w:rFonts w:eastAsia="Times New Roman"/>
      <w:sz w:val="24"/>
      <w:szCs w:val="24"/>
      <w:lang w:val="x-none"/>
    </w:rPr>
  </w:style>
  <w:style w:type="paragraph" w:styleId="Nagwek8">
    <w:name w:val="heading 8"/>
    <w:basedOn w:val="Normalny"/>
    <w:next w:val="Normalny"/>
    <w:link w:val="Nagwek8Znak"/>
    <w:qFormat/>
    <w:rsid w:val="00787724"/>
    <w:pPr>
      <w:keepNext/>
      <w:spacing w:after="0" w:line="240" w:lineRule="auto"/>
      <w:ind w:left="57" w:right="57" w:hanging="57"/>
      <w:jc w:val="center"/>
      <w:outlineLvl w:val="7"/>
    </w:pPr>
    <w:rPr>
      <w:rFonts w:ascii="Times New Roman" w:eastAsia="Times New Roman" w:hAnsi="Times New Roman"/>
      <w:b/>
      <w:sz w:val="28"/>
      <w:szCs w:val="20"/>
      <w:lang w:val="x-none" w:eastAsia="x-none"/>
    </w:rPr>
  </w:style>
  <w:style w:type="paragraph" w:styleId="Nagwek9">
    <w:name w:val="heading 9"/>
    <w:basedOn w:val="Normalny"/>
    <w:next w:val="Normalny"/>
    <w:link w:val="Nagwek9Znak"/>
    <w:qFormat/>
    <w:rsid w:val="00787724"/>
    <w:pPr>
      <w:keepNext/>
      <w:spacing w:after="0" w:line="240" w:lineRule="auto"/>
      <w:ind w:left="57" w:right="57" w:hanging="57"/>
      <w:outlineLvl w:val="8"/>
    </w:pPr>
    <w:rPr>
      <w:rFonts w:ascii="Times New Roman" w:eastAsia="Times New Roman" w:hAnsi="Times New Roman"/>
      <w:b/>
      <w:sz w:val="30"/>
      <w:szCs w:val="20"/>
      <w:lang w:val="en-GB"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CE6AD7"/>
    <w:pPr>
      <w:tabs>
        <w:tab w:val="center" w:pos="4536"/>
        <w:tab w:val="right" w:pos="9072"/>
      </w:tabs>
      <w:spacing w:after="0" w:line="240" w:lineRule="auto"/>
    </w:pPr>
  </w:style>
  <w:style w:type="character" w:customStyle="1" w:styleId="NagwekZnak">
    <w:name w:val="Nagłówek Znak"/>
    <w:basedOn w:val="Domylnaczcionkaakapitu"/>
    <w:link w:val="Nagwek"/>
    <w:rsid w:val="00CE6AD7"/>
  </w:style>
  <w:style w:type="paragraph" w:styleId="Stopka">
    <w:name w:val="footer"/>
    <w:basedOn w:val="Normalny"/>
    <w:link w:val="StopkaZnak"/>
    <w:unhideWhenUsed/>
    <w:rsid w:val="00CE6AD7"/>
    <w:pPr>
      <w:tabs>
        <w:tab w:val="center" w:pos="4536"/>
        <w:tab w:val="right" w:pos="9072"/>
      </w:tabs>
      <w:spacing w:after="0" w:line="240" w:lineRule="auto"/>
    </w:pPr>
  </w:style>
  <w:style w:type="character" w:customStyle="1" w:styleId="StopkaZnak">
    <w:name w:val="Stopka Znak"/>
    <w:basedOn w:val="Domylnaczcionkaakapitu"/>
    <w:link w:val="Stopka"/>
    <w:rsid w:val="00CE6AD7"/>
  </w:style>
  <w:style w:type="paragraph" w:styleId="Tekstpodstawowy">
    <w:name w:val="Body Text"/>
    <w:basedOn w:val="Normalny"/>
    <w:link w:val="TekstpodstawowyZnak"/>
    <w:rsid w:val="00516B24"/>
    <w:pPr>
      <w:spacing w:after="0" w:line="360" w:lineRule="auto"/>
      <w:jc w:val="both"/>
    </w:pPr>
    <w:rPr>
      <w:rFonts w:ascii="Times New Roman" w:eastAsia="Times New Roman" w:hAnsi="Times New Roman"/>
      <w:sz w:val="24"/>
      <w:szCs w:val="24"/>
      <w:lang w:val="x-none" w:eastAsia="x-none"/>
    </w:rPr>
  </w:style>
  <w:style w:type="character" w:customStyle="1" w:styleId="TekstpodstawowyZnak">
    <w:name w:val="Tekst podstawowy Znak"/>
    <w:link w:val="Tekstpodstawowy"/>
    <w:rsid w:val="00516B24"/>
    <w:rPr>
      <w:rFonts w:ascii="Times New Roman" w:eastAsia="Times New Roman" w:hAnsi="Times New Roman"/>
      <w:sz w:val="24"/>
      <w:szCs w:val="24"/>
    </w:rPr>
  </w:style>
  <w:style w:type="paragraph" w:styleId="Tekstpodstawowywcity">
    <w:name w:val="Body Text Indent"/>
    <w:basedOn w:val="Normalny"/>
    <w:link w:val="TekstpodstawowywcityZnak"/>
    <w:rsid w:val="00516B24"/>
    <w:pPr>
      <w:spacing w:after="0" w:line="240" w:lineRule="auto"/>
      <w:ind w:left="397" w:hanging="397"/>
    </w:pPr>
    <w:rPr>
      <w:rFonts w:ascii="Times New Roman" w:eastAsia="Times New Roman" w:hAnsi="Times New Roman"/>
      <w:bCs/>
      <w:color w:val="0000FF"/>
      <w:sz w:val="20"/>
      <w:szCs w:val="20"/>
      <w:lang w:val="x-none" w:eastAsia="x-none"/>
    </w:rPr>
  </w:style>
  <w:style w:type="character" w:customStyle="1" w:styleId="TekstpodstawowywcityZnak">
    <w:name w:val="Tekst podstawowy wcięty Znak"/>
    <w:link w:val="Tekstpodstawowywcity"/>
    <w:rsid w:val="00516B24"/>
    <w:rPr>
      <w:rFonts w:ascii="Times New Roman" w:eastAsia="Times New Roman" w:hAnsi="Times New Roman"/>
      <w:bCs/>
      <w:color w:val="0000FF"/>
    </w:rPr>
  </w:style>
  <w:style w:type="paragraph" w:styleId="Tekstpodstawowywcity2">
    <w:name w:val="Body Text Indent 2"/>
    <w:basedOn w:val="Normalny"/>
    <w:link w:val="Tekstpodstawowywcity2Znak"/>
    <w:rsid w:val="00516B24"/>
    <w:pPr>
      <w:spacing w:after="0" w:line="360" w:lineRule="auto"/>
      <w:ind w:firstLine="708"/>
      <w:jc w:val="both"/>
    </w:pPr>
    <w:rPr>
      <w:rFonts w:ascii="Times New Roman" w:eastAsia="Times New Roman" w:hAnsi="Times New Roman"/>
      <w:sz w:val="24"/>
      <w:szCs w:val="20"/>
      <w:lang w:val="x-none" w:eastAsia="x-none"/>
    </w:rPr>
  </w:style>
  <w:style w:type="character" w:customStyle="1" w:styleId="Tekstpodstawowywcity2Znak">
    <w:name w:val="Tekst podstawowy wcięty 2 Znak"/>
    <w:link w:val="Tekstpodstawowywcity2"/>
    <w:rsid w:val="00516B24"/>
    <w:rPr>
      <w:rFonts w:ascii="Times New Roman" w:eastAsia="Times New Roman" w:hAnsi="Times New Roman"/>
      <w:sz w:val="24"/>
    </w:rPr>
  </w:style>
  <w:style w:type="character" w:styleId="Uwydatnienie">
    <w:name w:val="Emphasis"/>
    <w:qFormat/>
    <w:rsid w:val="004D67BB"/>
    <w:rPr>
      <w:b/>
      <w:bCs/>
      <w:i w:val="0"/>
      <w:iCs w:val="0"/>
    </w:rPr>
  </w:style>
  <w:style w:type="character" w:styleId="Hipercze">
    <w:name w:val="Hyperlink"/>
    <w:rsid w:val="0005304B"/>
    <w:rPr>
      <w:strike w:val="0"/>
      <w:dstrike w:val="0"/>
      <w:color w:val="5A597B"/>
      <w:sz w:val="24"/>
      <w:szCs w:val="24"/>
      <w:u w:val="none"/>
      <w:effect w:val="none"/>
    </w:rPr>
  </w:style>
  <w:style w:type="character" w:customStyle="1" w:styleId="Nagwek1Znak">
    <w:name w:val="Nagłówek 1 Znak"/>
    <w:link w:val="Nagwek1"/>
    <w:rsid w:val="00787724"/>
    <w:rPr>
      <w:rFonts w:ascii="Times New Roman" w:eastAsia="Times New Roman" w:hAnsi="Times New Roman"/>
      <w:sz w:val="24"/>
      <w:lang w:val="en-GB"/>
    </w:rPr>
  </w:style>
  <w:style w:type="character" w:customStyle="1" w:styleId="Nagwek2Znak">
    <w:name w:val="Nagłówek 2 Znak"/>
    <w:link w:val="Nagwek2"/>
    <w:rsid w:val="00787724"/>
    <w:rPr>
      <w:rFonts w:ascii="Times New Roman" w:eastAsia="Times New Roman" w:hAnsi="Times New Roman"/>
      <w:b/>
      <w:sz w:val="24"/>
      <w:lang w:val="en-GB"/>
    </w:rPr>
  </w:style>
  <w:style w:type="character" w:customStyle="1" w:styleId="Nagwek3Znak">
    <w:name w:val="Nagłówek 3 Znak"/>
    <w:link w:val="Nagwek3"/>
    <w:rsid w:val="00787724"/>
    <w:rPr>
      <w:rFonts w:ascii="Times New Roman" w:eastAsia="Times New Roman" w:hAnsi="Times New Roman"/>
      <w:sz w:val="24"/>
      <w:lang w:val="en-GB"/>
    </w:rPr>
  </w:style>
  <w:style w:type="character" w:customStyle="1" w:styleId="Nagwek4Znak">
    <w:name w:val="Nagłówek 4 Znak"/>
    <w:link w:val="Nagwek4"/>
    <w:rsid w:val="00787724"/>
    <w:rPr>
      <w:rFonts w:ascii="Times New Roman" w:eastAsia="Times New Roman" w:hAnsi="Times New Roman"/>
      <w:b/>
      <w:sz w:val="24"/>
      <w:lang w:val="en-GB"/>
    </w:rPr>
  </w:style>
  <w:style w:type="character" w:customStyle="1" w:styleId="Nagwek5Znak">
    <w:name w:val="Nagłówek 5 Znak"/>
    <w:link w:val="Nagwek5"/>
    <w:rsid w:val="00787724"/>
    <w:rPr>
      <w:rFonts w:ascii="Times New Roman" w:eastAsia="Times New Roman" w:hAnsi="Times New Roman"/>
      <w:b/>
      <w:sz w:val="24"/>
      <w:lang w:val="en-GB"/>
    </w:rPr>
  </w:style>
  <w:style w:type="character" w:customStyle="1" w:styleId="Nagwek8Znak">
    <w:name w:val="Nagłówek 8 Znak"/>
    <w:link w:val="Nagwek8"/>
    <w:rsid w:val="00787724"/>
    <w:rPr>
      <w:rFonts w:ascii="Times New Roman" w:eastAsia="Times New Roman" w:hAnsi="Times New Roman"/>
      <w:b/>
      <w:sz w:val="28"/>
    </w:rPr>
  </w:style>
  <w:style w:type="character" w:customStyle="1" w:styleId="Nagwek9Znak">
    <w:name w:val="Nagłówek 9 Znak"/>
    <w:link w:val="Nagwek9"/>
    <w:rsid w:val="00787724"/>
    <w:rPr>
      <w:rFonts w:ascii="Times New Roman" w:eastAsia="Times New Roman" w:hAnsi="Times New Roman"/>
      <w:b/>
      <w:sz w:val="30"/>
      <w:lang w:val="en-GB"/>
    </w:rPr>
  </w:style>
  <w:style w:type="paragraph" w:styleId="NormalnyWeb">
    <w:name w:val="Normal (Web)"/>
    <w:basedOn w:val="Normalny"/>
    <w:rsid w:val="00787724"/>
    <w:pPr>
      <w:widowControl w:val="0"/>
      <w:autoSpaceDE w:val="0"/>
      <w:autoSpaceDN w:val="0"/>
      <w:adjustRightInd w:val="0"/>
      <w:spacing w:before="100" w:after="100" w:line="240" w:lineRule="auto"/>
    </w:pPr>
    <w:rPr>
      <w:rFonts w:ascii="Times New Roman" w:eastAsia="Times New Roman" w:hAnsi="Times New Roman"/>
      <w:sz w:val="24"/>
      <w:szCs w:val="24"/>
      <w:lang w:eastAsia="pl-PL"/>
    </w:rPr>
  </w:style>
  <w:style w:type="table" w:styleId="Jasnalistaakcent4">
    <w:name w:val="Light List Accent 4"/>
    <w:basedOn w:val="Standardowy"/>
    <w:uiPriority w:val="61"/>
    <w:rsid w:val="00314813"/>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Jasnecieniowanieakcent6">
    <w:name w:val="Light Shading Accent 6"/>
    <w:basedOn w:val="Standardowy"/>
    <w:uiPriority w:val="60"/>
    <w:rsid w:val="00314813"/>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Tekstdymka">
    <w:name w:val="Balloon Text"/>
    <w:basedOn w:val="Normalny"/>
    <w:link w:val="TekstdymkaZnak"/>
    <w:uiPriority w:val="99"/>
    <w:semiHidden/>
    <w:unhideWhenUsed/>
    <w:rsid w:val="00786DAF"/>
    <w:pPr>
      <w:spacing w:after="0" w:line="240" w:lineRule="auto"/>
    </w:pPr>
    <w:rPr>
      <w:rFonts w:ascii="Tahoma" w:hAnsi="Tahoma"/>
      <w:sz w:val="16"/>
      <w:szCs w:val="16"/>
      <w:lang w:val="x-none"/>
    </w:rPr>
  </w:style>
  <w:style w:type="character" w:customStyle="1" w:styleId="TekstdymkaZnak">
    <w:name w:val="Tekst dymka Znak"/>
    <w:link w:val="Tekstdymka"/>
    <w:uiPriority w:val="99"/>
    <w:semiHidden/>
    <w:rsid w:val="00786DAF"/>
    <w:rPr>
      <w:rFonts w:ascii="Tahoma" w:hAnsi="Tahoma" w:cs="Tahoma"/>
      <w:sz w:val="16"/>
      <w:szCs w:val="16"/>
      <w:lang w:eastAsia="en-US"/>
    </w:rPr>
  </w:style>
  <w:style w:type="paragraph" w:styleId="Tekstblokowy">
    <w:name w:val="Block Text"/>
    <w:basedOn w:val="Normalny"/>
    <w:rsid w:val="00F16072"/>
    <w:pPr>
      <w:spacing w:after="0" w:line="240" w:lineRule="auto"/>
      <w:ind w:left="57" w:right="57" w:hanging="57"/>
    </w:pPr>
    <w:rPr>
      <w:rFonts w:ascii="Times New Roman" w:eastAsia="Times New Roman" w:hAnsi="Times New Roman"/>
      <w:sz w:val="24"/>
      <w:szCs w:val="20"/>
      <w:lang w:val="en-GB" w:eastAsia="pl-PL"/>
    </w:rPr>
  </w:style>
  <w:style w:type="paragraph" w:styleId="Tekstpodstawowy3">
    <w:name w:val="Body Text 3"/>
    <w:basedOn w:val="Normalny"/>
    <w:link w:val="Tekstpodstawowy3Znak"/>
    <w:rsid w:val="00F16072"/>
    <w:pPr>
      <w:spacing w:after="120" w:line="240" w:lineRule="auto"/>
    </w:pPr>
    <w:rPr>
      <w:rFonts w:ascii="Times New Roman" w:eastAsia="Times New Roman" w:hAnsi="Times New Roman"/>
      <w:sz w:val="16"/>
      <w:szCs w:val="16"/>
      <w:lang w:val="x-none" w:eastAsia="x-none"/>
    </w:rPr>
  </w:style>
  <w:style w:type="character" w:customStyle="1" w:styleId="Tekstpodstawowy3Znak">
    <w:name w:val="Tekst podstawowy 3 Znak"/>
    <w:link w:val="Tekstpodstawowy3"/>
    <w:rsid w:val="00F16072"/>
    <w:rPr>
      <w:rFonts w:ascii="Times New Roman" w:eastAsia="Times New Roman" w:hAnsi="Times New Roman"/>
      <w:sz w:val="16"/>
      <w:szCs w:val="16"/>
    </w:rPr>
  </w:style>
  <w:style w:type="character" w:customStyle="1" w:styleId="Nagwek7Znak">
    <w:name w:val="Nagłówek 7 Znak"/>
    <w:link w:val="Nagwek7"/>
    <w:uiPriority w:val="9"/>
    <w:semiHidden/>
    <w:rsid w:val="00D023F1"/>
    <w:rPr>
      <w:rFonts w:ascii="Calibri" w:eastAsia="Times New Roman" w:hAnsi="Calibri" w:cs="Times New Roman"/>
      <w:sz w:val="24"/>
      <w:szCs w:val="24"/>
      <w:lang w:eastAsia="en-US"/>
    </w:rPr>
  </w:style>
  <w:style w:type="paragraph" w:styleId="Tytu">
    <w:name w:val="Title"/>
    <w:basedOn w:val="Normalny"/>
    <w:link w:val="TytuZnak"/>
    <w:qFormat/>
    <w:rsid w:val="00357944"/>
    <w:pPr>
      <w:spacing w:after="0" w:line="240" w:lineRule="auto"/>
      <w:ind w:left="57" w:right="57" w:hanging="360"/>
      <w:jc w:val="center"/>
    </w:pPr>
    <w:rPr>
      <w:rFonts w:ascii="Times New Roman" w:eastAsia="Times New Roman" w:hAnsi="Times New Roman"/>
      <w:sz w:val="28"/>
      <w:szCs w:val="20"/>
      <w:lang w:val="en-GB" w:eastAsia="x-none"/>
    </w:rPr>
  </w:style>
  <w:style w:type="character" w:customStyle="1" w:styleId="TytuZnak">
    <w:name w:val="Tytuł Znak"/>
    <w:link w:val="Tytu"/>
    <w:rsid w:val="00357944"/>
    <w:rPr>
      <w:rFonts w:ascii="Times New Roman" w:eastAsia="Times New Roman" w:hAnsi="Times New Roman"/>
      <w:sz w:val="28"/>
      <w:lang w:val="en-GB"/>
    </w:rPr>
  </w:style>
  <w:style w:type="character" w:styleId="UyteHipercze">
    <w:name w:val="FollowedHyperlink"/>
    <w:uiPriority w:val="99"/>
    <w:semiHidden/>
    <w:unhideWhenUsed/>
    <w:rsid w:val="008D14F0"/>
    <w:rPr>
      <w:color w:val="800080"/>
      <w:u w:val="single"/>
    </w:rPr>
  </w:style>
  <w:style w:type="paragraph" w:styleId="Tekstpodstawowy2">
    <w:name w:val="Body Text 2"/>
    <w:basedOn w:val="Normalny"/>
    <w:link w:val="Tekstpodstawowy2Znak"/>
    <w:uiPriority w:val="99"/>
    <w:semiHidden/>
    <w:unhideWhenUsed/>
    <w:rsid w:val="00F37CCE"/>
    <w:pPr>
      <w:spacing w:after="120" w:line="480" w:lineRule="auto"/>
    </w:pPr>
    <w:rPr>
      <w:lang w:val="x-none"/>
    </w:rPr>
  </w:style>
  <w:style w:type="character" w:customStyle="1" w:styleId="Tekstpodstawowy2Znak">
    <w:name w:val="Tekst podstawowy 2 Znak"/>
    <w:link w:val="Tekstpodstawowy2"/>
    <w:uiPriority w:val="99"/>
    <w:semiHidden/>
    <w:rsid w:val="00F37CCE"/>
    <w:rPr>
      <w:sz w:val="22"/>
      <w:szCs w:val="22"/>
      <w:lang w:eastAsia="en-US"/>
    </w:rPr>
  </w:style>
  <w:style w:type="paragraph" w:styleId="Tekstprzypisukocowego">
    <w:name w:val="endnote text"/>
    <w:basedOn w:val="Normalny"/>
    <w:link w:val="TekstprzypisukocowegoZnak"/>
    <w:semiHidden/>
    <w:rsid w:val="00F37CCE"/>
    <w:pPr>
      <w:spacing w:after="0" w:line="240" w:lineRule="auto"/>
    </w:pPr>
    <w:rPr>
      <w:rFonts w:ascii="Times New Roman" w:eastAsia="Times New Roman" w:hAnsi="Times New Roman"/>
      <w:sz w:val="20"/>
      <w:szCs w:val="20"/>
      <w:lang w:val="de-DE" w:eastAsia="de-DE"/>
    </w:rPr>
  </w:style>
  <w:style w:type="character" w:customStyle="1" w:styleId="TekstprzypisukocowegoZnak">
    <w:name w:val="Tekst przypisu końcowego Znak"/>
    <w:link w:val="Tekstprzypisukocowego"/>
    <w:semiHidden/>
    <w:rsid w:val="00F37CCE"/>
    <w:rPr>
      <w:rFonts w:ascii="Times New Roman" w:eastAsia="Times New Roman" w:hAnsi="Times New Roman"/>
      <w:lang w:val="de-DE" w:eastAsia="de-DE"/>
    </w:rPr>
  </w:style>
  <w:style w:type="character" w:styleId="Odwoanieprzypisukocowego">
    <w:name w:val="endnote reference"/>
    <w:semiHidden/>
    <w:rsid w:val="00F37CCE"/>
    <w:rPr>
      <w:vertAlign w:val="superscript"/>
    </w:rPr>
  </w:style>
  <w:style w:type="paragraph" w:customStyle="1" w:styleId="Default">
    <w:name w:val="Default"/>
    <w:rsid w:val="00F37CCE"/>
    <w:pPr>
      <w:autoSpaceDE w:val="0"/>
      <w:autoSpaceDN w:val="0"/>
      <w:adjustRightInd w:val="0"/>
    </w:pPr>
    <w:rPr>
      <w:rFonts w:ascii="Swis721 Cn BT" w:eastAsia="Times New Roman" w:hAnsi="Swis721 Cn BT"/>
      <w:color w:val="000000"/>
      <w:sz w:val="24"/>
      <w:szCs w:val="24"/>
      <w:lang w:val="de-DE" w:eastAsia="de-DE"/>
    </w:rPr>
  </w:style>
  <w:style w:type="character" w:customStyle="1" w:styleId="shorttext">
    <w:name w:val="short_text"/>
    <w:basedOn w:val="Domylnaczcionkaakapitu"/>
    <w:rsid w:val="00C14594"/>
  </w:style>
  <w:style w:type="character" w:customStyle="1" w:styleId="longtext">
    <w:name w:val="long_text"/>
    <w:basedOn w:val="Domylnaczcionkaakapitu"/>
    <w:rsid w:val="00C14594"/>
  </w:style>
  <w:style w:type="character" w:customStyle="1" w:styleId="mediumtext">
    <w:name w:val="medium_text"/>
    <w:basedOn w:val="Domylnaczcionkaakapitu"/>
    <w:rsid w:val="00C14594"/>
  </w:style>
  <w:style w:type="character" w:styleId="Pogrubienie">
    <w:name w:val="Strong"/>
    <w:uiPriority w:val="22"/>
    <w:qFormat/>
    <w:rsid w:val="00C14594"/>
    <w:rPr>
      <w:b/>
      <w:bCs/>
    </w:rPr>
  </w:style>
  <w:style w:type="character" w:customStyle="1" w:styleId="longtext1">
    <w:name w:val="long_text1"/>
    <w:rsid w:val="005B00A7"/>
    <w:rPr>
      <w:sz w:val="20"/>
      <w:szCs w:val="20"/>
    </w:rPr>
  </w:style>
  <w:style w:type="paragraph" w:customStyle="1" w:styleId="Style3">
    <w:name w:val="Style3"/>
    <w:basedOn w:val="Normalny"/>
    <w:rsid w:val="005B00A7"/>
    <w:pPr>
      <w:spacing w:after="0" w:line="240" w:lineRule="auto"/>
      <w:jc w:val="both"/>
    </w:pPr>
    <w:rPr>
      <w:rFonts w:ascii="Times New Roman" w:eastAsia="Times New Roman" w:hAnsi="Times New Roman"/>
      <w:b/>
      <w:sz w:val="24"/>
      <w:szCs w:val="20"/>
      <w:lang w:val="fr-FR" w:eastAsia="it-IT"/>
    </w:rPr>
  </w:style>
  <w:style w:type="paragraph" w:customStyle="1" w:styleId="akapitmoj">
    <w:name w:val="akapitmoj"/>
    <w:basedOn w:val="Normalny"/>
    <w:rsid w:val="00860EB3"/>
    <w:pPr>
      <w:widowControl w:val="0"/>
      <w:spacing w:after="0" w:line="240" w:lineRule="auto"/>
      <w:ind w:firstLine="181"/>
      <w:jc w:val="both"/>
    </w:pPr>
    <w:rPr>
      <w:rFonts w:ascii="Times New Roman" w:eastAsia="Times New Roman" w:hAnsi="Times New Roman"/>
      <w:bCs/>
      <w:color w:val="000000"/>
      <w:sz w:val="18"/>
      <w:szCs w:val="18"/>
      <w:lang w:eastAsia="ar-SA"/>
    </w:rPr>
  </w:style>
  <w:style w:type="paragraph" w:styleId="Bibliografia">
    <w:name w:val="Bibliography"/>
    <w:basedOn w:val="Normalny"/>
    <w:next w:val="Normalny"/>
    <w:uiPriority w:val="37"/>
    <w:unhideWhenUsed/>
    <w:rsid w:val="00860EB3"/>
    <w:pPr>
      <w:spacing w:after="0" w:line="240" w:lineRule="auto"/>
    </w:pPr>
    <w:rPr>
      <w:rFonts w:ascii="Times New Roman" w:eastAsia="Times New Roman" w:hAnsi="Times New Roman"/>
      <w:sz w:val="24"/>
      <w:szCs w:val="24"/>
      <w:lang w:eastAsia="pl-PL"/>
    </w:rPr>
  </w:style>
  <w:style w:type="paragraph" w:styleId="Akapitzlist">
    <w:name w:val="List Paragraph"/>
    <w:basedOn w:val="Normalny"/>
    <w:uiPriority w:val="34"/>
    <w:qFormat/>
    <w:rsid w:val="00860EB3"/>
    <w:pPr>
      <w:spacing w:after="0" w:line="240" w:lineRule="auto"/>
      <w:ind w:left="720"/>
      <w:contextualSpacing/>
    </w:pPr>
    <w:rPr>
      <w:rFonts w:ascii="Times New Roman" w:eastAsia="Times New Roman" w:hAnsi="Times New Roman"/>
      <w:sz w:val="24"/>
      <w:szCs w:val="24"/>
      <w:lang w:eastAsia="pl-PL"/>
    </w:rPr>
  </w:style>
  <w:style w:type="paragraph" w:customStyle="1" w:styleId="I-bibliografia">
    <w:name w:val="I-bibliografia"/>
    <w:basedOn w:val="Normalny"/>
    <w:rsid w:val="00860EB3"/>
    <w:pPr>
      <w:numPr>
        <w:numId w:val="2"/>
      </w:numPr>
      <w:suppressAutoHyphens/>
      <w:spacing w:before="220" w:after="220" w:line="240" w:lineRule="auto"/>
      <w:ind w:left="284" w:hanging="284"/>
      <w:jc w:val="both"/>
    </w:pPr>
    <w:rPr>
      <w:rFonts w:ascii="Times New Roman" w:eastAsia="Times New Roman" w:hAnsi="Times New Roman"/>
      <w:sz w:val="18"/>
      <w:szCs w:val="20"/>
      <w:lang w:val="en-GB" w:eastAsia="pl-PL"/>
    </w:rPr>
  </w:style>
  <w:style w:type="paragraph" w:styleId="Tekstpodstawowywcity3">
    <w:name w:val="Body Text Indent 3"/>
    <w:basedOn w:val="Normalny"/>
    <w:link w:val="Tekstpodstawowywcity3Znak"/>
    <w:uiPriority w:val="99"/>
    <w:semiHidden/>
    <w:unhideWhenUsed/>
    <w:rsid w:val="00026DAA"/>
    <w:pPr>
      <w:spacing w:after="120"/>
      <w:ind w:left="283"/>
    </w:pPr>
    <w:rPr>
      <w:sz w:val="16"/>
      <w:szCs w:val="16"/>
      <w:lang w:val="x-none"/>
    </w:rPr>
  </w:style>
  <w:style w:type="character" w:customStyle="1" w:styleId="Tekstpodstawowywcity3Znak">
    <w:name w:val="Tekst podstawowy wcięty 3 Znak"/>
    <w:link w:val="Tekstpodstawowywcity3"/>
    <w:uiPriority w:val="99"/>
    <w:semiHidden/>
    <w:rsid w:val="00026DAA"/>
    <w:rPr>
      <w:sz w:val="16"/>
      <w:szCs w:val="16"/>
      <w:lang w:eastAsia="en-US"/>
    </w:rPr>
  </w:style>
  <w:style w:type="character" w:customStyle="1" w:styleId="modulerowodd">
    <w:name w:val="modulerowodd"/>
    <w:basedOn w:val="Domylnaczcionkaakapitu"/>
    <w:rsid w:val="000D7358"/>
  </w:style>
  <w:style w:type="character" w:customStyle="1" w:styleId="hps">
    <w:name w:val="hps"/>
    <w:rsid w:val="007D6AA7"/>
  </w:style>
  <w:style w:type="character" w:customStyle="1" w:styleId="apple-converted-space">
    <w:name w:val="apple-converted-space"/>
    <w:rsid w:val="007D6AA7"/>
  </w:style>
  <w:style w:type="character" w:styleId="Tytuksiki">
    <w:name w:val="Book Title"/>
    <w:qFormat/>
    <w:rsid w:val="00F80163"/>
    <w:rPr>
      <w:b/>
      <w:bCs/>
      <w:smallCaps/>
      <w:spacing w:val="5"/>
    </w:rPr>
  </w:style>
  <w:style w:type="character" w:customStyle="1" w:styleId="atn">
    <w:name w:val="atn"/>
    <w:basedOn w:val="Domylnaczcionkaakapitu"/>
    <w:rsid w:val="00C5301B"/>
  </w:style>
  <w:style w:type="paragraph" w:customStyle="1" w:styleId="inynierka">
    <w:name w:val="inżynierka"/>
    <w:basedOn w:val="Normalny"/>
    <w:rsid w:val="00C8128D"/>
    <w:pPr>
      <w:spacing w:after="0" w:line="360" w:lineRule="auto"/>
      <w:jc w:val="both"/>
    </w:pPr>
    <w:rPr>
      <w:rFonts w:ascii="Times New Roman" w:eastAsia="Times New Roman" w:hAnsi="Times New Roman"/>
      <w:sz w:val="24"/>
      <w:szCs w:val="24"/>
      <w:lang w:eastAsia="pl-PL"/>
    </w:rPr>
  </w:style>
  <w:style w:type="paragraph" w:customStyle="1" w:styleId="Padro">
    <w:name w:val="Padrão"/>
    <w:rsid w:val="0087753D"/>
    <w:pPr>
      <w:suppressAutoHyphens/>
      <w:spacing w:after="200" w:line="276" w:lineRule="auto"/>
    </w:pPr>
    <w:rPr>
      <w:rFonts w:ascii="Lucida Grande" w:eastAsia="Times New Roman" w:hAnsi="Lucida Grande"/>
      <w:color w:val="000000"/>
      <w:kern w:val="1"/>
      <w:sz w:val="22"/>
      <w:lang w:val="pt-BR" w:eastAsia="hi-IN" w:bidi="hi-IN"/>
    </w:rPr>
  </w:style>
  <w:style w:type="paragraph" w:customStyle="1" w:styleId="BodyA">
    <w:name w:val="Body A"/>
    <w:rsid w:val="0087753D"/>
    <w:pPr>
      <w:suppressAutoHyphens/>
    </w:pPr>
    <w:rPr>
      <w:rFonts w:ascii="Helvetica" w:eastAsia="Times New Roman" w:hAnsi="Helvetica"/>
      <w:color w:val="000000"/>
      <w:sz w:val="24"/>
      <w:lang w:val="en-US" w:eastAsia="ar-SA"/>
    </w:rPr>
  </w:style>
  <w:style w:type="paragraph" w:customStyle="1" w:styleId="Akapitzlist1">
    <w:name w:val="Akapit z listą1"/>
    <w:basedOn w:val="Normalny"/>
    <w:rsid w:val="0087753D"/>
    <w:pPr>
      <w:widowControl w:val="0"/>
      <w:spacing w:after="0" w:line="360" w:lineRule="auto"/>
      <w:ind w:left="720"/>
    </w:pPr>
    <w:rPr>
      <w:rFonts w:eastAsia="PMingLiU"/>
      <w:kern w:val="2"/>
      <w:sz w:val="24"/>
      <w:lang w:val="en-US" w:eastAsia="zh-TW"/>
    </w:rPr>
  </w:style>
  <w:style w:type="paragraph" w:customStyle="1" w:styleId="4Head-1">
    <w:name w:val="_4_Head-1"/>
    <w:rsid w:val="0087753D"/>
    <w:pPr>
      <w:adjustRightInd w:val="0"/>
      <w:snapToGrid w:val="0"/>
      <w:spacing w:before="240" w:after="240" w:line="340" w:lineRule="atLeast"/>
    </w:pPr>
    <w:rPr>
      <w:rFonts w:ascii="Times New Roman" w:hAnsi="Times New Roman"/>
      <w:b/>
      <w:sz w:val="24"/>
      <w:szCs w:val="21"/>
      <w:lang w:val="en-US" w:eastAsia="en-US"/>
    </w:rPr>
  </w:style>
  <w:style w:type="paragraph" w:customStyle="1" w:styleId="1articletitle">
    <w:name w:val="_1_article_title"/>
    <w:rsid w:val="0087753D"/>
    <w:pPr>
      <w:adjustRightInd w:val="0"/>
      <w:snapToGrid w:val="0"/>
      <w:spacing w:before="240" w:line="340" w:lineRule="atLeast"/>
    </w:pPr>
    <w:rPr>
      <w:rFonts w:ascii="Times New Roman" w:hAnsi="Times New Roman"/>
      <w:b/>
      <w:sz w:val="36"/>
      <w:szCs w:val="36"/>
      <w:lang w:val="en-US" w:eastAsia="en-US"/>
    </w:rPr>
  </w:style>
  <w:style w:type="paragraph" w:customStyle="1" w:styleId="2authorname">
    <w:name w:val="_2_author_name"/>
    <w:rsid w:val="0087753D"/>
    <w:pPr>
      <w:spacing w:before="240" w:line="340" w:lineRule="atLeast"/>
    </w:pPr>
    <w:rPr>
      <w:rFonts w:ascii="Times New Roman" w:hAnsi="Times New Roman"/>
      <w:b/>
      <w:sz w:val="24"/>
      <w:szCs w:val="21"/>
      <w:lang w:val="en-US" w:eastAsia="en-US"/>
    </w:rPr>
  </w:style>
  <w:style w:type="paragraph" w:customStyle="1" w:styleId="2authoraffiliation">
    <w:name w:val="_2_author_affiliation"/>
    <w:rsid w:val="0087753D"/>
    <w:pPr>
      <w:adjustRightInd w:val="0"/>
      <w:spacing w:before="240" w:line="340" w:lineRule="atLeast"/>
      <w:ind w:left="288" w:hanging="288"/>
    </w:pPr>
    <w:rPr>
      <w:rFonts w:ascii="Times New Roman" w:hAnsi="Times New Roman"/>
      <w:sz w:val="24"/>
      <w:lang w:val="en-US" w:eastAsia="en-US"/>
    </w:rPr>
  </w:style>
  <w:style w:type="paragraph" w:customStyle="1" w:styleId="10">
    <w:name w:val="Квадрат10"/>
    <w:basedOn w:val="Normalny"/>
    <w:rsid w:val="00282165"/>
    <w:pPr>
      <w:spacing w:after="0" w:line="240" w:lineRule="auto"/>
      <w:jc w:val="both"/>
    </w:pPr>
    <w:rPr>
      <w:rFonts w:ascii="a_Timer" w:eastAsia="Times New Roman" w:hAnsi="a_Timer"/>
      <w:snapToGrid w:val="0"/>
      <w:sz w:val="24"/>
      <w:szCs w:val="20"/>
      <w:lang w:val="ru-RU" w:eastAsia="ru-RU"/>
    </w:rPr>
  </w:style>
  <w:style w:type="character" w:customStyle="1" w:styleId="A1">
    <w:name w:val="A1"/>
    <w:rsid w:val="00803438"/>
    <w:rPr>
      <w:rFonts w:cs="Arial Narrow"/>
      <w:i/>
      <w:iCs/>
      <w:color w:val="000000"/>
    </w:rPr>
  </w:style>
  <w:style w:type="paragraph" w:customStyle="1" w:styleId="Pa2">
    <w:name w:val="Pa2"/>
    <w:basedOn w:val="Default"/>
    <w:next w:val="Default"/>
    <w:rsid w:val="00C86DBC"/>
    <w:pPr>
      <w:spacing w:line="201" w:lineRule="atLeast"/>
    </w:pPr>
    <w:rPr>
      <w:rFonts w:ascii="Arial Narrow" w:eastAsia="Calibri" w:hAnsi="Arial Narrow"/>
      <w:color w:val="auto"/>
      <w:lang w:val="pl-PL" w:eastAsia="en-US"/>
    </w:rPr>
  </w:style>
  <w:style w:type="character" w:customStyle="1" w:styleId="hpsalt-edited">
    <w:name w:val="hps alt-edited"/>
    <w:basedOn w:val="Domylnaczcionkaakapitu"/>
    <w:rsid w:val="002B2D9E"/>
  </w:style>
  <w:style w:type="character" w:customStyle="1" w:styleId="hpsatn">
    <w:name w:val="hps atn"/>
    <w:basedOn w:val="Domylnaczcionkaakapitu"/>
    <w:rsid w:val="002B2D9E"/>
  </w:style>
  <w:style w:type="character" w:customStyle="1" w:styleId="st">
    <w:name w:val="st"/>
    <w:basedOn w:val="Domylnaczcionkaakapitu"/>
    <w:rsid w:val="00481A01"/>
  </w:style>
  <w:style w:type="paragraph" w:styleId="Tekstkomentarza">
    <w:name w:val="annotation text"/>
    <w:basedOn w:val="Normalny"/>
    <w:link w:val="TekstkomentarzaZnak"/>
    <w:uiPriority w:val="99"/>
    <w:rsid w:val="00DA3FF8"/>
    <w:pPr>
      <w:spacing w:after="0" w:line="240" w:lineRule="auto"/>
    </w:pPr>
    <w:rPr>
      <w:rFonts w:ascii="Arial" w:eastAsia="Times New Roman" w:hAnsi="Arial"/>
      <w:kern w:val="32"/>
      <w:sz w:val="24"/>
      <w:szCs w:val="20"/>
      <w:lang w:val="de-DE" w:eastAsia="de-DE"/>
    </w:rPr>
  </w:style>
  <w:style w:type="character" w:customStyle="1" w:styleId="TekstkomentarzaZnak">
    <w:name w:val="Tekst komentarza Znak"/>
    <w:link w:val="Tekstkomentarza"/>
    <w:uiPriority w:val="99"/>
    <w:rsid w:val="00DA3FF8"/>
    <w:rPr>
      <w:rFonts w:ascii="Arial" w:eastAsia="Times New Roman" w:hAnsi="Arial"/>
      <w:kern w:val="32"/>
      <w:sz w:val="24"/>
      <w:lang w:val="de-DE" w:eastAsia="de-DE"/>
    </w:rPr>
  </w:style>
  <w:style w:type="character" w:customStyle="1" w:styleId="Domylnaczcionkaakapitu1">
    <w:name w:val="Domyślna czcionka akapitu1"/>
    <w:rsid w:val="003E50B4"/>
  </w:style>
  <w:style w:type="character" w:customStyle="1" w:styleId="binomial">
    <w:name w:val="binomial"/>
    <w:basedOn w:val="Domylnaczcionkaakapitu"/>
    <w:rsid w:val="00BB32F1"/>
  </w:style>
  <w:style w:type="paragraph" w:styleId="Tekstpodstawowyzwciciem">
    <w:name w:val="Body Text First Indent"/>
    <w:basedOn w:val="Tekstpodstawowy"/>
    <w:rsid w:val="00AB06E3"/>
    <w:pPr>
      <w:spacing w:after="120" w:line="276" w:lineRule="auto"/>
      <w:ind w:firstLine="210"/>
      <w:jc w:val="left"/>
    </w:pPr>
    <w:rPr>
      <w:rFonts w:ascii="Calibri" w:eastAsia="Calibri" w:hAnsi="Calibri"/>
      <w:sz w:val="22"/>
      <w:szCs w:val="22"/>
      <w:lang w:val="pl-PL" w:eastAsia="en-US"/>
    </w:rPr>
  </w:style>
  <w:style w:type="paragraph" w:customStyle="1" w:styleId="Maddress">
    <w:name w:val="M_address"/>
    <w:basedOn w:val="Normalny"/>
    <w:rsid w:val="00AB06E3"/>
    <w:pPr>
      <w:spacing w:before="240" w:after="0" w:line="340" w:lineRule="atLeast"/>
    </w:pPr>
    <w:rPr>
      <w:rFonts w:ascii="Times New Roman" w:eastAsia="Times New Roman" w:hAnsi="Times New Roman"/>
      <w:color w:val="000000"/>
      <w:sz w:val="24"/>
      <w:szCs w:val="20"/>
      <w:lang w:val="en-US" w:eastAsia="de-DE"/>
    </w:rPr>
  </w:style>
  <w:style w:type="paragraph" w:styleId="Tekstprzypisudolnego">
    <w:name w:val="footnote text"/>
    <w:basedOn w:val="Normalny"/>
    <w:link w:val="TekstprzypisudolnegoZnak"/>
    <w:rsid w:val="008B622F"/>
    <w:pPr>
      <w:spacing w:after="0" w:line="240" w:lineRule="auto"/>
      <w:ind w:left="57" w:firstLine="709"/>
      <w:jc w:val="both"/>
    </w:pPr>
    <w:rPr>
      <w:sz w:val="20"/>
      <w:szCs w:val="20"/>
    </w:rPr>
  </w:style>
  <w:style w:type="character" w:customStyle="1" w:styleId="TekstprzypisudolnegoZnak">
    <w:name w:val="Tekst przypisu dolnego Znak"/>
    <w:link w:val="Tekstprzypisudolnego"/>
    <w:locked/>
    <w:rsid w:val="008B622F"/>
    <w:rPr>
      <w:rFonts w:ascii="Calibri" w:hAnsi="Calibri"/>
      <w:lang w:val="pl-PL" w:eastAsia="en-US" w:bidi="ar-SA"/>
    </w:rPr>
  </w:style>
  <w:style w:type="character" w:customStyle="1" w:styleId="dcontact1">
    <w:name w:val="dcontact1"/>
    <w:rsid w:val="002C179A"/>
    <w:rPr>
      <w:vanish w:val="0"/>
      <w:webHidden w:val="0"/>
      <w:specVanish w:val="0"/>
    </w:rPr>
  </w:style>
  <w:style w:type="paragraph" w:customStyle="1" w:styleId="EndNoteBibliography">
    <w:name w:val="EndNote Bibliography"/>
    <w:basedOn w:val="Normalny"/>
    <w:link w:val="EndNoteBibliographyZnak"/>
    <w:rsid w:val="004D0DD7"/>
    <w:pPr>
      <w:autoSpaceDE w:val="0"/>
      <w:autoSpaceDN w:val="0"/>
      <w:adjustRightInd w:val="0"/>
      <w:spacing w:after="0" w:line="240" w:lineRule="auto"/>
      <w:ind w:firstLine="567"/>
      <w:jc w:val="both"/>
    </w:pPr>
    <w:rPr>
      <w:noProof/>
      <w:color w:val="000000"/>
      <w:szCs w:val="24"/>
      <w:lang w:val="en-US" w:eastAsia="x-none"/>
    </w:rPr>
  </w:style>
  <w:style w:type="character" w:customStyle="1" w:styleId="EndNoteBibliographyZnak">
    <w:name w:val="EndNote Bibliography Znak"/>
    <w:link w:val="EndNoteBibliography"/>
    <w:rsid w:val="004D0DD7"/>
    <w:rPr>
      <w:rFonts w:ascii="Calibri" w:hAnsi="Calibri"/>
      <w:noProof/>
      <w:color w:val="000000"/>
      <w:sz w:val="22"/>
      <w:szCs w:val="24"/>
      <w:lang w:val="en-US" w:eastAsia="x-none" w:bidi="ar-SA"/>
    </w:rPr>
  </w:style>
  <w:style w:type="paragraph" w:styleId="Zwykytekst">
    <w:name w:val="Plain Text"/>
    <w:basedOn w:val="Normalny"/>
    <w:link w:val="ZwykytekstZnak"/>
    <w:semiHidden/>
    <w:rsid w:val="00AB12C3"/>
    <w:pPr>
      <w:spacing w:after="0" w:line="240" w:lineRule="auto"/>
    </w:pPr>
    <w:rPr>
      <w:sz w:val="21"/>
      <w:szCs w:val="21"/>
      <w:lang w:eastAsia="pl-PL"/>
    </w:rPr>
  </w:style>
  <w:style w:type="character" w:customStyle="1" w:styleId="ZwykytekstZnak">
    <w:name w:val="Zwykły tekst Znak"/>
    <w:link w:val="Zwykytekst"/>
    <w:semiHidden/>
    <w:locked/>
    <w:rsid w:val="00AB12C3"/>
    <w:rPr>
      <w:rFonts w:ascii="Calibri" w:hAnsi="Calibri"/>
      <w:sz w:val="21"/>
      <w:szCs w:val="21"/>
      <w:lang w:val="pl-PL" w:eastAsia="pl-PL" w:bidi="ar-SA"/>
    </w:rPr>
  </w:style>
  <w:style w:type="character" w:customStyle="1" w:styleId="A2">
    <w:name w:val="A2"/>
    <w:rsid w:val="00C87B6E"/>
    <w:rPr>
      <w:b/>
      <w:bCs/>
      <w:color w:val="000000"/>
      <w:sz w:val="28"/>
      <w:szCs w:val="28"/>
    </w:rPr>
  </w:style>
  <w:style w:type="paragraph" w:customStyle="1" w:styleId="ZNPNI">
    <w:name w:val="ZNPŁ NI"/>
    <w:basedOn w:val="Normalny"/>
    <w:autoRedefine/>
    <w:rsid w:val="00A53AA7"/>
    <w:pPr>
      <w:keepNext/>
      <w:overflowPunct w:val="0"/>
      <w:autoSpaceDE w:val="0"/>
      <w:autoSpaceDN w:val="0"/>
      <w:adjustRightInd w:val="0"/>
      <w:spacing w:after="0" w:line="240" w:lineRule="auto"/>
      <w:textAlignment w:val="baseline"/>
      <w:outlineLvl w:val="0"/>
    </w:pPr>
    <w:rPr>
      <w:rFonts w:ascii="Times New Roman" w:eastAsia="Times New Roman" w:hAnsi="Times New Roman"/>
      <w:i/>
      <w:sz w:val="20"/>
      <w:szCs w:val="20"/>
      <w:lang w:val="en-US" w:eastAsia="ar-SA"/>
    </w:rPr>
  </w:style>
  <w:style w:type="paragraph" w:customStyle="1" w:styleId="Standard">
    <w:name w:val="Standard"/>
    <w:rsid w:val="00DB515B"/>
    <w:pPr>
      <w:suppressAutoHyphens/>
      <w:autoSpaceDN w:val="0"/>
      <w:textAlignment w:val="baseline"/>
    </w:pPr>
    <w:rPr>
      <w:rFonts w:ascii="Times New Roman" w:eastAsia="Times New Roman" w:hAnsi="Times New Roman"/>
      <w:kern w:val="3"/>
      <w:sz w:val="24"/>
      <w:lang w:eastAsia="zh-CN"/>
    </w:rPr>
  </w:style>
  <w:style w:type="character" w:customStyle="1" w:styleId="Internetlink">
    <w:name w:val="Internet link"/>
    <w:rsid w:val="00DB515B"/>
    <w:rPr>
      <w:color w:val="0000FF"/>
      <w:u w:val="single"/>
    </w:rPr>
  </w:style>
  <w:style w:type="numbering" w:customStyle="1" w:styleId="WW8Num2">
    <w:name w:val="WW8Num2"/>
    <w:basedOn w:val="Bezlisty"/>
    <w:rsid w:val="00DB515B"/>
    <w:pPr>
      <w:numPr>
        <w:numId w:val="24"/>
      </w:numPr>
    </w:pPr>
  </w:style>
  <w:style w:type="numbering" w:customStyle="1" w:styleId="WWNum1">
    <w:name w:val="WWNum1"/>
    <w:basedOn w:val="Bezlisty"/>
    <w:rsid w:val="00790934"/>
    <w:pPr>
      <w:numPr>
        <w:numId w:val="26"/>
      </w:numPr>
    </w:pPr>
  </w:style>
  <w:style w:type="character" w:styleId="Odwoaniedokomentarza">
    <w:name w:val="annotation reference"/>
    <w:uiPriority w:val="99"/>
    <w:semiHidden/>
    <w:unhideWhenUsed/>
    <w:rsid w:val="004A303C"/>
    <w:rPr>
      <w:sz w:val="16"/>
      <w:szCs w:val="16"/>
    </w:rPr>
  </w:style>
  <w:style w:type="paragraph" w:styleId="Tematkomentarza">
    <w:name w:val="annotation subject"/>
    <w:basedOn w:val="Tekstkomentarza"/>
    <w:next w:val="Tekstkomentarza"/>
    <w:link w:val="TematkomentarzaZnak"/>
    <w:uiPriority w:val="99"/>
    <w:semiHidden/>
    <w:unhideWhenUsed/>
    <w:rsid w:val="004A303C"/>
    <w:pPr>
      <w:spacing w:after="200" w:line="276" w:lineRule="auto"/>
    </w:pPr>
    <w:rPr>
      <w:b/>
      <w:bCs/>
      <w:lang w:eastAsia="en-US"/>
    </w:rPr>
  </w:style>
  <w:style w:type="character" w:customStyle="1" w:styleId="TematkomentarzaZnak">
    <w:name w:val="Temat komentarza Znak"/>
    <w:link w:val="Tematkomentarza"/>
    <w:uiPriority w:val="99"/>
    <w:semiHidden/>
    <w:rsid w:val="004A303C"/>
    <w:rPr>
      <w:rFonts w:ascii="Arial" w:eastAsia="Times New Roman" w:hAnsi="Arial"/>
      <w:b/>
      <w:bCs/>
      <w:kern w:val="32"/>
      <w:sz w:val="24"/>
      <w:lang w:val="de-DE" w:eastAsia="en-US"/>
    </w:rPr>
  </w:style>
  <w:style w:type="paragraph" w:styleId="Bezodstpw">
    <w:name w:val="No Spacing"/>
    <w:qFormat/>
    <w:rsid w:val="00610580"/>
    <w:rPr>
      <w:rFonts w:ascii="Times New Roman" w:eastAsia="Times New Roman" w:hAnsi="Times New Roman"/>
      <w:lang w:val="en-GB"/>
    </w:rPr>
  </w:style>
  <w:style w:type="character" w:customStyle="1" w:styleId="Podpis1">
    <w:name w:val="Podpis1"/>
    <w:rsid w:val="00610580"/>
  </w:style>
  <w:style w:type="character" w:customStyle="1" w:styleId="text">
    <w:name w:val="text"/>
    <w:rsid w:val="005F0E8D"/>
  </w:style>
  <w:style w:type="character" w:customStyle="1" w:styleId="size-xl">
    <w:name w:val="size-xl"/>
    <w:rsid w:val="005F0E8D"/>
  </w:style>
  <w:style w:type="character" w:customStyle="1" w:styleId="author-ref">
    <w:name w:val="author-ref"/>
    <w:rsid w:val="005F0E8D"/>
  </w:style>
  <w:style w:type="paragraph" w:styleId="Legenda">
    <w:name w:val="caption"/>
    <w:basedOn w:val="Normalny"/>
    <w:next w:val="Normalny"/>
    <w:uiPriority w:val="35"/>
    <w:unhideWhenUsed/>
    <w:qFormat/>
    <w:rsid w:val="00E9252D"/>
    <w:pPr>
      <w:spacing w:line="240" w:lineRule="auto"/>
    </w:pPr>
    <w:rPr>
      <w:rFonts w:eastAsia="Times New Roman"/>
      <w:b/>
      <w:bCs/>
      <w:color w:val="4F81BD"/>
      <w:sz w:val="18"/>
      <w:szCs w:val="18"/>
      <w:lang w:eastAsia="pl-PL"/>
    </w:rPr>
  </w:style>
  <w:style w:type="character" w:customStyle="1" w:styleId="EndNoteBibliographyChar">
    <w:name w:val="EndNote Bibliography Char"/>
    <w:rsid w:val="00D25161"/>
    <w:rPr>
      <w:rFonts w:ascii="Times New Roman" w:eastAsia="Times New Roman" w:hAnsi="Times New Roman" w:cs="Times New Roman"/>
      <w:noProof/>
      <w:sz w:val="20"/>
      <w:szCs w:val="20"/>
      <w:lang w:eastAsia="pl-PL"/>
    </w:rPr>
  </w:style>
  <w:style w:type="character" w:customStyle="1" w:styleId="Nagwek20">
    <w:name w:val="Nagłówek #2"/>
    <w:rsid w:val="00F257AC"/>
    <w:rPr>
      <w:rFonts w:ascii="Times New Roman" w:eastAsia="Times New Roman" w:hAnsi="Times New Roman" w:cs="Times New Roman" w:hint="default"/>
      <w:b/>
      <w:bCs/>
      <w:i w:val="0"/>
      <w:iCs w:val="0"/>
      <w:smallCaps w:val="0"/>
      <w:strike w:val="0"/>
      <w:dstrike w:val="0"/>
      <w:color w:val="000000"/>
      <w:spacing w:val="0"/>
      <w:w w:val="100"/>
      <w:position w:val="0"/>
      <w:sz w:val="28"/>
      <w:szCs w:val="28"/>
      <w:u w:val="none"/>
      <w:effect w:val="none"/>
      <w:lang w:val="en-US" w:eastAsia="en-US" w:bidi="en-US"/>
    </w:rPr>
  </w:style>
  <w:style w:type="character" w:customStyle="1" w:styleId="Teksttreci2">
    <w:name w:val="Tekst treści (2)"/>
    <w:rsid w:val="00F257AC"/>
    <w:rPr>
      <w:rFonts w:ascii="Times New Roman" w:eastAsia="Times New Roman" w:hAnsi="Times New Roman" w:cs="Times New Roman" w:hint="default"/>
      <w:b w:val="0"/>
      <w:bCs w:val="0"/>
      <w:i w:val="0"/>
      <w:iCs w:val="0"/>
      <w:smallCaps w:val="0"/>
      <w:strike w:val="0"/>
      <w:dstrike w:val="0"/>
      <w:color w:val="000000"/>
      <w:spacing w:val="0"/>
      <w:w w:val="100"/>
      <w:position w:val="0"/>
      <w:sz w:val="19"/>
      <w:szCs w:val="19"/>
      <w:u w:val="none"/>
      <w:effect w:val="none"/>
      <w:lang w:val="en-US" w:eastAsia="en-US" w:bidi="en-US"/>
    </w:rPr>
  </w:style>
  <w:style w:type="character" w:customStyle="1" w:styleId="Teksttreci5">
    <w:name w:val="Tekst treści (5)"/>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character" w:customStyle="1" w:styleId="Teksttreci212pt">
    <w:name w:val="Tekst treści (2) + 12 pt"/>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paragraph" w:customStyle="1" w:styleId="Akapitzlist10">
    <w:name w:val="Akapit z listą1"/>
    <w:basedOn w:val="Normalny"/>
    <w:qFormat/>
    <w:rsid w:val="00B70FAB"/>
    <w:pPr>
      <w:ind w:left="720"/>
      <w:contextualSpacing/>
    </w:pPr>
  </w:style>
  <w:style w:type="character" w:styleId="Tekstzastpczy">
    <w:name w:val="Placeholder Text"/>
    <w:basedOn w:val="Domylnaczcionkaakapitu"/>
    <w:uiPriority w:val="99"/>
    <w:semiHidden/>
    <w:rsid w:val="00E21D64"/>
    <w:rPr>
      <w:color w:val="808080"/>
    </w:rPr>
  </w:style>
  <w:style w:type="paragraph" w:styleId="HTML-wstpniesformatowany">
    <w:name w:val="HTML Preformatted"/>
    <w:basedOn w:val="Normalny"/>
    <w:link w:val="HTML-wstpniesformatowanyZnak"/>
    <w:uiPriority w:val="99"/>
    <w:unhideWhenUsed/>
    <w:rsid w:val="00C61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C614AA"/>
    <w:rPr>
      <w:rFonts w:ascii="Courier New" w:eastAsia="Times New Roman" w:hAnsi="Courier New" w:cs="Courier New"/>
    </w:rPr>
  </w:style>
  <w:style w:type="character" w:customStyle="1" w:styleId="PTCHit">
    <w:name w:val="PTCHit_"/>
    <w:basedOn w:val="Domylnaczcionkaakapitu"/>
    <w:uiPriority w:val="1"/>
    <w:qFormat/>
    <w:rsid w:val="005F28B9"/>
    <w:rPr>
      <w:rFonts w:ascii="Century Gothic" w:hAnsi="Century Gothic"/>
      <w:b/>
      <w:color w:val="auto"/>
      <w:sz w:val="19"/>
    </w:rPr>
  </w:style>
  <w:style w:type="character" w:customStyle="1" w:styleId="PTChitCH7">
    <w:name w:val="PTChit_CH_7"/>
    <w:aliases w:val="5"/>
    <w:basedOn w:val="Domylnaczcionkaakapitu"/>
    <w:uiPriority w:val="1"/>
    <w:qFormat/>
    <w:rsid w:val="00C16B99"/>
    <w:rPr>
      <w:rFonts w:ascii="Century Gothic" w:hAnsi="Century Gothic"/>
      <w:i/>
      <w:sz w:val="15"/>
    </w:rPr>
  </w:style>
  <w:style w:type="character" w:customStyle="1" w:styleId="PTChit10boldcapitals">
    <w:name w:val="PTChit_10_bold_capitals"/>
    <w:basedOn w:val="PTCHit"/>
    <w:uiPriority w:val="1"/>
    <w:qFormat/>
    <w:rsid w:val="00612BB1"/>
    <w:rPr>
      <w:rFonts w:ascii="Century Gothic" w:hAnsi="Century Gothic"/>
      <w:b/>
      <w:caps w:val="0"/>
      <w:smallCaps/>
      <w:color w:val="auto"/>
      <w:sz w:val="20"/>
    </w:rPr>
  </w:style>
  <w:style w:type="character" w:customStyle="1" w:styleId="PTChit8i5">
    <w:name w:val="PTChit_8i5"/>
    <w:basedOn w:val="PTChitCH7"/>
    <w:uiPriority w:val="1"/>
    <w:qFormat/>
    <w:rsid w:val="00612BB1"/>
    <w:rPr>
      <w:rFonts w:ascii="Century Gothic" w:hAnsi="Century Gothic"/>
      <w:i/>
      <w:sz w:val="15"/>
    </w:rPr>
  </w:style>
  <w:style w:type="character" w:customStyle="1" w:styleId="PTChit8i52">
    <w:name w:val="PTChit_8i5(2)"/>
    <w:basedOn w:val="Domylnaczcionkaakapitu"/>
    <w:uiPriority w:val="1"/>
    <w:rsid w:val="00612BB1"/>
    <w:rPr>
      <w:rFonts w:ascii="Century Gothic" w:hAnsi="Century Gothic"/>
      <w:sz w:val="17"/>
    </w:rPr>
  </w:style>
  <w:style w:type="character" w:customStyle="1" w:styleId="PTChit8">
    <w:name w:val="PTChit_8"/>
    <w:aliases w:val="5_italic"/>
    <w:basedOn w:val="Domylnaczcionkaakapitu"/>
    <w:uiPriority w:val="1"/>
    <w:qFormat/>
    <w:rsid w:val="00F93489"/>
    <w:rPr>
      <w:rFonts w:ascii="Century Gothic" w:hAnsi="Century Gothic"/>
      <w:i/>
      <w:sz w:val="17"/>
    </w:rPr>
  </w:style>
  <w:style w:type="character" w:customStyle="1" w:styleId="PTChit8i52italic">
    <w:name w:val="PTChit_8i5(2)_italic"/>
    <w:basedOn w:val="PTChit8i52"/>
    <w:uiPriority w:val="1"/>
    <w:qFormat/>
    <w:rsid w:val="00F84D04"/>
    <w:rPr>
      <w:rFonts w:ascii="Century Gothic" w:hAnsi="Century Gothic"/>
      <w:i/>
      <w:sz w:val="17"/>
    </w:rPr>
  </w:style>
  <w:style w:type="character" w:customStyle="1" w:styleId="PTChit9">
    <w:name w:val="PTChit_9"/>
    <w:aliases w:val="5_bold_superscript"/>
    <w:basedOn w:val="PTCHit"/>
    <w:uiPriority w:val="1"/>
    <w:qFormat/>
    <w:rsid w:val="007E32CE"/>
    <w:rPr>
      <w:rFonts w:ascii="Century Gothic" w:hAnsi="Century Gothic"/>
      <w:b/>
      <w:color w:val="auto"/>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7498">
      <w:bodyDiv w:val="1"/>
      <w:marLeft w:val="0"/>
      <w:marRight w:val="0"/>
      <w:marTop w:val="0"/>
      <w:marBottom w:val="0"/>
      <w:divBdr>
        <w:top w:val="none" w:sz="0" w:space="0" w:color="auto"/>
        <w:left w:val="none" w:sz="0" w:space="0" w:color="auto"/>
        <w:bottom w:val="none" w:sz="0" w:space="0" w:color="auto"/>
        <w:right w:val="none" w:sz="0" w:space="0" w:color="auto"/>
      </w:divBdr>
      <w:divsChild>
        <w:div w:id="1575165344">
          <w:marLeft w:val="0"/>
          <w:marRight w:val="0"/>
          <w:marTop w:val="0"/>
          <w:marBottom w:val="0"/>
          <w:divBdr>
            <w:top w:val="none" w:sz="0" w:space="0" w:color="auto"/>
            <w:left w:val="none" w:sz="0" w:space="0" w:color="auto"/>
            <w:bottom w:val="none" w:sz="0" w:space="0" w:color="auto"/>
            <w:right w:val="none" w:sz="0" w:space="0" w:color="auto"/>
          </w:divBdr>
          <w:divsChild>
            <w:div w:id="560168149">
              <w:marLeft w:val="0"/>
              <w:marRight w:val="0"/>
              <w:marTop w:val="0"/>
              <w:marBottom w:val="0"/>
              <w:divBdr>
                <w:top w:val="none" w:sz="0" w:space="0" w:color="auto"/>
                <w:left w:val="none" w:sz="0" w:space="0" w:color="auto"/>
                <w:bottom w:val="none" w:sz="0" w:space="0" w:color="auto"/>
                <w:right w:val="none" w:sz="0" w:space="0" w:color="auto"/>
              </w:divBdr>
              <w:divsChild>
                <w:div w:id="278874848">
                  <w:marLeft w:val="0"/>
                  <w:marRight w:val="0"/>
                  <w:marTop w:val="0"/>
                  <w:marBottom w:val="0"/>
                  <w:divBdr>
                    <w:top w:val="none" w:sz="0" w:space="0" w:color="auto"/>
                    <w:left w:val="none" w:sz="0" w:space="0" w:color="auto"/>
                    <w:bottom w:val="none" w:sz="0" w:space="0" w:color="auto"/>
                    <w:right w:val="none" w:sz="0" w:space="0" w:color="auto"/>
                  </w:divBdr>
                  <w:divsChild>
                    <w:div w:id="723672952">
                      <w:marLeft w:val="0"/>
                      <w:marRight w:val="0"/>
                      <w:marTop w:val="0"/>
                      <w:marBottom w:val="0"/>
                      <w:divBdr>
                        <w:top w:val="none" w:sz="0" w:space="0" w:color="auto"/>
                        <w:left w:val="none" w:sz="0" w:space="0" w:color="auto"/>
                        <w:bottom w:val="none" w:sz="0" w:space="0" w:color="auto"/>
                        <w:right w:val="none" w:sz="0" w:space="0" w:color="auto"/>
                      </w:divBdr>
                      <w:divsChild>
                        <w:div w:id="30015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928745">
              <w:marLeft w:val="0"/>
              <w:marRight w:val="0"/>
              <w:marTop w:val="0"/>
              <w:marBottom w:val="0"/>
              <w:divBdr>
                <w:top w:val="none" w:sz="0" w:space="0" w:color="auto"/>
                <w:left w:val="none" w:sz="0" w:space="0" w:color="auto"/>
                <w:bottom w:val="none" w:sz="0" w:space="0" w:color="auto"/>
                <w:right w:val="none" w:sz="0" w:space="0" w:color="auto"/>
              </w:divBdr>
              <w:divsChild>
                <w:div w:id="1429086043">
                  <w:marLeft w:val="0"/>
                  <w:marRight w:val="0"/>
                  <w:marTop w:val="0"/>
                  <w:marBottom w:val="0"/>
                  <w:divBdr>
                    <w:top w:val="none" w:sz="0" w:space="0" w:color="auto"/>
                    <w:left w:val="none" w:sz="0" w:space="0" w:color="auto"/>
                    <w:bottom w:val="none" w:sz="0" w:space="0" w:color="auto"/>
                    <w:right w:val="none" w:sz="0" w:space="0" w:color="auto"/>
                  </w:divBdr>
                  <w:divsChild>
                    <w:div w:id="119032806">
                      <w:marLeft w:val="0"/>
                      <w:marRight w:val="0"/>
                      <w:marTop w:val="0"/>
                      <w:marBottom w:val="0"/>
                      <w:divBdr>
                        <w:top w:val="none" w:sz="0" w:space="0" w:color="auto"/>
                        <w:left w:val="none" w:sz="0" w:space="0" w:color="auto"/>
                        <w:bottom w:val="none" w:sz="0" w:space="0" w:color="auto"/>
                        <w:right w:val="none" w:sz="0" w:space="0" w:color="auto"/>
                      </w:divBdr>
                      <w:divsChild>
                        <w:div w:id="802842555">
                          <w:marLeft w:val="0"/>
                          <w:marRight w:val="0"/>
                          <w:marTop w:val="0"/>
                          <w:marBottom w:val="0"/>
                          <w:divBdr>
                            <w:top w:val="none" w:sz="0" w:space="0" w:color="auto"/>
                            <w:left w:val="none" w:sz="0" w:space="0" w:color="auto"/>
                            <w:bottom w:val="none" w:sz="0" w:space="0" w:color="auto"/>
                            <w:right w:val="none" w:sz="0" w:space="0" w:color="auto"/>
                          </w:divBdr>
                          <w:divsChild>
                            <w:div w:id="598758207">
                              <w:marLeft w:val="0"/>
                              <w:marRight w:val="0"/>
                              <w:marTop w:val="0"/>
                              <w:marBottom w:val="0"/>
                              <w:divBdr>
                                <w:top w:val="none" w:sz="0" w:space="0" w:color="auto"/>
                                <w:left w:val="none" w:sz="0" w:space="0" w:color="auto"/>
                                <w:bottom w:val="none" w:sz="0" w:space="0" w:color="auto"/>
                                <w:right w:val="none" w:sz="0" w:space="0" w:color="auto"/>
                              </w:divBdr>
                              <w:divsChild>
                                <w:div w:id="36707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313372">
      <w:bodyDiv w:val="1"/>
      <w:marLeft w:val="0"/>
      <w:marRight w:val="0"/>
      <w:marTop w:val="0"/>
      <w:marBottom w:val="0"/>
      <w:divBdr>
        <w:top w:val="none" w:sz="0" w:space="0" w:color="auto"/>
        <w:left w:val="none" w:sz="0" w:space="0" w:color="auto"/>
        <w:bottom w:val="none" w:sz="0" w:space="0" w:color="auto"/>
        <w:right w:val="none" w:sz="0" w:space="0" w:color="auto"/>
      </w:divBdr>
      <w:divsChild>
        <w:div w:id="1412040578">
          <w:marLeft w:val="0"/>
          <w:marRight w:val="0"/>
          <w:marTop w:val="0"/>
          <w:marBottom w:val="0"/>
          <w:divBdr>
            <w:top w:val="none" w:sz="0" w:space="0" w:color="auto"/>
            <w:left w:val="none" w:sz="0" w:space="0" w:color="auto"/>
            <w:bottom w:val="none" w:sz="0" w:space="0" w:color="auto"/>
            <w:right w:val="none" w:sz="0" w:space="0" w:color="auto"/>
          </w:divBdr>
          <w:divsChild>
            <w:div w:id="640769580">
              <w:marLeft w:val="0"/>
              <w:marRight w:val="0"/>
              <w:marTop w:val="0"/>
              <w:marBottom w:val="0"/>
              <w:divBdr>
                <w:top w:val="none" w:sz="0" w:space="0" w:color="auto"/>
                <w:left w:val="none" w:sz="0" w:space="0" w:color="auto"/>
                <w:bottom w:val="none" w:sz="0" w:space="0" w:color="auto"/>
                <w:right w:val="none" w:sz="0" w:space="0" w:color="auto"/>
              </w:divBdr>
              <w:divsChild>
                <w:div w:id="1337150036">
                  <w:marLeft w:val="0"/>
                  <w:marRight w:val="0"/>
                  <w:marTop w:val="0"/>
                  <w:marBottom w:val="0"/>
                  <w:divBdr>
                    <w:top w:val="none" w:sz="0" w:space="0" w:color="auto"/>
                    <w:left w:val="none" w:sz="0" w:space="0" w:color="auto"/>
                    <w:bottom w:val="none" w:sz="0" w:space="0" w:color="auto"/>
                    <w:right w:val="none" w:sz="0" w:space="0" w:color="auto"/>
                  </w:divBdr>
                  <w:divsChild>
                    <w:div w:id="30032229">
                      <w:marLeft w:val="0"/>
                      <w:marRight w:val="0"/>
                      <w:marTop w:val="0"/>
                      <w:marBottom w:val="0"/>
                      <w:divBdr>
                        <w:top w:val="none" w:sz="0" w:space="0" w:color="auto"/>
                        <w:left w:val="none" w:sz="0" w:space="0" w:color="auto"/>
                        <w:bottom w:val="none" w:sz="0" w:space="0" w:color="auto"/>
                        <w:right w:val="none" w:sz="0" w:space="0" w:color="auto"/>
                      </w:divBdr>
                      <w:divsChild>
                        <w:div w:id="2040816967">
                          <w:marLeft w:val="0"/>
                          <w:marRight w:val="0"/>
                          <w:marTop w:val="0"/>
                          <w:marBottom w:val="0"/>
                          <w:divBdr>
                            <w:top w:val="none" w:sz="0" w:space="0" w:color="auto"/>
                            <w:left w:val="none" w:sz="0" w:space="0" w:color="auto"/>
                            <w:bottom w:val="none" w:sz="0" w:space="0" w:color="auto"/>
                            <w:right w:val="none" w:sz="0" w:space="0" w:color="auto"/>
                          </w:divBdr>
                          <w:divsChild>
                            <w:div w:id="89740641">
                              <w:marLeft w:val="0"/>
                              <w:marRight w:val="0"/>
                              <w:marTop w:val="0"/>
                              <w:marBottom w:val="0"/>
                              <w:divBdr>
                                <w:top w:val="none" w:sz="0" w:space="0" w:color="auto"/>
                                <w:left w:val="none" w:sz="0" w:space="0" w:color="auto"/>
                                <w:bottom w:val="none" w:sz="0" w:space="0" w:color="auto"/>
                                <w:right w:val="none" w:sz="0" w:space="0" w:color="auto"/>
                              </w:divBdr>
                              <w:divsChild>
                                <w:div w:id="135070240">
                                  <w:marLeft w:val="0"/>
                                  <w:marRight w:val="0"/>
                                  <w:marTop w:val="0"/>
                                  <w:marBottom w:val="0"/>
                                  <w:divBdr>
                                    <w:top w:val="none" w:sz="0" w:space="0" w:color="auto"/>
                                    <w:left w:val="none" w:sz="0" w:space="0" w:color="auto"/>
                                    <w:bottom w:val="none" w:sz="0" w:space="0" w:color="auto"/>
                                    <w:right w:val="none" w:sz="0" w:space="0" w:color="auto"/>
                                  </w:divBdr>
                                  <w:divsChild>
                                    <w:div w:id="1775857338">
                                      <w:marLeft w:val="0"/>
                                      <w:marRight w:val="0"/>
                                      <w:marTop w:val="0"/>
                                      <w:marBottom w:val="0"/>
                                      <w:divBdr>
                                        <w:top w:val="single" w:sz="4" w:space="0" w:color="F5F5F5"/>
                                        <w:left w:val="single" w:sz="4" w:space="0" w:color="F5F5F5"/>
                                        <w:bottom w:val="single" w:sz="4" w:space="0" w:color="F5F5F5"/>
                                        <w:right w:val="single" w:sz="4" w:space="0" w:color="F5F5F5"/>
                                      </w:divBdr>
                                      <w:divsChild>
                                        <w:div w:id="1417483832">
                                          <w:marLeft w:val="0"/>
                                          <w:marRight w:val="0"/>
                                          <w:marTop w:val="0"/>
                                          <w:marBottom w:val="0"/>
                                          <w:divBdr>
                                            <w:top w:val="none" w:sz="0" w:space="0" w:color="auto"/>
                                            <w:left w:val="none" w:sz="0" w:space="0" w:color="auto"/>
                                            <w:bottom w:val="none" w:sz="0" w:space="0" w:color="auto"/>
                                            <w:right w:val="none" w:sz="0" w:space="0" w:color="auto"/>
                                          </w:divBdr>
                                          <w:divsChild>
                                            <w:div w:id="9867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7508553">
      <w:bodyDiv w:val="1"/>
      <w:marLeft w:val="0"/>
      <w:marRight w:val="0"/>
      <w:marTop w:val="0"/>
      <w:marBottom w:val="0"/>
      <w:divBdr>
        <w:top w:val="none" w:sz="0" w:space="0" w:color="auto"/>
        <w:left w:val="none" w:sz="0" w:space="0" w:color="auto"/>
        <w:bottom w:val="none" w:sz="0" w:space="0" w:color="auto"/>
        <w:right w:val="none" w:sz="0" w:space="0" w:color="auto"/>
      </w:divBdr>
      <w:divsChild>
        <w:div w:id="1317294376">
          <w:marLeft w:val="0"/>
          <w:marRight w:val="0"/>
          <w:marTop w:val="0"/>
          <w:marBottom w:val="0"/>
          <w:divBdr>
            <w:top w:val="none" w:sz="0" w:space="0" w:color="auto"/>
            <w:left w:val="none" w:sz="0" w:space="0" w:color="auto"/>
            <w:bottom w:val="none" w:sz="0" w:space="0" w:color="auto"/>
            <w:right w:val="none" w:sz="0" w:space="0" w:color="auto"/>
          </w:divBdr>
          <w:divsChild>
            <w:div w:id="355470782">
              <w:marLeft w:val="0"/>
              <w:marRight w:val="0"/>
              <w:marTop w:val="0"/>
              <w:marBottom w:val="0"/>
              <w:divBdr>
                <w:top w:val="none" w:sz="0" w:space="0" w:color="auto"/>
                <w:left w:val="none" w:sz="0" w:space="0" w:color="auto"/>
                <w:bottom w:val="none" w:sz="0" w:space="0" w:color="auto"/>
                <w:right w:val="none" w:sz="0" w:space="0" w:color="auto"/>
              </w:divBdr>
              <w:divsChild>
                <w:div w:id="2030178079">
                  <w:marLeft w:val="0"/>
                  <w:marRight w:val="0"/>
                  <w:marTop w:val="0"/>
                  <w:marBottom w:val="0"/>
                  <w:divBdr>
                    <w:top w:val="none" w:sz="0" w:space="0" w:color="auto"/>
                    <w:left w:val="none" w:sz="0" w:space="0" w:color="auto"/>
                    <w:bottom w:val="none" w:sz="0" w:space="0" w:color="auto"/>
                    <w:right w:val="none" w:sz="0" w:space="0" w:color="auto"/>
                  </w:divBdr>
                  <w:divsChild>
                    <w:div w:id="1359895611">
                      <w:marLeft w:val="0"/>
                      <w:marRight w:val="0"/>
                      <w:marTop w:val="0"/>
                      <w:marBottom w:val="0"/>
                      <w:divBdr>
                        <w:top w:val="none" w:sz="0" w:space="0" w:color="auto"/>
                        <w:left w:val="none" w:sz="0" w:space="0" w:color="auto"/>
                        <w:bottom w:val="none" w:sz="0" w:space="0" w:color="auto"/>
                        <w:right w:val="none" w:sz="0" w:space="0" w:color="auto"/>
                      </w:divBdr>
                      <w:divsChild>
                        <w:div w:id="1315842426">
                          <w:marLeft w:val="0"/>
                          <w:marRight w:val="0"/>
                          <w:marTop w:val="0"/>
                          <w:marBottom w:val="0"/>
                          <w:divBdr>
                            <w:top w:val="none" w:sz="0" w:space="0" w:color="auto"/>
                            <w:left w:val="none" w:sz="0" w:space="0" w:color="auto"/>
                            <w:bottom w:val="none" w:sz="0" w:space="0" w:color="auto"/>
                            <w:right w:val="none" w:sz="0" w:space="0" w:color="auto"/>
                          </w:divBdr>
                          <w:divsChild>
                            <w:div w:id="1728449665">
                              <w:marLeft w:val="0"/>
                              <w:marRight w:val="0"/>
                              <w:marTop w:val="0"/>
                              <w:marBottom w:val="0"/>
                              <w:divBdr>
                                <w:top w:val="none" w:sz="0" w:space="0" w:color="auto"/>
                                <w:left w:val="none" w:sz="0" w:space="0" w:color="auto"/>
                                <w:bottom w:val="none" w:sz="0" w:space="0" w:color="auto"/>
                                <w:right w:val="none" w:sz="0" w:space="0" w:color="auto"/>
                              </w:divBdr>
                              <w:divsChild>
                                <w:div w:id="853036647">
                                  <w:marLeft w:val="0"/>
                                  <w:marRight w:val="0"/>
                                  <w:marTop w:val="0"/>
                                  <w:marBottom w:val="0"/>
                                  <w:divBdr>
                                    <w:top w:val="none" w:sz="0" w:space="0" w:color="auto"/>
                                    <w:left w:val="none" w:sz="0" w:space="0" w:color="auto"/>
                                    <w:bottom w:val="none" w:sz="0" w:space="0" w:color="auto"/>
                                    <w:right w:val="none" w:sz="0" w:space="0" w:color="auto"/>
                                  </w:divBdr>
                                  <w:divsChild>
                                    <w:div w:id="51201130">
                                      <w:marLeft w:val="0"/>
                                      <w:marRight w:val="0"/>
                                      <w:marTop w:val="0"/>
                                      <w:marBottom w:val="0"/>
                                      <w:divBdr>
                                        <w:top w:val="single" w:sz="4" w:space="0" w:color="F5F5F5"/>
                                        <w:left w:val="single" w:sz="4" w:space="0" w:color="F5F5F5"/>
                                        <w:bottom w:val="single" w:sz="4" w:space="0" w:color="F5F5F5"/>
                                        <w:right w:val="single" w:sz="4" w:space="0" w:color="F5F5F5"/>
                                      </w:divBdr>
                                      <w:divsChild>
                                        <w:div w:id="202638730">
                                          <w:marLeft w:val="0"/>
                                          <w:marRight w:val="0"/>
                                          <w:marTop w:val="0"/>
                                          <w:marBottom w:val="0"/>
                                          <w:divBdr>
                                            <w:top w:val="none" w:sz="0" w:space="0" w:color="auto"/>
                                            <w:left w:val="none" w:sz="0" w:space="0" w:color="auto"/>
                                            <w:bottom w:val="none" w:sz="0" w:space="0" w:color="auto"/>
                                            <w:right w:val="none" w:sz="0" w:space="0" w:color="auto"/>
                                          </w:divBdr>
                                          <w:divsChild>
                                            <w:div w:id="10069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2100429">
      <w:bodyDiv w:val="1"/>
      <w:marLeft w:val="0"/>
      <w:marRight w:val="0"/>
      <w:marTop w:val="0"/>
      <w:marBottom w:val="0"/>
      <w:divBdr>
        <w:top w:val="none" w:sz="0" w:space="0" w:color="auto"/>
        <w:left w:val="none" w:sz="0" w:space="0" w:color="auto"/>
        <w:bottom w:val="none" w:sz="0" w:space="0" w:color="auto"/>
        <w:right w:val="none" w:sz="0" w:space="0" w:color="auto"/>
      </w:divBdr>
    </w:div>
    <w:div w:id="397901817">
      <w:bodyDiv w:val="1"/>
      <w:marLeft w:val="0"/>
      <w:marRight w:val="0"/>
      <w:marTop w:val="0"/>
      <w:marBottom w:val="0"/>
      <w:divBdr>
        <w:top w:val="none" w:sz="0" w:space="0" w:color="auto"/>
        <w:left w:val="none" w:sz="0" w:space="0" w:color="auto"/>
        <w:bottom w:val="none" w:sz="0" w:space="0" w:color="auto"/>
        <w:right w:val="none" w:sz="0" w:space="0" w:color="auto"/>
      </w:divBdr>
    </w:div>
    <w:div w:id="857935497">
      <w:bodyDiv w:val="1"/>
      <w:marLeft w:val="0"/>
      <w:marRight w:val="0"/>
      <w:marTop w:val="0"/>
      <w:marBottom w:val="0"/>
      <w:divBdr>
        <w:top w:val="none" w:sz="0" w:space="0" w:color="auto"/>
        <w:left w:val="none" w:sz="0" w:space="0" w:color="auto"/>
        <w:bottom w:val="none" w:sz="0" w:space="0" w:color="auto"/>
        <w:right w:val="none" w:sz="0" w:space="0" w:color="auto"/>
      </w:divBdr>
    </w:div>
    <w:div w:id="1082332081">
      <w:bodyDiv w:val="1"/>
      <w:marLeft w:val="0"/>
      <w:marRight w:val="0"/>
      <w:marTop w:val="0"/>
      <w:marBottom w:val="0"/>
      <w:divBdr>
        <w:top w:val="none" w:sz="0" w:space="0" w:color="auto"/>
        <w:left w:val="none" w:sz="0" w:space="0" w:color="auto"/>
        <w:bottom w:val="none" w:sz="0" w:space="0" w:color="auto"/>
        <w:right w:val="none" w:sz="0" w:space="0" w:color="auto"/>
      </w:divBdr>
    </w:div>
    <w:div w:id="1276719596">
      <w:bodyDiv w:val="1"/>
      <w:marLeft w:val="0"/>
      <w:marRight w:val="0"/>
      <w:marTop w:val="0"/>
      <w:marBottom w:val="0"/>
      <w:divBdr>
        <w:top w:val="none" w:sz="0" w:space="0" w:color="auto"/>
        <w:left w:val="none" w:sz="0" w:space="0" w:color="auto"/>
        <w:bottom w:val="none" w:sz="0" w:space="0" w:color="auto"/>
        <w:right w:val="none" w:sz="0" w:space="0" w:color="auto"/>
      </w:divBdr>
    </w:div>
    <w:div w:id="1495102427">
      <w:bodyDiv w:val="1"/>
      <w:marLeft w:val="0"/>
      <w:marRight w:val="0"/>
      <w:marTop w:val="0"/>
      <w:marBottom w:val="0"/>
      <w:divBdr>
        <w:top w:val="none" w:sz="0" w:space="0" w:color="auto"/>
        <w:left w:val="none" w:sz="0" w:space="0" w:color="auto"/>
        <w:bottom w:val="none" w:sz="0" w:space="0" w:color="auto"/>
        <w:right w:val="none" w:sz="0" w:space="0" w:color="auto"/>
      </w:divBdr>
    </w:div>
    <w:div w:id="1957254867">
      <w:bodyDiv w:val="1"/>
      <w:marLeft w:val="0"/>
      <w:marRight w:val="0"/>
      <w:marTop w:val="0"/>
      <w:marBottom w:val="0"/>
      <w:divBdr>
        <w:top w:val="none" w:sz="0" w:space="0" w:color="auto"/>
        <w:left w:val="none" w:sz="0" w:space="0" w:color="auto"/>
        <w:bottom w:val="none" w:sz="0" w:space="0" w:color="auto"/>
        <w:right w:val="none" w:sz="0" w:space="0" w:color="auto"/>
      </w:divBdr>
      <w:divsChild>
        <w:div w:id="718474084">
          <w:marLeft w:val="0"/>
          <w:marRight w:val="0"/>
          <w:marTop w:val="0"/>
          <w:marBottom w:val="0"/>
          <w:divBdr>
            <w:top w:val="none" w:sz="0" w:space="0" w:color="auto"/>
            <w:left w:val="none" w:sz="0" w:space="0" w:color="auto"/>
            <w:bottom w:val="none" w:sz="0" w:space="0" w:color="auto"/>
            <w:right w:val="none" w:sz="0" w:space="0" w:color="auto"/>
          </w:divBdr>
          <w:divsChild>
            <w:div w:id="499203371">
              <w:marLeft w:val="0"/>
              <w:marRight w:val="0"/>
              <w:marTop w:val="0"/>
              <w:marBottom w:val="0"/>
              <w:divBdr>
                <w:top w:val="none" w:sz="0" w:space="0" w:color="auto"/>
                <w:left w:val="none" w:sz="0" w:space="0" w:color="auto"/>
                <w:bottom w:val="none" w:sz="0" w:space="0" w:color="auto"/>
                <w:right w:val="none" w:sz="0" w:space="0" w:color="auto"/>
              </w:divBdr>
              <w:divsChild>
                <w:div w:id="1717850188">
                  <w:marLeft w:val="0"/>
                  <w:marRight w:val="0"/>
                  <w:marTop w:val="0"/>
                  <w:marBottom w:val="0"/>
                  <w:divBdr>
                    <w:top w:val="none" w:sz="0" w:space="0" w:color="auto"/>
                    <w:left w:val="none" w:sz="0" w:space="0" w:color="auto"/>
                    <w:bottom w:val="none" w:sz="0" w:space="0" w:color="auto"/>
                    <w:right w:val="none" w:sz="0" w:space="0" w:color="auto"/>
                  </w:divBdr>
                  <w:divsChild>
                    <w:div w:id="488787215">
                      <w:marLeft w:val="0"/>
                      <w:marRight w:val="0"/>
                      <w:marTop w:val="0"/>
                      <w:marBottom w:val="0"/>
                      <w:divBdr>
                        <w:top w:val="none" w:sz="0" w:space="0" w:color="auto"/>
                        <w:left w:val="none" w:sz="0" w:space="0" w:color="auto"/>
                        <w:bottom w:val="none" w:sz="0" w:space="0" w:color="auto"/>
                        <w:right w:val="none" w:sz="0" w:space="0" w:color="auto"/>
                      </w:divBdr>
                      <w:divsChild>
                        <w:div w:id="1699888506">
                          <w:marLeft w:val="0"/>
                          <w:marRight w:val="0"/>
                          <w:marTop w:val="0"/>
                          <w:marBottom w:val="0"/>
                          <w:divBdr>
                            <w:top w:val="none" w:sz="0" w:space="0" w:color="auto"/>
                            <w:left w:val="none" w:sz="0" w:space="0" w:color="auto"/>
                            <w:bottom w:val="none" w:sz="0" w:space="0" w:color="auto"/>
                            <w:right w:val="none" w:sz="0" w:space="0" w:color="auto"/>
                          </w:divBdr>
                          <w:divsChild>
                            <w:div w:id="1160002223">
                              <w:marLeft w:val="0"/>
                              <w:marRight w:val="0"/>
                              <w:marTop w:val="0"/>
                              <w:marBottom w:val="0"/>
                              <w:divBdr>
                                <w:top w:val="none" w:sz="0" w:space="0" w:color="auto"/>
                                <w:left w:val="none" w:sz="0" w:space="0" w:color="auto"/>
                                <w:bottom w:val="none" w:sz="0" w:space="0" w:color="auto"/>
                                <w:right w:val="none" w:sz="0" w:space="0" w:color="auto"/>
                              </w:divBdr>
                              <w:divsChild>
                                <w:div w:id="254703770">
                                  <w:marLeft w:val="0"/>
                                  <w:marRight w:val="0"/>
                                  <w:marTop w:val="0"/>
                                  <w:marBottom w:val="0"/>
                                  <w:divBdr>
                                    <w:top w:val="none" w:sz="0" w:space="0" w:color="auto"/>
                                    <w:left w:val="none" w:sz="0" w:space="0" w:color="auto"/>
                                    <w:bottom w:val="none" w:sz="0" w:space="0" w:color="auto"/>
                                    <w:right w:val="none" w:sz="0" w:space="0" w:color="auto"/>
                                  </w:divBdr>
                                  <w:divsChild>
                                    <w:div w:id="656156939">
                                      <w:marLeft w:val="0"/>
                                      <w:marRight w:val="0"/>
                                      <w:marTop w:val="0"/>
                                      <w:marBottom w:val="0"/>
                                      <w:divBdr>
                                        <w:top w:val="single" w:sz="4" w:space="0" w:color="F5F5F5"/>
                                        <w:left w:val="single" w:sz="4" w:space="0" w:color="F5F5F5"/>
                                        <w:bottom w:val="single" w:sz="4" w:space="0" w:color="F5F5F5"/>
                                        <w:right w:val="single" w:sz="4" w:space="0" w:color="F5F5F5"/>
                                      </w:divBdr>
                                      <w:divsChild>
                                        <w:div w:id="363871300">
                                          <w:marLeft w:val="0"/>
                                          <w:marRight w:val="0"/>
                                          <w:marTop w:val="0"/>
                                          <w:marBottom w:val="0"/>
                                          <w:divBdr>
                                            <w:top w:val="none" w:sz="0" w:space="0" w:color="auto"/>
                                            <w:left w:val="none" w:sz="0" w:space="0" w:color="auto"/>
                                            <w:bottom w:val="none" w:sz="0" w:space="0" w:color="auto"/>
                                            <w:right w:val="none" w:sz="0" w:space="0" w:color="auto"/>
                                          </w:divBdr>
                                          <w:divsChild>
                                            <w:div w:id="17192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741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Ogólne"/>
          <w:gallery w:val="placeholder"/>
        </w:category>
        <w:types>
          <w:type w:val="bbPlcHdr"/>
        </w:types>
        <w:behaviors>
          <w:behavior w:val="content"/>
        </w:behaviors>
        <w:guid w:val="{3EBF99B3-1BA9-4AEB-B636-E47782412D37}"/>
      </w:docPartPr>
      <w:docPartBody>
        <w:p w:rsidR="002D50B3" w:rsidRDefault="0092481A">
          <w:r w:rsidRPr="00965768">
            <w:rPr>
              <w:rStyle w:val="Tekstzastpczy"/>
            </w:rPr>
            <w:t>Kliknij tutaj, aby wprowadzić tekst.</w:t>
          </w:r>
        </w:p>
      </w:docPartBody>
    </w:docPart>
    <w:docPart>
      <w:docPartPr>
        <w:name w:val="04AAE7991D224EAFB6A3CA226AA45323"/>
        <w:category>
          <w:name w:val="Ogólne"/>
          <w:gallery w:val="placeholder"/>
        </w:category>
        <w:types>
          <w:type w:val="bbPlcHdr"/>
        </w:types>
        <w:behaviors>
          <w:behavior w:val="content"/>
        </w:behaviors>
        <w:guid w:val="{12842B9F-49C2-4954-8202-D06636F6E9B5}"/>
      </w:docPartPr>
      <w:docPartBody>
        <w:p w:rsidR="008021F0" w:rsidRDefault="00606A97" w:rsidP="00606A97">
          <w:pPr>
            <w:pStyle w:val="04AAE7991D224EAFB6A3CA226AA45323"/>
          </w:pPr>
          <w:r w:rsidRPr="00965768">
            <w:rPr>
              <w:rStyle w:val="Tekstzastpczy"/>
            </w:rPr>
            <w:t>Kliknij tutaj, aby wprowadzić tekst.</w:t>
          </w:r>
        </w:p>
      </w:docPartBody>
    </w:docPart>
    <w:docPart>
      <w:docPartPr>
        <w:name w:val="58EB25E1C3ED4C1EBF4FCA54D18457C7"/>
        <w:category>
          <w:name w:val="Ogólne"/>
          <w:gallery w:val="placeholder"/>
        </w:category>
        <w:types>
          <w:type w:val="bbPlcHdr"/>
        </w:types>
        <w:behaviors>
          <w:behavior w:val="content"/>
        </w:behaviors>
        <w:guid w:val="{FCF5FD4B-B9A1-4CF0-B1CF-8E6CC633A7BF}"/>
      </w:docPartPr>
      <w:docPartBody>
        <w:p w:rsidR="008021F0" w:rsidRDefault="00606A97" w:rsidP="00606A97">
          <w:pPr>
            <w:pStyle w:val="58EB25E1C3ED4C1EBF4FCA54D18457C7"/>
          </w:pPr>
          <w:r w:rsidRPr="00965768">
            <w:rPr>
              <w:rStyle w:val="Tekstzastpczy"/>
            </w:rPr>
            <w:t>Kliknij tutaj, aby wprowadzić tekst.</w:t>
          </w:r>
        </w:p>
      </w:docPartBody>
    </w:docPart>
    <w:docPart>
      <w:docPartPr>
        <w:name w:val="F3363E4458F94F12847B3F0039D703F5"/>
        <w:category>
          <w:name w:val="Ogólne"/>
          <w:gallery w:val="placeholder"/>
        </w:category>
        <w:types>
          <w:type w:val="bbPlcHdr"/>
        </w:types>
        <w:behaviors>
          <w:behavior w:val="content"/>
        </w:behaviors>
        <w:guid w:val="{7EFF5493-A538-4631-9837-B9E76BEFF0CC}"/>
      </w:docPartPr>
      <w:docPartBody>
        <w:p w:rsidR="008021F0" w:rsidRDefault="00606A97" w:rsidP="00606A97">
          <w:pPr>
            <w:pStyle w:val="F3363E4458F94F12847B3F0039D703F5"/>
          </w:pPr>
          <w:r w:rsidRPr="00965768">
            <w:rPr>
              <w:rStyle w:val="Tekstzastpczy"/>
            </w:rPr>
            <w:t>Kliknij tutaj, aby wprowadzić tekst.</w:t>
          </w:r>
        </w:p>
      </w:docPartBody>
    </w:docPart>
    <w:docPart>
      <w:docPartPr>
        <w:name w:val="06334659A5374BC28332597DB49F5B2E"/>
        <w:category>
          <w:name w:val="Ogólne"/>
          <w:gallery w:val="placeholder"/>
        </w:category>
        <w:types>
          <w:type w:val="bbPlcHdr"/>
        </w:types>
        <w:behaviors>
          <w:behavior w:val="content"/>
        </w:behaviors>
        <w:guid w:val="{4F027865-73FD-4830-8A54-93623199D14C}"/>
      </w:docPartPr>
      <w:docPartBody>
        <w:p w:rsidR="008021F0" w:rsidRDefault="00606A97" w:rsidP="00606A97">
          <w:pPr>
            <w:pStyle w:val="06334659A5374BC28332597DB49F5B2E"/>
          </w:pPr>
          <w:r w:rsidRPr="00965768">
            <w:rPr>
              <w:rStyle w:val="Tekstzastpczy"/>
            </w:rPr>
            <w:t>Kliknij tutaj, aby wprowadzić tekst.</w:t>
          </w:r>
        </w:p>
      </w:docPartBody>
    </w:docPart>
    <w:docPart>
      <w:docPartPr>
        <w:name w:val="048124750CC145EEA580AE6ADE4B071E"/>
        <w:category>
          <w:name w:val="Ogólne"/>
          <w:gallery w:val="placeholder"/>
        </w:category>
        <w:types>
          <w:type w:val="bbPlcHdr"/>
        </w:types>
        <w:behaviors>
          <w:behavior w:val="content"/>
        </w:behaviors>
        <w:guid w:val="{98CDA4E6-E940-4619-B85B-BD98883E0FB3}"/>
      </w:docPartPr>
      <w:docPartBody>
        <w:p w:rsidR="00C848B3" w:rsidRDefault="000535AD" w:rsidP="000535AD">
          <w:pPr>
            <w:pStyle w:val="048124750CC145EEA580AE6ADE4B071E"/>
          </w:pPr>
          <w:r w:rsidRPr="00965768">
            <w:rPr>
              <w:rStyle w:val="Tekstzastpczy"/>
            </w:rPr>
            <w:t>Kliknij tutaj, aby wprowadzić tekst.</w:t>
          </w:r>
        </w:p>
      </w:docPartBody>
    </w:docPart>
    <w:docPart>
      <w:docPartPr>
        <w:name w:val="23F3C7CF3E494BFFA3FE623F6009B46F"/>
        <w:category>
          <w:name w:val="Ogólne"/>
          <w:gallery w:val="placeholder"/>
        </w:category>
        <w:types>
          <w:type w:val="bbPlcHdr"/>
        </w:types>
        <w:behaviors>
          <w:behavior w:val="content"/>
        </w:behaviors>
        <w:guid w:val="{85F478CB-6F8B-40A9-B247-1DE1F36F0EF0}"/>
      </w:docPartPr>
      <w:docPartBody>
        <w:p w:rsidR="00F262DD" w:rsidRDefault="00C05BCD" w:rsidP="00C05BCD">
          <w:pPr>
            <w:pStyle w:val="23F3C7CF3E494BFFA3FE623F6009B46F9"/>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66192CFA0664C2AB266B6CC17976332"/>
        <w:category>
          <w:name w:val="Ogólne"/>
          <w:gallery w:val="placeholder"/>
        </w:category>
        <w:types>
          <w:type w:val="bbPlcHdr"/>
        </w:types>
        <w:behaviors>
          <w:behavior w:val="content"/>
        </w:behaviors>
        <w:guid w:val="{77B4D782-5437-4E3A-B01F-2CBDEBD3E6AF}"/>
      </w:docPartPr>
      <w:docPartBody>
        <w:p w:rsidR="00F262DD" w:rsidRDefault="00C05BCD" w:rsidP="00C05BCD">
          <w:pPr>
            <w:pStyle w:val="966192CFA0664C2AB266B6CC17976332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2CC7500A52D94C64B3D45D197A24A9E3"/>
        <w:category>
          <w:name w:val="Ogólne"/>
          <w:gallery w:val="placeholder"/>
        </w:category>
        <w:types>
          <w:type w:val="bbPlcHdr"/>
        </w:types>
        <w:behaviors>
          <w:behavior w:val="content"/>
        </w:behaviors>
        <w:guid w:val="{3AADB2EC-144B-46EF-9EB2-807CB97394FE}"/>
      </w:docPartPr>
      <w:docPartBody>
        <w:p w:rsidR="00F262DD" w:rsidRDefault="0019362E" w:rsidP="0019362E">
          <w:pPr>
            <w:pStyle w:val="2CC7500A52D94C64B3D45D197A24A9E3"/>
          </w:pPr>
          <w:r w:rsidRPr="00965768">
            <w:rPr>
              <w:rStyle w:val="Tekstzastpczy"/>
            </w:rPr>
            <w:t>Kliknij tutaj, aby wprowadzić tekst.</w:t>
          </w:r>
        </w:p>
      </w:docPartBody>
    </w:docPart>
    <w:docPart>
      <w:docPartPr>
        <w:name w:val="B0FF6B0AD9C34C45B389BD49DCA4EDF7"/>
        <w:category>
          <w:name w:val="Ogólne"/>
          <w:gallery w:val="placeholder"/>
        </w:category>
        <w:types>
          <w:type w:val="bbPlcHdr"/>
        </w:types>
        <w:behaviors>
          <w:behavior w:val="content"/>
        </w:behaviors>
        <w:guid w:val="{E13D5C13-BAB1-4B49-98B2-E644B547727C}"/>
      </w:docPartPr>
      <w:docPartBody>
        <w:p w:rsidR="00F262DD" w:rsidRDefault="0019362E" w:rsidP="0019362E">
          <w:pPr>
            <w:pStyle w:val="B0FF6B0AD9C34C45B389BD49DCA4EDF7"/>
          </w:pPr>
          <w:r w:rsidRPr="00965768">
            <w:rPr>
              <w:rStyle w:val="Tekstzastpczy"/>
            </w:rPr>
            <w:t>Kliknij tutaj, aby wprowadzić tekst.</w:t>
          </w:r>
        </w:p>
      </w:docPartBody>
    </w:docPart>
    <w:docPart>
      <w:docPartPr>
        <w:name w:val="DCF58A5920194FAB884438EB7B999F19"/>
        <w:category>
          <w:name w:val="Ogólne"/>
          <w:gallery w:val="placeholder"/>
        </w:category>
        <w:types>
          <w:type w:val="bbPlcHdr"/>
        </w:types>
        <w:behaviors>
          <w:behavior w:val="content"/>
        </w:behaviors>
        <w:guid w:val="{FB4DC5B1-1794-49C3-AE9D-9BCA0337AFFA}"/>
      </w:docPartPr>
      <w:docPartBody>
        <w:p w:rsidR="00F262DD" w:rsidRDefault="0019362E" w:rsidP="0019362E">
          <w:pPr>
            <w:pStyle w:val="DCF58A5920194FAB884438EB7B999F19"/>
          </w:pPr>
          <w:r w:rsidRPr="00965768">
            <w:rPr>
              <w:rStyle w:val="Tekstzastpczy"/>
            </w:rPr>
            <w:t>Kliknij tutaj, aby wprowadzić tekst.</w:t>
          </w:r>
        </w:p>
      </w:docPartBody>
    </w:docPart>
    <w:docPart>
      <w:docPartPr>
        <w:name w:val="4A428555DD294762AE19BF5E77DECA85"/>
        <w:category>
          <w:name w:val="Ogólne"/>
          <w:gallery w:val="placeholder"/>
        </w:category>
        <w:types>
          <w:type w:val="bbPlcHdr"/>
        </w:types>
        <w:behaviors>
          <w:behavior w:val="content"/>
        </w:behaviors>
        <w:guid w:val="{870992D2-F9F2-416D-B08E-64F68D838F51}"/>
      </w:docPartPr>
      <w:docPartBody>
        <w:p w:rsidR="00F262DD" w:rsidRDefault="00C05BCD" w:rsidP="00C05BCD">
          <w:pPr>
            <w:pStyle w:val="4A428555DD294762AE19BF5E77DECA8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E8AD3CFBA4A4F22A48F22F5942B4DEA"/>
        <w:category>
          <w:name w:val="Ogólne"/>
          <w:gallery w:val="placeholder"/>
        </w:category>
        <w:types>
          <w:type w:val="bbPlcHdr"/>
        </w:types>
        <w:behaviors>
          <w:behavior w:val="content"/>
        </w:behaviors>
        <w:guid w:val="{9467003C-45EE-4A4F-A465-9A47F5949769}"/>
      </w:docPartPr>
      <w:docPartBody>
        <w:p w:rsidR="00F262DD" w:rsidRDefault="0019362E" w:rsidP="0019362E">
          <w:pPr>
            <w:pStyle w:val="9E8AD3CFBA4A4F22A48F22F5942B4DEA"/>
          </w:pPr>
          <w:r w:rsidRPr="00965768">
            <w:rPr>
              <w:rStyle w:val="Tekstzastpczy"/>
            </w:rPr>
            <w:t>Kliknij tutaj, aby wprowadzić tekst.</w:t>
          </w:r>
        </w:p>
      </w:docPartBody>
    </w:docPart>
    <w:docPart>
      <w:docPartPr>
        <w:name w:val="4368A9D92F19494E8B451D959A500810"/>
        <w:category>
          <w:name w:val="Ogólne"/>
          <w:gallery w:val="placeholder"/>
        </w:category>
        <w:types>
          <w:type w:val="bbPlcHdr"/>
        </w:types>
        <w:behaviors>
          <w:behavior w:val="content"/>
        </w:behaviors>
        <w:guid w:val="{E827AA52-0F52-4826-8A6B-1054ED1C3005}"/>
      </w:docPartPr>
      <w:docPartBody>
        <w:p w:rsidR="00F262DD" w:rsidRDefault="0019362E" w:rsidP="0019362E">
          <w:pPr>
            <w:pStyle w:val="4368A9D92F19494E8B451D959A500810"/>
          </w:pPr>
          <w:r w:rsidRPr="00965768">
            <w:rPr>
              <w:rStyle w:val="Tekstzastpczy"/>
            </w:rPr>
            <w:t>Kliknij tutaj, aby wprowadzić tekst.</w:t>
          </w:r>
        </w:p>
      </w:docPartBody>
    </w:docPart>
    <w:docPart>
      <w:docPartPr>
        <w:name w:val="8505A621710146B89673AF4BE03A7B0F"/>
        <w:category>
          <w:name w:val="Ogólne"/>
          <w:gallery w:val="placeholder"/>
        </w:category>
        <w:types>
          <w:type w:val="bbPlcHdr"/>
        </w:types>
        <w:behaviors>
          <w:behavior w:val="content"/>
        </w:behaviors>
        <w:guid w:val="{12149FB4-30AD-4FFD-9EBC-670256A9707A}"/>
      </w:docPartPr>
      <w:docPartBody>
        <w:p w:rsidR="00F262DD" w:rsidRDefault="0019362E" w:rsidP="0019362E">
          <w:pPr>
            <w:pStyle w:val="8505A621710146B89673AF4BE03A7B0F"/>
          </w:pPr>
          <w:r w:rsidRPr="00965768">
            <w:rPr>
              <w:rStyle w:val="Tekstzastpczy"/>
            </w:rPr>
            <w:t>Kliknij tutaj, aby wprowadzić tekst.</w:t>
          </w:r>
        </w:p>
      </w:docPartBody>
    </w:docPart>
    <w:docPart>
      <w:docPartPr>
        <w:name w:val="FF464233C8794876B97A1D2E1F6CF6C5"/>
        <w:category>
          <w:name w:val="Ogólne"/>
          <w:gallery w:val="placeholder"/>
        </w:category>
        <w:types>
          <w:type w:val="bbPlcHdr"/>
        </w:types>
        <w:behaviors>
          <w:behavior w:val="content"/>
        </w:behaviors>
        <w:guid w:val="{EED1401B-7B4A-4951-B510-601A968138E7}"/>
      </w:docPartPr>
      <w:docPartBody>
        <w:p w:rsidR="00F262DD" w:rsidRDefault="00C05BCD" w:rsidP="00C05BCD">
          <w:pPr>
            <w:pStyle w:val="FF464233C8794876B97A1D2E1F6CF6C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407B7D02B28F403D8EE9A15A6174EABB"/>
        <w:category>
          <w:name w:val="Ogólne"/>
          <w:gallery w:val="placeholder"/>
        </w:category>
        <w:types>
          <w:type w:val="bbPlcHdr"/>
        </w:types>
        <w:behaviors>
          <w:behavior w:val="content"/>
        </w:behaviors>
        <w:guid w:val="{B5DDD638-A2BF-47C3-BDD7-7CE3E90B1CA1}"/>
      </w:docPartPr>
      <w:docPartBody>
        <w:p w:rsidR="00F262DD" w:rsidRDefault="0019362E" w:rsidP="0019362E">
          <w:pPr>
            <w:pStyle w:val="407B7D02B28F403D8EE9A15A6174EABB"/>
          </w:pPr>
          <w:r w:rsidRPr="00965768">
            <w:rPr>
              <w:rStyle w:val="Tekstzastpczy"/>
            </w:rPr>
            <w:t>Kliknij tutaj, aby wprowadzić tekst.</w:t>
          </w:r>
        </w:p>
      </w:docPartBody>
    </w:docPart>
    <w:docPart>
      <w:docPartPr>
        <w:name w:val="3EC36C9AF3F3420788304980AFFD39A9"/>
        <w:category>
          <w:name w:val="Ogólne"/>
          <w:gallery w:val="placeholder"/>
        </w:category>
        <w:types>
          <w:type w:val="bbPlcHdr"/>
        </w:types>
        <w:behaviors>
          <w:behavior w:val="content"/>
        </w:behaviors>
        <w:guid w:val="{62BF0B37-217A-44AB-88D1-BABE17245BB2}"/>
      </w:docPartPr>
      <w:docPartBody>
        <w:p w:rsidR="00F262DD" w:rsidRDefault="0019362E" w:rsidP="0019362E">
          <w:pPr>
            <w:pStyle w:val="3EC36C9AF3F3420788304980AFFD39A9"/>
          </w:pPr>
          <w:r w:rsidRPr="00965768">
            <w:rPr>
              <w:rStyle w:val="Tekstzastpczy"/>
            </w:rPr>
            <w:t>Kliknij tutaj, aby wprowadzić tekst.</w:t>
          </w:r>
        </w:p>
      </w:docPartBody>
    </w:docPart>
    <w:docPart>
      <w:docPartPr>
        <w:name w:val="1A6D248051394764B59A69E777295004"/>
        <w:category>
          <w:name w:val="Ogólne"/>
          <w:gallery w:val="placeholder"/>
        </w:category>
        <w:types>
          <w:type w:val="bbPlcHdr"/>
        </w:types>
        <w:behaviors>
          <w:behavior w:val="content"/>
        </w:behaviors>
        <w:guid w:val="{FF975176-9654-4FC1-8346-7A88A9C3C900}"/>
      </w:docPartPr>
      <w:docPartBody>
        <w:p w:rsidR="00F262DD" w:rsidRDefault="0019362E" w:rsidP="0019362E">
          <w:pPr>
            <w:pStyle w:val="1A6D248051394764B59A69E777295004"/>
          </w:pPr>
          <w:r w:rsidRPr="00965768">
            <w:rPr>
              <w:rStyle w:val="Tekstzastpczy"/>
            </w:rPr>
            <w:t>Kliknij tutaj, aby wprowadzić tekst.</w:t>
          </w:r>
        </w:p>
      </w:docPartBody>
    </w:docPart>
    <w:docPart>
      <w:docPartPr>
        <w:name w:val="C1E2BB0945ED404C9B4AEBD0B7A4C955"/>
        <w:category>
          <w:name w:val="Ogólne"/>
          <w:gallery w:val="placeholder"/>
        </w:category>
        <w:types>
          <w:type w:val="bbPlcHdr"/>
        </w:types>
        <w:behaviors>
          <w:behavior w:val="content"/>
        </w:behaviors>
        <w:guid w:val="{1C552FAB-2925-48B4-B071-87781100380D}"/>
      </w:docPartPr>
      <w:docPartBody>
        <w:p w:rsidR="00F262DD" w:rsidRDefault="00C05BCD" w:rsidP="00C05BCD">
          <w:pPr>
            <w:pStyle w:val="C1E2BB0945ED404C9B4AEBD0B7A4C95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5FAB63B7F27A4062B06E4563DEDA59C4"/>
        <w:category>
          <w:name w:val="Ogólne"/>
          <w:gallery w:val="placeholder"/>
        </w:category>
        <w:types>
          <w:type w:val="bbPlcHdr"/>
        </w:types>
        <w:behaviors>
          <w:behavior w:val="content"/>
        </w:behaviors>
        <w:guid w:val="{0A094D36-C891-4D89-B0D7-AA9C45C5C25D}"/>
      </w:docPartPr>
      <w:docPartBody>
        <w:p w:rsidR="00F262DD" w:rsidRDefault="0019362E" w:rsidP="0019362E">
          <w:pPr>
            <w:pStyle w:val="5FAB63B7F27A4062B06E4563DEDA59C4"/>
          </w:pPr>
          <w:r w:rsidRPr="00965768">
            <w:rPr>
              <w:rStyle w:val="Tekstzastpczy"/>
            </w:rPr>
            <w:t>Kliknij tutaj, aby wprowadzić tekst.</w:t>
          </w:r>
        </w:p>
      </w:docPartBody>
    </w:docPart>
    <w:docPart>
      <w:docPartPr>
        <w:name w:val="530675E4DF1B492E9F537EC26440307A"/>
        <w:category>
          <w:name w:val="Ogólne"/>
          <w:gallery w:val="placeholder"/>
        </w:category>
        <w:types>
          <w:type w:val="bbPlcHdr"/>
        </w:types>
        <w:behaviors>
          <w:behavior w:val="content"/>
        </w:behaviors>
        <w:guid w:val="{10AD56A8-9D97-499E-94A8-06E3BB6343D1}"/>
      </w:docPartPr>
      <w:docPartBody>
        <w:p w:rsidR="00F262DD" w:rsidRDefault="0019362E" w:rsidP="0019362E">
          <w:pPr>
            <w:pStyle w:val="530675E4DF1B492E9F537EC26440307A"/>
          </w:pPr>
          <w:r w:rsidRPr="00965768">
            <w:rPr>
              <w:rStyle w:val="Tekstzastpczy"/>
            </w:rPr>
            <w:t>Kliknij tutaj, aby wprowadzić tekst.</w:t>
          </w:r>
        </w:p>
      </w:docPartBody>
    </w:docPart>
    <w:docPart>
      <w:docPartPr>
        <w:name w:val="D009B40C47F14042B8B0AF15DC3977C6"/>
        <w:category>
          <w:name w:val="Ogólne"/>
          <w:gallery w:val="placeholder"/>
        </w:category>
        <w:types>
          <w:type w:val="bbPlcHdr"/>
        </w:types>
        <w:behaviors>
          <w:behavior w:val="content"/>
        </w:behaviors>
        <w:guid w:val="{276B3890-86E9-4B2D-AC5D-075F151F17B8}"/>
      </w:docPartPr>
      <w:docPartBody>
        <w:p w:rsidR="00F262DD" w:rsidRDefault="0019362E" w:rsidP="0019362E">
          <w:pPr>
            <w:pStyle w:val="D009B40C47F14042B8B0AF15DC3977C6"/>
          </w:pPr>
          <w:r w:rsidRPr="00965768">
            <w:rPr>
              <w:rStyle w:val="Tekstzastpczy"/>
            </w:rPr>
            <w:t>Kliknij tutaj, aby wprowadzić tekst.</w:t>
          </w:r>
        </w:p>
      </w:docPartBody>
    </w:docPart>
    <w:docPart>
      <w:docPartPr>
        <w:name w:val="72CD57CF633F400A839DC84DD78E7CEF"/>
        <w:category>
          <w:name w:val="Ogólne"/>
          <w:gallery w:val="placeholder"/>
        </w:category>
        <w:types>
          <w:type w:val="bbPlcHdr"/>
        </w:types>
        <w:behaviors>
          <w:behavior w:val="content"/>
        </w:behaviors>
        <w:guid w:val="{3CB7F4F6-A65B-4400-92F9-A4D28F080EB0}"/>
      </w:docPartPr>
      <w:docPartBody>
        <w:p w:rsidR="00D662AF" w:rsidRDefault="001B62F8" w:rsidP="001B62F8">
          <w:pPr>
            <w:pStyle w:val="72CD57CF633F400A839DC84DD78E7CEF"/>
          </w:pPr>
          <w:r w:rsidRPr="00907CEF">
            <w:rPr>
              <w:rStyle w:val="Tekstzastpczy"/>
              <w:vertAlign w:val="superscript"/>
            </w:rPr>
            <w:t>Wybierz element.</w:t>
          </w:r>
        </w:p>
      </w:docPartBody>
    </w:docPart>
    <w:docPart>
      <w:docPartPr>
        <w:name w:val="BF7C8205A2024532B355F67B4E8E222E"/>
        <w:category>
          <w:name w:val="Ogólne"/>
          <w:gallery w:val="placeholder"/>
        </w:category>
        <w:types>
          <w:type w:val="bbPlcHdr"/>
        </w:types>
        <w:behaviors>
          <w:behavior w:val="content"/>
        </w:behaviors>
        <w:guid w:val="{ED389DF4-92DF-408D-A5C9-944F376CC0E1}"/>
      </w:docPartPr>
      <w:docPartBody>
        <w:p w:rsidR="00D662AF" w:rsidRDefault="001B62F8" w:rsidP="001B62F8">
          <w:pPr>
            <w:pStyle w:val="BF7C8205A2024532B355F67B4E8E222E"/>
          </w:pPr>
          <w:r w:rsidRPr="00965768">
            <w:rPr>
              <w:rStyle w:val="Tekstzastpczy"/>
            </w:rPr>
            <w:t>Kliknij tutaj, aby wprowadzić tekst.</w:t>
          </w:r>
        </w:p>
      </w:docPartBody>
    </w:docPart>
    <w:docPart>
      <w:docPartPr>
        <w:name w:val="351CFFEB06DA4BDEB85BC697CBB691E2"/>
        <w:category>
          <w:name w:val="Ogólne"/>
          <w:gallery w:val="placeholder"/>
        </w:category>
        <w:types>
          <w:type w:val="bbPlcHdr"/>
        </w:types>
        <w:behaviors>
          <w:behavior w:val="content"/>
        </w:behaviors>
        <w:guid w:val="{C52CC747-764F-49D3-84B9-E7CF3B9335B7}"/>
      </w:docPartPr>
      <w:docPartBody>
        <w:p w:rsidR="00D662AF" w:rsidRDefault="001B62F8" w:rsidP="001B62F8">
          <w:pPr>
            <w:pStyle w:val="351CFFEB06DA4BDEB85BC697CBB691E2"/>
          </w:pPr>
          <w:r w:rsidRPr="00907CEF">
            <w:rPr>
              <w:rStyle w:val="Tekstzastpczy"/>
              <w:vertAlign w:val="superscript"/>
            </w:rPr>
            <w:t>Wybierz element.</w:t>
          </w:r>
        </w:p>
      </w:docPartBody>
    </w:docPart>
    <w:docPart>
      <w:docPartPr>
        <w:name w:val="8A117E869C01496990EB7F003F432D22"/>
        <w:category>
          <w:name w:val="Ogólne"/>
          <w:gallery w:val="placeholder"/>
        </w:category>
        <w:types>
          <w:type w:val="bbPlcHdr"/>
        </w:types>
        <w:behaviors>
          <w:behavior w:val="content"/>
        </w:behaviors>
        <w:guid w:val="{7C934739-F979-411C-8C5E-12712954CED5}"/>
      </w:docPartPr>
      <w:docPartBody>
        <w:p w:rsidR="00D662AF" w:rsidRDefault="001B62F8" w:rsidP="001B62F8">
          <w:pPr>
            <w:pStyle w:val="8A117E869C01496990EB7F003F432D22"/>
          </w:pPr>
          <w:r w:rsidRPr="00965768">
            <w:rPr>
              <w:rStyle w:val="Tekstzastpczy"/>
            </w:rPr>
            <w:t>Kliknij tutaj, aby wprowadzić tekst.</w:t>
          </w:r>
        </w:p>
      </w:docPartBody>
    </w:docPart>
    <w:docPart>
      <w:docPartPr>
        <w:name w:val="DF2EC51B5A444BAA90568B65798F4EC1"/>
        <w:category>
          <w:name w:val="Ogólne"/>
          <w:gallery w:val="placeholder"/>
        </w:category>
        <w:types>
          <w:type w:val="bbPlcHdr"/>
        </w:types>
        <w:behaviors>
          <w:behavior w:val="content"/>
        </w:behaviors>
        <w:guid w:val="{A17922FE-1279-4664-8B0A-CAFEC003671A}"/>
      </w:docPartPr>
      <w:docPartBody>
        <w:p w:rsidR="00D662AF" w:rsidRDefault="001B62F8" w:rsidP="001B62F8">
          <w:pPr>
            <w:pStyle w:val="DF2EC51B5A444BAA90568B65798F4EC1"/>
          </w:pPr>
          <w:r w:rsidRPr="00907CEF">
            <w:rPr>
              <w:rStyle w:val="Tekstzastpczy"/>
              <w:vertAlign w:val="superscript"/>
            </w:rPr>
            <w:t>Wybierz element.</w:t>
          </w:r>
        </w:p>
      </w:docPartBody>
    </w:docPart>
    <w:docPart>
      <w:docPartPr>
        <w:name w:val="D7170AC429684E9DB0A72F7691DDBD88"/>
        <w:category>
          <w:name w:val="Ogólne"/>
          <w:gallery w:val="placeholder"/>
        </w:category>
        <w:types>
          <w:type w:val="bbPlcHdr"/>
        </w:types>
        <w:behaviors>
          <w:behavior w:val="content"/>
        </w:behaviors>
        <w:guid w:val="{3B008917-5FCA-47DB-A4D8-EC36761CEF1A}"/>
      </w:docPartPr>
      <w:docPartBody>
        <w:p w:rsidR="00D662AF" w:rsidRDefault="001B62F8" w:rsidP="001B62F8">
          <w:pPr>
            <w:pStyle w:val="D7170AC429684E9DB0A72F7691DDBD88"/>
          </w:pPr>
          <w:r w:rsidRPr="00965768">
            <w:rPr>
              <w:rStyle w:val="Tekstzastpczy"/>
            </w:rPr>
            <w:t>Kliknij tutaj, aby wprowadzić tekst.</w:t>
          </w:r>
        </w:p>
      </w:docPartBody>
    </w:docPart>
    <w:docPart>
      <w:docPartPr>
        <w:name w:val="46B4D8C9677D44A089A8556913B44837"/>
        <w:category>
          <w:name w:val="Ogólne"/>
          <w:gallery w:val="placeholder"/>
        </w:category>
        <w:types>
          <w:type w:val="bbPlcHdr"/>
        </w:types>
        <w:behaviors>
          <w:behavior w:val="content"/>
        </w:behaviors>
        <w:guid w:val="{B00C3ABB-59EF-4BF3-9667-2DDCA266DCA7}"/>
      </w:docPartPr>
      <w:docPartBody>
        <w:p w:rsidR="00D662AF" w:rsidRDefault="001B62F8" w:rsidP="001B62F8">
          <w:pPr>
            <w:pStyle w:val="46B4D8C9677D44A089A8556913B44837"/>
          </w:pPr>
          <w:r w:rsidRPr="00907CEF">
            <w:rPr>
              <w:rStyle w:val="Tekstzastpczy"/>
              <w:vertAlign w:val="superscript"/>
            </w:rPr>
            <w:t>Wybierz element.</w:t>
          </w:r>
        </w:p>
      </w:docPartBody>
    </w:docPart>
    <w:docPart>
      <w:docPartPr>
        <w:name w:val="EEE637484D414DD795E83AB80652620D"/>
        <w:category>
          <w:name w:val="Ogólne"/>
          <w:gallery w:val="placeholder"/>
        </w:category>
        <w:types>
          <w:type w:val="bbPlcHdr"/>
        </w:types>
        <w:behaviors>
          <w:behavior w:val="content"/>
        </w:behaviors>
        <w:guid w:val="{1C2B125B-8884-4115-91B2-ADC51758BFAC}"/>
      </w:docPartPr>
      <w:docPartBody>
        <w:p w:rsidR="00D662AF" w:rsidRDefault="001B62F8" w:rsidP="001B62F8">
          <w:pPr>
            <w:pStyle w:val="EEE637484D414DD795E83AB80652620D"/>
          </w:pPr>
          <w:r w:rsidRPr="00965768">
            <w:rPr>
              <w:rStyle w:val="Tekstzastpczy"/>
            </w:rPr>
            <w:t>Kliknij tutaj, aby wprowadzić tekst.</w:t>
          </w:r>
        </w:p>
      </w:docPartBody>
    </w:docPart>
    <w:docPart>
      <w:docPartPr>
        <w:name w:val="0CA3F8653E3947D0A4B4219E1826C1CA"/>
        <w:category>
          <w:name w:val="Ogólne"/>
          <w:gallery w:val="placeholder"/>
        </w:category>
        <w:types>
          <w:type w:val="bbPlcHdr"/>
        </w:types>
        <w:behaviors>
          <w:behavior w:val="content"/>
        </w:behaviors>
        <w:guid w:val="{B61BBCBF-CD27-4F9D-8B9D-51A8102D0AE0}"/>
      </w:docPartPr>
      <w:docPartBody>
        <w:p w:rsidR="00D662AF" w:rsidRDefault="001B62F8" w:rsidP="001B62F8">
          <w:pPr>
            <w:pStyle w:val="0CA3F8653E3947D0A4B4219E1826C1CA"/>
          </w:pPr>
          <w:r w:rsidRPr="00907CEF">
            <w:rPr>
              <w:rStyle w:val="Tekstzastpczy"/>
              <w:vertAlign w:val="superscript"/>
            </w:rPr>
            <w:t>Wybierz element.</w:t>
          </w:r>
        </w:p>
      </w:docPartBody>
    </w:docPart>
    <w:docPart>
      <w:docPartPr>
        <w:name w:val="27EE2462B25A40E7B0D84985235CDC18"/>
        <w:category>
          <w:name w:val="Ogólne"/>
          <w:gallery w:val="placeholder"/>
        </w:category>
        <w:types>
          <w:type w:val="bbPlcHdr"/>
        </w:types>
        <w:behaviors>
          <w:behavior w:val="content"/>
        </w:behaviors>
        <w:guid w:val="{BF2F7EAF-0EC8-45A9-99F8-F8C1D5E64A66}"/>
      </w:docPartPr>
      <w:docPartBody>
        <w:p w:rsidR="00D662AF" w:rsidRDefault="001B62F8" w:rsidP="001B62F8">
          <w:pPr>
            <w:pStyle w:val="27EE2462B25A40E7B0D84985235CDC18"/>
          </w:pPr>
          <w:r w:rsidRPr="00965768">
            <w:rPr>
              <w:rStyle w:val="Tekstzastpczy"/>
            </w:rPr>
            <w:t>Kliknij tutaj, aby wprowadzić tekst.</w:t>
          </w:r>
        </w:p>
      </w:docPartBody>
    </w:docPart>
    <w:docPart>
      <w:docPartPr>
        <w:name w:val="C766187BFEE84ED183DBC77F8DD0D233"/>
        <w:category>
          <w:name w:val="Ogólne"/>
          <w:gallery w:val="placeholder"/>
        </w:category>
        <w:types>
          <w:type w:val="bbPlcHdr"/>
        </w:types>
        <w:behaviors>
          <w:behavior w:val="content"/>
        </w:behaviors>
        <w:guid w:val="{F4DB791C-6551-47CC-BFC5-701595A049D3}"/>
      </w:docPartPr>
      <w:docPartBody>
        <w:p w:rsidR="00D662AF" w:rsidRDefault="001B62F8" w:rsidP="001B62F8">
          <w:pPr>
            <w:pStyle w:val="C766187BFEE84ED183DBC77F8DD0D233"/>
          </w:pPr>
          <w:r w:rsidRPr="00907CEF">
            <w:rPr>
              <w:rStyle w:val="Tekstzastpczy"/>
              <w:vertAlign w:val="superscript"/>
            </w:rPr>
            <w:t>Wybierz element.</w:t>
          </w:r>
        </w:p>
      </w:docPartBody>
    </w:docPart>
    <w:docPart>
      <w:docPartPr>
        <w:name w:val="E83A9916BA434F15B867E809058FED67"/>
        <w:category>
          <w:name w:val="Ogólne"/>
          <w:gallery w:val="placeholder"/>
        </w:category>
        <w:types>
          <w:type w:val="bbPlcHdr"/>
        </w:types>
        <w:behaviors>
          <w:behavior w:val="content"/>
        </w:behaviors>
        <w:guid w:val="{BD0CA186-05EA-44D5-8F8A-32FD0B0F2B9B}"/>
      </w:docPartPr>
      <w:docPartBody>
        <w:p w:rsidR="00D662AF" w:rsidRDefault="001B62F8" w:rsidP="001B62F8">
          <w:pPr>
            <w:pStyle w:val="E83A9916BA434F15B867E809058FED67"/>
          </w:pPr>
          <w:r w:rsidRPr="00965768">
            <w:rPr>
              <w:rStyle w:val="Tekstzastpczy"/>
            </w:rPr>
            <w:t>Kliknij tutaj, aby wprowadzić tekst.</w:t>
          </w:r>
        </w:p>
      </w:docPartBody>
    </w:docPart>
    <w:docPart>
      <w:docPartPr>
        <w:name w:val="BCADC6D1CAA840A891CD9C9A0BF16901"/>
        <w:category>
          <w:name w:val="Ogólne"/>
          <w:gallery w:val="placeholder"/>
        </w:category>
        <w:types>
          <w:type w:val="bbPlcHdr"/>
        </w:types>
        <w:behaviors>
          <w:behavior w:val="content"/>
        </w:behaviors>
        <w:guid w:val="{DA233FFF-D8DD-4FF1-92F3-B8AB5BA260D7}"/>
      </w:docPartPr>
      <w:docPartBody>
        <w:p w:rsidR="00D662AF" w:rsidRDefault="001B62F8" w:rsidP="001B62F8">
          <w:pPr>
            <w:pStyle w:val="BCADC6D1CAA840A891CD9C9A0BF16901"/>
          </w:pPr>
          <w:r w:rsidRPr="00907CEF">
            <w:rPr>
              <w:rStyle w:val="Tekstzastpczy"/>
              <w:vertAlign w:val="superscript"/>
            </w:rPr>
            <w:t>Wybierz element.</w:t>
          </w:r>
        </w:p>
      </w:docPartBody>
    </w:docPart>
    <w:docPart>
      <w:docPartPr>
        <w:name w:val="50D949D16EF2466D8E71B2537D92F9BD"/>
        <w:category>
          <w:name w:val="Ogólne"/>
          <w:gallery w:val="placeholder"/>
        </w:category>
        <w:types>
          <w:type w:val="bbPlcHdr"/>
        </w:types>
        <w:behaviors>
          <w:behavior w:val="content"/>
        </w:behaviors>
        <w:guid w:val="{9E9E2656-5557-4F6D-9E3E-AE42DD3B7253}"/>
      </w:docPartPr>
      <w:docPartBody>
        <w:p w:rsidR="00D662AF" w:rsidRDefault="001B62F8" w:rsidP="001B62F8">
          <w:pPr>
            <w:pStyle w:val="50D949D16EF2466D8E71B2537D92F9BD"/>
          </w:pPr>
          <w:r w:rsidRPr="00965768">
            <w:rPr>
              <w:rStyle w:val="Tekstzastpczy"/>
            </w:rPr>
            <w:t>Kliknij tutaj, aby wprowadzić tekst.</w:t>
          </w:r>
        </w:p>
      </w:docPartBody>
    </w:docPart>
    <w:docPart>
      <w:docPartPr>
        <w:name w:val="046E4C5921E148A690ED75F5DAADAE2D"/>
        <w:category>
          <w:name w:val="Ogólne"/>
          <w:gallery w:val="placeholder"/>
        </w:category>
        <w:types>
          <w:type w:val="bbPlcHdr"/>
        </w:types>
        <w:behaviors>
          <w:behavior w:val="content"/>
        </w:behaviors>
        <w:guid w:val="{42B316E8-8F0B-4C75-8B91-8609D567C9D5}"/>
      </w:docPartPr>
      <w:docPartBody>
        <w:p w:rsidR="00D662AF" w:rsidRDefault="001B62F8" w:rsidP="001B62F8">
          <w:pPr>
            <w:pStyle w:val="046E4C5921E148A690ED75F5DAADAE2D"/>
          </w:pPr>
          <w:r w:rsidRPr="00907CEF">
            <w:rPr>
              <w:rStyle w:val="Tekstzastpczy"/>
              <w:vertAlign w:val="superscript"/>
            </w:rPr>
            <w:t>Wybierz element.</w:t>
          </w:r>
        </w:p>
      </w:docPartBody>
    </w:docPart>
    <w:docPart>
      <w:docPartPr>
        <w:name w:val="D037A9FC40FE446396CEA63591A76E8D"/>
        <w:category>
          <w:name w:val="Ogólne"/>
          <w:gallery w:val="placeholder"/>
        </w:category>
        <w:types>
          <w:type w:val="bbPlcHdr"/>
        </w:types>
        <w:behaviors>
          <w:behavior w:val="content"/>
        </w:behaviors>
        <w:guid w:val="{B6036348-1B92-47E4-AB73-0BA87535D9E3}"/>
      </w:docPartPr>
      <w:docPartBody>
        <w:p w:rsidR="005B0688" w:rsidRDefault="00C05BCD" w:rsidP="00C05BCD">
          <w:pPr>
            <w:pStyle w:val="D037A9FC40FE446396CEA63591A76E8D"/>
          </w:pPr>
          <w:r w:rsidRPr="00965768">
            <w:rPr>
              <w:rStyle w:val="Tekstzastpczy"/>
            </w:rPr>
            <w:t>Kliknij tutaj, aby wprowadzić tekst.</w:t>
          </w:r>
        </w:p>
      </w:docPartBody>
    </w:docPart>
    <w:docPart>
      <w:docPartPr>
        <w:name w:val="804DD26D199C47DD990F59C2852DE2A8"/>
        <w:category>
          <w:name w:val="Ogólne"/>
          <w:gallery w:val="placeholder"/>
        </w:category>
        <w:types>
          <w:type w:val="bbPlcHdr"/>
        </w:types>
        <w:behaviors>
          <w:behavior w:val="content"/>
        </w:behaviors>
        <w:guid w:val="{169ED188-D873-469C-AD12-DE7141227383}"/>
      </w:docPartPr>
      <w:docPartBody>
        <w:p w:rsidR="005B0688" w:rsidRDefault="00C05BCD" w:rsidP="00C05BCD">
          <w:pPr>
            <w:pStyle w:val="804DD26D199C47DD990F59C2852DE2A8"/>
          </w:pPr>
          <w:r w:rsidRPr="00965768">
            <w:rPr>
              <w:rStyle w:val="Tekstzastpczy"/>
            </w:rPr>
            <w:t>Kliknij tutaj, aby wprowadzić tekst.</w:t>
          </w:r>
        </w:p>
      </w:docPartBody>
    </w:docPart>
    <w:docPart>
      <w:docPartPr>
        <w:name w:val="5F0991DC77B642B5A3C5E1E00978422C"/>
        <w:category>
          <w:name w:val="Ogólne"/>
          <w:gallery w:val="placeholder"/>
        </w:category>
        <w:types>
          <w:type w:val="bbPlcHdr"/>
        </w:types>
        <w:behaviors>
          <w:behavior w:val="content"/>
        </w:behaviors>
        <w:guid w:val="{E6A6968B-95FC-4436-B5E1-B1215AAB26EC}"/>
      </w:docPartPr>
      <w:docPartBody>
        <w:p w:rsidR="005B0688" w:rsidRDefault="00C05BCD" w:rsidP="00C05BCD">
          <w:pPr>
            <w:pStyle w:val="5F0991DC77B642B5A3C5E1E00978422C"/>
          </w:pPr>
          <w:r w:rsidRPr="00965768">
            <w:rPr>
              <w:rStyle w:val="Tekstzastpczy"/>
            </w:rPr>
            <w:t>Kliknij tutaj, aby wprowadzić tekst.</w:t>
          </w:r>
        </w:p>
      </w:docPartBody>
    </w:docPart>
    <w:docPart>
      <w:docPartPr>
        <w:name w:val="F491E98BC45F4F31A013B56ADB29E235"/>
        <w:category>
          <w:name w:val="Ogólne"/>
          <w:gallery w:val="placeholder"/>
        </w:category>
        <w:types>
          <w:type w:val="bbPlcHdr"/>
        </w:types>
        <w:behaviors>
          <w:behavior w:val="content"/>
        </w:behaviors>
        <w:guid w:val="{2F8852BC-70B0-42B3-B727-8BF506CFC659}"/>
      </w:docPartPr>
      <w:docPartBody>
        <w:p w:rsidR="005B0688" w:rsidRDefault="00C05BCD" w:rsidP="00C05BCD">
          <w:pPr>
            <w:pStyle w:val="F491E98BC45F4F31A013B56ADB29E235"/>
          </w:pPr>
          <w:r w:rsidRPr="00965768">
            <w:rPr>
              <w:rStyle w:val="Tekstzastpczy"/>
            </w:rPr>
            <w:t>Kliknij tutaj, aby wprowadzić tekst.</w:t>
          </w:r>
        </w:p>
      </w:docPartBody>
    </w:docPart>
    <w:docPart>
      <w:docPartPr>
        <w:name w:val="FD8329C9024F473E8D34223CBE1BBEA8"/>
        <w:category>
          <w:name w:val="Ogólne"/>
          <w:gallery w:val="placeholder"/>
        </w:category>
        <w:types>
          <w:type w:val="bbPlcHdr"/>
        </w:types>
        <w:behaviors>
          <w:behavior w:val="content"/>
        </w:behaviors>
        <w:guid w:val="{0364729D-FFC6-4545-8913-E387E702BE0C}"/>
      </w:docPartPr>
      <w:docPartBody>
        <w:p w:rsidR="005B0688" w:rsidRDefault="00C05BCD" w:rsidP="00C05BCD">
          <w:pPr>
            <w:pStyle w:val="FD8329C9024F473E8D34223CBE1BBEA8"/>
          </w:pPr>
          <w:r w:rsidRPr="00965768">
            <w:rPr>
              <w:rStyle w:val="Tekstzastpczy"/>
            </w:rPr>
            <w:t>Kliknij tutaj, aby wprowadzić tekst.</w:t>
          </w:r>
        </w:p>
      </w:docPartBody>
    </w:docPart>
    <w:docPart>
      <w:docPartPr>
        <w:name w:val="41FD6C8D9EB3437AA6E2D4942D8FB6E4"/>
        <w:category>
          <w:name w:val="Ogólne"/>
          <w:gallery w:val="placeholder"/>
        </w:category>
        <w:types>
          <w:type w:val="bbPlcHdr"/>
        </w:types>
        <w:behaviors>
          <w:behavior w:val="content"/>
        </w:behaviors>
        <w:guid w:val="{DC243F15-7DCB-47FC-ADC7-71AB1A630D6B}"/>
      </w:docPartPr>
      <w:docPartBody>
        <w:p w:rsidR="005B0688" w:rsidRDefault="00C05BCD" w:rsidP="00C05BCD">
          <w:pPr>
            <w:pStyle w:val="41FD6C8D9EB3437AA6E2D4942D8FB6E4"/>
          </w:pPr>
          <w:r w:rsidRPr="00965768">
            <w:rPr>
              <w:rStyle w:val="Tekstzastpczy"/>
            </w:rPr>
            <w:t>Kliknij tutaj, aby wprowadzić tekst.</w:t>
          </w:r>
        </w:p>
      </w:docPartBody>
    </w:docPart>
    <w:docPart>
      <w:docPartPr>
        <w:name w:val="D49DAEC763954592B972FEF7FA4A012E"/>
        <w:category>
          <w:name w:val="Ogólne"/>
          <w:gallery w:val="placeholder"/>
        </w:category>
        <w:types>
          <w:type w:val="bbPlcHdr"/>
        </w:types>
        <w:behaviors>
          <w:behavior w:val="content"/>
        </w:behaviors>
        <w:guid w:val="{C9B4D0F0-0A76-409A-ACA6-11EBE4AABEB9}"/>
      </w:docPartPr>
      <w:docPartBody>
        <w:p w:rsidR="005B0688" w:rsidRDefault="00C05BCD" w:rsidP="00C05BCD">
          <w:pPr>
            <w:pStyle w:val="D49DAEC763954592B972FEF7FA4A012E"/>
          </w:pPr>
          <w:r w:rsidRPr="00965768">
            <w:rPr>
              <w:rStyle w:val="Tekstzastpczy"/>
            </w:rPr>
            <w:t>Kliknij tutaj, aby wprowadzić tekst.</w:t>
          </w:r>
        </w:p>
      </w:docPartBody>
    </w:docPart>
    <w:docPart>
      <w:docPartPr>
        <w:name w:val="829F4444BBFE41CDB0E0A75390EC67E5"/>
        <w:category>
          <w:name w:val="Ogólne"/>
          <w:gallery w:val="placeholder"/>
        </w:category>
        <w:types>
          <w:type w:val="bbPlcHdr"/>
        </w:types>
        <w:behaviors>
          <w:behavior w:val="content"/>
        </w:behaviors>
        <w:guid w:val="{6D75ED17-0978-4777-ABD3-5C36EC945A45}"/>
      </w:docPartPr>
      <w:docPartBody>
        <w:p w:rsidR="005B0688" w:rsidRDefault="00C05BCD" w:rsidP="00C05BCD">
          <w:pPr>
            <w:pStyle w:val="829F4444BBFE41CDB0E0A75390EC67E5"/>
          </w:pPr>
          <w:r w:rsidRPr="00965768">
            <w:rPr>
              <w:rStyle w:val="Tekstzastpczy"/>
            </w:rPr>
            <w:t>Klik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EE"/>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5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481A"/>
    <w:rsid w:val="000535AD"/>
    <w:rsid w:val="0011136F"/>
    <w:rsid w:val="001848CD"/>
    <w:rsid w:val="0018708F"/>
    <w:rsid w:val="0019362E"/>
    <w:rsid w:val="001B62F8"/>
    <w:rsid w:val="002644F0"/>
    <w:rsid w:val="00272D37"/>
    <w:rsid w:val="00285DB9"/>
    <w:rsid w:val="002A6C1B"/>
    <w:rsid w:val="002D50B3"/>
    <w:rsid w:val="00454704"/>
    <w:rsid w:val="004B56E8"/>
    <w:rsid w:val="004C238C"/>
    <w:rsid w:val="005320FD"/>
    <w:rsid w:val="00585BEF"/>
    <w:rsid w:val="005B0688"/>
    <w:rsid w:val="0060222A"/>
    <w:rsid w:val="00606A97"/>
    <w:rsid w:val="006168CB"/>
    <w:rsid w:val="006E7FB2"/>
    <w:rsid w:val="007C68FB"/>
    <w:rsid w:val="008021F0"/>
    <w:rsid w:val="00825ABB"/>
    <w:rsid w:val="0092481A"/>
    <w:rsid w:val="00942756"/>
    <w:rsid w:val="00975C5A"/>
    <w:rsid w:val="00A93ECA"/>
    <w:rsid w:val="00AB078C"/>
    <w:rsid w:val="00B4459B"/>
    <w:rsid w:val="00C05BCD"/>
    <w:rsid w:val="00C848B3"/>
    <w:rsid w:val="00CC50E9"/>
    <w:rsid w:val="00CF15F7"/>
    <w:rsid w:val="00D662AF"/>
    <w:rsid w:val="00DA0705"/>
    <w:rsid w:val="00E649ED"/>
    <w:rsid w:val="00EF134A"/>
    <w:rsid w:val="00F262DD"/>
    <w:rsid w:val="00F65D4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05BCD"/>
    <w:rPr>
      <w:color w:val="808080"/>
    </w:rPr>
  </w:style>
  <w:style w:type="paragraph" w:customStyle="1" w:styleId="0924D461604743E781079CD64DE1EC4E">
    <w:name w:val="0924D461604743E781079CD64DE1EC4E"/>
    <w:rsid w:val="0092481A"/>
  </w:style>
  <w:style w:type="paragraph" w:customStyle="1" w:styleId="24F9A193CFF14329ABA055D0FE451B61">
    <w:name w:val="24F9A193CFF14329ABA055D0FE451B61"/>
    <w:rsid w:val="0092481A"/>
  </w:style>
  <w:style w:type="paragraph" w:customStyle="1" w:styleId="678900E9931E4DBD85D0463641D078CC">
    <w:name w:val="678900E9931E4DBD85D0463641D078CC"/>
    <w:rsid w:val="0092481A"/>
  </w:style>
  <w:style w:type="paragraph" w:customStyle="1" w:styleId="66F44F4EA05C4753AA6F9C5FF941F21E">
    <w:name w:val="66F44F4EA05C4753AA6F9C5FF941F21E"/>
    <w:rsid w:val="0092481A"/>
  </w:style>
  <w:style w:type="paragraph" w:customStyle="1" w:styleId="E3C50C4A62624A2DA39355325A95C2FE">
    <w:name w:val="E3C50C4A62624A2DA39355325A95C2FE"/>
    <w:rsid w:val="0092481A"/>
  </w:style>
  <w:style w:type="paragraph" w:customStyle="1" w:styleId="F98773FB3CC34935A00C24D8DA398E4A">
    <w:name w:val="F98773FB3CC34935A00C24D8DA398E4A"/>
    <w:rsid w:val="0092481A"/>
  </w:style>
  <w:style w:type="paragraph" w:customStyle="1" w:styleId="051C7EE2212044F4A02B3791F6845481">
    <w:name w:val="051C7EE2212044F4A02B3791F6845481"/>
    <w:rsid w:val="0092481A"/>
  </w:style>
  <w:style w:type="paragraph" w:customStyle="1" w:styleId="317CABD79C2749C2BF697D1B487942F9">
    <w:name w:val="317CABD79C2749C2BF697D1B487942F9"/>
    <w:rsid w:val="0092481A"/>
  </w:style>
  <w:style w:type="paragraph" w:customStyle="1" w:styleId="2F1CCEBBDED1438CBEDAAA0DB82A481D">
    <w:name w:val="2F1CCEBBDED1438CBEDAAA0DB82A481D"/>
    <w:rsid w:val="0092481A"/>
  </w:style>
  <w:style w:type="paragraph" w:customStyle="1" w:styleId="625C301FD8C04E0A9F411B3FC33B540C">
    <w:name w:val="625C301FD8C04E0A9F411B3FC33B540C"/>
    <w:rsid w:val="0092481A"/>
  </w:style>
  <w:style w:type="paragraph" w:customStyle="1" w:styleId="04FED6C718864FF7B3FC8DCE6325D43F">
    <w:name w:val="04FED6C718864FF7B3FC8DCE6325D43F"/>
    <w:rsid w:val="0092481A"/>
  </w:style>
  <w:style w:type="paragraph" w:customStyle="1" w:styleId="84386D051FEB4733972BE6B4CC8BC95F">
    <w:name w:val="84386D051FEB4733972BE6B4CC8BC95F"/>
    <w:rsid w:val="0092481A"/>
  </w:style>
  <w:style w:type="paragraph" w:customStyle="1" w:styleId="5958314847B944E687E185FB40C48AF9">
    <w:name w:val="5958314847B944E687E185FB40C48AF9"/>
    <w:rsid w:val="0092481A"/>
  </w:style>
  <w:style w:type="paragraph" w:customStyle="1" w:styleId="76464755B36E4A6E882BD923B320AAF0">
    <w:name w:val="76464755B36E4A6E882BD923B320AAF0"/>
    <w:rsid w:val="0092481A"/>
  </w:style>
  <w:style w:type="paragraph" w:customStyle="1" w:styleId="2847C407789F4942B998FF6DC6E4C98B">
    <w:name w:val="2847C407789F4942B998FF6DC6E4C98B"/>
    <w:rsid w:val="0092481A"/>
  </w:style>
  <w:style w:type="paragraph" w:customStyle="1" w:styleId="EF3F9A5DD5FC42EABA6348E3A2671151">
    <w:name w:val="EF3F9A5DD5FC42EABA6348E3A2671151"/>
    <w:rsid w:val="0092481A"/>
  </w:style>
  <w:style w:type="paragraph" w:customStyle="1" w:styleId="6F5256860C8944CF9E4E05CC83AECD4C">
    <w:name w:val="6F5256860C8944CF9E4E05CC83AECD4C"/>
    <w:rsid w:val="0092481A"/>
  </w:style>
  <w:style w:type="paragraph" w:customStyle="1" w:styleId="D3988541F1684B5CB7531C96DFA1BC51">
    <w:name w:val="D3988541F1684B5CB7531C96DFA1BC51"/>
    <w:rsid w:val="0092481A"/>
  </w:style>
  <w:style w:type="paragraph" w:customStyle="1" w:styleId="71C1EAB2E3E54E7DA724FFFC86BCE4C0">
    <w:name w:val="71C1EAB2E3E54E7DA724FFFC86BCE4C0"/>
    <w:rsid w:val="0092481A"/>
  </w:style>
  <w:style w:type="paragraph" w:customStyle="1" w:styleId="ABE2D223DF72419FAC10C1EB8B012968">
    <w:name w:val="ABE2D223DF72419FAC10C1EB8B012968"/>
    <w:rsid w:val="0092481A"/>
  </w:style>
  <w:style w:type="paragraph" w:customStyle="1" w:styleId="B40E58AF835347D8A007C39B47431E1C">
    <w:name w:val="B40E58AF835347D8A007C39B47431E1C"/>
    <w:rsid w:val="0092481A"/>
  </w:style>
  <w:style w:type="paragraph" w:customStyle="1" w:styleId="C7F995920F9741099E03AA9642E823E5">
    <w:name w:val="C7F995920F9741099E03AA9642E823E5"/>
    <w:rsid w:val="0092481A"/>
  </w:style>
  <w:style w:type="paragraph" w:customStyle="1" w:styleId="C3DB4C45F6D144B9976C5F72753155E7">
    <w:name w:val="C3DB4C45F6D144B9976C5F72753155E7"/>
    <w:rsid w:val="0092481A"/>
  </w:style>
  <w:style w:type="paragraph" w:customStyle="1" w:styleId="F3FCAEF665EB435298F9534785FA647B">
    <w:name w:val="F3FCAEF665EB435298F9534785FA647B"/>
    <w:rsid w:val="0092481A"/>
  </w:style>
  <w:style w:type="paragraph" w:customStyle="1" w:styleId="CBD5B74849664E1D876B4ECE2A8A0212">
    <w:name w:val="CBD5B74849664E1D876B4ECE2A8A0212"/>
    <w:rsid w:val="0092481A"/>
  </w:style>
  <w:style w:type="paragraph" w:customStyle="1" w:styleId="CF8963A066D24F56953AE0608A25BBEB">
    <w:name w:val="CF8963A066D24F56953AE0608A25BBEB"/>
    <w:rsid w:val="0092481A"/>
  </w:style>
  <w:style w:type="paragraph" w:customStyle="1" w:styleId="67D29B893F534691A9290DD8EBBB0A93">
    <w:name w:val="67D29B893F534691A9290DD8EBBB0A93"/>
    <w:rsid w:val="0092481A"/>
  </w:style>
  <w:style w:type="paragraph" w:customStyle="1" w:styleId="55B55407915D4D86A3B875CD774329BE">
    <w:name w:val="55B55407915D4D86A3B875CD774329BE"/>
    <w:rsid w:val="0092481A"/>
  </w:style>
  <w:style w:type="paragraph" w:customStyle="1" w:styleId="288B821A535A410E8AC847C251FC7408">
    <w:name w:val="288B821A535A410E8AC847C251FC7408"/>
    <w:rsid w:val="0092481A"/>
  </w:style>
  <w:style w:type="paragraph" w:customStyle="1" w:styleId="0FEBA318E706495E8C42B5C77DE5C261">
    <w:name w:val="0FEBA318E706495E8C42B5C77DE5C261"/>
    <w:rsid w:val="0092481A"/>
    <w:rPr>
      <w:rFonts w:ascii="Calibri" w:eastAsia="Calibri" w:hAnsi="Calibri" w:cs="Times New Roman"/>
      <w:lang w:eastAsia="en-US"/>
    </w:rPr>
  </w:style>
  <w:style w:type="paragraph" w:customStyle="1" w:styleId="288B821A535A410E8AC847C251FC74081">
    <w:name w:val="288B821A535A410E8AC847C251FC74081"/>
    <w:rsid w:val="0092481A"/>
    <w:rPr>
      <w:rFonts w:ascii="Calibri" w:eastAsia="Calibri" w:hAnsi="Calibri" w:cs="Times New Roman"/>
      <w:lang w:eastAsia="en-US"/>
    </w:rPr>
  </w:style>
  <w:style w:type="paragraph" w:customStyle="1" w:styleId="6F5256860C8944CF9E4E05CC83AECD4C1">
    <w:name w:val="6F5256860C8944CF9E4E05CC83AECD4C1"/>
    <w:rsid w:val="0092481A"/>
    <w:rPr>
      <w:rFonts w:ascii="Calibri" w:eastAsia="Calibri" w:hAnsi="Calibri" w:cs="Times New Roman"/>
      <w:lang w:eastAsia="en-US"/>
    </w:rPr>
  </w:style>
  <w:style w:type="paragraph" w:customStyle="1" w:styleId="D3988541F1684B5CB7531C96DFA1BC511">
    <w:name w:val="D3988541F1684B5CB7531C96DFA1BC511"/>
    <w:rsid w:val="0092481A"/>
    <w:rPr>
      <w:rFonts w:ascii="Calibri" w:eastAsia="Calibri" w:hAnsi="Calibri" w:cs="Times New Roman"/>
      <w:lang w:eastAsia="en-US"/>
    </w:rPr>
  </w:style>
  <w:style w:type="paragraph" w:customStyle="1" w:styleId="71C1EAB2E3E54E7DA724FFFC86BCE4C01">
    <w:name w:val="71C1EAB2E3E54E7DA724FFFC86BCE4C01"/>
    <w:rsid w:val="0092481A"/>
    <w:rPr>
      <w:rFonts w:ascii="Calibri" w:eastAsia="Calibri" w:hAnsi="Calibri" w:cs="Times New Roman"/>
      <w:lang w:eastAsia="en-US"/>
    </w:rPr>
  </w:style>
  <w:style w:type="paragraph" w:customStyle="1" w:styleId="ABE2D223DF72419FAC10C1EB8B0129681">
    <w:name w:val="ABE2D223DF72419FAC10C1EB8B0129681"/>
    <w:rsid w:val="0092481A"/>
    <w:rPr>
      <w:rFonts w:ascii="Calibri" w:eastAsia="Calibri" w:hAnsi="Calibri" w:cs="Times New Roman"/>
      <w:lang w:eastAsia="en-US"/>
    </w:rPr>
  </w:style>
  <w:style w:type="paragraph" w:customStyle="1" w:styleId="B40E58AF835347D8A007C39B47431E1C1">
    <w:name w:val="B40E58AF835347D8A007C39B47431E1C1"/>
    <w:rsid w:val="0092481A"/>
    <w:rPr>
      <w:rFonts w:ascii="Calibri" w:eastAsia="Calibri" w:hAnsi="Calibri" w:cs="Times New Roman"/>
      <w:lang w:eastAsia="en-US"/>
    </w:rPr>
  </w:style>
  <w:style w:type="paragraph" w:customStyle="1" w:styleId="C7F995920F9741099E03AA9642E823E51">
    <w:name w:val="C7F995920F9741099E03AA9642E823E51"/>
    <w:rsid w:val="0092481A"/>
    <w:rPr>
      <w:rFonts w:ascii="Calibri" w:eastAsia="Calibri" w:hAnsi="Calibri" w:cs="Times New Roman"/>
      <w:lang w:eastAsia="en-US"/>
    </w:rPr>
  </w:style>
  <w:style w:type="paragraph" w:customStyle="1" w:styleId="F6003B466EEC42DF956DED23D0661E0F">
    <w:name w:val="F6003B466EEC42DF956DED23D0661E0F"/>
    <w:rsid w:val="0092481A"/>
  </w:style>
  <w:style w:type="paragraph" w:customStyle="1" w:styleId="6B867CC332C94811B67511D41178D805">
    <w:name w:val="6B867CC332C94811B67511D41178D805"/>
    <w:rsid w:val="0092481A"/>
  </w:style>
  <w:style w:type="paragraph" w:customStyle="1" w:styleId="C8D0022E7E1041AF85467161DF187F33">
    <w:name w:val="C8D0022E7E1041AF85467161DF187F33"/>
    <w:rsid w:val="0092481A"/>
  </w:style>
  <w:style w:type="paragraph" w:customStyle="1" w:styleId="EAA64041746941CDAE262782424BDB6A">
    <w:name w:val="EAA64041746941CDAE262782424BDB6A"/>
    <w:rsid w:val="0092481A"/>
  </w:style>
  <w:style w:type="paragraph" w:customStyle="1" w:styleId="C75856AAA1FC41BFA6D283F54A0CF199">
    <w:name w:val="C75856AAA1FC41BFA6D283F54A0CF199"/>
    <w:rsid w:val="0092481A"/>
  </w:style>
  <w:style w:type="paragraph" w:customStyle="1" w:styleId="1E5D8A8A7A164F93ACF59E46B53C8FA5">
    <w:name w:val="1E5D8A8A7A164F93ACF59E46B53C8FA5"/>
    <w:rsid w:val="0092481A"/>
  </w:style>
  <w:style w:type="paragraph" w:customStyle="1" w:styleId="EADF5D0C908942C1AA645B5F367CED37">
    <w:name w:val="EADF5D0C908942C1AA645B5F367CED37"/>
    <w:rsid w:val="0092481A"/>
  </w:style>
  <w:style w:type="paragraph" w:customStyle="1" w:styleId="0FEBA318E706495E8C42B5C77DE5C2611">
    <w:name w:val="0FEBA318E706495E8C42B5C77DE5C2611"/>
    <w:rsid w:val="0092481A"/>
    <w:rPr>
      <w:rFonts w:ascii="Calibri" w:eastAsia="Calibri" w:hAnsi="Calibri" w:cs="Times New Roman"/>
      <w:lang w:eastAsia="en-US"/>
    </w:rPr>
  </w:style>
  <w:style w:type="paragraph" w:customStyle="1" w:styleId="288B821A535A410E8AC847C251FC74082">
    <w:name w:val="288B821A535A410E8AC847C251FC74082"/>
    <w:rsid w:val="0092481A"/>
    <w:rPr>
      <w:rFonts w:ascii="Calibri" w:eastAsia="Calibri" w:hAnsi="Calibri" w:cs="Times New Roman"/>
      <w:lang w:eastAsia="en-US"/>
    </w:rPr>
  </w:style>
  <w:style w:type="paragraph" w:customStyle="1" w:styleId="6B867CC332C94811B67511D41178D8051">
    <w:name w:val="6B867CC332C94811B67511D41178D8051"/>
    <w:rsid w:val="0092481A"/>
    <w:rPr>
      <w:rFonts w:ascii="Calibri" w:eastAsia="Calibri" w:hAnsi="Calibri" w:cs="Times New Roman"/>
      <w:lang w:eastAsia="en-US"/>
    </w:rPr>
  </w:style>
  <w:style w:type="paragraph" w:customStyle="1" w:styleId="C8D0022E7E1041AF85467161DF187F331">
    <w:name w:val="C8D0022E7E1041AF85467161DF187F331"/>
    <w:rsid w:val="0092481A"/>
    <w:rPr>
      <w:rFonts w:ascii="Calibri" w:eastAsia="Calibri" w:hAnsi="Calibri" w:cs="Times New Roman"/>
      <w:lang w:eastAsia="en-US"/>
    </w:rPr>
  </w:style>
  <w:style w:type="paragraph" w:customStyle="1" w:styleId="EAA64041746941CDAE262782424BDB6A1">
    <w:name w:val="EAA64041746941CDAE262782424BDB6A1"/>
    <w:rsid w:val="0092481A"/>
    <w:rPr>
      <w:rFonts w:ascii="Calibri" w:eastAsia="Calibri" w:hAnsi="Calibri" w:cs="Times New Roman"/>
      <w:lang w:eastAsia="en-US"/>
    </w:rPr>
  </w:style>
  <w:style w:type="paragraph" w:customStyle="1" w:styleId="C75856AAA1FC41BFA6D283F54A0CF1991">
    <w:name w:val="C75856AAA1FC41BFA6D283F54A0CF1991"/>
    <w:rsid w:val="0092481A"/>
    <w:rPr>
      <w:rFonts w:ascii="Calibri" w:eastAsia="Calibri" w:hAnsi="Calibri" w:cs="Times New Roman"/>
      <w:lang w:eastAsia="en-US"/>
    </w:rPr>
  </w:style>
  <w:style w:type="paragraph" w:customStyle="1" w:styleId="1E5D8A8A7A164F93ACF59E46B53C8FA51">
    <w:name w:val="1E5D8A8A7A164F93ACF59E46B53C8FA51"/>
    <w:rsid w:val="0092481A"/>
    <w:rPr>
      <w:rFonts w:ascii="Calibri" w:eastAsia="Calibri" w:hAnsi="Calibri" w:cs="Times New Roman"/>
      <w:lang w:eastAsia="en-US"/>
    </w:rPr>
  </w:style>
  <w:style w:type="paragraph" w:customStyle="1" w:styleId="EADF5D0C908942C1AA645B5F367CED371">
    <w:name w:val="EADF5D0C908942C1AA645B5F367CED371"/>
    <w:rsid w:val="0092481A"/>
    <w:rPr>
      <w:rFonts w:ascii="Calibri" w:eastAsia="Calibri" w:hAnsi="Calibri" w:cs="Times New Roman"/>
      <w:lang w:eastAsia="en-US"/>
    </w:rPr>
  </w:style>
  <w:style w:type="paragraph" w:customStyle="1" w:styleId="E5B922DD7124480A9CECD7AC3FE91B12">
    <w:name w:val="E5B922DD7124480A9CECD7AC3FE91B12"/>
    <w:rsid w:val="002D50B3"/>
  </w:style>
  <w:style w:type="paragraph" w:customStyle="1" w:styleId="0B819A3451CA43EB98391D41F4438EE2">
    <w:name w:val="0B819A3451CA43EB98391D41F4438EE2"/>
    <w:rsid w:val="002D50B3"/>
  </w:style>
  <w:style w:type="paragraph" w:customStyle="1" w:styleId="3F676F3B10204E62890E46977D9CDC9F">
    <w:name w:val="3F676F3B10204E62890E46977D9CDC9F"/>
    <w:rsid w:val="002D50B3"/>
  </w:style>
  <w:style w:type="paragraph" w:customStyle="1" w:styleId="14D4321B0CD44F58A0AEAC6BCE9D9E56">
    <w:name w:val="14D4321B0CD44F58A0AEAC6BCE9D9E56"/>
    <w:rsid w:val="002D50B3"/>
  </w:style>
  <w:style w:type="paragraph" w:customStyle="1" w:styleId="1BFB1C397A4C40498320AA77F5C60D0B">
    <w:name w:val="1BFB1C397A4C40498320AA77F5C60D0B"/>
    <w:rsid w:val="002D50B3"/>
  </w:style>
  <w:style w:type="paragraph" w:customStyle="1" w:styleId="71D26DF0D4B24245BC7010FC8EAFC819">
    <w:name w:val="71D26DF0D4B24245BC7010FC8EAFC819"/>
    <w:rsid w:val="002D50B3"/>
  </w:style>
  <w:style w:type="paragraph" w:customStyle="1" w:styleId="1E6460791A5A49AAAFAEB5CA9A211F4C">
    <w:name w:val="1E6460791A5A49AAAFAEB5CA9A211F4C"/>
    <w:rsid w:val="002D50B3"/>
  </w:style>
  <w:style w:type="paragraph" w:customStyle="1" w:styleId="E6F58999F53D4EB8A7414D7445D106D9">
    <w:name w:val="E6F58999F53D4EB8A7414D7445D106D9"/>
    <w:rsid w:val="002D50B3"/>
  </w:style>
  <w:style w:type="paragraph" w:customStyle="1" w:styleId="2E140E69D66943D4A05B01487D9E84C3">
    <w:name w:val="2E140E69D66943D4A05B01487D9E84C3"/>
    <w:rsid w:val="002D50B3"/>
  </w:style>
  <w:style w:type="paragraph" w:customStyle="1" w:styleId="62A16AA19EC544DBBF80304083C06921">
    <w:name w:val="62A16AA19EC544DBBF80304083C06921"/>
    <w:rsid w:val="002D50B3"/>
  </w:style>
  <w:style w:type="paragraph" w:customStyle="1" w:styleId="8C564F463FE04807801495B0FCB405FA">
    <w:name w:val="8C564F463FE04807801495B0FCB405FA"/>
    <w:rsid w:val="002D50B3"/>
  </w:style>
  <w:style w:type="paragraph" w:customStyle="1" w:styleId="A1E178E722EF4409B4B18CAFCB7464CC">
    <w:name w:val="A1E178E722EF4409B4B18CAFCB7464CC"/>
    <w:rsid w:val="002D50B3"/>
  </w:style>
  <w:style w:type="paragraph" w:customStyle="1" w:styleId="4EA82D99A2F947E9B1D89E069AF53E14">
    <w:name w:val="4EA82D99A2F947E9B1D89E069AF53E14"/>
    <w:rsid w:val="002D50B3"/>
  </w:style>
  <w:style w:type="paragraph" w:customStyle="1" w:styleId="DDCA6B9593BC49B79FD9D5B1173C4A50">
    <w:name w:val="DDCA6B9593BC49B79FD9D5B1173C4A50"/>
    <w:rsid w:val="002D50B3"/>
  </w:style>
  <w:style w:type="paragraph" w:customStyle="1" w:styleId="5DF21FB48CD74DA4B584D40ED01F861E">
    <w:name w:val="5DF21FB48CD74DA4B584D40ED01F861E"/>
    <w:rsid w:val="002D50B3"/>
  </w:style>
  <w:style w:type="paragraph" w:customStyle="1" w:styleId="56ADE18D07894D7A9F0FD371CDE7D0FE">
    <w:name w:val="56ADE18D07894D7A9F0FD371CDE7D0FE"/>
    <w:rsid w:val="002D50B3"/>
  </w:style>
  <w:style w:type="paragraph" w:customStyle="1" w:styleId="DF67ED547CC54EB4B1CF8BC0FC874A98">
    <w:name w:val="DF67ED547CC54EB4B1CF8BC0FC874A98"/>
    <w:rsid w:val="002D50B3"/>
  </w:style>
  <w:style w:type="paragraph" w:customStyle="1" w:styleId="321FE086C250407CBE0CDD82EB0AFE19">
    <w:name w:val="321FE086C250407CBE0CDD82EB0AFE19"/>
    <w:rsid w:val="002D50B3"/>
  </w:style>
  <w:style w:type="paragraph" w:customStyle="1" w:styleId="66DF770A553545BA9B9C533A1FD51DF2">
    <w:name w:val="66DF770A553545BA9B9C533A1FD51DF2"/>
    <w:rsid w:val="002D50B3"/>
  </w:style>
  <w:style w:type="paragraph" w:customStyle="1" w:styleId="9EA222AB674944AC932D3F761276DFAD">
    <w:name w:val="9EA222AB674944AC932D3F761276DFAD"/>
    <w:rsid w:val="002D50B3"/>
  </w:style>
  <w:style w:type="paragraph" w:customStyle="1" w:styleId="E3E764C7B7CD4A2FAC33CEE5958398B1">
    <w:name w:val="E3E764C7B7CD4A2FAC33CEE5958398B1"/>
    <w:rsid w:val="002D50B3"/>
  </w:style>
  <w:style w:type="paragraph" w:customStyle="1" w:styleId="073A87D75911488C919E5F0A65B40535">
    <w:name w:val="073A87D75911488C919E5F0A65B40535"/>
    <w:rsid w:val="002D50B3"/>
  </w:style>
  <w:style w:type="paragraph" w:customStyle="1" w:styleId="50287FB0092D400BA43EE0065107B2F8">
    <w:name w:val="50287FB0092D400BA43EE0065107B2F8"/>
    <w:rsid w:val="002D50B3"/>
  </w:style>
  <w:style w:type="paragraph" w:customStyle="1" w:styleId="05F65194EC934CEEA18B7194071D8533">
    <w:name w:val="05F65194EC934CEEA18B7194071D8533"/>
    <w:rsid w:val="002D50B3"/>
  </w:style>
  <w:style w:type="paragraph" w:customStyle="1" w:styleId="82D2618A858649A3A6D0B645D4FBF00A">
    <w:name w:val="82D2618A858649A3A6D0B645D4FBF00A"/>
    <w:rsid w:val="002D50B3"/>
  </w:style>
  <w:style w:type="paragraph" w:customStyle="1" w:styleId="037C6C55DDCA4B3385356BCAD3B75C7C">
    <w:name w:val="037C6C55DDCA4B3385356BCAD3B75C7C"/>
    <w:rsid w:val="002D50B3"/>
  </w:style>
  <w:style w:type="paragraph" w:customStyle="1" w:styleId="04D608E0778442F6A01A43DF6AF46782">
    <w:name w:val="04D608E0778442F6A01A43DF6AF46782"/>
    <w:rsid w:val="002D50B3"/>
  </w:style>
  <w:style w:type="paragraph" w:customStyle="1" w:styleId="2865F04FEB764788B092565BCA9F60D8">
    <w:name w:val="2865F04FEB764788B092565BCA9F60D8"/>
    <w:rsid w:val="002D50B3"/>
  </w:style>
  <w:style w:type="paragraph" w:customStyle="1" w:styleId="40723A3F52A848659FC30B3DACE07E1D">
    <w:name w:val="40723A3F52A848659FC30B3DACE07E1D"/>
    <w:rsid w:val="002D50B3"/>
  </w:style>
  <w:style w:type="paragraph" w:customStyle="1" w:styleId="B360244F1162472986FC052463564133">
    <w:name w:val="B360244F1162472986FC052463564133"/>
    <w:rsid w:val="002D50B3"/>
  </w:style>
  <w:style w:type="paragraph" w:customStyle="1" w:styleId="4C8FCB9A69134894A1B0E10295D6F585">
    <w:name w:val="4C8FCB9A69134894A1B0E10295D6F585"/>
    <w:rsid w:val="002D50B3"/>
  </w:style>
  <w:style w:type="paragraph" w:customStyle="1" w:styleId="B37B67F0356949D796A5B19634EF9909">
    <w:name w:val="B37B67F0356949D796A5B19634EF9909"/>
    <w:rsid w:val="002D50B3"/>
  </w:style>
  <w:style w:type="paragraph" w:customStyle="1" w:styleId="B031017A5BDF44208822506FC76CFCC4">
    <w:name w:val="B031017A5BDF44208822506FC76CFCC4"/>
    <w:rsid w:val="002D50B3"/>
  </w:style>
  <w:style w:type="paragraph" w:customStyle="1" w:styleId="C9AC7AA9C5B84BBD9F91A69FA911AE3C">
    <w:name w:val="C9AC7AA9C5B84BBD9F91A69FA911AE3C"/>
    <w:rsid w:val="002D50B3"/>
  </w:style>
  <w:style w:type="paragraph" w:customStyle="1" w:styleId="1BCB87CA4A1F4CCE84E74661A13B3D4A">
    <w:name w:val="1BCB87CA4A1F4CCE84E74661A13B3D4A"/>
    <w:rsid w:val="002D50B3"/>
  </w:style>
  <w:style w:type="paragraph" w:customStyle="1" w:styleId="CD2D262FAD114B32B1CEB148F7C0D0AA">
    <w:name w:val="CD2D262FAD114B32B1CEB148F7C0D0AA"/>
    <w:rsid w:val="002D50B3"/>
  </w:style>
  <w:style w:type="paragraph" w:customStyle="1" w:styleId="BB2A1F63C43B4868BEFA675226E47297">
    <w:name w:val="BB2A1F63C43B4868BEFA675226E47297"/>
    <w:rsid w:val="002D50B3"/>
  </w:style>
  <w:style w:type="paragraph" w:customStyle="1" w:styleId="1571238EAFA54475B8B1B38BF88F1655">
    <w:name w:val="1571238EAFA54475B8B1B38BF88F1655"/>
    <w:rsid w:val="002D50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04AAE7991D224EAFB6A3CA226AA45323">
    <w:name w:val="04AAE7991D224EAFB6A3CA226AA45323"/>
    <w:rsid w:val="00606A97"/>
    <w:rPr>
      <w:lang w:val="en-US" w:eastAsia="en-US"/>
    </w:rPr>
  </w:style>
  <w:style w:type="paragraph" w:customStyle="1" w:styleId="5DFAAB8D0D7C4B23A3BD7E0C19AB1C64">
    <w:name w:val="5DFAAB8D0D7C4B23A3BD7E0C19AB1C64"/>
    <w:rsid w:val="00606A97"/>
    <w:rPr>
      <w:lang w:val="en-US" w:eastAsia="en-US"/>
    </w:rPr>
  </w:style>
  <w:style w:type="paragraph" w:customStyle="1" w:styleId="58EB25E1C3ED4C1EBF4FCA54D18457C7">
    <w:name w:val="58EB25E1C3ED4C1EBF4FCA54D18457C7"/>
    <w:rsid w:val="00606A97"/>
    <w:rPr>
      <w:lang w:val="en-US" w:eastAsia="en-US"/>
    </w:rPr>
  </w:style>
  <w:style w:type="paragraph" w:customStyle="1" w:styleId="F3363E4458F94F12847B3F0039D703F5">
    <w:name w:val="F3363E4458F94F12847B3F0039D703F5"/>
    <w:rsid w:val="00606A97"/>
    <w:rPr>
      <w:lang w:val="en-US" w:eastAsia="en-US"/>
    </w:rPr>
  </w:style>
  <w:style w:type="paragraph" w:customStyle="1" w:styleId="06334659A5374BC28332597DB49F5B2E">
    <w:name w:val="06334659A5374BC28332597DB49F5B2E"/>
    <w:rsid w:val="00606A97"/>
    <w:rPr>
      <w:lang w:val="en-US" w:eastAsia="en-US"/>
    </w:rPr>
  </w:style>
  <w:style w:type="paragraph" w:customStyle="1" w:styleId="F230992E2D0A4D3593E7E13295FA860E">
    <w:name w:val="F230992E2D0A4D3593E7E13295FA860E"/>
    <w:rsid w:val="00606A97"/>
    <w:rPr>
      <w:lang w:val="en-US" w:eastAsia="en-US"/>
    </w:rPr>
  </w:style>
  <w:style w:type="paragraph" w:customStyle="1" w:styleId="37A74E6E5EAC4EF8B8C7E48BE4C11DD0">
    <w:name w:val="37A74E6E5EAC4EF8B8C7E48BE4C11DD0"/>
    <w:rsid w:val="00606A97"/>
    <w:rPr>
      <w:lang w:val="en-US" w:eastAsia="en-US"/>
    </w:rPr>
  </w:style>
  <w:style w:type="paragraph" w:customStyle="1" w:styleId="F8EA248202A3493BA4114415C16A2902">
    <w:name w:val="F8EA248202A3493BA4114415C16A2902"/>
    <w:rsid w:val="00606A97"/>
    <w:rPr>
      <w:lang w:val="en-US" w:eastAsia="en-US"/>
    </w:rPr>
  </w:style>
  <w:style w:type="paragraph" w:customStyle="1" w:styleId="53DA545BACEA43C0A2E0F150AE97DCFE">
    <w:name w:val="53DA545BACEA43C0A2E0F150AE97DCFE"/>
    <w:rsid w:val="00606A97"/>
    <w:rPr>
      <w:lang w:val="en-US" w:eastAsia="en-US"/>
    </w:rPr>
  </w:style>
  <w:style w:type="paragraph" w:customStyle="1" w:styleId="AA7CEE34DE034CAE89F62771390ABCBA">
    <w:name w:val="AA7CEE34DE034CAE89F62771390ABCBA"/>
    <w:rsid w:val="00606A97"/>
    <w:rPr>
      <w:lang w:val="en-US" w:eastAsia="en-US"/>
    </w:rPr>
  </w:style>
  <w:style w:type="paragraph" w:customStyle="1" w:styleId="DEE314648332412A9E7D92E1B72146D4">
    <w:name w:val="DEE314648332412A9E7D92E1B72146D4"/>
    <w:rsid w:val="00606A97"/>
    <w:rPr>
      <w:lang w:val="en-US" w:eastAsia="en-US"/>
    </w:rPr>
  </w:style>
  <w:style w:type="paragraph" w:customStyle="1" w:styleId="BA2CADB6DA0D4E87A55442C17B6072D9">
    <w:name w:val="BA2CADB6DA0D4E87A55442C17B6072D9"/>
    <w:rsid w:val="00606A97"/>
    <w:rPr>
      <w:lang w:val="en-US" w:eastAsia="en-US"/>
    </w:rPr>
  </w:style>
  <w:style w:type="paragraph" w:customStyle="1" w:styleId="B4594B624CB245D396A30376B61C3375">
    <w:name w:val="B4594B624CB245D396A30376B61C3375"/>
    <w:rsid w:val="00606A97"/>
    <w:rPr>
      <w:lang w:val="en-US" w:eastAsia="en-US"/>
    </w:rPr>
  </w:style>
  <w:style w:type="paragraph" w:customStyle="1" w:styleId="F7D0231FA1394C5386E3A8ACEE8809C5">
    <w:name w:val="F7D0231FA1394C5386E3A8ACEE8809C5"/>
    <w:rsid w:val="00606A97"/>
    <w:rPr>
      <w:lang w:val="en-US" w:eastAsia="en-US"/>
    </w:rPr>
  </w:style>
  <w:style w:type="paragraph" w:customStyle="1" w:styleId="E2F8D59D82B84338987A52B0716A062D">
    <w:name w:val="E2F8D59D82B84338987A52B0716A062D"/>
    <w:rsid w:val="00606A97"/>
    <w:rPr>
      <w:lang w:val="en-US" w:eastAsia="en-US"/>
    </w:rPr>
  </w:style>
  <w:style w:type="paragraph" w:customStyle="1" w:styleId="C43826DE9A0649F49A615949D7ED5CF4">
    <w:name w:val="C43826DE9A0649F49A615949D7ED5CF4"/>
    <w:rsid w:val="00606A97"/>
    <w:rPr>
      <w:lang w:val="en-US" w:eastAsia="en-US"/>
    </w:rPr>
  </w:style>
  <w:style w:type="paragraph" w:customStyle="1" w:styleId="205146FE16A34302A26F0A205238FDBA">
    <w:name w:val="205146FE16A34302A26F0A205238FDBA"/>
    <w:rsid w:val="00606A97"/>
    <w:rPr>
      <w:lang w:val="en-US" w:eastAsia="en-US"/>
    </w:rPr>
  </w:style>
  <w:style w:type="paragraph" w:customStyle="1" w:styleId="9F63A20C84154600BF6D830E6AF70362">
    <w:name w:val="9F63A20C84154600BF6D830E6AF70362"/>
    <w:rsid w:val="00606A97"/>
    <w:rPr>
      <w:lang w:val="en-US" w:eastAsia="en-US"/>
    </w:rPr>
  </w:style>
  <w:style w:type="paragraph" w:customStyle="1" w:styleId="84E5B19D1E5847C89D6E50B00478B1BF">
    <w:name w:val="84E5B19D1E5847C89D6E50B00478B1BF"/>
    <w:rsid w:val="00606A97"/>
    <w:rPr>
      <w:lang w:val="en-US" w:eastAsia="en-US"/>
    </w:rPr>
  </w:style>
  <w:style w:type="paragraph" w:customStyle="1" w:styleId="E261AE6BE88C4F319D5994CF2DBC620A">
    <w:name w:val="E261AE6BE88C4F319D5994CF2DBC620A"/>
    <w:rsid w:val="00606A97"/>
    <w:rPr>
      <w:lang w:val="en-US" w:eastAsia="en-US"/>
    </w:rPr>
  </w:style>
  <w:style w:type="paragraph" w:customStyle="1" w:styleId="66758A574A03483398FA9BA0097909DA">
    <w:name w:val="66758A574A03483398FA9BA0097909DA"/>
    <w:rsid w:val="00606A97"/>
    <w:rPr>
      <w:lang w:val="en-US" w:eastAsia="en-US"/>
    </w:rPr>
  </w:style>
  <w:style w:type="paragraph" w:customStyle="1" w:styleId="3221F23491F74B35BC6B9A90CF954249">
    <w:name w:val="3221F23491F74B35BC6B9A90CF954249"/>
    <w:rsid w:val="00606A97"/>
    <w:rPr>
      <w:lang w:val="en-US" w:eastAsia="en-US"/>
    </w:rPr>
  </w:style>
  <w:style w:type="paragraph" w:customStyle="1" w:styleId="AE9A3FDD62F844E0832F4B5CB60FDD9F">
    <w:name w:val="AE9A3FDD62F844E0832F4B5CB60FDD9F"/>
    <w:rsid w:val="00606A97"/>
    <w:rPr>
      <w:lang w:val="en-US" w:eastAsia="en-US"/>
    </w:rPr>
  </w:style>
  <w:style w:type="paragraph" w:customStyle="1" w:styleId="DA48C8692F164350A402926DEF77D801">
    <w:name w:val="DA48C8692F164350A402926DEF77D801"/>
    <w:rsid w:val="00606A97"/>
    <w:rPr>
      <w:lang w:val="en-US" w:eastAsia="en-US"/>
    </w:rPr>
  </w:style>
  <w:style w:type="paragraph" w:customStyle="1" w:styleId="85153D5B2E8A4934B08E3AF33A1FDCB4">
    <w:name w:val="85153D5B2E8A4934B08E3AF33A1FDCB4"/>
    <w:rsid w:val="00606A97"/>
    <w:rPr>
      <w:lang w:val="en-US" w:eastAsia="en-US"/>
    </w:rPr>
  </w:style>
  <w:style w:type="paragraph" w:customStyle="1" w:styleId="048124750CC145EEA580AE6ADE4B071E">
    <w:name w:val="048124750CC145EEA580AE6ADE4B071E"/>
    <w:rsid w:val="000535AD"/>
    <w:rPr>
      <w:lang w:val="en-US" w:eastAsia="en-US"/>
    </w:rPr>
  </w:style>
  <w:style w:type="paragraph" w:customStyle="1" w:styleId="8489F4B9BA8B4E168649988274E98C1A">
    <w:name w:val="8489F4B9BA8B4E168649988274E98C1A"/>
    <w:rsid w:val="0019362E"/>
    <w:rPr>
      <w:lang w:val="en-US" w:eastAsia="en-US"/>
    </w:rPr>
  </w:style>
  <w:style w:type="paragraph" w:customStyle="1" w:styleId="4D09D504CE3F48CDA5093DBD0FBEB42F">
    <w:name w:val="4D09D504CE3F48CDA5093DBD0FBEB42F"/>
    <w:rsid w:val="0019362E"/>
    <w:rPr>
      <w:lang w:val="en-US" w:eastAsia="en-US"/>
    </w:rPr>
  </w:style>
  <w:style w:type="paragraph" w:customStyle="1" w:styleId="6F568F02D4A2430DA16B74EA3A167991">
    <w:name w:val="6F568F02D4A2430DA16B74EA3A167991"/>
    <w:rsid w:val="0019362E"/>
    <w:rPr>
      <w:lang w:val="en-US" w:eastAsia="en-US"/>
    </w:rPr>
  </w:style>
  <w:style w:type="paragraph" w:customStyle="1" w:styleId="68CA6783C7DE410F8EAE48F0D763309E">
    <w:name w:val="68CA6783C7DE410F8EAE48F0D763309E"/>
    <w:rsid w:val="0019362E"/>
    <w:rPr>
      <w:lang w:val="en-US" w:eastAsia="en-US"/>
    </w:rPr>
  </w:style>
  <w:style w:type="paragraph" w:customStyle="1" w:styleId="16C04FC10C084BBF8EDC1F330781B466">
    <w:name w:val="16C04FC10C084BBF8EDC1F330781B466"/>
    <w:rsid w:val="0019362E"/>
    <w:rPr>
      <w:lang w:val="en-US" w:eastAsia="en-US"/>
    </w:rPr>
  </w:style>
  <w:style w:type="paragraph" w:customStyle="1" w:styleId="488BCC8AB4C2400CAD6B28F522A865DB">
    <w:name w:val="488BCC8AB4C2400CAD6B28F522A865DB"/>
    <w:rsid w:val="0019362E"/>
    <w:rPr>
      <w:lang w:val="en-US" w:eastAsia="en-US"/>
    </w:rPr>
  </w:style>
  <w:style w:type="paragraph" w:customStyle="1" w:styleId="81F52219F1CA4BA6B06A0F4CCD11F604">
    <w:name w:val="81F52219F1CA4BA6B06A0F4CCD11F604"/>
    <w:rsid w:val="0019362E"/>
    <w:rPr>
      <w:lang w:val="en-US" w:eastAsia="en-US"/>
    </w:rPr>
  </w:style>
  <w:style w:type="paragraph" w:customStyle="1" w:styleId="74B4C601C6F541D787F930DDD73C28A6">
    <w:name w:val="74B4C601C6F541D787F930DDD73C28A6"/>
    <w:rsid w:val="0019362E"/>
    <w:rPr>
      <w:lang w:val="en-US" w:eastAsia="en-US"/>
    </w:rPr>
  </w:style>
  <w:style w:type="paragraph" w:customStyle="1" w:styleId="7A2C52187D844117B9C28244E19825B6">
    <w:name w:val="7A2C52187D844117B9C28244E19825B6"/>
    <w:rsid w:val="0019362E"/>
    <w:rPr>
      <w:lang w:val="en-US" w:eastAsia="en-US"/>
    </w:rPr>
  </w:style>
  <w:style w:type="paragraph" w:customStyle="1" w:styleId="942CE86B220444B59CCE2CEF7103B311">
    <w:name w:val="942CE86B220444B59CCE2CEF7103B311"/>
    <w:rsid w:val="0019362E"/>
    <w:rPr>
      <w:lang w:val="en-US" w:eastAsia="en-US"/>
    </w:rPr>
  </w:style>
  <w:style w:type="paragraph" w:customStyle="1" w:styleId="45DDA5D64D9B40638D324FB257E101AA">
    <w:name w:val="45DDA5D64D9B40638D324FB257E101AA"/>
    <w:rsid w:val="0019362E"/>
    <w:rPr>
      <w:lang w:val="en-US" w:eastAsia="en-US"/>
    </w:rPr>
  </w:style>
  <w:style w:type="paragraph" w:customStyle="1" w:styleId="B17DDB84FF3C46A385C95F91F46BE01E">
    <w:name w:val="B17DDB84FF3C46A385C95F91F46BE01E"/>
    <w:rsid w:val="0019362E"/>
    <w:rPr>
      <w:lang w:val="en-US" w:eastAsia="en-US"/>
    </w:rPr>
  </w:style>
  <w:style w:type="paragraph" w:customStyle="1" w:styleId="D5F2C8A3F10449C7973F39D41C3F8432">
    <w:name w:val="D5F2C8A3F10449C7973F39D41C3F8432"/>
    <w:rsid w:val="0019362E"/>
    <w:rPr>
      <w:lang w:val="en-US" w:eastAsia="en-US"/>
    </w:rPr>
  </w:style>
  <w:style w:type="paragraph" w:customStyle="1" w:styleId="A72812451C3B43DEB43A8F4D05E86BDA">
    <w:name w:val="A72812451C3B43DEB43A8F4D05E86BDA"/>
    <w:rsid w:val="0019362E"/>
    <w:rPr>
      <w:lang w:val="en-US" w:eastAsia="en-US"/>
    </w:rPr>
  </w:style>
  <w:style w:type="paragraph" w:customStyle="1" w:styleId="23F3C7CF3E494BFFA3FE623F6009B46F">
    <w:name w:val="23F3C7CF3E494BFFA3FE623F6009B46F"/>
    <w:rsid w:val="0019362E"/>
    <w:rPr>
      <w:rFonts w:ascii="Calibri" w:eastAsia="Calibri" w:hAnsi="Calibri" w:cs="Times New Roman"/>
      <w:lang w:eastAsia="en-US"/>
    </w:rPr>
  </w:style>
  <w:style w:type="paragraph" w:customStyle="1" w:styleId="C4640A62A4D041FFA2822FF18AEC3267">
    <w:name w:val="C4640A62A4D041FFA2822FF18AEC3267"/>
    <w:rsid w:val="0019362E"/>
    <w:rPr>
      <w:lang w:val="en-US" w:eastAsia="en-US"/>
    </w:rPr>
  </w:style>
  <w:style w:type="paragraph" w:customStyle="1" w:styleId="6B56B8C6BFB04CF88B5EEFC3EDDB92AE">
    <w:name w:val="6B56B8C6BFB04CF88B5EEFC3EDDB92AE"/>
    <w:rsid w:val="0019362E"/>
    <w:rPr>
      <w:lang w:val="en-US" w:eastAsia="en-US"/>
    </w:rPr>
  </w:style>
  <w:style w:type="paragraph" w:customStyle="1" w:styleId="4241BB2D78974500A0332C40E677117D">
    <w:name w:val="4241BB2D78974500A0332C40E677117D"/>
    <w:rsid w:val="0019362E"/>
    <w:rPr>
      <w:lang w:val="en-US" w:eastAsia="en-US"/>
    </w:rPr>
  </w:style>
  <w:style w:type="paragraph" w:customStyle="1" w:styleId="ADBC9B58EB9944248D8FF6349DFB9515">
    <w:name w:val="ADBC9B58EB9944248D8FF6349DFB9515"/>
    <w:rsid w:val="0019362E"/>
    <w:rPr>
      <w:lang w:val="en-US" w:eastAsia="en-US"/>
    </w:rPr>
  </w:style>
  <w:style w:type="paragraph" w:customStyle="1" w:styleId="D4B5EC2840304154BDF22853EC86A53C">
    <w:name w:val="D4B5EC2840304154BDF22853EC86A53C"/>
    <w:rsid w:val="0019362E"/>
    <w:rPr>
      <w:lang w:val="en-US" w:eastAsia="en-US"/>
    </w:rPr>
  </w:style>
  <w:style w:type="paragraph" w:customStyle="1" w:styleId="7CD1C5C262A34F31A40CF607A44878B7">
    <w:name w:val="7CD1C5C262A34F31A40CF607A44878B7"/>
    <w:rsid w:val="0019362E"/>
    <w:rPr>
      <w:lang w:val="en-US" w:eastAsia="en-US"/>
    </w:rPr>
  </w:style>
  <w:style w:type="paragraph" w:customStyle="1" w:styleId="79754CB577C34C8F99091FAA4C406E36">
    <w:name w:val="79754CB577C34C8F99091FAA4C406E36"/>
    <w:rsid w:val="0019362E"/>
    <w:rPr>
      <w:lang w:val="en-US" w:eastAsia="en-US"/>
    </w:rPr>
  </w:style>
  <w:style w:type="paragraph" w:customStyle="1" w:styleId="F16F8B9A5ABE4059BD7F9CD0C7F7DDF7">
    <w:name w:val="F16F8B9A5ABE4059BD7F9CD0C7F7DDF7"/>
    <w:rsid w:val="0019362E"/>
    <w:rPr>
      <w:lang w:val="en-US" w:eastAsia="en-US"/>
    </w:rPr>
  </w:style>
  <w:style w:type="paragraph" w:customStyle="1" w:styleId="67C8028537014A889F205BE09851353F">
    <w:name w:val="67C8028537014A889F205BE09851353F"/>
    <w:rsid w:val="0019362E"/>
    <w:rPr>
      <w:lang w:val="en-US" w:eastAsia="en-US"/>
    </w:rPr>
  </w:style>
  <w:style w:type="paragraph" w:customStyle="1" w:styleId="CA5A17BBFEA84F94AE0E2F8CAFEC6B6F">
    <w:name w:val="CA5A17BBFEA84F94AE0E2F8CAFEC6B6F"/>
    <w:rsid w:val="0019362E"/>
    <w:rPr>
      <w:lang w:val="en-US" w:eastAsia="en-US"/>
    </w:rPr>
  </w:style>
  <w:style w:type="paragraph" w:customStyle="1" w:styleId="AE2A4CED573F48C283AAC4C5F30EE34E">
    <w:name w:val="AE2A4CED573F48C283AAC4C5F30EE34E"/>
    <w:rsid w:val="0019362E"/>
    <w:rPr>
      <w:lang w:val="en-US" w:eastAsia="en-US"/>
    </w:rPr>
  </w:style>
  <w:style w:type="paragraph" w:customStyle="1" w:styleId="8812F8358F394BD484654DFE3CC5C708">
    <w:name w:val="8812F8358F394BD484654DFE3CC5C708"/>
    <w:rsid w:val="0019362E"/>
    <w:rPr>
      <w:lang w:val="en-US" w:eastAsia="en-US"/>
    </w:rPr>
  </w:style>
  <w:style w:type="paragraph" w:customStyle="1" w:styleId="338E58ACB1F04824B9684182D5F61396">
    <w:name w:val="338E58ACB1F04824B9684182D5F61396"/>
    <w:rsid w:val="0019362E"/>
    <w:rPr>
      <w:lang w:val="en-US" w:eastAsia="en-US"/>
    </w:rPr>
  </w:style>
  <w:style w:type="paragraph" w:customStyle="1" w:styleId="3DF22C9497BF4529A0637F2B491B2DC0">
    <w:name w:val="3DF22C9497BF4529A0637F2B491B2DC0"/>
    <w:rsid w:val="0019362E"/>
    <w:rPr>
      <w:lang w:val="en-US" w:eastAsia="en-US"/>
    </w:rPr>
  </w:style>
  <w:style w:type="paragraph" w:customStyle="1" w:styleId="A48D6F98522E4C838E5F472C430DB6C1">
    <w:name w:val="A48D6F98522E4C838E5F472C430DB6C1"/>
    <w:rsid w:val="0019362E"/>
    <w:rPr>
      <w:lang w:val="en-US" w:eastAsia="en-US"/>
    </w:rPr>
  </w:style>
  <w:style w:type="paragraph" w:customStyle="1" w:styleId="6B1EA70EDA2D409ABA80954F21F58330">
    <w:name w:val="6B1EA70EDA2D409ABA80954F21F58330"/>
    <w:rsid w:val="0019362E"/>
    <w:rPr>
      <w:lang w:val="en-US" w:eastAsia="en-US"/>
    </w:rPr>
  </w:style>
  <w:style w:type="paragraph" w:customStyle="1" w:styleId="23F3C7CF3E494BFFA3FE623F6009B46F1">
    <w:name w:val="23F3C7CF3E494BFFA3FE623F6009B46F1"/>
    <w:rsid w:val="0019362E"/>
    <w:rPr>
      <w:rFonts w:ascii="Calibri" w:eastAsia="Calibri" w:hAnsi="Calibri" w:cs="Times New Roman"/>
      <w:lang w:eastAsia="en-US"/>
    </w:rPr>
  </w:style>
  <w:style w:type="paragraph" w:customStyle="1" w:styleId="C4640A62A4D041FFA2822FF18AEC32671">
    <w:name w:val="C4640A62A4D041FFA2822FF18AEC32671"/>
    <w:rsid w:val="0019362E"/>
    <w:rPr>
      <w:rFonts w:ascii="Calibri" w:eastAsia="Calibri" w:hAnsi="Calibri" w:cs="Times New Roman"/>
      <w:lang w:eastAsia="en-US"/>
    </w:rPr>
  </w:style>
  <w:style w:type="paragraph" w:customStyle="1" w:styleId="D4B5EC2840304154BDF22853EC86A53C1">
    <w:name w:val="D4B5EC2840304154BDF22853EC86A53C1"/>
    <w:rsid w:val="0019362E"/>
    <w:rPr>
      <w:rFonts w:ascii="Calibri" w:eastAsia="Calibri" w:hAnsi="Calibri" w:cs="Times New Roman"/>
      <w:lang w:eastAsia="en-US"/>
    </w:rPr>
  </w:style>
  <w:style w:type="paragraph" w:customStyle="1" w:styleId="67C8028537014A889F205BE09851353F1">
    <w:name w:val="67C8028537014A889F205BE09851353F1"/>
    <w:rsid w:val="0019362E"/>
    <w:rPr>
      <w:rFonts w:ascii="Calibri" w:eastAsia="Calibri" w:hAnsi="Calibri" w:cs="Times New Roman"/>
      <w:lang w:eastAsia="en-US"/>
    </w:rPr>
  </w:style>
  <w:style w:type="paragraph" w:customStyle="1" w:styleId="338E58ACB1F04824B9684182D5F613961">
    <w:name w:val="338E58ACB1F04824B9684182D5F613961"/>
    <w:rsid w:val="0019362E"/>
    <w:rPr>
      <w:rFonts w:ascii="Calibri" w:eastAsia="Calibri" w:hAnsi="Calibri" w:cs="Times New Roman"/>
      <w:lang w:eastAsia="en-US"/>
    </w:rPr>
  </w:style>
  <w:style w:type="paragraph" w:customStyle="1" w:styleId="4BD9751283F448C0902A23F3BA4AD0E7">
    <w:name w:val="4BD9751283F448C0902A23F3BA4AD0E7"/>
    <w:rsid w:val="0019362E"/>
    <w:rPr>
      <w:lang w:val="en-US" w:eastAsia="en-US"/>
    </w:rPr>
  </w:style>
  <w:style w:type="paragraph" w:customStyle="1" w:styleId="A061E0255BF448EB8E12383AF1B4A3E5">
    <w:name w:val="A061E0255BF448EB8E12383AF1B4A3E5"/>
    <w:rsid w:val="0019362E"/>
    <w:rPr>
      <w:lang w:val="en-US" w:eastAsia="en-US"/>
    </w:rPr>
  </w:style>
  <w:style w:type="paragraph" w:customStyle="1" w:styleId="34012AC8F5D34B3995E5C6D30D129D81">
    <w:name w:val="34012AC8F5D34B3995E5C6D30D129D81"/>
    <w:rsid w:val="0019362E"/>
    <w:rPr>
      <w:lang w:val="en-US" w:eastAsia="en-US"/>
    </w:rPr>
  </w:style>
  <w:style w:type="paragraph" w:customStyle="1" w:styleId="90D4FDD452044754A147FCE0ABE2752A">
    <w:name w:val="90D4FDD452044754A147FCE0ABE2752A"/>
    <w:rsid w:val="0019362E"/>
    <w:rPr>
      <w:lang w:val="en-US" w:eastAsia="en-US"/>
    </w:rPr>
  </w:style>
  <w:style w:type="paragraph" w:customStyle="1" w:styleId="93401724E80248AA87AF625DA6B90595">
    <w:name w:val="93401724E80248AA87AF625DA6B90595"/>
    <w:rsid w:val="0019362E"/>
    <w:rPr>
      <w:lang w:val="en-US" w:eastAsia="en-US"/>
    </w:rPr>
  </w:style>
  <w:style w:type="paragraph" w:customStyle="1" w:styleId="B9B0DC62ABEB4691999DF84B52F7526A">
    <w:name w:val="B9B0DC62ABEB4691999DF84B52F7526A"/>
    <w:rsid w:val="0019362E"/>
    <w:rPr>
      <w:lang w:val="en-US" w:eastAsia="en-US"/>
    </w:rPr>
  </w:style>
  <w:style w:type="paragraph" w:customStyle="1" w:styleId="5AF3D3C655274D64B1DE07500427B355">
    <w:name w:val="5AF3D3C655274D64B1DE07500427B355"/>
    <w:rsid w:val="0019362E"/>
    <w:rPr>
      <w:lang w:val="en-US" w:eastAsia="en-US"/>
    </w:rPr>
  </w:style>
  <w:style w:type="paragraph" w:customStyle="1" w:styleId="E9BC32C1A0714293AC51E60884B42428">
    <w:name w:val="E9BC32C1A0714293AC51E60884B42428"/>
    <w:rsid w:val="0019362E"/>
    <w:rPr>
      <w:lang w:val="en-US" w:eastAsia="en-US"/>
    </w:rPr>
  </w:style>
  <w:style w:type="paragraph" w:customStyle="1" w:styleId="E45A15A984384EC88CA13766E1337E16">
    <w:name w:val="E45A15A984384EC88CA13766E1337E16"/>
    <w:rsid w:val="0019362E"/>
    <w:rPr>
      <w:lang w:val="en-US" w:eastAsia="en-US"/>
    </w:rPr>
  </w:style>
  <w:style w:type="paragraph" w:customStyle="1" w:styleId="F73F31F7C5F14167A13FDD798E7757D7">
    <w:name w:val="F73F31F7C5F14167A13FDD798E7757D7"/>
    <w:rsid w:val="0019362E"/>
    <w:rPr>
      <w:lang w:val="en-US" w:eastAsia="en-US"/>
    </w:rPr>
  </w:style>
  <w:style w:type="paragraph" w:customStyle="1" w:styleId="E4CB5FB15ED645419E0795128BBC8E74">
    <w:name w:val="E4CB5FB15ED645419E0795128BBC8E74"/>
    <w:rsid w:val="0019362E"/>
    <w:rPr>
      <w:lang w:val="en-US" w:eastAsia="en-US"/>
    </w:rPr>
  </w:style>
  <w:style w:type="paragraph" w:customStyle="1" w:styleId="A4F71A5AB82A455C94CB2046182CF2AF">
    <w:name w:val="A4F71A5AB82A455C94CB2046182CF2AF"/>
    <w:rsid w:val="0019362E"/>
    <w:rPr>
      <w:lang w:val="en-US" w:eastAsia="en-US"/>
    </w:rPr>
  </w:style>
  <w:style w:type="paragraph" w:customStyle="1" w:styleId="8698D9177F62481A8B24AE9A3C5536B0">
    <w:name w:val="8698D9177F62481A8B24AE9A3C5536B0"/>
    <w:rsid w:val="0019362E"/>
    <w:rPr>
      <w:lang w:val="en-US" w:eastAsia="en-US"/>
    </w:rPr>
  </w:style>
  <w:style w:type="paragraph" w:customStyle="1" w:styleId="4518B1D2E85D4BC8877872317126CF6D">
    <w:name w:val="4518B1D2E85D4BC8877872317126CF6D"/>
    <w:rsid w:val="0019362E"/>
    <w:rPr>
      <w:lang w:val="en-US" w:eastAsia="en-US"/>
    </w:rPr>
  </w:style>
  <w:style w:type="paragraph" w:customStyle="1" w:styleId="23F3C7CF3E494BFFA3FE623F6009B46F2">
    <w:name w:val="23F3C7CF3E494BFFA3FE623F6009B46F2"/>
    <w:rsid w:val="0019362E"/>
    <w:rPr>
      <w:rFonts w:ascii="Calibri" w:eastAsia="Calibri" w:hAnsi="Calibri" w:cs="Times New Roman"/>
      <w:lang w:eastAsia="en-US"/>
    </w:rPr>
  </w:style>
  <w:style w:type="paragraph" w:customStyle="1" w:styleId="C4640A62A4D041FFA2822FF18AEC32672">
    <w:name w:val="C4640A62A4D041FFA2822FF18AEC32672"/>
    <w:rsid w:val="0019362E"/>
    <w:rPr>
      <w:rFonts w:ascii="Calibri" w:eastAsia="Calibri" w:hAnsi="Calibri" w:cs="Times New Roman"/>
      <w:lang w:eastAsia="en-US"/>
    </w:rPr>
  </w:style>
  <w:style w:type="paragraph" w:customStyle="1" w:styleId="D4B5EC2840304154BDF22853EC86A53C2">
    <w:name w:val="D4B5EC2840304154BDF22853EC86A53C2"/>
    <w:rsid w:val="0019362E"/>
    <w:rPr>
      <w:rFonts w:ascii="Calibri" w:eastAsia="Calibri" w:hAnsi="Calibri" w:cs="Times New Roman"/>
      <w:lang w:eastAsia="en-US"/>
    </w:rPr>
  </w:style>
  <w:style w:type="paragraph" w:customStyle="1" w:styleId="67C8028537014A889F205BE09851353F2">
    <w:name w:val="67C8028537014A889F205BE09851353F2"/>
    <w:rsid w:val="0019362E"/>
    <w:rPr>
      <w:rFonts w:ascii="Calibri" w:eastAsia="Calibri" w:hAnsi="Calibri" w:cs="Times New Roman"/>
      <w:lang w:eastAsia="en-US"/>
    </w:rPr>
  </w:style>
  <w:style w:type="paragraph" w:customStyle="1" w:styleId="338E58ACB1F04824B9684182D5F613962">
    <w:name w:val="338E58ACB1F04824B9684182D5F613962"/>
    <w:rsid w:val="0019362E"/>
    <w:rPr>
      <w:rFonts w:ascii="Calibri" w:eastAsia="Calibri" w:hAnsi="Calibri" w:cs="Times New Roman"/>
      <w:lang w:eastAsia="en-US"/>
    </w:rPr>
  </w:style>
  <w:style w:type="paragraph" w:customStyle="1" w:styleId="41834AFF69554B4AB4297BB1E24BB19D">
    <w:name w:val="41834AFF69554B4AB4297BB1E24BB19D"/>
    <w:rsid w:val="0019362E"/>
    <w:rPr>
      <w:lang w:val="en-US" w:eastAsia="en-US"/>
    </w:rPr>
  </w:style>
  <w:style w:type="paragraph" w:customStyle="1" w:styleId="4430DD97FA6B4064B66F34502909EC80">
    <w:name w:val="4430DD97FA6B4064B66F34502909EC80"/>
    <w:rsid w:val="0019362E"/>
    <w:rPr>
      <w:lang w:val="en-US" w:eastAsia="en-US"/>
    </w:rPr>
  </w:style>
  <w:style w:type="paragraph" w:customStyle="1" w:styleId="7A0F987F77344A179755F1777928951C">
    <w:name w:val="7A0F987F77344A179755F1777928951C"/>
    <w:rsid w:val="0019362E"/>
    <w:rPr>
      <w:lang w:val="en-US" w:eastAsia="en-US"/>
    </w:rPr>
  </w:style>
  <w:style w:type="paragraph" w:customStyle="1" w:styleId="7242D89336A44C3EA013DCF19CEF5F59">
    <w:name w:val="7242D89336A44C3EA013DCF19CEF5F59"/>
    <w:rsid w:val="0019362E"/>
    <w:rPr>
      <w:lang w:val="en-US" w:eastAsia="en-US"/>
    </w:rPr>
  </w:style>
  <w:style w:type="paragraph" w:customStyle="1" w:styleId="468323D3F581410D82AA1E62EBFC40B4">
    <w:name w:val="468323D3F581410D82AA1E62EBFC40B4"/>
    <w:rsid w:val="0019362E"/>
    <w:rPr>
      <w:lang w:val="en-US" w:eastAsia="en-US"/>
    </w:rPr>
  </w:style>
  <w:style w:type="paragraph" w:customStyle="1" w:styleId="072F93A958EA43CE8FE310D16BF2402F">
    <w:name w:val="072F93A958EA43CE8FE310D16BF2402F"/>
    <w:rsid w:val="0019362E"/>
    <w:rPr>
      <w:lang w:val="en-US" w:eastAsia="en-US"/>
    </w:rPr>
  </w:style>
  <w:style w:type="paragraph" w:customStyle="1" w:styleId="EA636CEFB2E84C76909E7B822E6C97ED">
    <w:name w:val="EA636CEFB2E84C76909E7B822E6C97ED"/>
    <w:rsid w:val="0019362E"/>
    <w:rPr>
      <w:lang w:val="en-US" w:eastAsia="en-US"/>
    </w:rPr>
  </w:style>
  <w:style w:type="paragraph" w:customStyle="1" w:styleId="21A8FEE85F2740D79ED87A4A8DEEE7FC">
    <w:name w:val="21A8FEE85F2740D79ED87A4A8DEEE7FC"/>
    <w:rsid w:val="0019362E"/>
    <w:rPr>
      <w:lang w:val="en-US" w:eastAsia="en-US"/>
    </w:rPr>
  </w:style>
  <w:style w:type="paragraph" w:customStyle="1" w:styleId="7172488E71434CDA9D65621487069072">
    <w:name w:val="7172488E71434CDA9D65621487069072"/>
    <w:rsid w:val="0019362E"/>
    <w:rPr>
      <w:lang w:val="en-US" w:eastAsia="en-US"/>
    </w:rPr>
  </w:style>
  <w:style w:type="paragraph" w:customStyle="1" w:styleId="6EF26A16D51244C4918176C3004B1CEF">
    <w:name w:val="6EF26A16D51244C4918176C3004B1CEF"/>
    <w:rsid w:val="0019362E"/>
    <w:rPr>
      <w:lang w:val="en-US" w:eastAsia="en-US"/>
    </w:rPr>
  </w:style>
  <w:style w:type="paragraph" w:customStyle="1" w:styleId="6C364F76B261470583B092C4FC16FF28">
    <w:name w:val="6C364F76B261470583B092C4FC16FF28"/>
    <w:rsid w:val="0019362E"/>
    <w:rPr>
      <w:lang w:val="en-US" w:eastAsia="en-US"/>
    </w:rPr>
  </w:style>
  <w:style w:type="paragraph" w:customStyle="1" w:styleId="1961553FC0244300BA048D395C946756">
    <w:name w:val="1961553FC0244300BA048D395C946756"/>
    <w:rsid w:val="0019362E"/>
    <w:rPr>
      <w:lang w:val="en-US" w:eastAsia="en-US"/>
    </w:rPr>
  </w:style>
  <w:style w:type="paragraph" w:customStyle="1" w:styleId="F7DCDFAF832748F6BF45AF39FC05FE67">
    <w:name w:val="F7DCDFAF832748F6BF45AF39FC05FE67"/>
    <w:rsid w:val="0019362E"/>
    <w:rPr>
      <w:lang w:val="en-US" w:eastAsia="en-US"/>
    </w:rPr>
  </w:style>
  <w:style w:type="paragraph" w:customStyle="1" w:styleId="AB40C5292BC14DB5A7DC20E52CAE8C85">
    <w:name w:val="AB40C5292BC14DB5A7DC20E52CAE8C85"/>
    <w:rsid w:val="0019362E"/>
    <w:rPr>
      <w:lang w:val="en-US" w:eastAsia="en-US"/>
    </w:rPr>
  </w:style>
  <w:style w:type="paragraph" w:customStyle="1" w:styleId="16B14DD9698E47DA875B308E9D2225BA">
    <w:name w:val="16B14DD9698E47DA875B308E9D2225BA"/>
    <w:rsid w:val="0019362E"/>
    <w:rPr>
      <w:lang w:val="en-US" w:eastAsia="en-US"/>
    </w:rPr>
  </w:style>
  <w:style w:type="paragraph" w:customStyle="1" w:styleId="9D0D4D0B470A462AAFEAF138A9AD5B5F">
    <w:name w:val="9D0D4D0B470A462AAFEAF138A9AD5B5F"/>
    <w:rsid w:val="0019362E"/>
    <w:rPr>
      <w:lang w:val="en-US" w:eastAsia="en-US"/>
    </w:rPr>
  </w:style>
  <w:style w:type="paragraph" w:customStyle="1" w:styleId="0497E3AD5C0D450790ECB45062A7AD8F">
    <w:name w:val="0497E3AD5C0D450790ECB45062A7AD8F"/>
    <w:rsid w:val="0019362E"/>
    <w:rPr>
      <w:lang w:val="en-US" w:eastAsia="en-US"/>
    </w:rPr>
  </w:style>
  <w:style w:type="paragraph" w:customStyle="1" w:styleId="333B47CECBDB4036B9D2D99FD871724B">
    <w:name w:val="333B47CECBDB4036B9D2D99FD871724B"/>
    <w:rsid w:val="0019362E"/>
    <w:rPr>
      <w:lang w:val="en-US" w:eastAsia="en-US"/>
    </w:rPr>
  </w:style>
  <w:style w:type="paragraph" w:customStyle="1" w:styleId="0EC9A5F89B4241289AB8E200DE65C037">
    <w:name w:val="0EC9A5F89B4241289AB8E200DE65C037"/>
    <w:rsid w:val="0019362E"/>
    <w:rPr>
      <w:lang w:val="en-US" w:eastAsia="en-US"/>
    </w:rPr>
  </w:style>
  <w:style w:type="paragraph" w:customStyle="1" w:styleId="FF52FA95996A43EE99DDEAF453080254">
    <w:name w:val="FF52FA95996A43EE99DDEAF453080254"/>
    <w:rsid w:val="0019362E"/>
    <w:rPr>
      <w:lang w:val="en-US" w:eastAsia="en-US"/>
    </w:rPr>
  </w:style>
  <w:style w:type="paragraph" w:customStyle="1" w:styleId="AB6DF7F26E9A458FBCFEB3A276828A57">
    <w:name w:val="AB6DF7F26E9A458FBCFEB3A276828A57"/>
    <w:rsid w:val="0019362E"/>
    <w:rPr>
      <w:lang w:val="en-US" w:eastAsia="en-US"/>
    </w:rPr>
  </w:style>
  <w:style w:type="paragraph" w:customStyle="1" w:styleId="6E24E6EA43014A238F417B02A4850F35">
    <w:name w:val="6E24E6EA43014A238F417B02A4850F35"/>
    <w:rsid w:val="0019362E"/>
    <w:rPr>
      <w:lang w:val="en-US" w:eastAsia="en-US"/>
    </w:rPr>
  </w:style>
  <w:style w:type="paragraph" w:customStyle="1" w:styleId="966192CFA0664C2AB266B6CC17976332">
    <w:name w:val="966192CFA0664C2AB266B6CC17976332"/>
    <w:rsid w:val="0019362E"/>
    <w:rPr>
      <w:lang w:val="en-US" w:eastAsia="en-US"/>
    </w:rPr>
  </w:style>
  <w:style w:type="paragraph" w:customStyle="1" w:styleId="2CC7500A52D94C64B3D45D197A24A9E3">
    <w:name w:val="2CC7500A52D94C64B3D45D197A24A9E3"/>
    <w:rsid w:val="0019362E"/>
    <w:rPr>
      <w:lang w:val="en-US" w:eastAsia="en-US"/>
    </w:rPr>
  </w:style>
  <w:style w:type="paragraph" w:customStyle="1" w:styleId="B0FF6B0AD9C34C45B389BD49DCA4EDF7">
    <w:name w:val="B0FF6B0AD9C34C45B389BD49DCA4EDF7"/>
    <w:rsid w:val="0019362E"/>
    <w:rPr>
      <w:lang w:val="en-US" w:eastAsia="en-US"/>
    </w:rPr>
  </w:style>
  <w:style w:type="paragraph" w:customStyle="1" w:styleId="DCF58A5920194FAB884438EB7B999F19">
    <w:name w:val="DCF58A5920194FAB884438EB7B999F19"/>
    <w:rsid w:val="0019362E"/>
    <w:rPr>
      <w:lang w:val="en-US" w:eastAsia="en-US"/>
    </w:rPr>
  </w:style>
  <w:style w:type="paragraph" w:customStyle="1" w:styleId="4A428555DD294762AE19BF5E77DECA85">
    <w:name w:val="4A428555DD294762AE19BF5E77DECA85"/>
    <w:rsid w:val="0019362E"/>
    <w:rPr>
      <w:lang w:val="en-US" w:eastAsia="en-US"/>
    </w:rPr>
  </w:style>
  <w:style w:type="paragraph" w:customStyle="1" w:styleId="9E8AD3CFBA4A4F22A48F22F5942B4DEA">
    <w:name w:val="9E8AD3CFBA4A4F22A48F22F5942B4DEA"/>
    <w:rsid w:val="0019362E"/>
    <w:rPr>
      <w:lang w:val="en-US" w:eastAsia="en-US"/>
    </w:rPr>
  </w:style>
  <w:style w:type="paragraph" w:customStyle="1" w:styleId="4368A9D92F19494E8B451D959A500810">
    <w:name w:val="4368A9D92F19494E8B451D959A500810"/>
    <w:rsid w:val="0019362E"/>
    <w:rPr>
      <w:lang w:val="en-US" w:eastAsia="en-US"/>
    </w:rPr>
  </w:style>
  <w:style w:type="paragraph" w:customStyle="1" w:styleId="8505A621710146B89673AF4BE03A7B0F">
    <w:name w:val="8505A621710146B89673AF4BE03A7B0F"/>
    <w:rsid w:val="0019362E"/>
    <w:rPr>
      <w:lang w:val="en-US" w:eastAsia="en-US"/>
    </w:rPr>
  </w:style>
  <w:style w:type="paragraph" w:customStyle="1" w:styleId="FF464233C8794876B97A1D2E1F6CF6C5">
    <w:name w:val="FF464233C8794876B97A1D2E1F6CF6C5"/>
    <w:rsid w:val="0019362E"/>
    <w:rPr>
      <w:lang w:val="en-US" w:eastAsia="en-US"/>
    </w:rPr>
  </w:style>
  <w:style w:type="paragraph" w:customStyle="1" w:styleId="407B7D02B28F403D8EE9A15A6174EABB">
    <w:name w:val="407B7D02B28F403D8EE9A15A6174EABB"/>
    <w:rsid w:val="0019362E"/>
    <w:rPr>
      <w:lang w:val="en-US" w:eastAsia="en-US"/>
    </w:rPr>
  </w:style>
  <w:style w:type="paragraph" w:customStyle="1" w:styleId="3EC36C9AF3F3420788304980AFFD39A9">
    <w:name w:val="3EC36C9AF3F3420788304980AFFD39A9"/>
    <w:rsid w:val="0019362E"/>
    <w:rPr>
      <w:lang w:val="en-US" w:eastAsia="en-US"/>
    </w:rPr>
  </w:style>
  <w:style w:type="paragraph" w:customStyle="1" w:styleId="1A6D248051394764B59A69E777295004">
    <w:name w:val="1A6D248051394764B59A69E777295004"/>
    <w:rsid w:val="0019362E"/>
    <w:rPr>
      <w:lang w:val="en-US" w:eastAsia="en-US"/>
    </w:rPr>
  </w:style>
  <w:style w:type="paragraph" w:customStyle="1" w:styleId="C1E2BB0945ED404C9B4AEBD0B7A4C955">
    <w:name w:val="C1E2BB0945ED404C9B4AEBD0B7A4C955"/>
    <w:rsid w:val="0019362E"/>
    <w:rPr>
      <w:lang w:val="en-US" w:eastAsia="en-US"/>
    </w:rPr>
  </w:style>
  <w:style w:type="paragraph" w:customStyle="1" w:styleId="5FAB63B7F27A4062B06E4563DEDA59C4">
    <w:name w:val="5FAB63B7F27A4062B06E4563DEDA59C4"/>
    <w:rsid w:val="0019362E"/>
    <w:rPr>
      <w:lang w:val="en-US" w:eastAsia="en-US"/>
    </w:rPr>
  </w:style>
  <w:style w:type="paragraph" w:customStyle="1" w:styleId="530675E4DF1B492E9F537EC26440307A">
    <w:name w:val="530675E4DF1B492E9F537EC26440307A"/>
    <w:rsid w:val="0019362E"/>
    <w:rPr>
      <w:lang w:val="en-US" w:eastAsia="en-US"/>
    </w:rPr>
  </w:style>
  <w:style w:type="paragraph" w:customStyle="1" w:styleId="D009B40C47F14042B8B0AF15DC3977C6">
    <w:name w:val="D009B40C47F14042B8B0AF15DC3977C6"/>
    <w:rsid w:val="0019362E"/>
    <w:rPr>
      <w:lang w:val="en-US" w:eastAsia="en-US"/>
    </w:rPr>
  </w:style>
  <w:style w:type="character" w:customStyle="1" w:styleId="PTChitCH7">
    <w:name w:val="PTChit_CH_7"/>
    <w:aliases w:val="5"/>
    <w:basedOn w:val="Domylnaczcionkaakapitu"/>
    <w:uiPriority w:val="1"/>
    <w:qFormat/>
    <w:rsid w:val="00C05BCD"/>
    <w:rPr>
      <w:rFonts w:ascii="Century Gothic" w:hAnsi="Century Gothic"/>
      <w:i/>
      <w:sz w:val="15"/>
    </w:rPr>
  </w:style>
  <w:style w:type="paragraph" w:customStyle="1" w:styleId="23F3C7CF3E494BFFA3FE623F6009B46F3">
    <w:name w:val="23F3C7CF3E494BFFA3FE623F6009B46F3"/>
    <w:rsid w:val="0019362E"/>
    <w:rPr>
      <w:rFonts w:ascii="Calibri" w:eastAsia="Calibri" w:hAnsi="Calibri" w:cs="Times New Roman"/>
      <w:lang w:eastAsia="en-US"/>
    </w:rPr>
  </w:style>
  <w:style w:type="paragraph" w:customStyle="1" w:styleId="966192CFA0664C2AB266B6CC179763321">
    <w:name w:val="966192CFA0664C2AB266B6CC179763321"/>
    <w:rsid w:val="0019362E"/>
    <w:rPr>
      <w:rFonts w:ascii="Calibri" w:eastAsia="Calibri" w:hAnsi="Calibri" w:cs="Times New Roman"/>
      <w:lang w:eastAsia="en-US"/>
    </w:rPr>
  </w:style>
  <w:style w:type="paragraph" w:customStyle="1" w:styleId="4A428555DD294762AE19BF5E77DECA851">
    <w:name w:val="4A428555DD294762AE19BF5E77DECA851"/>
    <w:rsid w:val="0019362E"/>
    <w:rPr>
      <w:rFonts w:ascii="Calibri" w:eastAsia="Calibri" w:hAnsi="Calibri" w:cs="Times New Roman"/>
      <w:lang w:eastAsia="en-US"/>
    </w:rPr>
  </w:style>
  <w:style w:type="paragraph" w:customStyle="1" w:styleId="FF464233C8794876B97A1D2E1F6CF6C51">
    <w:name w:val="FF464233C8794876B97A1D2E1F6CF6C51"/>
    <w:rsid w:val="0019362E"/>
    <w:rPr>
      <w:rFonts w:ascii="Calibri" w:eastAsia="Calibri" w:hAnsi="Calibri" w:cs="Times New Roman"/>
      <w:lang w:eastAsia="en-US"/>
    </w:rPr>
  </w:style>
  <w:style w:type="paragraph" w:customStyle="1" w:styleId="C1E2BB0945ED404C9B4AEBD0B7A4C9551">
    <w:name w:val="C1E2BB0945ED404C9B4AEBD0B7A4C9551"/>
    <w:rsid w:val="0019362E"/>
    <w:rPr>
      <w:rFonts w:ascii="Calibri" w:eastAsia="Calibri" w:hAnsi="Calibri" w:cs="Times New Roman"/>
      <w:lang w:eastAsia="en-US"/>
    </w:rPr>
  </w:style>
  <w:style w:type="paragraph" w:customStyle="1" w:styleId="23F3C7CF3E494BFFA3FE623F6009B46F4">
    <w:name w:val="23F3C7CF3E494BFFA3FE623F6009B46F4"/>
    <w:rsid w:val="0018708F"/>
    <w:rPr>
      <w:rFonts w:ascii="Calibri" w:eastAsia="Calibri" w:hAnsi="Calibri" w:cs="Times New Roman"/>
      <w:lang w:eastAsia="en-US"/>
    </w:rPr>
  </w:style>
  <w:style w:type="paragraph" w:customStyle="1" w:styleId="966192CFA0664C2AB266B6CC179763322">
    <w:name w:val="966192CFA0664C2AB266B6CC179763322"/>
    <w:rsid w:val="0018708F"/>
    <w:rPr>
      <w:rFonts w:ascii="Calibri" w:eastAsia="Calibri" w:hAnsi="Calibri" w:cs="Times New Roman"/>
      <w:lang w:eastAsia="en-US"/>
    </w:rPr>
  </w:style>
  <w:style w:type="paragraph" w:customStyle="1" w:styleId="4A428555DD294762AE19BF5E77DECA852">
    <w:name w:val="4A428555DD294762AE19BF5E77DECA852"/>
    <w:rsid w:val="0018708F"/>
    <w:rPr>
      <w:rFonts w:ascii="Calibri" w:eastAsia="Calibri" w:hAnsi="Calibri" w:cs="Times New Roman"/>
      <w:lang w:eastAsia="en-US"/>
    </w:rPr>
  </w:style>
  <w:style w:type="paragraph" w:customStyle="1" w:styleId="FF464233C8794876B97A1D2E1F6CF6C52">
    <w:name w:val="FF464233C8794876B97A1D2E1F6CF6C52"/>
    <w:rsid w:val="0018708F"/>
    <w:rPr>
      <w:rFonts w:ascii="Calibri" w:eastAsia="Calibri" w:hAnsi="Calibri" w:cs="Times New Roman"/>
      <w:lang w:eastAsia="en-US"/>
    </w:rPr>
  </w:style>
  <w:style w:type="paragraph" w:customStyle="1" w:styleId="C1E2BB0945ED404C9B4AEBD0B7A4C9552">
    <w:name w:val="C1E2BB0945ED404C9B4AEBD0B7A4C9552"/>
    <w:rsid w:val="0018708F"/>
    <w:rPr>
      <w:rFonts w:ascii="Calibri" w:eastAsia="Calibri" w:hAnsi="Calibri" w:cs="Times New Roman"/>
      <w:lang w:eastAsia="en-US"/>
    </w:rPr>
  </w:style>
  <w:style w:type="paragraph" w:customStyle="1" w:styleId="72CD57CF633F400A839DC84DD78E7CEF">
    <w:name w:val="72CD57CF633F400A839DC84DD78E7CEF"/>
    <w:rsid w:val="001B62F8"/>
    <w:rPr>
      <w:lang w:val="en-US" w:eastAsia="en-US"/>
    </w:rPr>
  </w:style>
  <w:style w:type="paragraph" w:customStyle="1" w:styleId="23F3C7CF3E494BFFA3FE623F6009B46F5">
    <w:name w:val="23F3C7CF3E494BFFA3FE623F6009B46F5"/>
    <w:rsid w:val="001B62F8"/>
    <w:rPr>
      <w:rFonts w:ascii="Calibri" w:eastAsia="Calibri" w:hAnsi="Calibri" w:cs="Times New Roman"/>
      <w:lang w:eastAsia="en-US"/>
    </w:rPr>
  </w:style>
  <w:style w:type="paragraph" w:customStyle="1" w:styleId="966192CFA0664C2AB266B6CC179763323">
    <w:name w:val="966192CFA0664C2AB266B6CC179763323"/>
    <w:rsid w:val="001B62F8"/>
    <w:rPr>
      <w:rFonts w:ascii="Calibri" w:eastAsia="Calibri" w:hAnsi="Calibri" w:cs="Times New Roman"/>
      <w:lang w:eastAsia="en-US"/>
    </w:rPr>
  </w:style>
  <w:style w:type="paragraph" w:customStyle="1" w:styleId="4A428555DD294762AE19BF5E77DECA853">
    <w:name w:val="4A428555DD294762AE19BF5E77DECA853"/>
    <w:rsid w:val="001B62F8"/>
    <w:rPr>
      <w:rFonts w:ascii="Calibri" w:eastAsia="Calibri" w:hAnsi="Calibri" w:cs="Times New Roman"/>
      <w:lang w:eastAsia="en-US"/>
    </w:rPr>
  </w:style>
  <w:style w:type="paragraph" w:customStyle="1" w:styleId="FF464233C8794876B97A1D2E1F6CF6C53">
    <w:name w:val="FF464233C8794876B97A1D2E1F6CF6C53"/>
    <w:rsid w:val="001B62F8"/>
    <w:rPr>
      <w:rFonts w:ascii="Calibri" w:eastAsia="Calibri" w:hAnsi="Calibri" w:cs="Times New Roman"/>
      <w:lang w:eastAsia="en-US"/>
    </w:rPr>
  </w:style>
  <w:style w:type="paragraph" w:customStyle="1" w:styleId="C1E2BB0945ED404C9B4AEBD0B7A4C9553">
    <w:name w:val="C1E2BB0945ED404C9B4AEBD0B7A4C9553"/>
    <w:rsid w:val="001B62F8"/>
    <w:rPr>
      <w:rFonts w:ascii="Calibri" w:eastAsia="Calibri" w:hAnsi="Calibri" w:cs="Times New Roman"/>
      <w:lang w:eastAsia="en-US"/>
    </w:rPr>
  </w:style>
  <w:style w:type="paragraph" w:customStyle="1" w:styleId="BF7C8205A2024532B355F67B4E8E222E">
    <w:name w:val="BF7C8205A2024532B355F67B4E8E222E"/>
    <w:rsid w:val="001B62F8"/>
    <w:rPr>
      <w:lang w:val="en-US" w:eastAsia="en-US"/>
    </w:rPr>
  </w:style>
  <w:style w:type="paragraph" w:customStyle="1" w:styleId="351CFFEB06DA4BDEB85BC697CBB691E2">
    <w:name w:val="351CFFEB06DA4BDEB85BC697CBB691E2"/>
    <w:rsid w:val="001B62F8"/>
    <w:rPr>
      <w:lang w:val="en-US" w:eastAsia="en-US"/>
    </w:rPr>
  </w:style>
  <w:style w:type="paragraph" w:customStyle="1" w:styleId="8A117E869C01496990EB7F003F432D22">
    <w:name w:val="8A117E869C01496990EB7F003F432D22"/>
    <w:rsid w:val="001B62F8"/>
    <w:rPr>
      <w:lang w:val="en-US" w:eastAsia="en-US"/>
    </w:rPr>
  </w:style>
  <w:style w:type="paragraph" w:customStyle="1" w:styleId="DF2EC51B5A444BAA90568B65798F4EC1">
    <w:name w:val="DF2EC51B5A444BAA90568B65798F4EC1"/>
    <w:rsid w:val="001B62F8"/>
    <w:rPr>
      <w:lang w:val="en-US" w:eastAsia="en-US"/>
    </w:rPr>
  </w:style>
  <w:style w:type="paragraph" w:customStyle="1" w:styleId="D7170AC429684E9DB0A72F7691DDBD88">
    <w:name w:val="D7170AC429684E9DB0A72F7691DDBD88"/>
    <w:rsid w:val="001B62F8"/>
    <w:rPr>
      <w:lang w:val="en-US" w:eastAsia="en-US"/>
    </w:rPr>
  </w:style>
  <w:style w:type="paragraph" w:customStyle="1" w:styleId="46B4D8C9677D44A089A8556913B44837">
    <w:name w:val="46B4D8C9677D44A089A8556913B44837"/>
    <w:rsid w:val="001B62F8"/>
    <w:rPr>
      <w:lang w:val="en-US" w:eastAsia="en-US"/>
    </w:rPr>
  </w:style>
  <w:style w:type="paragraph" w:customStyle="1" w:styleId="EEE637484D414DD795E83AB80652620D">
    <w:name w:val="EEE637484D414DD795E83AB80652620D"/>
    <w:rsid w:val="001B62F8"/>
    <w:rPr>
      <w:lang w:val="en-US" w:eastAsia="en-US"/>
    </w:rPr>
  </w:style>
  <w:style w:type="paragraph" w:customStyle="1" w:styleId="0CA3F8653E3947D0A4B4219E1826C1CA">
    <w:name w:val="0CA3F8653E3947D0A4B4219E1826C1CA"/>
    <w:rsid w:val="001B62F8"/>
    <w:rPr>
      <w:lang w:val="en-US" w:eastAsia="en-US"/>
    </w:rPr>
  </w:style>
  <w:style w:type="paragraph" w:customStyle="1" w:styleId="27EE2462B25A40E7B0D84985235CDC18">
    <w:name w:val="27EE2462B25A40E7B0D84985235CDC18"/>
    <w:rsid w:val="001B62F8"/>
    <w:rPr>
      <w:lang w:val="en-US" w:eastAsia="en-US"/>
    </w:rPr>
  </w:style>
  <w:style w:type="paragraph" w:customStyle="1" w:styleId="C766187BFEE84ED183DBC77F8DD0D233">
    <w:name w:val="C766187BFEE84ED183DBC77F8DD0D233"/>
    <w:rsid w:val="001B62F8"/>
    <w:rPr>
      <w:lang w:val="en-US" w:eastAsia="en-US"/>
    </w:rPr>
  </w:style>
  <w:style w:type="paragraph" w:customStyle="1" w:styleId="E83A9916BA434F15B867E809058FED67">
    <w:name w:val="E83A9916BA434F15B867E809058FED67"/>
    <w:rsid w:val="001B62F8"/>
    <w:rPr>
      <w:lang w:val="en-US" w:eastAsia="en-US"/>
    </w:rPr>
  </w:style>
  <w:style w:type="paragraph" w:customStyle="1" w:styleId="BCADC6D1CAA840A891CD9C9A0BF16901">
    <w:name w:val="BCADC6D1CAA840A891CD9C9A0BF16901"/>
    <w:rsid w:val="001B62F8"/>
    <w:rPr>
      <w:lang w:val="en-US" w:eastAsia="en-US"/>
    </w:rPr>
  </w:style>
  <w:style w:type="paragraph" w:customStyle="1" w:styleId="50D949D16EF2466D8E71B2537D92F9BD">
    <w:name w:val="50D949D16EF2466D8E71B2537D92F9BD"/>
    <w:rsid w:val="001B62F8"/>
    <w:rPr>
      <w:lang w:val="en-US" w:eastAsia="en-US"/>
    </w:rPr>
  </w:style>
  <w:style w:type="paragraph" w:customStyle="1" w:styleId="046E4C5921E148A690ED75F5DAADAE2D">
    <w:name w:val="046E4C5921E148A690ED75F5DAADAE2D"/>
    <w:rsid w:val="001B62F8"/>
    <w:rPr>
      <w:lang w:val="en-US" w:eastAsia="en-US"/>
    </w:rPr>
  </w:style>
  <w:style w:type="paragraph" w:customStyle="1" w:styleId="23F3C7CF3E494BFFA3FE623F6009B46F6">
    <w:name w:val="23F3C7CF3E494BFFA3FE623F6009B46F6"/>
    <w:rsid w:val="001B62F8"/>
    <w:rPr>
      <w:rFonts w:ascii="Calibri" w:eastAsia="Calibri" w:hAnsi="Calibri" w:cs="Times New Roman"/>
      <w:lang w:eastAsia="en-US"/>
    </w:rPr>
  </w:style>
  <w:style w:type="paragraph" w:customStyle="1" w:styleId="966192CFA0664C2AB266B6CC179763324">
    <w:name w:val="966192CFA0664C2AB266B6CC179763324"/>
    <w:rsid w:val="001B62F8"/>
    <w:rPr>
      <w:rFonts w:ascii="Calibri" w:eastAsia="Calibri" w:hAnsi="Calibri" w:cs="Times New Roman"/>
      <w:lang w:eastAsia="en-US"/>
    </w:rPr>
  </w:style>
  <w:style w:type="paragraph" w:customStyle="1" w:styleId="4A428555DD294762AE19BF5E77DECA854">
    <w:name w:val="4A428555DD294762AE19BF5E77DECA854"/>
    <w:rsid w:val="001B62F8"/>
    <w:rPr>
      <w:rFonts w:ascii="Calibri" w:eastAsia="Calibri" w:hAnsi="Calibri" w:cs="Times New Roman"/>
      <w:lang w:eastAsia="en-US"/>
    </w:rPr>
  </w:style>
  <w:style w:type="paragraph" w:customStyle="1" w:styleId="FF464233C8794876B97A1D2E1F6CF6C54">
    <w:name w:val="FF464233C8794876B97A1D2E1F6CF6C54"/>
    <w:rsid w:val="001B62F8"/>
    <w:rPr>
      <w:rFonts w:ascii="Calibri" w:eastAsia="Calibri" w:hAnsi="Calibri" w:cs="Times New Roman"/>
      <w:lang w:eastAsia="en-US"/>
    </w:rPr>
  </w:style>
  <w:style w:type="paragraph" w:customStyle="1" w:styleId="C1E2BB0945ED404C9B4AEBD0B7A4C9554">
    <w:name w:val="C1E2BB0945ED404C9B4AEBD0B7A4C9554"/>
    <w:rsid w:val="001B62F8"/>
    <w:rPr>
      <w:rFonts w:ascii="Calibri" w:eastAsia="Calibri" w:hAnsi="Calibri" w:cs="Times New Roman"/>
      <w:lang w:eastAsia="en-US"/>
    </w:rPr>
  </w:style>
  <w:style w:type="paragraph" w:customStyle="1" w:styleId="D037A9FC40FE446396CEA63591A76E8D">
    <w:name w:val="D037A9FC40FE446396CEA63591A76E8D"/>
    <w:rsid w:val="00C05BCD"/>
    <w:rPr>
      <w:lang w:val="en-US" w:eastAsia="en-US"/>
    </w:rPr>
  </w:style>
  <w:style w:type="paragraph" w:customStyle="1" w:styleId="804DD26D199C47DD990F59C2852DE2A8">
    <w:name w:val="804DD26D199C47DD990F59C2852DE2A8"/>
    <w:rsid w:val="00C05BCD"/>
    <w:rPr>
      <w:lang w:val="en-US" w:eastAsia="en-US"/>
    </w:rPr>
  </w:style>
  <w:style w:type="paragraph" w:customStyle="1" w:styleId="5F0991DC77B642B5A3C5E1E00978422C">
    <w:name w:val="5F0991DC77B642B5A3C5E1E00978422C"/>
    <w:rsid w:val="00C05BCD"/>
    <w:rPr>
      <w:lang w:val="en-US" w:eastAsia="en-US"/>
    </w:rPr>
  </w:style>
  <w:style w:type="paragraph" w:customStyle="1" w:styleId="F491E98BC45F4F31A013B56ADB29E235">
    <w:name w:val="F491E98BC45F4F31A013B56ADB29E235"/>
    <w:rsid w:val="00C05BCD"/>
    <w:rPr>
      <w:lang w:val="en-US" w:eastAsia="en-US"/>
    </w:rPr>
  </w:style>
  <w:style w:type="paragraph" w:customStyle="1" w:styleId="FD8329C9024F473E8D34223CBE1BBEA8">
    <w:name w:val="FD8329C9024F473E8D34223CBE1BBEA8"/>
    <w:rsid w:val="00C05BCD"/>
    <w:rPr>
      <w:lang w:val="en-US" w:eastAsia="en-US"/>
    </w:rPr>
  </w:style>
  <w:style w:type="paragraph" w:customStyle="1" w:styleId="41FD6C8D9EB3437AA6E2D4942D8FB6E4">
    <w:name w:val="41FD6C8D9EB3437AA6E2D4942D8FB6E4"/>
    <w:rsid w:val="00C05BCD"/>
    <w:rPr>
      <w:lang w:val="en-US" w:eastAsia="en-US"/>
    </w:rPr>
  </w:style>
  <w:style w:type="paragraph" w:customStyle="1" w:styleId="D49DAEC763954592B972FEF7FA4A012E">
    <w:name w:val="D49DAEC763954592B972FEF7FA4A012E"/>
    <w:rsid w:val="00C05BCD"/>
    <w:rPr>
      <w:lang w:val="en-US" w:eastAsia="en-US"/>
    </w:rPr>
  </w:style>
  <w:style w:type="paragraph" w:customStyle="1" w:styleId="829F4444BBFE41CDB0E0A75390EC67E5">
    <w:name w:val="829F4444BBFE41CDB0E0A75390EC67E5"/>
    <w:rsid w:val="00C05BCD"/>
    <w:rPr>
      <w:lang w:val="en-US" w:eastAsia="en-US"/>
    </w:rPr>
  </w:style>
  <w:style w:type="paragraph" w:customStyle="1" w:styleId="23F3C7CF3E494BFFA3FE623F6009B46F7">
    <w:name w:val="23F3C7CF3E494BFFA3FE623F6009B46F7"/>
    <w:rsid w:val="00C05BCD"/>
    <w:rPr>
      <w:rFonts w:ascii="Calibri" w:eastAsia="Calibri" w:hAnsi="Calibri" w:cs="Times New Roman"/>
      <w:lang w:eastAsia="en-US"/>
    </w:rPr>
  </w:style>
  <w:style w:type="paragraph" w:customStyle="1" w:styleId="966192CFA0664C2AB266B6CC179763325">
    <w:name w:val="966192CFA0664C2AB266B6CC179763325"/>
    <w:rsid w:val="00C05BCD"/>
    <w:rPr>
      <w:rFonts w:ascii="Calibri" w:eastAsia="Calibri" w:hAnsi="Calibri" w:cs="Times New Roman"/>
      <w:lang w:eastAsia="en-US"/>
    </w:rPr>
  </w:style>
  <w:style w:type="paragraph" w:customStyle="1" w:styleId="4A428555DD294762AE19BF5E77DECA855">
    <w:name w:val="4A428555DD294762AE19BF5E77DECA855"/>
    <w:rsid w:val="00C05BCD"/>
    <w:rPr>
      <w:rFonts w:ascii="Calibri" w:eastAsia="Calibri" w:hAnsi="Calibri" w:cs="Times New Roman"/>
      <w:lang w:eastAsia="en-US"/>
    </w:rPr>
  </w:style>
  <w:style w:type="paragraph" w:customStyle="1" w:styleId="FF464233C8794876B97A1D2E1F6CF6C55">
    <w:name w:val="FF464233C8794876B97A1D2E1F6CF6C55"/>
    <w:rsid w:val="00C05BCD"/>
    <w:rPr>
      <w:rFonts w:ascii="Calibri" w:eastAsia="Calibri" w:hAnsi="Calibri" w:cs="Times New Roman"/>
      <w:lang w:eastAsia="en-US"/>
    </w:rPr>
  </w:style>
  <w:style w:type="paragraph" w:customStyle="1" w:styleId="C1E2BB0945ED404C9B4AEBD0B7A4C9555">
    <w:name w:val="C1E2BB0945ED404C9B4AEBD0B7A4C9555"/>
    <w:rsid w:val="00C05BCD"/>
    <w:rPr>
      <w:rFonts w:ascii="Calibri" w:eastAsia="Calibri" w:hAnsi="Calibri" w:cs="Times New Roman"/>
      <w:lang w:eastAsia="en-US"/>
    </w:rPr>
  </w:style>
  <w:style w:type="paragraph" w:customStyle="1" w:styleId="23F3C7CF3E494BFFA3FE623F6009B46F8">
    <w:name w:val="23F3C7CF3E494BFFA3FE623F6009B46F8"/>
    <w:rsid w:val="00C05BCD"/>
    <w:rPr>
      <w:rFonts w:ascii="Calibri" w:eastAsia="Calibri" w:hAnsi="Calibri" w:cs="Times New Roman"/>
      <w:lang w:eastAsia="en-US"/>
    </w:rPr>
  </w:style>
  <w:style w:type="paragraph" w:customStyle="1" w:styleId="966192CFA0664C2AB266B6CC179763326">
    <w:name w:val="966192CFA0664C2AB266B6CC179763326"/>
    <w:rsid w:val="00C05BCD"/>
    <w:rPr>
      <w:rFonts w:ascii="Calibri" w:eastAsia="Calibri" w:hAnsi="Calibri" w:cs="Times New Roman"/>
      <w:lang w:eastAsia="en-US"/>
    </w:rPr>
  </w:style>
  <w:style w:type="paragraph" w:customStyle="1" w:styleId="4A428555DD294762AE19BF5E77DECA856">
    <w:name w:val="4A428555DD294762AE19BF5E77DECA856"/>
    <w:rsid w:val="00C05BCD"/>
    <w:rPr>
      <w:rFonts w:ascii="Calibri" w:eastAsia="Calibri" w:hAnsi="Calibri" w:cs="Times New Roman"/>
      <w:lang w:eastAsia="en-US"/>
    </w:rPr>
  </w:style>
  <w:style w:type="paragraph" w:customStyle="1" w:styleId="FF464233C8794876B97A1D2E1F6CF6C56">
    <w:name w:val="FF464233C8794876B97A1D2E1F6CF6C56"/>
    <w:rsid w:val="00C05BCD"/>
    <w:rPr>
      <w:rFonts w:ascii="Calibri" w:eastAsia="Calibri" w:hAnsi="Calibri" w:cs="Times New Roman"/>
      <w:lang w:eastAsia="en-US"/>
    </w:rPr>
  </w:style>
  <w:style w:type="paragraph" w:customStyle="1" w:styleId="C1E2BB0945ED404C9B4AEBD0B7A4C9556">
    <w:name w:val="C1E2BB0945ED404C9B4AEBD0B7A4C9556"/>
    <w:rsid w:val="00C05BCD"/>
    <w:rPr>
      <w:rFonts w:ascii="Calibri" w:eastAsia="Calibri" w:hAnsi="Calibri" w:cs="Times New Roman"/>
      <w:lang w:eastAsia="en-US"/>
    </w:rPr>
  </w:style>
  <w:style w:type="paragraph" w:customStyle="1" w:styleId="23F3C7CF3E494BFFA3FE623F6009B46F9">
    <w:name w:val="23F3C7CF3E494BFFA3FE623F6009B46F9"/>
    <w:rsid w:val="00C05BCD"/>
    <w:rPr>
      <w:rFonts w:ascii="Calibri" w:eastAsia="Calibri" w:hAnsi="Calibri" w:cs="Times New Roman"/>
      <w:lang w:eastAsia="en-US"/>
    </w:rPr>
  </w:style>
  <w:style w:type="paragraph" w:customStyle="1" w:styleId="966192CFA0664C2AB266B6CC179763327">
    <w:name w:val="966192CFA0664C2AB266B6CC179763327"/>
    <w:rsid w:val="00C05BCD"/>
    <w:rPr>
      <w:rFonts w:ascii="Calibri" w:eastAsia="Calibri" w:hAnsi="Calibri" w:cs="Times New Roman"/>
      <w:lang w:eastAsia="en-US"/>
    </w:rPr>
  </w:style>
  <w:style w:type="paragraph" w:customStyle="1" w:styleId="4A428555DD294762AE19BF5E77DECA857">
    <w:name w:val="4A428555DD294762AE19BF5E77DECA857"/>
    <w:rsid w:val="00C05BCD"/>
    <w:rPr>
      <w:rFonts w:ascii="Calibri" w:eastAsia="Calibri" w:hAnsi="Calibri" w:cs="Times New Roman"/>
      <w:lang w:eastAsia="en-US"/>
    </w:rPr>
  </w:style>
  <w:style w:type="paragraph" w:customStyle="1" w:styleId="FF464233C8794876B97A1D2E1F6CF6C57">
    <w:name w:val="FF464233C8794876B97A1D2E1F6CF6C57"/>
    <w:rsid w:val="00C05BCD"/>
    <w:rPr>
      <w:rFonts w:ascii="Calibri" w:eastAsia="Calibri" w:hAnsi="Calibri" w:cs="Times New Roman"/>
      <w:lang w:eastAsia="en-US"/>
    </w:rPr>
  </w:style>
  <w:style w:type="paragraph" w:customStyle="1" w:styleId="C1E2BB0945ED404C9B4AEBD0B7A4C9557">
    <w:name w:val="C1E2BB0945ED404C9B4AEBD0B7A4C9557"/>
    <w:rsid w:val="00C05BCD"/>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B9E35-8938-4C2F-9F12-65BF6A9C3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01</Words>
  <Characters>2286</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82</CharactersWithSpaces>
  <SharedDoc>false</SharedDoc>
  <HLinks>
    <vt:vector size="36" baseType="variant">
      <vt:variant>
        <vt:i4>720989</vt:i4>
      </vt:variant>
      <vt:variant>
        <vt:i4>21</vt:i4>
      </vt:variant>
      <vt:variant>
        <vt:i4>0</vt:i4>
      </vt:variant>
      <vt:variant>
        <vt:i4>5</vt:i4>
      </vt:variant>
      <vt:variant>
        <vt:lpwstr>https://www.ncbi.nlm.nih.gov/pubmed/20879755</vt:lpwstr>
      </vt:variant>
      <vt:variant>
        <vt:lpwstr/>
      </vt:variant>
      <vt:variant>
        <vt:i4>5767200</vt:i4>
      </vt:variant>
      <vt:variant>
        <vt:i4>18</vt:i4>
      </vt:variant>
      <vt:variant>
        <vt:i4>0</vt:i4>
      </vt:variant>
      <vt:variant>
        <vt:i4>5</vt:i4>
      </vt:variant>
      <vt:variant>
        <vt:lpwstr>https://www.ncbi.nlm.nih.gov/pubmed/?term=David%20L%5BAuthor%5D&amp;cauthor=true&amp;cauthor_uid=20879755</vt:lpwstr>
      </vt:variant>
      <vt:variant>
        <vt:lpwstr/>
      </vt:variant>
      <vt:variant>
        <vt:i4>2818142</vt:i4>
      </vt:variant>
      <vt:variant>
        <vt:i4>15</vt:i4>
      </vt:variant>
      <vt:variant>
        <vt:i4>0</vt:i4>
      </vt:variant>
      <vt:variant>
        <vt:i4>5</vt:i4>
      </vt:variant>
      <vt:variant>
        <vt:lpwstr>https://www.ncbi.nlm.nih.gov/pubmed/?term=Montembault%20A%5BAuthor%5D&amp;cauthor=true&amp;cauthor_uid=20879755</vt:lpwstr>
      </vt:variant>
      <vt:variant>
        <vt:lpwstr/>
      </vt:variant>
      <vt:variant>
        <vt:i4>4259961</vt:i4>
      </vt:variant>
      <vt:variant>
        <vt:i4>12</vt:i4>
      </vt:variant>
      <vt:variant>
        <vt:i4>0</vt:i4>
      </vt:variant>
      <vt:variant>
        <vt:i4>5</vt:i4>
      </vt:variant>
      <vt:variant>
        <vt:lpwstr>https://www.ncbi.nlm.nih.gov/pubmed/?term=Rochas%20C%5BAuthor%5D&amp;cauthor=true&amp;cauthor_uid=20879755</vt:lpwstr>
      </vt:variant>
      <vt:variant>
        <vt:lpwstr/>
      </vt:variant>
      <vt:variant>
        <vt:i4>2490392</vt:i4>
      </vt:variant>
      <vt:variant>
        <vt:i4>9</vt:i4>
      </vt:variant>
      <vt:variant>
        <vt:i4>0</vt:i4>
      </vt:variant>
      <vt:variant>
        <vt:i4>5</vt:i4>
      </vt:variant>
      <vt:variant>
        <vt:lpwstr>https://www.ncbi.nlm.nih.gov/pubmed/?term=Alcouffe%20P%5BAuthor%5D&amp;cauthor=true&amp;cauthor_uid=20879755</vt:lpwstr>
      </vt:variant>
      <vt:variant>
        <vt:lpwstr/>
      </vt:variant>
      <vt:variant>
        <vt:i4>8060932</vt:i4>
      </vt:variant>
      <vt:variant>
        <vt:i4>6</vt:i4>
      </vt:variant>
      <vt:variant>
        <vt:i4>0</vt:i4>
      </vt:variant>
      <vt:variant>
        <vt:i4>5</vt:i4>
      </vt:variant>
      <vt:variant>
        <vt:lpwstr>https://www.ncbi.nlm.nih.gov/pubmed/?term=Rivas-Araiza%20R%5BAuthor%5D&amp;cauthor=true&amp;cauthor_uid=208797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cia</dc:creator>
  <cp:lastModifiedBy>Magdalena Gierszewska</cp:lastModifiedBy>
  <cp:revision>7</cp:revision>
  <cp:lastPrinted>2017-09-08T07:34:00Z</cp:lastPrinted>
  <dcterms:created xsi:type="dcterms:W3CDTF">2018-09-25T09:54:00Z</dcterms:created>
  <dcterms:modified xsi:type="dcterms:W3CDTF">2023-02-06T09:57:00Z</dcterms:modified>
</cp:coreProperties>
</file>